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E21DCA" w14:paraId="0658BB9F" w14:textId="77777777" w:rsidTr="0093472E">
        <w:trPr>
          <w:trHeight w:val="367"/>
          <w:jc w:val="right"/>
        </w:trPr>
        <w:tc>
          <w:tcPr>
            <w:tcW w:w="6237" w:type="dxa"/>
            <w:vAlign w:val="center"/>
          </w:tcPr>
          <w:p w14:paraId="386B4592" w14:textId="644153B1" w:rsidR="005C5AC0" w:rsidRPr="002E12E3" w:rsidRDefault="005C5AC0" w:rsidP="0093472E">
            <w:pPr>
              <w:pStyle w:val="Header"/>
              <w:ind w:right="-568"/>
              <w:jc w:val="center"/>
            </w:pPr>
            <w:proofErr w:type="spellStart"/>
            <w:r w:rsidRPr="002E12E3">
              <w:t>ToR</w:t>
            </w:r>
            <w:proofErr w:type="spellEnd"/>
            <w:r w:rsidRPr="002E12E3">
              <w:t xml:space="preserve"> </w:t>
            </w:r>
            <w:r w:rsidR="0093472E" w:rsidRPr="002E12E3">
              <w:t>T</w:t>
            </w:r>
            <w:r w:rsidRPr="002E12E3">
              <w:t xml:space="preserve">TF </w:t>
            </w:r>
            <w:r w:rsidR="00333944">
              <w:t>T038</w:t>
            </w:r>
            <w:r w:rsidR="00333944" w:rsidRPr="002E12E3">
              <w:t xml:space="preserve"> </w:t>
            </w:r>
            <w:r w:rsidRPr="002E12E3">
              <w:t>(</w:t>
            </w:r>
            <w:r w:rsidR="00B63C03" w:rsidRPr="002E12E3">
              <w:t>TC MTS / WG AI</w:t>
            </w:r>
            <w:r w:rsidR="0093472E" w:rsidRPr="002E12E3">
              <w:t>)</w:t>
            </w:r>
          </w:p>
        </w:tc>
      </w:tr>
      <w:tr w:rsidR="005C5AC0" w:rsidRPr="00E21DCA" w14:paraId="6840FB42" w14:textId="77777777" w:rsidTr="0093472E">
        <w:trPr>
          <w:trHeight w:val="217"/>
          <w:jc w:val="right"/>
        </w:trPr>
        <w:tc>
          <w:tcPr>
            <w:tcW w:w="6237" w:type="dxa"/>
            <w:vAlign w:val="center"/>
          </w:tcPr>
          <w:p w14:paraId="1522847A" w14:textId="3934A7F6" w:rsidR="005C5AC0" w:rsidRPr="00AC063E" w:rsidRDefault="005C5AC0" w:rsidP="005C5AC0">
            <w:pPr>
              <w:jc w:val="right"/>
            </w:pPr>
            <w:r w:rsidRPr="00AC063E">
              <w:t>Version: 0.</w:t>
            </w:r>
            <w:r w:rsidR="00333944">
              <w:t>3</w:t>
            </w:r>
          </w:p>
        </w:tc>
      </w:tr>
      <w:tr w:rsidR="005C5AC0" w:rsidRPr="00340343" w14:paraId="6F23B951" w14:textId="77777777" w:rsidTr="0093472E">
        <w:trPr>
          <w:trHeight w:val="231"/>
          <w:jc w:val="right"/>
        </w:trPr>
        <w:tc>
          <w:tcPr>
            <w:tcW w:w="6237" w:type="dxa"/>
            <w:vAlign w:val="center"/>
          </w:tcPr>
          <w:p w14:paraId="1FF402FF" w14:textId="5C7D55A7" w:rsidR="005C5AC0" w:rsidRPr="002E12E3" w:rsidRDefault="005C5AC0" w:rsidP="005C5AC0">
            <w:pPr>
              <w:jc w:val="right"/>
              <w:rPr>
                <w:lang w:val="de-DE"/>
              </w:rPr>
            </w:pPr>
            <w:r w:rsidRPr="002E12E3">
              <w:rPr>
                <w:lang w:val="de-DE"/>
              </w:rPr>
              <w:t xml:space="preserve">Author: </w:t>
            </w:r>
            <w:r w:rsidR="000B755C" w:rsidRPr="002E12E3">
              <w:rPr>
                <w:lang w:val="de-DE"/>
              </w:rPr>
              <w:t>Dr. Jürgen Großmann</w:t>
            </w:r>
            <w:r w:rsidR="00FC29B9">
              <w:rPr>
                <w:lang w:val="de-DE"/>
              </w:rPr>
              <w:t xml:space="preserve">, </w:t>
            </w:r>
            <w:r w:rsidR="00C52CCF">
              <w:rPr>
                <w:lang w:val="de-DE"/>
              </w:rPr>
              <w:t xml:space="preserve">Dr. </w:t>
            </w:r>
            <w:r w:rsidR="00FC29B9">
              <w:rPr>
                <w:lang w:val="de-DE"/>
              </w:rPr>
              <w:t>Philip Makedonski, Finn Kristoffers</w:t>
            </w:r>
            <w:r w:rsidR="005F009C">
              <w:rPr>
                <w:lang w:val="de-DE"/>
              </w:rPr>
              <w:t>e</w:t>
            </w:r>
            <w:r w:rsidR="0099060C">
              <w:rPr>
                <w:lang w:val="de-DE"/>
              </w:rPr>
              <w:t>n</w:t>
            </w:r>
            <w:r w:rsidR="00823172">
              <w:rPr>
                <w:lang w:val="de-DE"/>
              </w:rPr>
              <w:t>, Taras Holoyad</w:t>
            </w:r>
            <w:r w:rsidRPr="002E12E3">
              <w:rPr>
                <w:lang w:val="de-DE"/>
              </w:rPr>
              <w:t xml:space="preserve"> – Date:</w:t>
            </w:r>
            <w:r w:rsidR="005035BA" w:rsidRPr="002E12E3">
              <w:rPr>
                <w:lang w:val="de-DE"/>
              </w:rPr>
              <w:t xml:space="preserve"> </w:t>
            </w:r>
            <w:r w:rsidR="000B755C" w:rsidRPr="002E12E3">
              <w:rPr>
                <w:lang w:val="de-DE"/>
              </w:rPr>
              <w:t>2023</w:t>
            </w:r>
            <w:r w:rsidR="005035BA" w:rsidRPr="002E12E3">
              <w:rPr>
                <w:lang w:val="de-DE"/>
              </w:rPr>
              <w:t>-</w:t>
            </w:r>
            <w:r w:rsidR="000B755C" w:rsidRPr="002E12E3">
              <w:rPr>
                <w:lang w:val="de-DE"/>
              </w:rPr>
              <w:t>08</w:t>
            </w:r>
            <w:r w:rsidR="005035BA" w:rsidRPr="002E12E3">
              <w:rPr>
                <w:lang w:val="de-DE"/>
              </w:rPr>
              <w:t>-</w:t>
            </w:r>
            <w:r w:rsidR="00160AA8" w:rsidRPr="002E12E3">
              <w:rPr>
                <w:lang w:val="de-DE"/>
              </w:rPr>
              <w:t>07</w:t>
            </w:r>
          </w:p>
        </w:tc>
      </w:tr>
      <w:tr w:rsidR="005C5AC0" w:rsidRPr="00E21DCA" w14:paraId="5373DFC6" w14:textId="77777777" w:rsidTr="0093472E">
        <w:trPr>
          <w:trHeight w:val="231"/>
          <w:jc w:val="right"/>
        </w:trPr>
        <w:tc>
          <w:tcPr>
            <w:tcW w:w="6237" w:type="dxa"/>
            <w:vAlign w:val="center"/>
          </w:tcPr>
          <w:p w14:paraId="4889399C" w14:textId="3C2D6840" w:rsidR="005C5AC0" w:rsidRPr="00AC063E" w:rsidRDefault="005C5AC0" w:rsidP="005C5AC0">
            <w:pPr>
              <w:jc w:val="right"/>
            </w:pPr>
            <w:r w:rsidRPr="00AC063E">
              <w:t xml:space="preserve">Last updated by: </w:t>
            </w:r>
            <w:r w:rsidR="00333944">
              <w:t>ETSI Secretariat</w:t>
            </w:r>
            <w:r w:rsidRPr="00AC063E">
              <w:t xml:space="preserve"> – Date:</w:t>
            </w:r>
            <w:r w:rsidR="005035BA" w:rsidRPr="00AC063E">
              <w:t xml:space="preserve"> </w:t>
            </w:r>
            <w:r w:rsidR="00117CE1" w:rsidRPr="00AC063E">
              <w:t>2023</w:t>
            </w:r>
            <w:r w:rsidR="005035BA" w:rsidRPr="00AC063E">
              <w:t>-</w:t>
            </w:r>
            <w:r w:rsidR="00117CE1" w:rsidRPr="00AC063E">
              <w:t>12</w:t>
            </w:r>
            <w:r w:rsidR="005035BA" w:rsidRPr="00AC063E">
              <w:t>-</w:t>
            </w:r>
            <w:r w:rsidR="00333944">
              <w:t>22</w:t>
            </w:r>
          </w:p>
        </w:tc>
      </w:tr>
      <w:tr w:rsidR="005C5AC0" w:rsidRPr="00E21DCA" w14:paraId="3FA974B1" w14:textId="77777777" w:rsidTr="0093472E">
        <w:trPr>
          <w:trHeight w:val="217"/>
          <w:jc w:val="right"/>
        </w:trPr>
        <w:tc>
          <w:tcPr>
            <w:tcW w:w="6237" w:type="dxa"/>
            <w:vAlign w:val="center"/>
          </w:tcPr>
          <w:p w14:paraId="1F5CA16C" w14:textId="45C0A055" w:rsidR="005C5AC0" w:rsidRPr="00635601" w:rsidRDefault="005C5AC0" w:rsidP="005C5AC0">
            <w:pPr>
              <w:jc w:val="right"/>
            </w:pPr>
            <w:r w:rsidRPr="00635601">
              <w:t xml:space="preserve">page </w:t>
            </w:r>
            <w:r w:rsidRPr="00635601">
              <w:fldChar w:fldCharType="begin"/>
            </w:r>
            <w:r w:rsidRPr="00635601">
              <w:instrText xml:space="preserve"> PAGE   \* MERGEFORMAT </w:instrText>
            </w:r>
            <w:r w:rsidRPr="00635601">
              <w:fldChar w:fldCharType="separate"/>
            </w:r>
            <w:r w:rsidRPr="00635601">
              <w:t>1</w:t>
            </w:r>
            <w:r w:rsidRPr="00635601">
              <w:fldChar w:fldCharType="end"/>
            </w:r>
            <w:r w:rsidRPr="00635601">
              <w:t xml:space="preserve"> of </w:t>
            </w:r>
            <w:r w:rsidRPr="00635601">
              <w:rPr>
                <w:noProof/>
              </w:rPr>
              <w:fldChar w:fldCharType="begin"/>
            </w:r>
            <w:r w:rsidRPr="00635601">
              <w:rPr>
                <w:noProof/>
              </w:rPr>
              <w:instrText xml:space="preserve"> NUMPAGES   \* MERGEFORMAT </w:instrText>
            </w:r>
            <w:r w:rsidRPr="00635601">
              <w:rPr>
                <w:noProof/>
              </w:rPr>
              <w:fldChar w:fldCharType="separate"/>
            </w:r>
            <w:r w:rsidR="00635601">
              <w:rPr>
                <w:noProof/>
              </w:rPr>
              <w:t>14</w:t>
            </w:r>
            <w:r w:rsidRPr="00635601">
              <w:rPr>
                <w:noProof/>
              </w:rPr>
              <w:fldChar w:fldCharType="end"/>
            </w:r>
          </w:p>
        </w:tc>
      </w:tr>
    </w:tbl>
    <w:p w14:paraId="62EE7693" w14:textId="77777777" w:rsidR="005C5AC0" w:rsidRPr="00E21DCA" w:rsidRDefault="005C5AC0" w:rsidP="005C5AC0">
      <w:pPr>
        <w:rPr>
          <w:highlight w:val="yellow"/>
        </w:rPr>
      </w:pPr>
    </w:p>
    <w:p w14:paraId="7147E228" w14:textId="77777777" w:rsidR="005C5AC0" w:rsidRPr="00E21DCA" w:rsidRDefault="005C5AC0" w:rsidP="005C5AC0">
      <w:pPr>
        <w:rPr>
          <w:highlight w:val="yellow"/>
        </w:rPr>
      </w:pPr>
    </w:p>
    <w:p w14:paraId="6DBC02ED" w14:textId="77777777" w:rsidR="005C5AC0" w:rsidRPr="00E21DCA" w:rsidRDefault="005C5AC0" w:rsidP="005C5AC0">
      <w:pPr>
        <w:rPr>
          <w:highlight w:val="yellow"/>
        </w:rPr>
      </w:pPr>
    </w:p>
    <w:p w14:paraId="60C93B9A" w14:textId="77777777" w:rsidR="005C5AC0" w:rsidRPr="00E21DCA" w:rsidRDefault="005C5AC0" w:rsidP="005C5AC0">
      <w:pPr>
        <w:pStyle w:val="ZT"/>
        <w:rPr>
          <w:highlight w:val="yellow"/>
        </w:rPr>
      </w:pPr>
    </w:p>
    <w:p w14:paraId="23006661" w14:textId="77777777" w:rsidR="005C5AC0" w:rsidRPr="00E21DCA" w:rsidRDefault="005C5AC0" w:rsidP="005C5AC0">
      <w:pPr>
        <w:pStyle w:val="ZT"/>
        <w:rPr>
          <w:highlight w:val="yellow"/>
        </w:rPr>
      </w:pPr>
    </w:p>
    <w:p w14:paraId="61644C23" w14:textId="642D7B2C" w:rsidR="005C5AC0" w:rsidRPr="00E21DCA" w:rsidRDefault="005C5AC0" w:rsidP="005C5AC0">
      <w:pPr>
        <w:pStyle w:val="ZT"/>
        <w:rPr>
          <w:highlight w:val="yellow"/>
        </w:rPr>
      </w:pPr>
    </w:p>
    <w:p w14:paraId="1CF478DC" w14:textId="655311A5" w:rsidR="00250382" w:rsidRPr="002E12E3" w:rsidRDefault="00250382" w:rsidP="005C5AC0">
      <w:pPr>
        <w:pStyle w:val="ZT"/>
      </w:pPr>
      <w:r w:rsidRPr="002E12E3">
        <w:t xml:space="preserve">Terms of Reference </w:t>
      </w:r>
      <w:r w:rsidR="00B63C03" w:rsidRPr="00B63C03">
        <w:t xml:space="preserve">– </w:t>
      </w:r>
      <w:r w:rsidRPr="002E12E3">
        <w:t>Testing Task Force</w:t>
      </w:r>
    </w:p>
    <w:p w14:paraId="5FC9BDB2" w14:textId="43A9FA5B" w:rsidR="005C5AC0" w:rsidRPr="00042446" w:rsidRDefault="00846054" w:rsidP="005C5AC0">
      <w:pPr>
        <w:pStyle w:val="ZT"/>
        <w:rPr>
          <w:lang w:val="fr-FR"/>
        </w:rPr>
      </w:pPr>
      <w:r w:rsidRPr="00042446">
        <w:rPr>
          <w:lang w:val="fr-FR"/>
        </w:rPr>
        <w:t>TTF</w:t>
      </w:r>
      <w:r w:rsidR="005C5AC0" w:rsidRPr="00042446">
        <w:rPr>
          <w:lang w:val="fr-FR"/>
        </w:rPr>
        <w:t xml:space="preserve"> </w:t>
      </w:r>
      <w:r w:rsidR="00333944" w:rsidRPr="00042446">
        <w:rPr>
          <w:lang w:val="fr-FR"/>
        </w:rPr>
        <w:t xml:space="preserve">T038 </w:t>
      </w:r>
      <w:r w:rsidR="005C5AC0" w:rsidRPr="00042446">
        <w:rPr>
          <w:lang w:val="fr-FR"/>
        </w:rPr>
        <w:t>(</w:t>
      </w:r>
      <w:r w:rsidR="005A55A4" w:rsidRPr="00042446">
        <w:rPr>
          <w:lang w:val="fr-FR"/>
        </w:rPr>
        <w:t>TC MTS / WG AI</w:t>
      </w:r>
      <w:r w:rsidR="0093472E" w:rsidRPr="00042446">
        <w:rPr>
          <w:lang w:val="fr-FR"/>
        </w:rPr>
        <w:t>)</w:t>
      </w:r>
    </w:p>
    <w:p w14:paraId="597F2D7B" w14:textId="57E285AA" w:rsidR="005C5AC0" w:rsidRPr="002E12E3" w:rsidRDefault="00250382" w:rsidP="005C5AC0">
      <w:pPr>
        <w:pStyle w:val="ZT"/>
      </w:pPr>
      <w:r w:rsidRPr="002E12E3">
        <w:t>Towards a Harmonized Documentation Scheme for Trustwo</w:t>
      </w:r>
      <w:r w:rsidR="00B63C03">
        <w:t>r</w:t>
      </w:r>
      <w:r w:rsidRPr="002E12E3">
        <w:t>thy AI</w:t>
      </w:r>
    </w:p>
    <w:p w14:paraId="7F009D06" w14:textId="77777777" w:rsidR="005C5AC0" w:rsidRPr="00B63C03" w:rsidRDefault="005C5AC0" w:rsidP="005C5AC0">
      <w:pPr>
        <w:rPr>
          <w:highlight w:val="yellow"/>
        </w:rPr>
      </w:pPr>
    </w:p>
    <w:p w14:paraId="5594EB1C" w14:textId="77777777" w:rsidR="005C5AC0" w:rsidRPr="00E21DCA" w:rsidRDefault="005C5AC0" w:rsidP="005C5AC0">
      <w:pPr>
        <w:rPr>
          <w:highlight w:val="yellow"/>
        </w:rPr>
      </w:pPr>
    </w:p>
    <w:p w14:paraId="4D0C7BCB" w14:textId="77777777" w:rsidR="005C5AC0" w:rsidRPr="00E21DCA" w:rsidRDefault="005C5AC0" w:rsidP="005C5AC0">
      <w:pPr>
        <w:rPr>
          <w:highlight w:val="yellow"/>
        </w:rPr>
      </w:pPr>
    </w:p>
    <w:p w14:paraId="72F606CA" w14:textId="77777777" w:rsidR="005C5AC0" w:rsidRPr="00E21DCA" w:rsidRDefault="005C5AC0" w:rsidP="005C5AC0">
      <w:pPr>
        <w:rPr>
          <w:highlight w:val="yellow"/>
        </w:rPr>
      </w:pPr>
    </w:p>
    <w:p w14:paraId="636F70BC" w14:textId="77777777" w:rsidR="005C5AC0" w:rsidRPr="00E21DCA" w:rsidRDefault="005C5AC0" w:rsidP="005C5AC0">
      <w:pPr>
        <w:rPr>
          <w:highlight w:val="yellow"/>
        </w:rPr>
      </w:pPr>
    </w:p>
    <w:p w14:paraId="4544D827" w14:textId="77777777" w:rsidR="005C5AC0" w:rsidRPr="002E12E3" w:rsidRDefault="005C5AC0" w:rsidP="005C5AC0">
      <w:pPr>
        <w:pStyle w:val="B0Bold"/>
      </w:pPr>
      <w:r w:rsidRPr="002E12E3">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E21DCA" w14:paraId="31D5E7AB" w14:textId="77777777" w:rsidTr="00AC063E">
        <w:trPr>
          <w:trHeight w:val="594"/>
        </w:trPr>
        <w:tc>
          <w:tcPr>
            <w:tcW w:w="2547" w:type="dxa"/>
            <w:tcMar>
              <w:top w:w="28" w:type="dxa"/>
              <w:bottom w:w="28" w:type="dxa"/>
            </w:tcMar>
            <w:vAlign w:val="center"/>
          </w:tcPr>
          <w:p w14:paraId="7D2533AB" w14:textId="77777777" w:rsidR="00FA42AE" w:rsidRPr="00AC063E" w:rsidRDefault="00FA42AE" w:rsidP="00951D9B">
            <w:pPr>
              <w:jc w:val="left"/>
            </w:pPr>
            <w:r w:rsidRPr="00AC063E">
              <w:t>Approval status</w:t>
            </w:r>
          </w:p>
        </w:tc>
        <w:tc>
          <w:tcPr>
            <w:tcW w:w="5812" w:type="dxa"/>
            <w:gridSpan w:val="2"/>
            <w:tcMar>
              <w:top w:w="28" w:type="dxa"/>
              <w:bottom w:w="28" w:type="dxa"/>
            </w:tcMar>
            <w:vAlign w:val="center"/>
          </w:tcPr>
          <w:p w14:paraId="3B17978C" w14:textId="09D3B78C" w:rsidR="00FA42AE" w:rsidRPr="00340343" w:rsidRDefault="00FA42AE" w:rsidP="0093472E">
            <w:pPr>
              <w:jc w:val="center"/>
            </w:pPr>
            <w:r w:rsidRPr="00AC063E">
              <w:t xml:space="preserve">Approved by </w:t>
            </w:r>
            <w:r w:rsidR="00183461" w:rsidRPr="00AC063E">
              <w:t>TC MTS</w:t>
            </w:r>
            <w:r w:rsidRPr="00AC063E">
              <w:t xml:space="preserve"> (doc ref: </w:t>
            </w:r>
            <w:hyperlink r:id="rId12" w:history="1">
              <w:r w:rsidR="00E112CB" w:rsidRPr="00C7198C">
                <w:rPr>
                  <w:rStyle w:val="Hyperlink"/>
                </w:rPr>
                <w:t>MTS(23)000043</w:t>
              </w:r>
            </w:hyperlink>
            <w:r w:rsidRPr="00340343">
              <w:t>)</w:t>
            </w:r>
          </w:p>
        </w:tc>
        <w:tc>
          <w:tcPr>
            <w:tcW w:w="1261" w:type="dxa"/>
            <w:vAlign w:val="center"/>
          </w:tcPr>
          <w:p w14:paraId="7AFF5E69" w14:textId="22F13649" w:rsidR="00FA42AE" w:rsidRPr="00340343" w:rsidRDefault="00FA42AE" w:rsidP="00FA42AE">
            <w:pPr>
              <w:jc w:val="center"/>
              <w:rPr>
                <w:b/>
              </w:rPr>
            </w:pPr>
            <w:r w:rsidRPr="00340343">
              <w:rPr>
                <w:b/>
              </w:rPr>
              <w:t>YES</w:t>
            </w:r>
          </w:p>
        </w:tc>
      </w:tr>
      <w:tr w:rsidR="00DD231E" w:rsidRPr="00E21DCA" w14:paraId="62F0A134" w14:textId="77777777" w:rsidTr="005C5AC0">
        <w:tc>
          <w:tcPr>
            <w:tcW w:w="2547" w:type="dxa"/>
            <w:tcMar>
              <w:top w:w="28" w:type="dxa"/>
              <w:bottom w:w="28" w:type="dxa"/>
            </w:tcMar>
          </w:tcPr>
          <w:p w14:paraId="3C8A59C7" w14:textId="617ED2A9" w:rsidR="00DD231E" w:rsidRPr="002E12E3" w:rsidRDefault="00DD231E" w:rsidP="00DD231E">
            <w:pPr>
              <w:jc w:val="left"/>
            </w:pPr>
            <w:r w:rsidRPr="002E12E3">
              <w:t>Reference Body</w:t>
            </w:r>
          </w:p>
        </w:tc>
        <w:tc>
          <w:tcPr>
            <w:tcW w:w="7073" w:type="dxa"/>
            <w:gridSpan w:val="3"/>
            <w:tcMar>
              <w:top w:w="28" w:type="dxa"/>
              <w:bottom w:w="28" w:type="dxa"/>
            </w:tcMar>
          </w:tcPr>
          <w:p w14:paraId="22A30482" w14:textId="488F2802" w:rsidR="00DD231E" w:rsidRPr="002E12E3" w:rsidRDefault="00183461" w:rsidP="00DD231E">
            <w:r w:rsidRPr="002E12E3">
              <w:t>TC MTS / WG AI</w:t>
            </w:r>
          </w:p>
        </w:tc>
      </w:tr>
      <w:tr w:rsidR="00DD231E" w:rsidRPr="00E21DCA"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C84506" w:rsidRDefault="00DD231E" w:rsidP="00DD231E">
            <w:pPr>
              <w:jc w:val="left"/>
            </w:pPr>
            <w:r w:rsidRPr="00C84506">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1FC28DCA" w:rsidR="00DD231E" w:rsidRPr="00C84506" w:rsidRDefault="00DD231E" w:rsidP="00DD231E">
            <w:pPr>
              <w:tabs>
                <w:tab w:val="clear" w:pos="1418"/>
                <w:tab w:val="clear" w:pos="4678"/>
                <w:tab w:val="clear" w:pos="5954"/>
                <w:tab w:val="clear" w:pos="7088"/>
                <w:tab w:val="left" w:pos="3435"/>
                <w:tab w:val="left" w:pos="4995"/>
              </w:tabs>
              <w:jc w:val="left"/>
              <w:rPr>
                <w:rFonts w:cs="Arial"/>
              </w:rPr>
            </w:pPr>
            <w:r w:rsidRPr="00C84506">
              <w:rPr>
                <w:b/>
              </w:rPr>
              <w:t xml:space="preserve">Maximum budget: </w:t>
            </w:r>
            <w:r w:rsidR="00C16F5A" w:rsidRPr="00C84506">
              <w:rPr>
                <w:b/>
              </w:rPr>
              <w:t>96</w:t>
            </w:r>
            <w:r w:rsidRPr="00C84506">
              <w:rPr>
                <w:b/>
              </w:rPr>
              <w:t> </w:t>
            </w:r>
            <w:r w:rsidR="00C16F5A" w:rsidRPr="00C84506">
              <w:rPr>
                <w:b/>
              </w:rPr>
              <w:t>500</w:t>
            </w:r>
            <w:r w:rsidRPr="00C84506">
              <w:rPr>
                <w:b/>
              </w:rPr>
              <w:t> EUR</w:t>
            </w:r>
          </w:p>
        </w:tc>
      </w:tr>
      <w:tr w:rsidR="00DD231E" w:rsidRPr="00E21DCA"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2E12E3" w:rsidRDefault="00DD231E" w:rsidP="00DD231E">
            <w:pPr>
              <w:jc w:val="left"/>
            </w:pPr>
            <w:r w:rsidRPr="002E12E3">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05C633BC" w:rsidR="00DD231E" w:rsidRPr="002E12E3" w:rsidRDefault="00DD231E" w:rsidP="00DD231E">
            <w:pPr>
              <w:tabs>
                <w:tab w:val="clear" w:pos="1418"/>
                <w:tab w:val="clear" w:pos="4678"/>
                <w:tab w:val="clear" w:pos="5954"/>
                <w:tab w:val="clear" w:pos="7088"/>
                <w:tab w:val="left" w:pos="3435"/>
                <w:tab w:val="left" w:pos="4995"/>
              </w:tabs>
              <w:jc w:val="left"/>
              <w:rPr>
                <w:b/>
              </w:rPr>
            </w:pPr>
            <w:r w:rsidRPr="002E12E3">
              <w:rPr>
                <w:b/>
              </w:rPr>
              <w:t>YES</w:t>
            </w:r>
          </w:p>
        </w:tc>
      </w:tr>
      <w:tr w:rsidR="00DD231E" w:rsidRPr="00E21DCA"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2E12E3" w:rsidRDefault="00DD231E" w:rsidP="00DD231E">
            <w:pPr>
              <w:jc w:val="left"/>
            </w:pPr>
            <w:r w:rsidRPr="002E12E3">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2E12E3" w:rsidRDefault="00DD231E" w:rsidP="00DD231E">
            <w:pPr>
              <w:rPr>
                <w:b/>
              </w:rPr>
            </w:pPr>
            <w:r w:rsidRPr="002E12E3">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C8F9E28" w:rsidR="00DD231E" w:rsidRPr="002E12E3" w:rsidRDefault="007B542E" w:rsidP="00DD231E">
            <w:r w:rsidRPr="002E12E3">
              <w:t>2024</w:t>
            </w:r>
            <w:r w:rsidR="00DD231E" w:rsidRPr="002E12E3">
              <w:t>-</w:t>
            </w:r>
            <w:r w:rsidRPr="002E12E3">
              <w:t>0</w:t>
            </w:r>
            <w:r w:rsidR="00B627BC" w:rsidRPr="002E12E3">
              <w:t>2</w:t>
            </w:r>
            <w:r w:rsidR="00DD231E" w:rsidRPr="002E12E3">
              <w:t>-</w:t>
            </w:r>
            <w:r w:rsidR="00B627BC" w:rsidRPr="002E12E3">
              <w:t>0</w:t>
            </w:r>
            <w:r w:rsidR="00597A71" w:rsidRPr="002E12E3">
              <w:t>5</w:t>
            </w:r>
          </w:p>
        </w:tc>
      </w:tr>
      <w:tr w:rsidR="00DD231E" w:rsidRPr="00E21DCA"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E21DCA" w:rsidRDefault="00DD231E" w:rsidP="00DD231E">
            <w:pPr>
              <w:jc w:val="left"/>
              <w:rPr>
                <w:highlight w:val="yellow"/>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C84506" w:rsidRDefault="00DD231E" w:rsidP="00DD231E">
            <w:pPr>
              <w:rPr>
                <w:b/>
              </w:rPr>
            </w:pPr>
            <w:r w:rsidRPr="00C84506">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04C7E9F8" w:rsidR="00DD231E" w:rsidRPr="00C84506" w:rsidDel="005D0FB6" w:rsidRDefault="00DD231E" w:rsidP="00DD231E">
            <w:r w:rsidRPr="00C84506">
              <w:t>20</w:t>
            </w:r>
            <w:r w:rsidR="007B542E" w:rsidRPr="00C84506">
              <w:t>2</w:t>
            </w:r>
            <w:r w:rsidR="00160AA8" w:rsidRPr="00C84506">
              <w:t>5</w:t>
            </w:r>
            <w:r w:rsidRPr="00C84506">
              <w:t>-</w:t>
            </w:r>
            <w:r w:rsidR="00160AA8" w:rsidRPr="00C84506">
              <w:t>0</w:t>
            </w:r>
            <w:r w:rsidR="00B627BC" w:rsidRPr="00C84506">
              <w:t>2</w:t>
            </w:r>
            <w:r w:rsidRPr="00C84506">
              <w:t>-</w:t>
            </w:r>
            <w:r w:rsidR="00160AA8" w:rsidRPr="00C84506">
              <w:t>10</w:t>
            </w:r>
          </w:p>
        </w:tc>
      </w:tr>
      <w:tr w:rsidR="0044190B" w:rsidRPr="00E21DCA"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44190B" w:rsidRPr="002E12E3" w:rsidRDefault="0044190B" w:rsidP="0044190B">
            <w:pPr>
              <w:jc w:val="left"/>
            </w:pPr>
            <w:r w:rsidRPr="002E12E3">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04678F9C" w:rsidR="0044190B" w:rsidRPr="002E12E3" w:rsidRDefault="0044190B" w:rsidP="0044190B">
            <w:pPr>
              <w:jc w:val="left"/>
              <w:rPr>
                <w:rFonts w:cs="Arial"/>
                <w:i/>
              </w:rPr>
            </w:pPr>
            <w:r w:rsidRPr="0044190B">
              <w:rPr>
                <w:rFonts w:cs="Arial"/>
                <w:iCs/>
              </w:rPr>
              <w:t>See clause 3.2 below</w:t>
            </w:r>
          </w:p>
        </w:tc>
      </w:tr>
      <w:tr w:rsidR="00DD231E" w:rsidRPr="00E21DCA"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Pr="00E21DCA" w:rsidRDefault="0093472E" w:rsidP="00DD231E">
            <w:pPr>
              <w:jc w:val="left"/>
              <w:rPr>
                <w:highlight w:val="yellow"/>
              </w:rPr>
            </w:pPr>
            <w:r w:rsidRPr="00C84506">
              <w:t xml:space="preserve">TTF Roadmap </w:t>
            </w:r>
            <w:r w:rsidR="006C0941" w:rsidRPr="00C84506">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713356E1" w:rsidR="00DD231E" w:rsidRPr="009F55D0" w:rsidRDefault="00E0546F" w:rsidP="00DD231E">
            <w:pPr>
              <w:jc w:val="left"/>
              <w:rPr>
                <w:rFonts w:cs="Arial"/>
                <w:highlight w:val="yellow"/>
              </w:rPr>
            </w:pPr>
            <w:hyperlink r:id="rId13" w:history="1">
              <w:r w:rsidR="0030668D" w:rsidRPr="002E22DA">
                <w:rPr>
                  <w:rStyle w:val="Hyperlink"/>
                  <w:rFonts w:cs="Arial"/>
                </w:rPr>
                <w:t>https://docbox.etsi.org/MTS/MTS/05-CONTRIBUTIONS/2023//MTS(23)000046_Harmonized_Documentation_Scheme_for_Trustworthy_AI_Roadmap.docx</w:t>
              </w:r>
            </w:hyperlink>
            <w:r w:rsidR="0030668D">
              <w:rPr>
                <w:rFonts w:cs="Arial"/>
              </w:rPr>
              <w:t xml:space="preserve"> </w:t>
            </w:r>
          </w:p>
        </w:tc>
      </w:tr>
    </w:tbl>
    <w:p w14:paraId="29CBF87C" w14:textId="77777777" w:rsidR="005C5AC0" w:rsidRPr="00E21DCA" w:rsidRDefault="005C5AC0" w:rsidP="005C5AC0">
      <w:pPr>
        <w:rPr>
          <w:highlight w:val="yellow"/>
        </w:rPr>
      </w:pPr>
    </w:p>
    <w:p w14:paraId="110870EF" w14:textId="24F4990F" w:rsidR="00D737A8" w:rsidRPr="002E12E3" w:rsidRDefault="00466814" w:rsidP="00A526B3">
      <w:pPr>
        <w:pStyle w:val="Part"/>
      </w:pPr>
      <w:r w:rsidRPr="00E21DCA">
        <w:rPr>
          <w:highlight w:val="yellow"/>
        </w:rPr>
        <w:br w:type="page"/>
      </w:r>
      <w:r w:rsidR="00D737A8" w:rsidRPr="002E12E3">
        <w:lastRenderedPageBreak/>
        <w:t>Part I –</w:t>
      </w:r>
      <w:r w:rsidR="00A373A4" w:rsidRPr="002E12E3">
        <w:t>TTF</w:t>
      </w:r>
      <w:r w:rsidR="00A52D5D" w:rsidRPr="002E12E3">
        <w:t xml:space="preserve"> </w:t>
      </w:r>
      <w:r w:rsidR="002309AA" w:rsidRPr="002E12E3">
        <w:t>Technical Proposal</w:t>
      </w:r>
      <w:r w:rsidR="00A52D5D" w:rsidRPr="002E12E3">
        <w:t xml:space="preserve"> </w:t>
      </w:r>
    </w:p>
    <w:p w14:paraId="0BE14A08" w14:textId="77777777" w:rsidR="00FC2EE2" w:rsidRPr="002E12E3" w:rsidRDefault="00FC2EE2" w:rsidP="00FC2EE2"/>
    <w:p w14:paraId="44158850" w14:textId="3B298409" w:rsidR="002F183F" w:rsidRPr="002E12E3" w:rsidRDefault="0017159C" w:rsidP="002E12E3">
      <w:pPr>
        <w:pStyle w:val="Heading1"/>
        <w:ind w:left="567" w:hanging="567"/>
        <w:rPr>
          <w:rFonts w:cs="Arial"/>
          <w:i/>
        </w:rPr>
      </w:pPr>
      <w:r w:rsidRPr="002E12E3">
        <w:t>Rationale &amp; Objectives</w:t>
      </w:r>
    </w:p>
    <w:p w14:paraId="755742E8" w14:textId="2AC7479A" w:rsidR="00B52B72" w:rsidRPr="002E12E3" w:rsidRDefault="00FC2EE2" w:rsidP="002E12E3">
      <w:pPr>
        <w:pStyle w:val="Heading2"/>
      </w:pPr>
      <w:r w:rsidRPr="002E12E3">
        <w:t xml:space="preserve">Rationale </w:t>
      </w:r>
    </w:p>
    <w:p w14:paraId="2C948275" w14:textId="2DF04FF7" w:rsidR="00C13025" w:rsidRDefault="0093484E" w:rsidP="00B52B72">
      <w:pPr>
        <w:rPr>
          <w:rFonts w:cs="Arial"/>
        </w:rPr>
      </w:pPr>
      <w:r w:rsidRPr="0093484E">
        <w:rPr>
          <w:rFonts w:cs="Arial"/>
        </w:rPr>
        <w:t>The ETSI TC MTS provides technologies, tools, and guidelines on conformance and interoperability testing and certification of protocols and other systems, including AI systems, that are under standardisation at various ETSI groups and committees.</w:t>
      </w:r>
    </w:p>
    <w:p w14:paraId="1FEE07B6" w14:textId="77777777" w:rsidR="0093484E" w:rsidRDefault="0093484E" w:rsidP="00B52B72">
      <w:pPr>
        <w:rPr>
          <w:rFonts w:cs="Arial"/>
        </w:rPr>
      </w:pPr>
    </w:p>
    <w:p w14:paraId="081FC592" w14:textId="312D4760" w:rsidR="00B52B72" w:rsidRPr="00EA7461" w:rsidRDefault="00B52B72" w:rsidP="00B52B72">
      <w:pPr>
        <w:rPr>
          <w:rStyle w:val="normaltextrun"/>
          <w:rFonts w:cs="Arial"/>
        </w:rPr>
      </w:pPr>
      <w:r w:rsidRPr="002C1DB3">
        <w:rPr>
          <w:rFonts w:cs="Arial"/>
        </w:rPr>
        <w:t xml:space="preserve">The </w:t>
      </w:r>
      <w:r w:rsidR="008132CD" w:rsidRPr="00090571">
        <w:rPr>
          <w:rFonts w:cs="Arial"/>
        </w:rPr>
        <w:t>European AI regulation (EU) 2021/</w:t>
      </w:r>
      <w:proofErr w:type="spellStart"/>
      <w:r w:rsidR="00EE1A7E">
        <w:rPr>
          <w:rFonts w:cs="Arial"/>
        </w:rPr>
        <w:t>xxxx</w:t>
      </w:r>
      <w:proofErr w:type="spellEnd"/>
      <w:r w:rsidRPr="002C1DB3">
        <w:rPr>
          <w:rFonts w:cs="Arial"/>
        </w:rPr>
        <w:t xml:space="preserve"> classifies AI use by risk level and imposes documentation, auditing, and process requirements on </w:t>
      </w:r>
      <w:r w:rsidRPr="002C1DB3">
        <w:rPr>
          <w:rStyle w:val="Emphasis"/>
          <w:rFonts w:cs="Arial"/>
        </w:rPr>
        <w:t>providers</w:t>
      </w:r>
      <w:r w:rsidRPr="002C1DB3">
        <w:rPr>
          <w:rFonts w:cs="Arial"/>
        </w:rPr>
        <w:t xml:space="preserve"> and </w:t>
      </w:r>
      <w:r w:rsidRPr="002C1DB3">
        <w:rPr>
          <w:rStyle w:val="Emphasis"/>
          <w:rFonts w:cs="Arial"/>
        </w:rPr>
        <w:t>deployers</w:t>
      </w:r>
      <w:r w:rsidRPr="002C1DB3">
        <w:rPr>
          <w:rFonts w:cs="Arial"/>
        </w:rPr>
        <w:t xml:space="preserve"> of AI systems</w:t>
      </w:r>
      <w:r w:rsidR="00D51B1B">
        <w:rPr>
          <w:rStyle w:val="FootnoteReference"/>
          <w:rFonts w:cs="Arial"/>
        </w:rPr>
        <w:footnoteReference w:id="2"/>
      </w:r>
      <w:r w:rsidRPr="002C1DB3">
        <w:rPr>
          <w:rFonts w:cs="Arial"/>
        </w:rPr>
        <w:t xml:space="preserve">. Thus, </w:t>
      </w:r>
      <w:r w:rsidRPr="002C1DB3">
        <w:rPr>
          <w:rStyle w:val="normaltextrun"/>
          <w:rFonts w:cs="Arial"/>
        </w:rPr>
        <w:t xml:space="preserve">‘high-risk’ AI systems must undergo a rigid conformity assessment and </w:t>
      </w:r>
      <w:r w:rsidRPr="002C1DB3">
        <w:rPr>
          <w:rStyle w:val="Emphasis"/>
          <w:rFonts w:cs="Arial"/>
        </w:rPr>
        <w:t>providers</w:t>
      </w:r>
      <w:r w:rsidRPr="002C1DB3">
        <w:rPr>
          <w:rFonts w:cs="Arial"/>
        </w:rPr>
        <w:t xml:space="preserve"> and </w:t>
      </w:r>
      <w:r w:rsidRPr="002C1DB3">
        <w:rPr>
          <w:rStyle w:val="Emphasis"/>
          <w:rFonts w:cs="Arial"/>
        </w:rPr>
        <w:t>deployers</w:t>
      </w:r>
      <w:r w:rsidRPr="002C1DB3">
        <w:rPr>
          <w:rFonts w:cs="Arial"/>
        </w:rPr>
        <w:t xml:space="preserve"> must </w:t>
      </w:r>
      <w:r w:rsidRPr="002C1DB3">
        <w:rPr>
          <w:rStyle w:val="normaltextrun"/>
          <w:rFonts w:cs="Arial"/>
        </w:rPr>
        <w:t>provide a technical documentation demonstrating major properties of the AI system before they can enter the European market. It is up to the standardization organizations to provide</w:t>
      </w:r>
      <w:r w:rsidR="007E108A">
        <w:rPr>
          <w:rStyle w:val="normaltextrun"/>
          <w:rFonts w:cs="Arial"/>
        </w:rPr>
        <w:t>:</w:t>
      </w:r>
      <w:r w:rsidRPr="002C1DB3">
        <w:rPr>
          <w:rStyle w:val="normaltextrun"/>
          <w:rFonts w:cs="Arial"/>
        </w:rPr>
        <w:t xml:space="preserve"> </w:t>
      </w:r>
    </w:p>
    <w:p w14:paraId="771F7F67" w14:textId="77777777" w:rsidR="00F862CE" w:rsidRPr="002C1DB3" w:rsidRDefault="00F862CE" w:rsidP="00B52B72">
      <w:pPr>
        <w:rPr>
          <w:rStyle w:val="normaltextrun"/>
          <w:rFonts w:cs="Arial"/>
        </w:rPr>
      </w:pPr>
    </w:p>
    <w:p w14:paraId="45EB16FB" w14:textId="77777777" w:rsidR="00B52B72" w:rsidRPr="002C1DB3" w:rsidRDefault="00B52B72" w:rsidP="00F862CE">
      <w:pPr>
        <w:pStyle w:val="paragraph"/>
        <w:numPr>
          <w:ilvl w:val="0"/>
          <w:numId w:val="29"/>
        </w:numPr>
        <w:spacing w:before="0" w:beforeAutospacing="0" w:after="0" w:afterAutospacing="0"/>
        <w:ind w:left="714" w:hanging="357"/>
        <w:jc w:val="both"/>
        <w:textAlignment w:val="baseline"/>
        <w:rPr>
          <w:rStyle w:val="normaltextrun"/>
          <w:rFonts w:ascii="Arial" w:hAnsi="Arial" w:cs="Arial"/>
          <w:sz w:val="20"/>
          <w:szCs w:val="20"/>
          <w:lang w:val="en-GB"/>
        </w:rPr>
      </w:pPr>
      <w:r w:rsidRPr="002C1DB3">
        <w:rPr>
          <w:rStyle w:val="normaltextrun"/>
          <w:rFonts w:ascii="Arial" w:hAnsi="Arial" w:cs="Arial"/>
          <w:sz w:val="20"/>
          <w:szCs w:val="20"/>
          <w:lang w:val="en-GB"/>
        </w:rPr>
        <w:t>technical specifications and to define detailed technical requirements and measures by which conformity can be reached;</w:t>
      </w:r>
    </w:p>
    <w:p w14:paraId="66DD63B6" w14:textId="7E5D75E2" w:rsidR="00B52B72" w:rsidRPr="002C1DB3" w:rsidRDefault="00B52B72" w:rsidP="00F862CE">
      <w:pPr>
        <w:pStyle w:val="paragraph"/>
        <w:numPr>
          <w:ilvl w:val="0"/>
          <w:numId w:val="29"/>
        </w:numPr>
        <w:spacing w:before="0" w:beforeAutospacing="0" w:after="0" w:afterAutospacing="0"/>
        <w:ind w:left="714" w:hanging="357"/>
        <w:jc w:val="both"/>
        <w:textAlignment w:val="baseline"/>
        <w:rPr>
          <w:rStyle w:val="normaltextrun"/>
          <w:rFonts w:ascii="Arial" w:hAnsi="Arial" w:cs="Arial"/>
          <w:sz w:val="20"/>
          <w:szCs w:val="20"/>
          <w:lang w:val="en-GB"/>
        </w:rPr>
      </w:pPr>
      <w:r w:rsidRPr="002C1DB3">
        <w:rPr>
          <w:rStyle w:val="normaltextrun"/>
          <w:rFonts w:ascii="Arial" w:hAnsi="Arial" w:cs="Arial"/>
          <w:sz w:val="20"/>
          <w:szCs w:val="20"/>
          <w:lang w:val="en-GB"/>
        </w:rPr>
        <w:t>methods through which such a conformity assessment can be operationalized in an efficient manner</w:t>
      </w:r>
      <w:r w:rsidR="005C1AE1">
        <w:rPr>
          <w:rStyle w:val="normaltextrun"/>
          <w:rFonts w:ascii="Arial" w:hAnsi="Arial" w:cs="Arial"/>
          <w:sz w:val="20"/>
          <w:szCs w:val="20"/>
          <w:lang w:val="en-GB"/>
        </w:rPr>
        <w:t>;</w:t>
      </w:r>
    </w:p>
    <w:p w14:paraId="564736BA" w14:textId="5068F2AF" w:rsidR="00B52B72" w:rsidRPr="00F862CE" w:rsidRDefault="00B52B72" w:rsidP="00F862CE">
      <w:pPr>
        <w:pStyle w:val="paragraph"/>
        <w:numPr>
          <w:ilvl w:val="0"/>
          <w:numId w:val="29"/>
        </w:numPr>
        <w:spacing w:before="0" w:beforeAutospacing="0" w:after="0" w:afterAutospacing="0"/>
        <w:ind w:left="714" w:hanging="357"/>
        <w:jc w:val="both"/>
        <w:textAlignment w:val="baseline"/>
        <w:rPr>
          <w:rStyle w:val="normaltextrun"/>
          <w:rFonts w:ascii="Arial" w:hAnsi="Arial" w:cs="Arial"/>
          <w:sz w:val="20"/>
          <w:szCs w:val="20"/>
          <w:lang w:val="en-GB"/>
        </w:rPr>
      </w:pPr>
      <w:r w:rsidRPr="002C1DB3">
        <w:rPr>
          <w:rStyle w:val="normaltextrun"/>
          <w:rFonts w:ascii="Arial" w:hAnsi="Arial" w:cs="Arial"/>
          <w:sz w:val="20"/>
          <w:szCs w:val="20"/>
          <w:lang w:val="en-GB"/>
        </w:rPr>
        <w:t>p</w:t>
      </w:r>
      <w:r w:rsidRPr="00D804A7">
        <w:rPr>
          <w:rStyle w:val="normaltextrun"/>
          <w:rFonts w:ascii="Arial" w:hAnsi="Arial" w:cs="Arial"/>
          <w:sz w:val="20"/>
          <w:szCs w:val="20"/>
          <w:lang w:val="en-GB"/>
        </w:rPr>
        <w:t>rocedure</w:t>
      </w:r>
      <w:r w:rsidR="005C1AE1" w:rsidRPr="00D804A7">
        <w:rPr>
          <w:rStyle w:val="normaltextrun"/>
          <w:rFonts w:ascii="Arial" w:hAnsi="Arial" w:cs="Arial"/>
          <w:sz w:val="20"/>
          <w:szCs w:val="20"/>
          <w:lang w:val="en-GB"/>
        </w:rPr>
        <w:t>s</w:t>
      </w:r>
      <w:r w:rsidRPr="00D804A7">
        <w:rPr>
          <w:rStyle w:val="normaltextrun"/>
          <w:rFonts w:ascii="Arial" w:hAnsi="Arial" w:cs="Arial"/>
          <w:sz w:val="20"/>
          <w:szCs w:val="20"/>
          <w:lang w:val="en-GB"/>
        </w:rPr>
        <w:t xml:space="preserve"> and templates for a stakeholder-oriented documentation of the properties and capabilities of an AI system</w:t>
      </w:r>
      <w:r w:rsidR="00D96ACD" w:rsidRPr="00D804A7">
        <w:rPr>
          <w:rStyle w:val="FootnoteReference"/>
          <w:rFonts w:ascii="Arial" w:hAnsi="Arial" w:cs="Arial"/>
          <w:b w:val="0"/>
          <w:szCs w:val="20"/>
          <w:lang w:val="en-GB"/>
        </w:rPr>
        <w:footnoteReference w:id="3"/>
      </w:r>
      <w:r w:rsidR="00C42CC0" w:rsidRPr="00D804A7">
        <w:rPr>
          <w:rStyle w:val="normaltextrun"/>
          <w:rFonts w:ascii="Arial" w:hAnsi="Arial" w:cs="Arial"/>
          <w:b/>
          <w:sz w:val="20"/>
          <w:szCs w:val="20"/>
          <w:lang w:val="en-GB"/>
        </w:rPr>
        <w:t>.</w:t>
      </w:r>
    </w:p>
    <w:p w14:paraId="336A56D0" w14:textId="77777777" w:rsidR="00B16D24" w:rsidRPr="00D804A7" w:rsidRDefault="00B16D24" w:rsidP="00B16D24">
      <w:pPr>
        <w:pStyle w:val="paragraph"/>
        <w:spacing w:before="0" w:beforeAutospacing="0" w:after="0" w:afterAutospacing="0"/>
        <w:jc w:val="both"/>
        <w:textAlignment w:val="baseline"/>
        <w:rPr>
          <w:rStyle w:val="normaltextrun"/>
          <w:rFonts w:ascii="Arial" w:hAnsi="Arial" w:cs="Arial"/>
          <w:b/>
          <w:sz w:val="20"/>
          <w:szCs w:val="20"/>
          <w:lang w:val="en-GB"/>
        </w:rPr>
      </w:pPr>
    </w:p>
    <w:p w14:paraId="051E724C" w14:textId="27B7AAD3" w:rsidR="00B16D24" w:rsidRDefault="00C15E24" w:rsidP="00B16D24">
      <w:pPr>
        <w:rPr>
          <w:rFonts w:cs="Arial"/>
        </w:rPr>
      </w:pPr>
      <w:r w:rsidRPr="00FD10EA">
        <w:rPr>
          <w:rFonts w:cs="Arial"/>
        </w:rPr>
        <w:t>With regard to</w:t>
      </w:r>
      <w:r w:rsidR="003D1E64" w:rsidRPr="00FD10EA">
        <w:rPr>
          <w:rFonts w:cs="Arial"/>
        </w:rPr>
        <w:t xml:space="preserve"> </w:t>
      </w:r>
      <w:r w:rsidR="00B16D24" w:rsidRPr="00FD10EA">
        <w:rPr>
          <w:rFonts w:cs="Arial"/>
        </w:rPr>
        <w:t>the documentation of AI systems</w:t>
      </w:r>
      <w:r w:rsidR="003D1E64" w:rsidRPr="00FD10EA">
        <w:rPr>
          <w:rFonts w:cs="Arial"/>
        </w:rPr>
        <w:t>, the</w:t>
      </w:r>
      <w:r w:rsidR="00B16D24" w:rsidRPr="00FD10EA">
        <w:rPr>
          <w:rFonts w:cs="Arial"/>
        </w:rPr>
        <w:t xml:space="preserve"> European AI </w:t>
      </w:r>
      <w:r w:rsidRPr="00FD10EA">
        <w:rPr>
          <w:rFonts w:cs="Arial"/>
        </w:rPr>
        <w:t>Regulation</w:t>
      </w:r>
      <w:r w:rsidR="00B16D24" w:rsidRPr="00FD10EA">
        <w:rPr>
          <w:rFonts w:cs="Arial"/>
        </w:rPr>
        <w:t xml:space="preserve"> (EU) 2021/</w:t>
      </w:r>
      <w:proofErr w:type="spellStart"/>
      <w:r w:rsidR="00EE1A7E">
        <w:rPr>
          <w:rFonts w:cs="Arial"/>
        </w:rPr>
        <w:t>xxxx</w:t>
      </w:r>
      <w:proofErr w:type="spellEnd"/>
      <w:r w:rsidR="00B16D24" w:rsidRPr="00FD10EA">
        <w:rPr>
          <w:rFonts w:cs="Arial"/>
        </w:rPr>
        <w:t xml:space="preserve"> sets </w:t>
      </w:r>
      <w:r w:rsidRPr="00FD10EA">
        <w:rPr>
          <w:rFonts w:cs="Arial"/>
        </w:rPr>
        <w:t>out detailed</w:t>
      </w:r>
      <w:r w:rsidR="00B16D24" w:rsidRPr="00FD10EA">
        <w:rPr>
          <w:rFonts w:cs="Arial"/>
        </w:rPr>
        <w:t xml:space="preserve"> requirements</w:t>
      </w:r>
      <w:r w:rsidRPr="00FD10EA">
        <w:rPr>
          <w:rFonts w:cs="Arial"/>
        </w:rPr>
        <w:t xml:space="preserve"> for the scope and manner of</w:t>
      </w:r>
      <w:r w:rsidR="00B16D24" w:rsidRPr="00FD10EA">
        <w:rPr>
          <w:rFonts w:cs="Arial"/>
        </w:rPr>
        <w:t xml:space="preserve"> documentation</w:t>
      </w:r>
      <w:r w:rsidRPr="00FD10EA">
        <w:rPr>
          <w:rFonts w:cs="Arial"/>
        </w:rPr>
        <w:t xml:space="preserve">. Compliant documentation </w:t>
      </w:r>
      <w:r w:rsidR="00FD10EA" w:rsidRPr="00FD10EA">
        <w:rPr>
          <w:rFonts w:cs="Arial"/>
        </w:rPr>
        <w:t>must</w:t>
      </w:r>
    </w:p>
    <w:p w14:paraId="7C137398" w14:textId="77777777" w:rsidR="00B16D24" w:rsidRPr="00090571" w:rsidRDefault="00B16D24" w:rsidP="00B16D24">
      <w:pPr>
        <w:rPr>
          <w:rFonts w:cs="Arial"/>
        </w:rPr>
      </w:pPr>
    </w:p>
    <w:p w14:paraId="114691F2" w14:textId="77777777" w:rsidR="00B16D24" w:rsidRPr="00090571" w:rsidRDefault="00B16D24" w:rsidP="00B16D24">
      <w:pPr>
        <w:pStyle w:val="ListParagraph"/>
        <w:numPr>
          <w:ilvl w:val="0"/>
          <w:numId w:val="31"/>
        </w:numPr>
        <w:rPr>
          <w:rFonts w:ascii="Arial" w:hAnsi="Arial" w:cs="Arial"/>
          <w:sz w:val="20"/>
        </w:rPr>
      </w:pPr>
      <w:r>
        <w:rPr>
          <w:rFonts w:ascii="Arial" w:hAnsi="Arial" w:cs="Arial"/>
          <w:sz w:val="20"/>
        </w:rPr>
        <w:t xml:space="preserve">be </w:t>
      </w:r>
      <w:r w:rsidRPr="00090571">
        <w:rPr>
          <w:rFonts w:ascii="Arial" w:hAnsi="Arial" w:cs="Arial"/>
          <w:sz w:val="20"/>
        </w:rPr>
        <w:t>complete, accurate, understandable, and unambiguous</w:t>
      </w:r>
      <w:r>
        <w:rPr>
          <w:rFonts w:ascii="Arial" w:hAnsi="Arial" w:cs="Arial"/>
          <w:sz w:val="20"/>
        </w:rPr>
        <w:t>;</w:t>
      </w:r>
    </w:p>
    <w:p w14:paraId="5B59B0D4" w14:textId="77777777" w:rsidR="00B16D24" w:rsidRPr="00090571" w:rsidRDefault="00B16D24" w:rsidP="00B16D24">
      <w:pPr>
        <w:pStyle w:val="ListParagraph"/>
        <w:numPr>
          <w:ilvl w:val="0"/>
          <w:numId w:val="31"/>
        </w:numPr>
        <w:rPr>
          <w:rFonts w:ascii="Arial" w:hAnsi="Arial" w:cs="Arial"/>
          <w:sz w:val="20"/>
        </w:rPr>
      </w:pPr>
      <w:r w:rsidRPr="00090571">
        <w:rPr>
          <w:rFonts w:ascii="Arial" w:hAnsi="Arial" w:cs="Arial"/>
          <w:sz w:val="20"/>
        </w:rPr>
        <w:t>contain information on the functioning and limitations of the AI system</w:t>
      </w:r>
      <w:r>
        <w:rPr>
          <w:rFonts w:ascii="Arial" w:hAnsi="Arial" w:cs="Arial"/>
          <w:sz w:val="20"/>
        </w:rPr>
        <w:t>;</w:t>
      </w:r>
    </w:p>
    <w:p w14:paraId="1AE18C89" w14:textId="77777777" w:rsidR="00B16D24" w:rsidRPr="00090571" w:rsidRDefault="00B16D24" w:rsidP="00B16D24">
      <w:pPr>
        <w:pStyle w:val="ListParagraph"/>
        <w:numPr>
          <w:ilvl w:val="0"/>
          <w:numId w:val="31"/>
        </w:numPr>
        <w:rPr>
          <w:rFonts w:ascii="Arial" w:hAnsi="Arial" w:cs="Arial"/>
          <w:sz w:val="20"/>
        </w:rPr>
      </w:pPr>
      <w:r w:rsidRPr="00090571">
        <w:rPr>
          <w:rFonts w:ascii="Arial" w:hAnsi="Arial" w:cs="Arial"/>
          <w:sz w:val="20"/>
        </w:rPr>
        <w:t>contain information on the data used for the development and training of the AI system</w:t>
      </w:r>
      <w:r>
        <w:rPr>
          <w:rFonts w:ascii="Arial" w:hAnsi="Arial" w:cs="Arial"/>
          <w:sz w:val="20"/>
        </w:rPr>
        <w:t>;</w:t>
      </w:r>
    </w:p>
    <w:p w14:paraId="59D91D3D" w14:textId="77777777" w:rsidR="00B16D24" w:rsidRPr="00090571" w:rsidRDefault="00B16D24" w:rsidP="00B16D24">
      <w:pPr>
        <w:pStyle w:val="ListParagraph"/>
        <w:numPr>
          <w:ilvl w:val="0"/>
          <w:numId w:val="31"/>
        </w:numPr>
        <w:rPr>
          <w:rFonts w:ascii="Arial" w:hAnsi="Arial" w:cs="Arial"/>
          <w:sz w:val="20"/>
        </w:rPr>
      </w:pPr>
      <w:r w:rsidRPr="00090571">
        <w:rPr>
          <w:rFonts w:ascii="Arial" w:hAnsi="Arial" w:cs="Arial"/>
          <w:sz w:val="20"/>
        </w:rPr>
        <w:t>contain information on how the AI system was tested and what results were obtained</w:t>
      </w:r>
      <w:r>
        <w:rPr>
          <w:rFonts w:ascii="Arial" w:hAnsi="Arial" w:cs="Arial"/>
          <w:sz w:val="20"/>
        </w:rPr>
        <w:t>;</w:t>
      </w:r>
      <w:r w:rsidRPr="00090571">
        <w:rPr>
          <w:rFonts w:ascii="Arial" w:hAnsi="Arial" w:cs="Arial"/>
          <w:sz w:val="20"/>
        </w:rPr>
        <w:t xml:space="preserve"> </w:t>
      </w:r>
    </w:p>
    <w:p w14:paraId="79439336" w14:textId="77777777" w:rsidR="00B16D24" w:rsidRPr="00090571" w:rsidRDefault="00B16D24" w:rsidP="00B16D24">
      <w:pPr>
        <w:pStyle w:val="ListParagraph"/>
        <w:numPr>
          <w:ilvl w:val="0"/>
          <w:numId w:val="31"/>
        </w:numPr>
        <w:rPr>
          <w:rFonts w:ascii="Arial" w:hAnsi="Arial" w:cs="Arial"/>
          <w:sz w:val="20"/>
        </w:rPr>
      </w:pPr>
      <w:r w:rsidRPr="00090571">
        <w:rPr>
          <w:rFonts w:ascii="Arial" w:hAnsi="Arial" w:cs="Arial"/>
          <w:sz w:val="20"/>
        </w:rPr>
        <w:t>must contain information on how the AI system can be updated or improved</w:t>
      </w:r>
      <w:r>
        <w:rPr>
          <w:rFonts w:ascii="Arial" w:hAnsi="Arial" w:cs="Arial"/>
          <w:sz w:val="20"/>
        </w:rPr>
        <w:t>;</w:t>
      </w:r>
    </w:p>
    <w:p w14:paraId="30736798" w14:textId="77777777" w:rsidR="00B16D24" w:rsidRPr="00090571" w:rsidRDefault="00B16D24" w:rsidP="00B16D24">
      <w:pPr>
        <w:pStyle w:val="ListParagraph"/>
        <w:numPr>
          <w:ilvl w:val="0"/>
          <w:numId w:val="31"/>
        </w:numPr>
        <w:rPr>
          <w:rFonts w:ascii="Arial" w:hAnsi="Arial" w:cs="Arial"/>
          <w:sz w:val="20"/>
        </w:rPr>
      </w:pPr>
      <w:r w:rsidRPr="00090571">
        <w:rPr>
          <w:rFonts w:ascii="Arial" w:hAnsi="Arial" w:cs="Arial"/>
          <w:sz w:val="20"/>
        </w:rPr>
        <w:t>contain information on who is responsible for the development, training, and deployment of the AI system</w:t>
      </w:r>
      <w:r>
        <w:rPr>
          <w:rFonts w:ascii="Arial" w:hAnsi="Arial" w:cs="Arial"/>
          <w:sz w:val="20"/>
        </w:rPr>
        <w:t>;</w:t>
      </w:r>
    </w:p>
    <w:p w14:paraId="0CC538BD" w14:textId="3B2E8AD7" w:rsidR="00B16D24" w:rsidRPr="002E12E3" w:rsidRDefault="00B16D24" w:rsidP="002E12E3">
      <w:pPr>
        <w:pStyle w:val="ListParagraph"/>
        <w:numPr>
          <w:ilvl w:val="0"/>
          <w:numId w:val="31"/>
        </w:numPr>
        <w:rPr>
          <w:rStyle w:val="normaltextrun"/>
          <w:rFonts w:ascii="Arial" w:hAnsi="Arial" w:cs="Arial"/>
          <w:sz w:val="20"/>
        </w:rPr>
      </w:pPr>
      <w:r w:rsidRPr="00090571">
        <w:rPr>
          <w:rFonts w:ascii="Arial" w:hAnsi="Arial" w:cs="Arial"/>
          <w:sz w:val="20"/>
        </w:rPr>
        <w:t>must contain information on how the AI system can be used and what limitations or recommendations appl</w:t>
      </w:r>
      <w:r>
        <w:rPr>
          <w:rFonts w:ascii="Arial" w:hAnsi="Arial" w:cs="Arial"/>
          <w:sz w:val="20"/>
        </w:rPr>
        <w:t>y.</w:t>
      </w:r>
    </w:p>
    <w:p w14:paraId="39772B57" w14:textId="77777777" w:rsidR="00FF4597" w:rsidRDefault="00FF4597" w:rsidP="00471C0C">
      <w:pPr>
        <w:rPr>
          <w:highlight w:val="yellow"/>
        </w:rPr>
      </w:pPr>
    </w:p>
    <w:p w14:paraId="27EA44CD" w14:textId="77777777" w:rsidR="00C553D4" w:rsidRPr="00E21DCA" w:rsidRDefault="00C553D4" w:rsidP="00471C0C">
      <w:pPr>
        <w:rPr>
          <w:highlight w:val="yellow"/>
        </w:rPr>
      </w:pPr>
    </w:p>
    <w:p w14:paraId="261016CF" w14:textId="055C7712" w:rsidR="003F7DE2" w:rsidRPr="002E12E3" w:rsidRDefault="00FC2EE2" w:rsidP="00132601">
      <w:pPr>
        <w:pStyle w:val="Heading2"/>
      </w:pPr>
      <w:r w:rsidRPr="002E12E3">
        <w:t xml:space="preserve">Objectives </w:t>
      </w:r>
      <w:r w:rsidR="002F183F" w:rsidRPr="002E12E3">
        <w:t>of the work to be executed</w:t>
      </w:r>
    </w:p>
    <w:p w14:paraId="5C480CFD" w14:textId="5458D3D7" w:rsidR="00BF68B6" w:rsidRPr="00090571" w:rsidRDefault="00BF68B6" w:rsidP="009A6D36">
      <w:pPr>
        <w:rPr>
          <w:rFonts w:cs="Arial"/>
        </w:rPr>
      </w:pPr>
      <w:r w:rsidRPr="00090571">
        <w:rPr>
          <w:rFonts w:cs="Arial"/>
        </w:rPr>
        <w:t xml:space="preserve">While </w:t>
      </w:r>
      <w:r w:rsidR="003538E4">
        <w:rPr>
          <w:rFonts w:cs="Arial"/>
        </w:rPr>
        <w:t xml:space="preserve">ETSI </w:t>
      </w:r>
      <w:r w:rsidRPr="00090571">
        <w:rPr>
          <w:rFonts w:cs="Arial"/>
        </w:rPr>
        <w:t>already address</w:t>
      </w:r>
      <w:r w:rsidR="003538E4">
        <w:rPr>
          <w:rFonts w:cs="Arial"/>
        </w:rPr>
        <w:t>es</w:t>
      </w:r>
      <w:r w:rsidRPr="00090571">
        <w:rPr>
          <w:rFonts w:cs="Arial"/>
        </w:rPr>
        <w:t xml:space="preserve"> some aspects regarding bullets 1. and 2. </w:t>
      </w:r>
      <w:r w:rsidR="00EB4B2D">
        <w:rPr>
          <w:rFonts w:cs="Arial"/>
        </w:rPr>
        <w:t xml:space="preserve">from the </w:t>
      </w:r>
      <w:r w:rsidR="003538E4">
        <w:rPr>
          <w:rFonts w:cs="Arial"/>
        </w:rPr>
        <w:t>rational</w:t>
      </w:r>
      <w:r w:rsidR="001A1FBF">
        <w:rPr>
          <w:rFonts w:cs="Arial"/>
        </w:rPr>
        <w:t>e</w:t>
      </w:r>
      <w:r w:rsidR="003538E4">
        <w:rPr>
          <w:rFonts w:cs="Arial"/>
        </w:rPr>
        <w:t xml:space="preserve"> </w:t>
      </w:r>
      <w:r w:rsidR="009A6D36">
        <w:rPr>
          <w:rFonts w:cs="Arial"/>
        </w:rPr>
        <w:t xml:space="preserve">above </w:t>
      </w:r>
      <w:r w:rsidR="00A3486F" w:rsidRPr="00090571">
        <w:rPr>
          <w:rFonts w:cs="Arial"/>
        </w:rPr>
        <w:t xml:space="preserve">by </w:t>
      </w:r>
      <w:r w:rsidR="00A3486F" w:rsidRPr="00090571">
        <w:t>ETSI TR 10391</w:t>
      </w:r>
      <w:r w:rsidR="00E9022B">
        <w:t>0</w:t>
      </w:r>
      <w:r w:rsidR="00A3486F" w:rsidRPr="00090571">
        <w:t xml:space="preserve"> and ETSI TS </w:t>
      </w:r>
      <w:r w:rsidR="006B531E">
        <w:rPr>
          <w:rFonts w:cs="Arial"/>
        </w:rPr>
        <w:t>104008</w:t>
      </w:r>
      <w:r w:rsidR="006B531E" w:rsidRPr="007A23C0">
        <w:rPr>
          <w:rFonts w:cs="Arial"/>
        </w:rPr>
        <w:t xml:space="preserve"> </w:t>
      </w:r>
      <w:r w:rsidR="00A3486F" w:rsidRPr="00090571">
        <w:rPr>
          <w:rFonts w:cs="Arial"/>
        </w:rPr>
        <w:t>,</w:t>
      </w:r>
      <w:r w:rsidR="00A3486F">
        <w:rPr>
          <w:rFonts w:cs="Arial"/>
        </w:rPr>
        <w:t xml:space="preserve"> this pr</w:t>
      </w:r>
      <w:r w:rsidR="009A6D36">
        <w:rPr>
          <w:rFonts w:cs="Arial"/>
        </w:rPr>
        <w:t>oposal extends</w:t>
      </w:r>
      <w:r w:rsidRPr="00090571">
        <w:rPr>
          <w:rFonts w:cs="Arial"/>
        </w:rPr>
        <w:t xml:space="preserve"> </w:t>
      </w:r>
      <w:r w:rsidR="009A6D36">
        <w:rPr>
          <w:rFonts w:cs="Arial"/>
        </w:rPr>
        <w:t xml:space="preserve">the current efforts </w:t>
      </w:r>
      <w:r w:rsidRPr="00090571">
        <w:rPr>
          <w:rFonts w:cs="Arial"/>
        </w:rPr>
        <w:t>to also address bullet 3. by providing a systematic outline on</w:t>
      </w:r>
    </w:p>
    <w:p w14:paraId="5327358D" w14:textId="77777777" w:rsidR="00BF68B6" w:rsidRDefault="00BF68B6" w:rsidP="00BF68B6">
      <w:pPr>
        <w:pStyle w:val="Guideline"/>
        <w:rPr>
          <w:highlight w:val="yellow"/>
        </w:rPr>
      </w:pPr>
    </w:p>
    <w:p w14:paraId="223E54CA" w14:textId="77777777" w:rsidR="00BF68B6" w:rsidRPr="00090571" w:rsidRDefault="00BF68B6" w:rsidP="00BF68B6">
      <w:pPr>
        <w:pStyle w:val="ListParagraph"/>
        <w:numPr>
          <w:ilvl w:val="0"/>
          <w:numId w:val="31"/>
        </w:numPr>
        <w:rPr>
          <w:rFonts w:ascii="Arial" w:hAnsi="Arial" w:cs="Arial"/>
          <w:sz w:val="20"/>
        </w:rPr>
      </w:pPr>
      <w:r>
        <w:rPr>
          <w:rFonts w:ascii="Arial" w:hAnsi="Arial" w:cs="Arial"/>
          <w:sz w:val="20"/>
        </w:rPr>
        <w:t>d</w:t>
      </w:r>
      <w:r w:rsidRPr="00090571">
        <w:rPr>
          <w:rFonts w:ascii="Arial" w:hAnsi="Arial" w:cs="Arial"/>
          <w:sz w:val="20"/>
        </w:rPr>
        <w:t>ocumentation requirements associated with the European AI Act and associated standardization activities</w:t>
      </w:r>
      <w:r>
        <w:rPr>
          <w:rFonts w:ascii="Arial" w:hAnsi="Arial" w:cs="Arial"/>
          <w:sz w:val="20"/>
        </w:rPr>
        <w:t>,</w:t>
      </w:r>
    </w:p>
    <w:p w14:paraId="4C4798CE" w14:textId="77777777" w:rsidR="00BF68B6" w:rsidRPr="00090571" w:rsidRDefault="00BF68B6" w:rsidP="00BF68B6">
      <w:pPr>
        <w:pStyle w:val="ListParagraph"/>
        <w:numPr>
          <w:ilvl w:val="0"/>
          <w:numId w:val="31"/>
        </w:numPr>
        <w:rPr>
          <w:rFonts w:ascii="Arial" w:hAnsi="Arial" w:cs="Arial"/>
          <w:sz w:val="20"/>
        </w:rPr>
      </w:pPr>
      <w:r>
        <w:rPr>
          <w:rFonts w:ascii="Arial" w:hAnsi="Arial" w:cs="Arial"/>
          <w:sz w:val="20"/>
        </w:rPr>
        <w:t>a</w:t>
      </w:r>
      <w:r w:rsidRPr="00090571">
        <w:rPr>
          <w:rFonts w:ascii="Arial" w:hAnsi="Arial" w:cs="Arial"/>
          <w:sz w:val="20"/>
        </w:rPr>
        <w:t>n overview on existing documentation approaches established in the industry,</w:t>
      </w:r>
      <w:r>
        <w:rPr>
          <w:rFonts w:ascii="Arial" w:hAnsi="Arial" w:cs="Arial"/>
          <w:sz w:val="20"/>
        </w:rPr>
        <w:t xml:space="preserve"> as well as</w:t>
      </w:r>
    </w:p>
    <w:p w14:paraId="71BE055A" w14:textId="77777777" w:rsidR="00BF68B6" w:rsidRPr="00090571" w:rsidRDefault="00BF68B6" w:rsidP="00BF68B6">
      <w:pPr>
        <w:pStyle w:val="ListParagraph"/>
        <w:numPr>
          <w:ilvl w:val="0"/>
          <w:numId w:val="31"/>
        </w:numPr>
        <w:rPr>
          <w:rFonts w:ascii="Arial" w:hAnsi="Arial" w:cs="Arial"/>
          <w:sz w:val="20"/>
        </w:rPr>
      </w:pPr>
      <w:r>
        <w:rPr>
          <w:rFonts w:ascii="Arial" w:hAnsi="Arial" w:cs="Arial"/>
          <w:sz w:val="20"/>
        </w:rPr>
        <w:t>recommendations</w:t>
      </w:r>
      <w:r w:rsidRPr="00090571">
        <w:rPr>
          <w:rFonts w:ascii="Arial" w:hAnsi="Arial" w:cs="Arial"/>
          <w:sz w:val="20"/>
        </w:rPr>
        <w:t xml:space="preserve"> for a harmonized documentation scheme considering regulatory requirements, different stakeholder profiles and industry best practices.</w:t>
      </w:r>
    </w:p>
    <w:p w14:paraId="246654E0" w14:textId="77777777" w:rsidR="00EE3660" w:rsidRDefault="00EE3660" w:rsidP="00EE3660">
      <w:pPr>
        <w:rPr>
          <w:rFonts w:cs="Arial"/>
        </w:rPr>
      </w:pPr>
    </w:p>
    <w:p w14:paraId="21E04AD4" w14:textId="76F571C9" w:rsidR="00BF68B6" w:rsidRPr="00D804A7" w:rsidRDefault="00BF68B6" w:rsidP="002E12E3">
      <w:pPr>
        <w:rPr>
          <w:rStyle w:val="normaltextrun"/>
          <w:rFonts w:cs="Arial"/>
        </w:rPr>
      </w:pPr>
      <w:r w:rsidRPr="000213B8">
        <w:rPr>
          <w:rFonts w:cs="Arial"/>
        </w:rPr>
        <w:t xml:space="preserve">The </w:t>
      </w:r>
      <w:r w:rsidR="00E557FB">
        <w:rPr>
          <w:rFonts w:cs="Arial"/>
        </w:rPr>
        <w:t>content</w:t>
      </w:r>
      <w:r w:rsidRPr="000213B8">
        <w:rPr>
          <w:rFonts w:cs="Arial"/>
        </w:rPr>
        <w:t xml:space="preserve"> of th</w:t>
      </w:r>
      <w:r>
        <w:rPr>
          <w:rFonts w:cs="Arial"/>
        </w:rPr>
        <w:t>is</w:t>
      </w:r>
      <w:r w:rsidRPr="000213B8">
        <w:rPr>
          <w:rFonts w:cs="Arial"/>
        </w:rPr>
        <w:t xml:space="preserve"> </w:t>
      </w:r>
      <w:r w:rsidR="00EE3660">
        <w:rPr>
          <w:rFonts w:cs="Arial"/>
        </w:rPr>
        <w:t>proposal</w:t>
      </w:r>
      <w:r w:rsidRPr="000213B8">
        <w:rPr>
          <w:rFonts w:cs="Arial"/>
        </w:rPr>
        <w:t xml:space="preserve"> </w:t>
      </w:r>
      <w:r>
        <w:rPr>
          <w:rFonts w:cs="Arial"/>
        </w:rPr>
        <w:t>is meant to underline</w:t>
      </w:r>
      <w:r w:rsidRPr="000213B8">
        <w:rPr>
          <w:rFonts w:cs="Arial"/>
        </w:rPr>
        <w:t xml:space="preserve"> the need for a harmonized documentation approach and as such addresses one of the most important aspects of European AI regulation, connects to the </w:t>
      </w:r>
      <w:r w:rsidRPr="000213B8">
        <w:rPr>
          <w:rFonts w:cs="Arial"/>
        </w:rPr>
        <w:lastRenderedPageBreak/>
        <w:t>current AI related work at ETSI MTS and represents a distinct and relevant contribution of ETSI in the context of European AI standardization.</w:t>
      </w:r>
    </w:p>
    <w:p w14:paraId="5AB31358" w14:textId="77777777" w:rsidR="00CE4CAC" w:rsidRPr="00E21DCA" w:rsidRDefault="00CE4CAC" w:rsidP="003F7DE2">
      <w:pPr>
        <w:pStyle w:val="Guideline"/>
        <w:rPr>
          <w:highlight w:val="yellow"/>
        </w:rPr>
      </w:pPr>
    </w:p>
    <w:p w14:paraId="68B4D247" w14:textId="2C309BAF" w:rsidR="00CB2C5E" w:rsidRDefault="009501F6" w:rsidP="00CB2C5E">
      <w:pPr>
        <w:rPr>
          <w:rFonts w:cs="Arial"/>
        </w:rPr>
      </w:pPr>
      <w:r>
        <w:rPr>
          <w:rFonts w:cs="Arial"/>
        </w:rPr>
        <w:t xml:space="preserve">Even though there </w:t>
      </w:r>
      <w:r w:rsidR="00A435C4">
        <w:rPr>
          <w:rFonts w:cs="Arial"/>
        </w:rPr>
        <w:t xml:space="preserve">is a number of documentation approaches </w:t>
      </w:r>
      <w:r w:rsidR="00705931">
        <w:rPr>
          <w:rFonts w:cs="Arial"/>
        </w:rPr>
        <w:t xml:space="preserve">developed by </w:t>
      </w:r>
      <w:r w:rsidR="00A435C4">
        <w:rPr>
          <w:rFonts w:cs="Arial"/>
        </w:rPr>
        <w:t>the industry</w:t>
      </w:r>
      <w:r w:rsidR="00C021E6">
        <w:rPr>
          <w:rFonts w:cs="Arial"/>
        </w:rPr>
        <w:t>,</w:t>
      </w:r>
      <w:r w:rsidR="00A435C4">
        <w:rPr>
          <w:rFonts w:cs="Arial"/>
        </w:rPr>
        <w:t xml:space="preserve"> e.g</w:t>
      </w:r>
      <w:r w:rsidR="00D51B1B">
        <w:rPr>
          <w:rFonts w:cs="Arial"/>
        </w:rPr>
        <w:t>.,</w:t>
      </w:r>
      <w:r w:rsidR="00A435C4">
        <w:rPr>
          <w:rFonts w:cs="Arial"/>
        </w:rPr>
        <w:t xml:space="preserve"> </w:t>
      </w:r>
      <w:proofErr w:type="spellStart"/>
      <w:r w:rsidR="00A435C4">
        <w:rPr>
          <w:rFonts w:cs="Arial"/>
        </w:rPr>
        <w:t>ModelCards</w:t>
      </w:r>
      <w:proofErr w:type="spellEnd"/>
      <w:r w:rsidR="009448BF">
        <w:rPr>
          <w:rStyle w:val="FootnoteReference"/>
          <w:rFonts w:cs="Arial"/>
        </w:rPr>
        <w:footnoteReference w:id="4"/>
      </w:r>
      <w:r w:rsidR="00190374">
        <w:rPr>
          <w:rFonts w:cs="Arial"/>
        </w:rPr>
        <w:t xml:space="preserve"> for models, </w:t>
      </w:r>
      <w:proofErr w:type="spellStart"/>
      <w:r w:rsidR="00190374">
        <w:rPr>
          <w:rFonts w:cs="Arial"/>
        </w:rPr>
        <w:t>DataSheets</w:t>
      </w:r>
      <w:proofErr w:type="spellEnd"/>
      <w:r w:rsidR="009448BF">
        <w:rPr>
          <w:rStyle w:val="FootnoteReference"/>
          <w:rFonts w:cs="Arial"/>
        </w:rPr>
        <w:footnoteReference w:id="5"/>
      </w:r>
      <w:r w:rsidR="00B01B16">
        <w:rPr>
          <w:rFonts w:cs="Arial"/>
        </w:rPr>
        <w:t xml:space="preserve"> </w:t>
      </w:r>
      <w:r w:rsidR="00190374">
        <w:rPr>
          <w:rFonts w:cs="Arial"/>
        </w:rPr>
        <w:t xml:space="preserve">for data sets, </w:t>
      </w:r>
      <w:proofErr w:type="spellStart"/>
      <w:r w:rsidR="00190374">
        <w:rPr>
          <w:rFonts w:cs="Arial"/>
        </w:rPr>
        <w:t>FactSheets</w:t>
      </w:r>
      <w:proofErr w:type="spellEnd"/>
      <w:r w:rsidR="009448BF">
        <w:rPr>
          <w:rStyle w:val="FootnoteReference"/>
          <w:rFonts w:cs="Arial"/>
        </w:rPr>
        <w:footnoteReference w:id="6"/>
      </w:r>
      <w:r w:rsidR="00190374">
        <w:rPr>
          <w:rFonts w:cs="Arial"/>
        </w:rPr>
        <w:t xml:space="preserve"> to account for transparency and</w:t>
      </w:r>
      <w:r w:rsidR="00B119D8">
        <w:rPr>
          <w:rFonts w:cs="Arial"/>
        </w:rPr>
        <w:t xml:space="preserve"> accountability</w:t>
      </w:r>
      <w:r w:rsidR="00C021E6">
        <w:rPr>
          <w:rFonts w:cs="Arial"/>
        </w:rPr>
        <w:t xml:space="preserve"> (see </w:t>
      </w:r>
      <w:proofErr w:type="spellStart"/>
      <w:r w:rsidR="00D51B1B" w:rsidRPr="00B65620">
        <w:rPr>
          <w:rFonts w:cs="Arial"/>
        </w:rPr>
        <w:t>HuggingFace</w:t>
      </w:r>
      <w:proofErr w:type="spellEnd"/>
      <w:r w:rsidR="00D51B1B">
        <w:rPr>
          <w:rStyle w:val="FootnoteReference"/>
          <w:rFonts w:cs="Arial"/>
        </w:rPr>
        <w:footnoteReference w:id="7"/>
      </w:r>
      <w:r w:rsidR="00CB2C5E">
        <w:rPr>
          <w:rFonts w:cs="Arial"/>
        </w:rPr>
        <w:t xml:space="preserve"> for an overview), a</w:t>
      </w:r>
      <w:r w:rsidR="00CB2C5E" w:rsidRPr="00090571">
        <w:rPr>
          <w:rFonts w:cs="Arial"/>
        </w:rPr>
        <w:t xml:space="preserve">t this time there is no documentation approach </w:t>
      </w:r>
      <w:r w:rsidR="00CB2C5E">
        <w:rPr>
          <w:rFonts w:cs="Arial"/>
        </w:rPr>
        <w:t xml:space="preserve">or standard </w:t>
      </w:r>
      <w:r w:rsidR="00CB2C5E" w:rsidRPr="00090571">
        <w:rPr>
          <w:rFonts w:cs="Arial"/>
        </w:rPr>
        <w:t xml:space="preserve">that directly addresses the requirements and obligations </w:t>
      </w:r>
      <w:r w:rsidR="00CB2C5E">
        <w:rPr>
          <w:rFonts w:cs="Arial"/>
        </w:rPr>
        <w:t xml:space="preserve">of the European AI regulation. However, </w:t>
      </w:r>
      <w:r w:rsidR="00CB2C5E" w:rsidRPr="00090571">
        <w:rPr>
          <w:rFonts w:cs="Arial"/>
        </w:rPr>
        <w:t>some existing guidelines and frameworks, such as the AI Ethics Guidelines</w:t>
      </w:r>
      <w:r w:rsidR="00D51B1B">
        <w:rPr>
          <w:rStyle w:val="FootnoteReference"/>
          <w:rFonts w:cs="Arial"/>
        </w:rPr>
        <w:footnoteReference w:id="8"/>
      </w:r>
      <w:r w:rsidR="00CB2C5E" w:rsidRPr="00D804A7">
        <w:rPr>
          <w:rFonts w:cs="Arial"/>
        </w:rPr>
        <w:t xml:space="preserve"> </w:t>
      </w:r>
      <w:r w:rsidR="00CB2C5E" w:rsidRPr="00090571">
        <w:rPr>
          <w:rFonts w:cs="Arial"/>
        </w:rPr>
        <w:t>developed by the High-Level Expert Group on AI and the OECD AI Principles</w:t>
      </w:r>
      <w:r w:rsidR="00D51B1B">
        <w:rPr>
          <w:rStyle w:val="FootnoteReference"/>
          <w:rFonts w:cs="Arial"/>
        </w:rPr>
        <w:footnoteReference w:id="9"/>
      </w:r>
      <w:r w:rsidR="00CB2C5E" w:rsidRPr="00D804A7">
        <w:rPr>
          <w:rFonts w:cs="Arial"/>
        </w:rPr>
        <w:t>,</w:t>
      </w:r>
      <w:r w:rsidR="00CB2C5E" w:rsidRPr="00090571">
        <w:rPr>
          <w:rFonts w:cs="Arial"/>
        </w:rPr>
        <w:t xml:space="preserve"> provide some guidance on </w:t>
      </w:r>
      <w:r w:rsidR="00CB2C5E">
        <w:rPr>
          <w:rFonts w:cs="Arial"/>
        </w:rPr>
        <w:t xml:space="preserve">more precise </w:t>
      </w:r>
      <w:r w:rsidR="00CB2C5E" w:rsidRPr="00090571">
        <w:rPr>
          <w:rFonts w:cs="Arial"/>
        </w:rPr>
        <w:t xml:space="preserve">documentation requirements for AI systems. </w:t>
      </w:r>
    </w:p>
    <w:p w14:paraId="0571E14D" w14:textId="77777777" w:rsidR="00CB2C5E" w:rsidRDefault="00CB2C5E" w:rsidP="00CB2C5E">
      <w:pPr>
        <w:rPr>
          <w:rFonts w:cs="Arial"/>
        </w:rPr>
      </w:pPr>
    </w:p>
    <w:p w14:paraId="44B9E3E9" w14:textId="639AEA28" w:rsidR="00E7203D" w:rsidRPr="00090571" w:rsidRDefault="00CB2C5E" w:rsidP="00E7203D">
      <w:pPr>
        <w:rPr>
          <w:rFonts w:cs="Arial"/>
        </w:rPr>
      </w:pPr>
      <w:r>
        <w:rPr>
          <w:rFonts w:cs="Arial"/>
        </w:rPr>
        <w:t>This TTF will</w:t>
      </w:r>
      <w:r w:rsidDel="007622A5">
        <w:rPr>
          <w:rFonts w:cs="Arial"/>
        </w:rPr>
        <w:t xml:space="preserve"> </w:t>
      </w:r>
      <w:r w:rsidR="007622A5">
        <w:rPr>
          <w:rFonts w:cs="Arial"/>
        </w:rPr>
        <w:t xml:space="preserve">contribute to the implementation of </w:t>
      </w:r>
      <w:r w:rsidR="002A3D30">
        <w:rPr>
          <w:rFonts w:cs="Arial"/>
        </w:rPr>
        <w:t xml:space="preserve">the </w:t>
      </w:r>
      <w:r w:rsidR="00A81133" w:rsidRPr="00D804A7">
        <w:rPr>
          <w:rFonts w:cs="Arial"/>
        </w:rPr>
        <w:t>E</w:t>
      </w:r>
      <w:r w:rsidR="002A3D30" w:rsidRPr="00D804A7">
        <w:rPr>
          <w:rFonts w:cs="Arial"/>
        </w:rPr>
        <w:t xml:space="preserve">uropean </w:t>
      </w:r>
      <w:r w:rsidR="002A3D30">
        <w:rPr>
          <w:rFonts w:cs="Arial"/>
        </w:rPr>
        <w:t xml:space="preserve">AI Act, </w:t>
      </w:r>
      <w:r w:rsidR="007622A5">
        <w:rPr>
          <w:rFonts w:cs="Arial"/>
        </w:rPr>
        <w:t xml:space="preserve">based </w:t>
      </w:r>
      <w:r>
        <w:rPr>
          <w:rFonts w:cs="Arial"/>
        </w:rPr>
        <w:t xml:space="preserve">on </w:t>
      </w:r>
      <w:r w:rsidR="002A3D30">
        <w:rPr>
          <w:rFonts w:cs="Arial"/>
        </w:rPr>
        <w:t xml:space="preserve">the </w:t>
      </w:r>
      <w:r w:rsidRPr="00090571">
        <w:rPr>
          <w:rFonts w:cs="Arial"/>
        </w:rPr>
        <w:t xml:space="preserve">guidelines </w:t>
      </w:r>
      <w:r w:rsidR="00E13DE8">
        <w:rPr>
          <w:rFonts w:cs="Arial"/>
        </w:rPr>
        <w:t>mentioned above,</w:t>
      </w:r>
      <w:r w:rsidRPr="00090571">
        <w:rPr>
          <w:rFonts w:cs="Arial"/>
        </w:rPr>
        <w:t xml:space="preserve"> </w:t>
      </w:r>
      <w:r w:rsidR="00011E64">
        <w:rPr>
          <w:rFonts w:cs="Arial"/>
        </w:rPr>
        <w:t xml:space="preserve">ongoing </w:t>
      </w:r>
      <w:r w:rsidR="00C51419">
        <w:rPr>
          <w:rFonts w:cs="Arial"/>
        </w:rPr>
        <w:t xml:space="preserve">standardization activities, </w:t>
      </w:r>
      <w:r>
        <w:rPr>
          <w:rFonts w:cs="Arial"/>
        </w:rPr>
        <w:t xml:space="preserve">as well as on references to industrial best </w:t>
      </w:r>
      <w:r w:rsidRPr="00D804A7">
        <w:rPr>
          <w:rFonts w:cs="Arial"/>
        </w:rPr>
        <w:t>practices</w:t>
      </w:r>
      <w:r>
        <w:rPr>
          <w:rFonts w:cs="Arial"/>
        </w:rPr>
        <w:t xml:space="preserve"> </w:t>
      </w:r>
      <w:r w:rsidRPr="00090571">
        <w:rPr>
          <w:rFonts w:cs="Arial"/>
        </w:rPr>
        <w:t xml:space="preserve">as a starting point </w:t>
      </w:r>
      <w:r>
        <w:rPr>
          <w:rFonts w:cs="Arial"/>
        </w:rPr>
        <w:t xml:space="preserve">to </w:t>
      </w:r>
      <w:r w:rsidR="00D013A4">
        <w:rPr>
          <w:rFonts w:cs="Arial"/>
        </w:rPr>
        <w:t>work towards</w:t>
      </w:r>
      <w:r>
        <w:rPr>
          <w:rFonts w:cs="Arial"/>
        </w:rPr>
        <w:t xml:space="preserve"> a comprehensive documentation approach for the European industry</w:t>
      </w:r>
      <w:r w:rsidR="00C46E5F">
        <w:rPr>
          <w:rFonts w:cs="Arial"/>
        </w:rPr>
        <w:t>.</w:t>
      </w:r>
      <w:r>
        <w:rPr>
          <w:rFonts w:cs="Arial"/>
        </w:rPr>
        <w:t xml:space="preserve"> </w:t>
      </w:r>
      <w:r w:rsidR="00BC1EFD">
        <w:rPr>
          <w:rFonts w:cs="Arial"/>
        </w:rPr>
        <w:t>Th</w:t>
      </w:r>
      <w:r w:rsidR="00266B02">
        <w:rPr>
          <w:rFonts w:cs="Arial"/>
        </w:rPr>
        <w:t>e</w:t>
      </w:r>
      <w:r w:rsidR="00BC1EFD">
        <w:rPr>
          <w:rFonts w:cs="Arial"/>
        </w:rPr>
        <w:t xml:space="preserve"> approach</w:t>
      </w:r>
      <w:r>
        <w:rPr>
          <w:rFonts w:cs="Arial"/>
        </w:rPr>
        <w:t xml:space="preserve"> encompasses </w:t>
      </w:r>
      <w:r w:rsidRPr="00D66549">
        <w:rPr>
          <w:rFonts w:cs="Arial"/>
        </w:rPr>
        <w:t>a detailed technical documentation</w:t>
      </w:r>
      <w:r w:rsidR="003130CD">
        <w:rPr>
          <w:rFonts w:cs="Arial"/>
        </w:rPr>
        <w:t xml:space="preserve"> by</w:t>
      </w:r>
      <w:r w:rsidRPr="00D66549">
        <w:rPr>
          <w:rFonts w:cs="Arial"/>
        </w:rPr>
        <w:t xml:space="preserve"> including system architecture, algorithmic design, model specifications, </w:t>
      </w:r>
      <w:r w:rsidR="00034A86">
        <w:rPr>
          <w:rFonts w:cs="Arial"/>
        </w:rPr>
        <w:t xml:space="preserve">as well as the </w:t>
      </w:r>
      <w:r w:rsidRPr="00D66549">
        <w:rPr>
          <w:rFonts w:cs="Arial"/>
        </w:rPr>
        <w:t xml:space="preserve">documentation of data and data sets </w:t>
      </w:r>
      <w:r w:rsidR="00933367">
        <w:rPr>
          <w:rFonts w:cs="Arial"/>
        </w:rPr>
        <w:t>being</w:t>
      </w:r>
      <w:r w:rsidRPr="00D66549">
        <w:rPr>
          <w:rFonts w:cs="Arial"/>
        </w:rPr>
        <w:t xml:space="preserve"> used</w:t>
      </w:r>
      <w:r w:rsidR="00933367">
        <w:rPr>
          <w:rFonts w:cs="Arial"/>
        </w:rPr>
        <w:t>. Moreover</w:t>
      </w:r>
      <w:r w:rsidR="002D1561">
        <w:rPr>
          <w:rFonts w:cs="Arial"/>
        </w:rPr>
        <w:t xml:space="preserve">, it </w:t>
      </w:r>
      <w:r w:rsidR="001057E9">
        <w:rPr>
          <w:rFonts w:cs="Arial"/>
        </w:rPr>
        <w:t xml:space="preserve">documents </w:t>
      </w:r>
      <w:r w:rsidR="0031391A">
        <w:rPr>
          <w:rFonts w:cs="Arial"/>
        </w:rPr>
        <w:t xml:space="preserve">the </w:t>
      </w:r>
      <w:r w:rsidR="001057E9" w:rsidRPr="002E12E3">
        <w:rPr>
          <w:rFonts w:cs="Arial"/>
        </w:rPr>
        <w:t xml:space="preserve">system’s capabilities and limitations and </w:t>
      </w:r>
      <w:r w:rsidR="003124A2">
        <w:rPr>
          <w:rFonts w:cs="Arial"/>
        </w:rPr>
        <w:t>considers</w:t>
      </w:r>
      <w:r w:rsidRPr="00D66549">
        <w:rPr>
          <w:rFonts w:cs="Arial"/>
        </w:rPr>
        <w:t xml:space="preserve"> </w:t>
      </w:r>
      <w:r w:rsidR="008E2AD5">
        <w:rPr>
          <w:rFonts w:cs="Arial"/>
        </w:rPr>
        <w:t xml:space="preserve">aspects that </w:t>
      </w:r>
      <w:r w:rsidR="00A66C78">
        <w:rPr>
          <w:rFonts w:cs="Arial"/>
        </w:rPr>
        <w:t>deal with</w:t>
      </w:r>
      <w:r w:rsidRPr="00D66549">
        <w:rPr>
          <w:rFonts w:cs="Arial"/>
        </w:rPr>
        <w:t xml:space="preserve"> </w:t>
      </w:r>
      <w:r w:rsidR="00FB52A2">
        <w:rPr>
          <w:rFonts w:cs="Arial"/>
        </w:rPr>
        <w:t xml:space="preserve">quality </w:t>
      </w:r>
      <w:r w:rsidRPr="00D66549">
        <w:rPr>
          <w:rFonts w:cs="Arial"/>
        </w:rPr>
        <w:t xml:space="preserve">properties like robustness, transparency and bias </w:t>
      </w:r>
      <w:r w:rsidR="00790019">
        <w:rPr>
          <w:rFonts w:cs="Arial"/>
        </w:rPr>
        <w:t>on data, model and system level</w:t>
      </w:r>
      <w:r w:rsidRPr="00D66549">
        <w:rPr>
          <w:rFonts w:cs="Arial"/>
        </w:rPr>
        <w:t xml:space="preserve">. </w:t>
      </w:r>
    </w:p>
    <w:p w14:paraId="3AA279EB" w14:textId="2A693EC8" w:rsidR="00CB2C5E" w:rsidRPr="00EF2292" w:rsidRDefault="00CB2C5E" w:rsidP="00CB2C5E">
      <w:pPr>
        <w:rPr>
          <w:rFonts w:cs="Arial"/>
        </w:rPr>
      </w:pPr>
    </w:p>
    <w:p w14:paraId="5F5395AE" w14:textId="396DDC59" w:rsidR="00CB2C5E" w:rsidRDefault="0058342C" w:rsidP="00CB2C5E">
      <w:pPr>
        <w:rPr>
          <w:rFonts w:cs="Arial"/>
        </w:rPr>
      </w:pPr>
      <w:r w:rsidRPr="0058342C">
        <w:rPr>
          <w:rFonts w:cs="Arial"/>
        </w:rPr>
        <w:t xml:space="preserve">Specifically, the TTF will </w:t>
      </w:r>
      <w:r w:rsidR="009C7CD1">
        <w:rPr>
          <w:rFonts w:cs="Arial"/>
        </w:rPr>
        <w:t>create</w:t>
      </w:r>
      <w:r w:rsidRPr="0058342C">
        <w:rPr>
          <w:rFonts w:cs="Arial"/>
        </w:rPr>
        <w:t xml:space="preserve"> the following outcomes.</w:t>
      </w:r>
    </w:p>
    <w:p w14:paraId="2F1B59C3" w14:textId="77777777" w:rsidR="0058342C" w:rsidRDefault="0058342C" w:rsidP="00CB2C5E">
      <w:pPr>
        <w:rPr>
          <w:rFonts w:cs="Arial"/>
        </w:rPr>
      </w:pPr>
    </w:p>
    <w:p w14:paraId="24A216F8" w14:textId="701DF3CE" w:rsidR="00CB2C5E" w:rsidRPr="00563E90" w:rsidRDefault="00F3609D" w:rsidP="00CB2C5E">
      <w:pPr>
        <w:pStyle w:val="ListParagraph"/>
        <w:numPr>
          <w:ilvl w:val="0"/>
          <w:numId w:val="36"/>
        </w:numPr>
        <w:rPr>
          <w:rFonts w:ascii="Arial" w:hAnsi="Arial" w:cs="Arial"/>
          <w:sz w:val="20"/>
        </w:rPr>
      </w:pPr>
      <w:r>
        <w:rPr>
          <w:rFonts w:ascii="Arial" w:hAnsi="Arial" w:cs="Arial"/>
          <w:sz w:val="20"/>
        </w:rPr>
        <w:t>A consolidated set of d</w:t>
      </w:r>
      <w:r w:rsidR="00CB2C5E" w:rsidRPr="004C726C">
        <w:rPr>
          <w:rFonts w:ascii="Arial" w:hAnsi="Arial" w:cs="Arial"/>
          <w:sz w:val="20"/>
        </w:rPr>
        <w:t xml:space="preserve">ocumentation requirements considering different stakeholders like users, </w:t>
      </w:r>
      <w:r w:rsidR="00CB2C5E" w:rsidRPr="00D804A7">
        <w:rPr>
          <w:rFonts w:ascii="Arial" w:hAnsi="Arial" w:cs="Arial"/>
          <w:sz w:val="20"/>
        </w:rPr>
        <w:t>developers, authorities</w:t>
      </w:r>
      <w:r w:rsidR="00CB2C5E" w:rsidRPr="004C726C">
        <w:rPr>
          <w:rFonts w:ascii="Arial" w:hAnsi="Arial" w:cs="Arial"/>
          <w:sz w:val="20"/>
        </w:rPr>
        <w:t xml:space="preserve"> and with</w:t>
      </w:r>
      <w:r w:rsidR="00CB2C5E">
        <w:rPr>
          <w:rFonts w:ascii="Arial" w:hAnsi="Arial" w:cs="Arial"/>
          <w:sz w:val="20"/>
        </w:rPr>
        <w:t xml:space="preserve"> different scope </w:t>
      </w:r>
      <w:r w:rsidR="00CB2C5E" w:rsidRPr="004C726C">
        <w:rPr>
          <w:rFonts w:ascii="Arial" w:hAnsi="Arial" w:cs="Arial"/>
          <w:sz w:val="20"/>
        </w:rPr>
        <w:t>e.g</w:t>
      </w:r>
      <w:r w:rsidR="00866AEF" w:rsidRPr="00D804A7">
        <w:rPr>
          <w:rFonts w:ascii="Arial" w:hAnsi="Arial" w:cs="Arial"/>
          <w:sz w:val="20"/>
        </w:rPr>
        <w:t>.,</w:t>
      </w:r>
      <w:r w:rsidR="00CB2C5E" w:rsidRPr="004C726C">
        <w:rPr>
          <w:rFonts w:ascii="Arial" w:hAnsi="Arial" w:cs="Arial"/>
          <w:sz w:val="20"/>
        </w:rPr>
        <w:t xml:space="preserve"> </w:t>
      </w:r>
      <w:r w:rsidR="00CB2C5E">
        <w:rPr>
          <w:rFonts w:ascii="Arial" w:hAnsi="Arial" w:cs="Arial"/>
          <w:sz w:val="20"/>
        </w:rPr>
        <w:t>d</w:t>
      </w:r>
      <w:r w:rsidR="00CB2C5E" w:rsidRPr="004C726C">
        <w:rPr>
          <w:rFonts w:ascii="Arial" w:hAnsi="Arial" w:cs="Arial"/>
          <w:sz w:val="20"/>
        </w:rPr>
        <w:t xml:space="preserve">ata-focused, </w:t>
      </w:r>
      <w:r w:rsidR="00CB2C5E">
        <w:rPr>
          <w:rFonts w:ascii="Arial" w:hAnsi="Arial" w:cs="Arial"/>
          <w:sz w:val="20"/>
        </w:rPr>
        <w:t>m</w:t>
      </w:r>
      <w:r w:rsidR="00CB2C5E" w:rsidRPr="004C726C">
        <w:rPr>
          <w:rFonts w:ascii="Arial" w:hAnsi="Arial" w:cs="Arial"/>
          <w:sz w:val="20"/>
        </w:rPr>
        <w:t xml:space="preserve">odels-and-methods-focused, as </w:t>
      </w:r>
      <w:r w:rsidR="00CB2C5E" w:rsidRPr="00D804A7">
        <w:rPr>
          <w:rFonts w:ascii="Arial" w:hAnsi="Arial" w:cs="Arial"/>
          <w:sz w:val="20"/>
        </w:rPr>
        <w:t>well</w:t>
      </w:r>
      <w:r w:rsidR="00CB2C5E" w:rsidRPr="004C726C">
        <w:rPr>
          <w:rFonts w:ascii="Arial" w:hAnsi="Arial" w:cs="Arial"/>
          <w:sz w:val="20"/>
        </w:rPr>
        <w:t xml:space="preserve"> as systems-focused.</w:t>
      </w:r>
    </w:p>
    <w:p w14:paraId="7957EB00" w14:textId="64770122" w:rsidR="001E33A0" w:rsidRDefault="00F3609D">
      <w:pPr>
        <w:pStyle w:val="ListParagraph"/>
        <w:numPr>
          <w:ilvl w:val="0"/>
          <w:numId w:val="36"/>
        </w:numPr>
        <w:rPr>
          <w:rFonts w:ascii="Arial" w:hAnsi="Arial" w:cs="Arial"/>
          <w:sz w:val="20"/>
        </w:rPr>
      </w:pPr>
      <w:r>
        <w:rPr>
          <w:rFonts w:ascii="Arial" w:hAnsi="Arial" w:cs="Arial"/>
          <w:sz w:val="20"/>
        </w:rPr>
        <w:t>An o</w:t>
      </w:r>
      <w:r w:rsidR="00CB2C5E" w:rsidRPr="00563E90">
        <w:rPr>
          <w:rFonts w:ascii="Arial" w:hAnsi="Arial" w:cs="Arial"/>
          <w:sz w:val="20"/>
        </w:rPr>
        <w:t xml:space="preserve">verview on existing approaches and best </w:t>
      </w:r>
      <w:r w:rsidR="00CB2C5E" w:rsidRPr="00D804A7">
        <w:rPr>
          <w:rFonts w:ascii="Arial" w:hAnsi="Arial" w:cs="Arial"/>
          <w:sz w:val="20"/>
        </w:rPr>
        <w:t>practices</w:t>
      </w:r>
      <w:r w:rsidR="00563E90" w:rsidRPr="00563E90">
        <w:rPr>
          <w:rFonts w:ascii="Arial" w:hAnsi="Arial" w:cs="Arial"/>
          <w:sz w:val="20"/>
        </w:rPr>
        <w:t xml:space="preserve"> </w:t>
      </w:r>
      <w:r w:rsidR="001E33A0" w:rsidRPr="00563E90">
        <w:rPr>
          <w:rFonts w:ascii="Arial" w:hAnsi="Arial" w:cs="Arial"/>
          <w:sz w:val="20"/>
        </w:rPr>
        <w:t xml:space="preserve">with </w:t>
      </w:r>
      <w:r w:rsidR="00376DD9" w:rsidRPr="00563E90">
        <w:rPr>
          <w:rFonts w:ascii="Arial" w:hAnsi="Arial" w:cs="Arial"/>
          <w:sz w:val="20"/>
        </w:rPr>
        <w:t xml:space="preserve">reference to their </w:t>
      </w:r>
      <w:r w:rsidR="00563E90">
        <w:rPr>
          <w:rFonts w:ascii="Arial" w:hAnsi="Arial" w:cs="Arial"/>
          <w:sz w:val="20"/>
        </w:rPr>
        <w:t>target of documentation</w:t>
      </w:r>
      <w:r w:rsidR="00376DD9" w:rsidRPr="00563E90">
        <w:rPr>
          <w:rFonts w:ascii="Arial" w:hAnsi="Arial" w:cs="Arial"/>
          <w:sz w:val="20"/>
        </w:rPr>
        <w:t xml:space="preserve"> and </w:t>
      </w:r>
      <w:r w:rsidR="00563E90">
        <w:rPr>
          <w:rFonts w:ascii="Arial" w:hAnsi="Arial" w:cs="Arial"/>
          <w:sz w:val="20"/>
        </w:rPr>
        <w:t xml:space="preserve">the respective </w:t>
      </w:r>
      <w:r w:rsidR="00376DD9" w:rsidRPr="00563E90">
        <w:rPr>
          <w:rFonts w:ascii="Arial" w:hAnsi="Arial" w:cs="Arial"/>
          <w:sz w:val="20"/>
        </w:rPr>
        <w:t xml:space="preserve">application </w:t>
      </w:r>
      <w:r w:rsidR="00563E90">
        <w:rPr>
          <w:rFonts w:ascii="Arial" w:hAnsi="Arial" w:cs="Arial"/>
          <w:sz w:val="20"/>
        </w:rPr>
        <w:t>domain</w:t>
      </w:r>
      <w:r w:rsidR="00526BA2">
        <w:rPr>
          <w:rFonts w:ascii="Arial" w:hAnsi="Arial" w:cs="Arial"/>
          <w:sz w:val="20"/>
        </w:rPr>
        <w:t>.</w:t>
      </w:r>
      <w:r w:rsidR="001E33A0" w:rsidRPr="00563E90">
        <w:rPr>
          <w:rFonts w:ascii="Arial" w:hAnsi="Arial" w:cs="Arial"/>
          <w:sz w:val="20"/>
        </w:rPr>
        <w:t xml:space="preserve"> </w:t>
      </w:r>
    </w:p>
    <w:p w14:paraId="3CDF6712" w14:textId="77777777" w:rsidR="007A23C0" w:rsidRDefault="006E6201" w:rsidP="001B3FBC">
      <w:pPr>
        <w:pStyle w:val="ListParagraph"/>
        <w:numPr>
          <w:ilvl w:val="0"/>
          <w:numId w:val="36"/>
        </w:numPr>
        <w:rPr>
          <w:rFonts w:ascii="Arial" w:hAnsi="Arial" w:cs="Arial"/>
          <w:sz w:val="20"/>
        </w:rPr>
      </w:pPr>
      <w:r w:rsidRPr="006E6201">
        <w:rPr>
          <w:rFonts w:ascii="Arial" w:hAnsi="Arial" w:cs="Arial"/>
          <w:sz w:val="20"/>
        </w:rPr>
        <w:t>An analysis of the shortcomings and necessary additions to comply with the European AI Regulation.</w:t>
      </w:r>
    </w:p>
    <w:p w14:paraId="6181F1FB" w14:textId="557A9908" w:rsidR="00B65620" w:rsidRPr="007A23C0" w:rsidRDefault="007A23C0" w:rsidP="001B3FBC">
      <w:pPr>
        <w:pStyle w:val="ListParagraph"/>
        <w:numPr>
          <w:ilvl w:val="0"/>
          <w:numId w:val="36"/>
        </w:numPr>
        <w:rPr>
          <w:rFonts w:ascii="Arial" w:hAnsi="Arial" w:cs="Arial"/>
          <w:sz w:val="20"/>
        </w:rPr>
      </w:pPr>
      <w:r w:rsidRPr="007A23C0">
        <w:rPr>
          <w:rFonts w:ascii="Arial" w:hAnsi="Arial" w:cs="Arial"/>
          <w:sz w:val="20"/>
        </w:rPr>
        <w:t>Recommendations for industry and standardization for the design of a Harmonized Documentation Scheme for AI Systems</w:t>
      </w:r>
      <w:r w:rsidR="00526BA2">
        <w:rPr>
          <w:rFonts w:ascii="Arial" w:hAnsi="Arial" w:cs="Arial"/>
          <w:sz w:val="20"/>
        </w:rPr>
        <w:t>.</w:t>
      </w:r>
    </w:p>
    <w:p w14:paraId="58321FA2" w14:textId="77777777" w:rsidR="00A46898" w:rsidRDefault="00A46898" w:rsidP="00A46898">
      <w:pPr>
        <w:rPr>
          <w:rFonts w:cs="Arial"/>
        </w:rPr>
      </w:pPr>
    </w:p>
    <w:p w14:paraId="54E73D3B" w14:textId="08DA4B55" w:rsidR="00424408" w:rsidRDefault="00424408" w:rsidP="00A46898">
      <w:pPr>
        <w:rPr>
          <w:rFonts w:cs="Arial"/>
        </w:rPr>
      </w:pPr>
      <w:r>
        <w:rPr>
          <w:rFonts w:cs="Arial"/>
        </w:rPr>
        <w:t xml:space="preserve">The outcomes from the TTF may </w:t>
      </w:r>
      <w:r w:rsidR="00131563">
        <w:rPr>
          <w:rFonts w:cs="Arial"/>
        </w:rPr>
        <w:t>contribute</w:t>
      </w:r>
      <w:r w:rsidR="00615469">
        <w:rPr>
          <w:rFonts w:cs="Arial"/>
        </w:rPr>
        <w:t xml:space="preserve"> to subsequent work on </w:t>
      </w:r>
      <w:r w:rsidR="00056C43">
        <w:rPr>
          <w:rFonts w:cs="Arial"/>
        </w:rPr>
        <w:t xml:space="preserve">standardised </w:t>
      </w:r>
      <w:r w:rsidR="005803A7">
        <w:rPr>
          <w:rFonts w:cs="Arial"/>
        </w:rPr>
        <w:t xml:space="preserve">documentation schemes, potentially also machine-readable formats </w:t>
      </w:r>
      <w:r w:rsidR="00B00467">
        <w:rPr>
          <w:rFonts w:cs="Arial"/>
        </w:rPr>
        <w:t xml:space="preserve">to facilitate </w:t>
      </w:r>
      <w:r w:rsidR="00EB6F94">
        <w:rPr>
          <w:rFonts w:cs="Arial"/>
        </w:rPr>
        <w:t xml:space="preserve">automated </w:t>
      </w:r>
      <w:r w:rsidR="00804511">
        <w:rPr>
          <w:rFonts w:cs="Arial"/>
        </w:rPr>
        <w:t>validation and certification activities.</w:t>
      </w:r>
    </w:p>
    <w:p w14:paraId="34C6D486" w14:textId="77777777" w:rsidR="00C553D4" w:rsidRDefault="00C553D4" w:rsidP="00A46898">
      <w:pPr>
        <w:rPr>
          <w:rFonts w:cs="Arial"/>
        </w:rPr>
      </w:pPr>
    </w:p>
    <w:p w14:paraId="0D12ABBF" w14:textId="77777777" w:rsidR="00A46898" w:rsidRPr="00D804A7" w:rsidRDefault="00A46898" w:rsidP="00A46898">
      <w:pPr>
        <w:rPr>
          <w:highlight w:val="yellow"/>
        </w:rPr>
      </w:pPr>
    </w:p>
    <w:p w14:paraId="7D871A51" w14:textId="62D4D060" w:rsidR="00903472" w:rsidRPr="005B59B8" w:rsidRDefault="00132601" w:rsidP="002E12E3">
      <w:pPr>
        <w:pStyle w:val="Heading2"/>
      </w:pPr>
      <w:r w:rsidRPr="005B59B8">
        <w:t>Previous funded activities in the same domain</w:t>
      </w:r>
    </w:p>
    <w:p w14:paraId="534C2C42" w14:textId="139F7306" w:rsidR="00A50D38" w:rsidRDefault="00FC1462" w:rsidP="007A23C0">
      <w:pPr>
        <w:rPr>
          <w:rFonts w:cs="Arial"/>
        </w:rPr>
      </w:pPr>
      <w:bookmarkStart w:id="1" w:name="_Toc229392234"/>
      <w:bookmarkStart w:id="2" w:name="_Ref325990203"/>
      <w:r w:rsidRPr="007A23C0">
        <w:rPr>
          <w:rFonts w:cs="Arial"/>
        </w:rPr>
        <w:t xml:space="preserve">ETSI MTS currently does not have any STF or TTF work </w:t>
      </w:r>
      <w:r w:rsidR="00E43E25" w:rsidRPr="007A23C0">
        <w:rPr>
          <w:rFonts w:cs="Arial"/>
        </w:rPr>
        <w:t xml:space="preserve">addressing the topic of AI. However, </w:t>
      </w:r>
      <w:r w:rsidR="005B59C5" w:rsidRPr="007A23C0">
        <w:rPr>
          <w:rFonts w:cs="Arial"/>
        </w:rPr>
        <w:t xml:space="preserve">ETSI MTS </w:t>
      </w:r>
      <w:r w:rsidR="0096559B" w:rsidRPr="007A23C0">
        <w:rPr>
          <w:rFonts w:cs="Arial"/>
        </w:rPr>
        <w:t xml:space="preserve">already </w:t>
      </w:r>
      <w:r w:rsidR="005B59C5" w:rsidRPr="007A23C0">
        <w:rPr>
          <w:rFonts w:cs="Arial"/>
        </w:rPr>
        <w:t xml:space="preserve">defines important building blocks for a test-based conformity assessment for AI-based systems. </w:t>
      </w:r>
    </w:p>
    <w:p w14:paraId="06EEA5B1" w14:textId="77777777" w:rsidR="00D70F46" w:rsidRPr="007A23C0" w:rsidRDefault="00D70F46" w:rsidP="007A23C0">
      <w:pPr>
        <w:rPr>
          <w:rFonts w:cs="Arial"/>
        </w:rPr>
      </w:pPr>
    </w:p>
    <w:p w14:paraId="2A065040" w14:textId="194AEAD6" w:rsidR="00A50D38" w:rsidRPr="007A23C0" w:rsidRDefault="00AF3827" w:rsidP="007A23C0">
      <w:pPr>
        <w:pStyle w:val="ListParagraph"/>
        <w:numPr>
          <w:ilvl w:val="0"/>
          <w:numId w:val="37"/>
        </w:numPr>
        <w:rPr>
          <w:rFonts w:ascii="Arial" w:hAnsi="Arial" w:cs="Arial"/>
          <w:sz w:val="20"/>
        </w:rPr>
      </w:pPr>
      <w:r w:rsidRPr="007A23C0">
        <w:rPr>
          <w:rFonts w:ascii="Arial" w:hAnsi="Arial" w:cs="Arial"/>
          <w:sz w:val="20"/>
        </w:rPr>
        <w:t xml:space="preserve">ETSI TR </w:t>
      </w:r>
      <w:r w:rsidR="0096559B" w:rsidRPr="007A23C0">
        <w:rPr>
          <w:rFonts w:ascii="Arial" w:hAnsi="Arial" w:cs="Arial"/>
          <w:sz w:val="20"/>
        </w:rPr>
        <w:t>10</w:t>
      </w:r>
      <w:r w:rsidR="00871424" w:rsidRPr="007A23C0">
        <w:rPr>
          <w:rFonts w:ascii="Arial" w:hAnsi="Arial" w:cs="Arial"/>
          <w:sz w:val="20"/>
        </w:rPr>
        <w:t>391</w:t>
      </w:r>
      <w:r w:rsidR="00B617CA">
        <w:rPr>
          <w:rFonts w:ascii="Arial" w:hAnsi="Arial" w:cs="Arial"/>
          <w:sz w:val="20"/>
        </w:rPr>
        <w:t>0</w:t>
      </w:r>
      <w:r w:rsidR="00871424" w:rsidRPr="007A23C0">
        <w:rPr>
          <w:rFonts w:ascii="Arial" w:hAnsi="Arial" w:cs="Arial"/>
          <w:sz w:val="20"/>
        </w:rPr>
        <w:t xml:space="preserve"> </w:t>
      </w:r>
      <w:r w:rsidR="00F46359">
        <w:rPr>
          <w:rFonts w:ascii="Arial" w:hAnsi="Arial" w:cs="Arial"/>
          <w:sz w:val="20"/>
        </w:rPr>
        <w:t>(</w:t>
      </w:r>
      <w:r w:rsidR="009F69ED">
        <w:rPr>
          <w:rFonts w:ascii="Arial" w:hAnsi="Arial" w:cs="Arial"/>
          <w:sz w:val="20"/>
        </w:rPr>
        <w:t>planned</w:t>
      </w:r>
      <w:r w:rsidR="00F46359">
        <w:rPr>
          <w:rFonts w:ascii="Arial" w:hAnsi="Arial" w:cs="Arial"/>
          <w:sz w:val="20"/>
        </w:rPr>
        <w:t xml:space="preserve"> publication date </w:t>
      </w:r>
      <w:r w:rsidR="009F69ED" w:rsidRPr="002E12E3">
        <w:rPr>
          <w:rFonts w:ascii="Arial" w:hAnsi="Arial" w:cs="Arial"/>
          <w:sz w:val="20"/>
        </w:rPr>
        <w:t>2024-07-11</w:t>
      </w:r>
      <w:r w:rsidR="00F46359">
        <w:rPr>
          <w:rFonts w:ascii="Arial" w:hAnsi="Arial" w:cs="Arial"/>
          <w:sz w:val="20"/>
        </w:rPr>
        <w:t xml:space="preserve">) </w:t>
      </w:r>
      <w:r w:rsidR="00871424" w:rsidRPr="007A23C0">
        <w:rPr>
          <w:rFonts w:ascii="Arial" w:hAnsi="Arial" w:cs="Arial"/>
          <w:sz w:val="20"/>
        </w:rPr>
        <w:t>outlines</w:t>
      </w:r>
      <w:r w:rsidR="005B59C5" w:rsidRPr="007A23C0">
        <w:rPr>
          <w:rFonts w:ascii="Arial" w:hAnsi="Arial" w:cs="Arial"/>
          <w:sz w:val="20"/>
        </w:rPr>
        <w:t xml:space="preserve"> a </w:t>
      </w:r>
      <w:r w:rsidR="000E505D" w:rsidRPr="00D804A7">
        <w:rPr>
          <w:rFonts w:ascii="Arial" w:hAnsi="Arial" w:cs="Arial"/>
          <w:sz w:val="20"/>
        </w:rPr>
        <w:t>catalogue</w:t>
      </w:r>
      <w:r w:rsidR="005B59C5" w:rsidRPr="007A23C0">
        <w:rPr>
          <w:rFonts w:ascii="Arial" w:hAnsi="Arial" w:cs="Arial"/>
          <w:sz w:val="20"/>
        </w:rPr>
        <w:t xml:space="preserve"> of test approaches and methods intended for determining and approving the quality characteristics of AI systems. </w:t>
      </w:r>
    </w:p>
    <w:p w14:paraId="64FE0F7F" w14:textId="6EC3CED2" w:rsidR="00E43E25" w:rsidRPr="007A23C0" w:rsidRDefault="005B59C5" w:rsidP="007A23C0">
      <w:pPr>
        <w:pStyle w:val="ListParagraph"/>
        <w:numPr>
          <w:ilvl w:val="0"/>
          <w:numId w:val="37"/>
        </w:numPr>
        <w:rPr>
          <w:rFonts w:ascii="Arial" w:hAnsi="Arial" w:cs="Arial"/>
          <w:sz w:val="20"/>
        </w:rPr>
      </w:pPr>
      <w:r w:rsidRPr="007A23C0">
        <w:rPr>
          <w:rFonts w:ascii="Arial" w:hAnsi="Arial" w:cs="Arial"/>
          <w:sz w:val="20"/>
        </w:rPr>
        <w:t xml:space="preserve">ETSI TS </w:t>
      </w:r>
      <w:r w:rsidR="001F6245">
        <w:rPr>
          <w:rFonts w:ascii="Arial" w:hAnsi="Arial" w:cs="Arial"/>
          <w:sz w:val="20"/>
        </w:rPr>
        <w:t>104</w:t>
      </w:r>
      <w:r w:rsidR="006B531E">
        <w:rPr>
          <w:rFonts w:ascii="Arial" w:hAnsi="Arial" w:cs="Arial"/>
          <w:sz w:val="20"/>
        </w:rPr>
        <w:t>008</w:t>
      </w:r>
      <w:r w:rsidR="00A50D38" w:rsidRPr="007A23C0">
        <w:rPr>
          <w:rFonts w:ascii="Arial" w:hAnsi="Arial" w:cs="Arial"/>
          <w:sz w:val="20"/>
        </w:rPr>
        <w:t xml:space="preserve"> </w:t>
      </w:r>
      <w:r w:rsidR="009F69ED">
        <w:rPr>
          <w:rFonts w:ascii="Arial" w:hAnsi="Arial" w:cs="Arial"/>
          <w:sz w:val="20"/>
        </w:rPr>
        <w:t xml:space="preserve">(planned publication date </w:t>
      </w:r>
      <w:r w:rsidR="009F69ED" w:rsidRPr="003D295F">
        <w:rPr>
          <w:rFonts w:ascii="Arial" w:hAnsi="Arial" w:cs="Arial"/>
          <w:sz w:val="20"/>
        </w:rPr>
        <w:t>2024-0</w:t>
      </w:r>
      <w:r w:rsidR="00E9022B">
        <w:rPr>
          <w:rFonts w:ascii="Arial" w:hAnsi="Arial" w:cs="Arial"/>
          <w:sz w:val="20"/>
        </w:rPr>
        <w:t>9</w:t>
      </w:r>
      <w:r w:rsidR="009F69ED" w:rsidRPr="003D295F">
        <w:rPr>
          <w:rFonts w:ascii="Arial" w:hAnsi="Arial" w:cs="Arial"/>
          <w:sz w:val="20"/>
        </w:rPr>
        <w:t>-</w:t>
      </w:r>
      <w:r w:rsidR="00E9022B">
        <w:rPr>
          <w:rFonts w:ascii="Arial" w:hAnsi="Arial" w:cs="Arial"/>
          <w:sz w:val="20"/>
        </w:rPr>
        <w:t>26</w:t>
      </w:r>
      <w:r w:rsidR="009F69ED">
        <w:rPr>
          <w:rFonts w:ascii="Arial" w:hAnsi="Arial" w:cs="Arial"/>
          <w:sz w:val="20"/>
        </w:rPr>
        <w:t>)</w:t>
      </w:r>
      <w:r w:rsidR="00A50D38" w:rsidRPr="007A23C0">
        <w:rPr>
          <w:rFonts w:ascii="Arial" w:hAnsi="Arial" w:cs="Arial"/>
          <w:sz w:val="20"/>
        </w:rPr>
        <w:t xml:space="preserve"> </w:t>
      </w:r>
      <w:r w:rsidRPr="007A23C0">
        <w:rPr>
          <w:rFonts w:ascii="Arial" w:hAnsi="Arial" w:cs="Arial"/>
          <w:sz w:val="20"/>
        </w:rPr>
        <w:t xml:space="preserve">defines a certification and approval scheme based on continuous audits, which allows a flexible introduction of certification and approval procedures to meet the requirements of the EU AI </w:t>
      </w:r>
      <w:r w:rsidR="00AF3827" w:rsidRPr="007A23C0">
        <w:rPr>
          <w:rFonts w:ascii="Arial" w:hAnsi="Arial" w:cs="Arial"/>
          <w:sz w:val="20"/>
        </w:rPr>
        <w:t>act</w:t>
      </w:r>
      <w:r w:rsidRPr="007A23C0">
        <w:rPr>
          <w:rFonts w:ascii="Arial" w:hAnsi="Arial" w:cs="Arial"/>
          <w:sz w:val="20"/>
        </w:rPr>
        <w:t xml:space="preserve"> as well as the need for efficient industrial procedures. </w:t>
      </w:r>
    </w:p>
    <w:p w14:paraId="5CF11FD5" w14:textId="03C67985" w:rsidR="001A577A" w:rsidRPr="005B59B8" w:rsidRDefault="005B59C5" w:rsidP="002E12E3">
      <w:pPr>
        <w:pStyle w:val="Heading2"/>
        <w:numPr>
          <w:ilvl w:val="0"/>
          <w:numId w:val="0"/>
        </w:numPr>
      </w:pPr>
      <w:r>
        <w:rPr>
          <w:color w:val="000000"/>
        </w:rPr>
        <w:lastRenderedPageBreak/>
        <w:br/>
      </w:r>
      <w:r w:rsidR="001A577A" w:rsidRPr="005B59B8">
        <w:t>Consequences if not agreed</w:t>
      </w:r>
    </w:p>
    <w:p w14:paraId="71CA3BE5" w14:textId="6D0BE823" w:rsidR="00B65620" w:rsidRPr="006A26DE" w:rsidRDefault="006A26DE" w:rsidP="00B65620">
      <w:pPr>
        <w:rPr>
          <w:rFonts w:cs="Arial"/>
        </w:rPr>
      </w:pPr>
      <w:r w:rsidRPr="006A26DE">
        <w:rPr>
          <w:rFonts w:cs="Arial"/>
          <w:color w:val="000000"/>
        </w:rPr>
        <w:t xml:space="preserve">The TTF proposed here is working on foundations for documenting AI systems. If this work does not take place, takes place later, or is realized by other standardization bodies, a high coordination effort would be necessary to harmonize the work already taking place on AI in </w:t>
      </w:r>
      <w:r w:rsidR="00445053">
        <w:rPr>
          <w:rFonts w:cs="Arial"/>
          <w:color w:val="000000"/>
        </w:rPr>
        <w:t xml:space="preserve">ETSI and </w:t>
      </w:r>
      <w:r w:rsidRPr="006A26DE">
        <w:rPr>
          <w:rFonts w:cs="Arial"/>
          <w:color w:val="000000"/>
        </w:rPr>
        <w:t xml:space="preserve">MTS with the requirements for the documentation of AI systems and their review. </w:t>
      </w:r>
      <w:r w:rsidR="00A40829" w:rsidRPr="00D804A7">
        <w:rPr>
          <w:rFonts w:cs="Arial"/>
          <w:color w:val="000000"/>
        </w:rPr>
        <w:t xml:space="preserve">Proliferation of non-standardised documentation, formats and approaches may lead to challenges with </w:t>
      </w:r>
      <w:r w:rsidR="00D80CE8" w:rsidRPr="00D804A7">
        <w:rPr>
          <w:rFonts w:cs="Arial"/>
          <w:color w:val="000000"/>
        </w:rPr>
        <w:t>comparability</w:t>
      </w:r>
      <w:r w:rsidR="00AE2E0E" w:rsidRPr="00D804A7">
        <w:rPr>
          <w:rFonts w:cs="Arial"/>
          <w:color w:val="000000"/>
        </w:rPr>
        <w:t xml:space="preserve">, </w:t>
      </w:r>
      <w:r w:rsidR="00A40829" w:rsidRPr="00D804A7">
        <w:rPr>
          <w:rFonts w:cs="Arial"/>
          <w:color w:val="000000"/>
        </w:rPr>
        <w:t>interoperability</w:t>
      </w:r>
      <w:r w:rsidR="00AE2E0E" w:rsidRPr="00D804A7">
        <w:rPr>
          <w:rFonts w:cs="Arial"/>
          <w:color w:val="000000"/>
        </w:rPr>
        <w:t>,</w:t>
      </w:r>
      <w:r w:rsidR="00A40829" w:rsidRPr="00D804A7">
        <w:rPr>
          <w:rFonts w:cs="Arial"/>
          <w:color w:val="000000"/>
        </w:rPr>
        <w:t xml:space="preserve"> and assessment</w:t>
      </w:r>
      <w:r w:rsidR="00AE2E0E" w:rsidRPr="00D804A7">
        <w:rPr>
          <w:rFonts w:cs="Arial"/>
          <w:color w:val="000000"/>
        </w:rPr>
        <w:t xml:space="preserve"> of AI-enabled systems</w:t>
      </w:r>
      <w:r w:rsidR="00A40829" w:rsidRPr="00D804A7">
        <w:rPr>
          <w:rFonts w:cs="Arial"/>
          <w:color w:val="000000"/>
        </w:rPr>
        <w:t xml:space="preserve">. </w:t>
      </w:r>
      <w:r w:rsidRPr="006A26DE">
        <w:rPr>
          <w:rFonts w:cs="Arial"/>
          <w:color w:val="000000"/>
        </w:rPr>
        <w:t xml:space="preserve">In addition, </w:t>
      </w:r>
      <w:r w:rsidRPr="00D804A7">
        <w:rPr>
          <w:rFonts w:cs="Arial"/>
          <w:color w:val="000000"/>
        </w:rPr>
        <w:t>ETSI</w:t>
      </w:r>
      <w:r w:rsidRPr="006A26DE">
        <w:rPr>
          <w:rFonts w:cs="Arial"/>
          <w:color w:val="000000"/>
        </w:rPr>
        <w:t xml:space="preserve"> loses the opportunity to make a relevant contribution in a central area of European AI standardization</w:t>
      </w:r>
      <w:r w:rsidR="00722291">
        <w:rPr>
          <w:rFonts w:cs="Arial"/>
          <w:color w:val="000000"/>
        </w:rPr>
        <w:t>.</w:t>
      </w:r>
      <w:r w:rsidR="00695C00">
        <w:rPr>
          <w:rFonts w:cs="Arial"/>
          <w:color w:val="000000"/>
        </w:rPr>
        <w:t xml:space="preserve"> </w:t>
      </w:r>
      <w:r w:rsidR="00BB7AE3">
        <w:rPr>
          <w:rFonts w:cs="Arial"/>
          <w:color w:val="000000"/>
        </w:rPr>
        <w:t xml:space="preserve">Lack of standardised </w:t>
      </w:r>
      <w:r w:rsidR="00A66221">
        <w:rPr>
          <w:rFonts w:cs="Arial"/>
          <w:color w:val="000000"/>
        </w:rPr>
        <w:t xml:space="preserve">documentation </w:t>
      </w:r>
      <w:r w:rsidR="00D47673">
        <w:rPr>
          <w:rFonts w:cs="Arial"/>
          <w:color w:val="000000"/>
        </w:rPr>
        <w:t xml:space="preserve">and </w:t>
      </w:r>
      <w:r w:rsidR="004E27E7">
        <w:rPr>
          <w:rFonts w:cs="Arial"/>
          <w:color w:val="000000"/>
        </w:rPr>
        <w:t xml:space="preserve">potential </w:t>
      </w:r>
      <w:r w:rsidR="00B34718" w:rsidRPr="00B34718">
        <w:rPr>
          <w:rFonts w:cs="Arial"/>
          <w:color w:val="000000"/>
        </w:rPr>
        <w:t>machine-readable format</w:t>
      </w:r>
      <w:r w:rsidR="004E27E7">
        <w:rPr>
          <w:rFonts w:cs="Arial"/>
          <w:color w:val="000000"/>
        </w:rPr>
        <w:t>s</w:t>
      </w:r>
      <w:r w:rsidR="00B34718" w:rsidRPr="00B34718">
        <w:rPr>
          <w:rFonts w:cs="Arial"/>
          <w:color w:val="000000"/>
        </w:rPr>
        <w:t xml:space="preserve"> </w:t>
      </w:r>
      <w:r w:rsidR="00533596">
        <w:rPr>
          <w:rFonts w:cs="Arial"/>
          <w:color w:val="000000"/>
        </w:rPr>
        <w:t xml:space="preserve">would limit </w:t>
      </w:r>
      <w:r w:rsidR="00F97530">
        <w:rPr>
          <w:rFonts w:cs="Arial"/>
          <w:color w:val="000000"/>
        </w:rPr>
        <w:t xml:space="preserve">automation </w:t>
      </w:r>
      <w:r w:rsidR="00E36EBA">
        <w:rPr>
          <w:rFonts w:cs="Arial"/>
          <w:color w:val="000000"/>
        </w:rPr>
        <w:t>in</w:t>
      </w:r>
      <w:r w:rsidR="00F97530">
        <w:rPr>
          <w:rFonts w:cs="Arial"/>
          <w:color w:val="000000"/>
        </w:rPr>
        <w:t xml:space="preserve"> </w:t>
      </w:r>
      <w:r w:rsidR="0006098B">
        <w:rPr>
          <w:rFonts w:cs="Arial"/>
          <w:color w:val="000000"/>
        </w:rPr>
        <w:t>certification</w:t>
      </w:r>
      <w:r w:rsidR="00E903C6">
        <w:rPr>
          <w:rFonts w:cs="Arial"/>
          <w:color w:val="000000"/>
        </w:rPr>
        <w:t xml:space="preserve"> and validation</w:t>
      </w:r>
      <w:r w:rsidR="00906064">
        <w:rPr>
          <w:rFonts w:cs="Arial"/>
          <w:color w:val="000000"/>
        </w:rPr>
        <w:t xml:space="preserve"> activities.</w:t>
      </w:r>
    </w:p>
    <w:bookmarkEnd w:id="1"/>
    <w:bookmarkEnd w:id="2"/>
    <w:p w14:paraId="746DEFBF" w14:textId="77777777" w:rsidR="007E467E" w:rsidRDefault="007E467E" w:rsidP="00A526B3">
      <w:pPr>
        <w:rPr>
          <w:highlight w:val="yellow"/>
        </w:rPr>
      </w:pPr>
    </w:p>
    <w:p w14:paraId="7BD48239" w14:textId="77777777" w:rsidR="00C553D4" w:rsidRPr="00E21DCA" w:rsidRDefault="00C553D4" w:rsidP="00A526B3">
      <w:pPr>
        <w:rPr>
          <w:highlight w:val="yellow"/>
        </w:rPr>
      </w:pPr>
    </w:p>
    <w:p w14:paraId="65AC2A2F" w14:textId="078D525A" w:rsidR="007D5EAB" w:rsidRPr="00C84506" w:rsidRDefault="00FC2EE2" w:rsidP="00C84506">
      <w:pPr>
        <w:pStyle w:val="Heading1"/>
      </w:pPr>
      <w:bookmarkStart w:id="3" w:name="_Toc229392237"/>
      <w:r w:rsidRPr="00D70F46">
        <w:t>ETSI Members Support</w:t>
      </w:r>
      <w:bookmarkStart w:id="4" w:name="_Toc229392238"/>
      <w:bookmarkEnd w:id="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E24C8D" w14:paraId="47B360D8" w14:textId="77777777" w:rsidTr="00471C0C">
        <w:tc>
          <w:tcPr>
            <w:tcW w:w="421" w:type="dxa"/>
            <w:shd w:val="clear" w:color="auto" w:fill="B8CCE4"/>
          </w:tcPr>
          <w:p w14:paraId="49E8DD1E" w14:textId="6767E403" w:rsidR="00B7194C" w:rsidRPr="002E12E3" w:rsidRDefault="00B7194C" w:rsidP="00C36FBE">
            <w:pPr>
              <w:spacing w:before="120" w:after="120"/>
              <w:rPr>
                <w:b/>
              </w:rPr>
            </w:pPr>
            <w:r w:rsidRPr="002E12E3">
              <w:rPr>
                <w:b/>
              </w:rPr>
              <w:t>#</w:t>
            </w:r>
          </w:p>
        </w:tc>
        <w:tc>
          <w:tcPr>
            <w:tcW w:w="4110" w:type="dxa"/>
            <w:shd w:val="clear" w:color="auto" w:fill="B8CCE4"/>
          </w:tcPr>
          <w:p w14:paraId="18DB33BB" w14:textId="2F256D8F" w:rsidR="00B7194C" w:rsidRPr="002E12E3" w:rsidRDefault="00B7194C" w:rsidP="00C36FBE">
            <w:pPr>
              <w:spacing w:before="120" w:after="120"/>
              <w:rPr>
                <w:b/>
              </w:rPr>
            </w:pPr>
            <w:r w:rsidRPr="002E12E3">
              <w:rPr>
                <w:b/>
              </w:rPr>
              <w:t>ETSI Member</w:t>
            </w:r>
          </w:p>
        </w:tc>
        <w:tc>
          <w:tcPr>
            <w:tcW w:w="4536" w:type="dxa"/>
            <w:shd w:val="clear" w:color="auto" w:fill="B8CCE4"/>
          </w:tcPr>
          <w:p w14:paraId="2C5C3A91" w14:textId="77777777" w:rsidR="00B7194C" w:rsidRPr="002E12E3" w:rsidRDefault="00B7194C" w:rsidP="00C36FBE">
            <w:pPr>
              <w:spacing w:before="120" w:after="120"/>
              <w:rPr>
                <w:b/>
              </w:rPr>
            </w:pPr>
            <w:r w:rsidRPr="002E12E3">
              <w:rPr>
                <w:b/>
              </w:rPr>
              <w:t>Supporting delegate</w:t>
            </w:r>
          </w:p>
        </w:tc>
      </w:tr>
      <w:tr w:rsidR="00B7194C" w:rsidRPr="00E24C8D" w14:paraId="17651674" w14:textId="77777777" w:rsidTr="00471C0C">
        <w:tc>
          <w:tcPr>
            <w:tcW w:w="421" w:type="dxa"/>
          </w:tcPr>
          <w:p w14:paraId="58DDE8D5" w14:textId="17A33264" w:rsidR="00B7194C" w:rsidRPr="002E12E3" w:rsidRDefault="00B7194C" w:rsidP="007E467E">
            <w:r w:rsidRPr="002E12E3">
              <w:t>1</w:t>
            </w:r>
          </w:p>
        </w:tc>
        <w:tc>
          <w:tcPr>
            <w:tcW w:w="4110" w:type="dxa"/>
          </w:tcPr>
          <w:p w14:paraId="479715D6" w14:textId="3EF30A8C" w:rsidR="00B7194C" w:rsidRPr="002E12E3" w:rsidRDefault="06D9B864" w:rsidP="007E467E">
            <w:r w:rsidRPr="002E12E3">
              <w:t>Fraunhofer</w:t>
            </w:r>
            <w:r w:rsidR="007A0394" w:rsidRPr="002E12E3">
              <w:t xml:space="preserve"> FOKUS</w:t>
            </w:r>
          </w:p>
        </w:tc>
        <w:tc>
          <w:tcPr>
            <w:tcW w:w="4536" w:type="dxa"/>
          </w:tcPr>
          <w:p w14:paraId="0A2D84A4" w14:textId="6BE62C2A" w:rsidR="00B7194C" w:rsidRPr="002E12E3" w:rsidRDefault="00212B42" w:rsidP="007E467E">
            <w:proofErr w:type="spellStart"/>
            <w:r w:rsidRPr="002E12E3">
              <w:t>Dr.</w:t>
            </w:r>
            <w:proofErr w:type="spellEnd"/>
            <w:r w:rsidRPr="002E12E3">
              <w:t xml:space="preserve"> </w:t>
            </w:r>
            <w:r w:rsidR="06D9B864" w:rsidRPr="002E12E3">
              <w:t xml:space="preserve">Jürgen </w:t>
            </w:r>
            <w:proofErr w:type="spellStart"/>
            <w:r w:rsidR="06D9B864" w:rsidRPr="002E12E3">
              <w:t>Großmann</w:t>
            </w:r>
            <w:proofErr w:type="spellEnd"/>
          </w:p>
        </w:tc>
      </w:tr>
      <w:tr w:rsidR="00B7194C" w:rsidRPr="00E24C8D" w14:paraId="7B50426C" w14:textId="77777777" w:rsidTr="00471C0C">
        <w:tc>
          <w:tcPr>
            <w:tcW w:w="421" w:type="dxa"/>
          </w:tcPr>
          <w:p w14:paraId="535BE088" w14:textId="6AD0DDFF" w:rsidR="00B7194C" w:rsidRPr="002E12E3" w:rsidRDefault="00B7194C" w:rsidP="007E467E">
            <w:r w:rsidRPr="002E12E3">
              <w:t>2</w:t>
            </w:r>
          </w:p>
        </w:tc>
        <w:tc>
          <w:tcPr>
            <w:tcW w:w="4110" w:type="dxa"/>
          </w:tcPr>
          <w:p w14:paraId="1C1B2D05" w14:textId="7E8278DE" w:rsidR="00B7194C" w:rsidRPr="002E12E3" w:rsidRDefault="00D12F59" w:rsidP="007E467E">
            <w:pPr>
              <w:rPr>
                <w:lang w:val="de-DE"/>
              </w:rPr>
            </w:pPr>
            <w:r w:rsidRPr="00E24C8D">
              <w:rPr>
                <w:lang w:val="de-DE"/>
              </w:rPr>
              <w:t xml:space="preserve">Institut für Informatik, Universität </w:t>
            </w:r>
            <w:r w:rsidRPr="00E24C8D" w:rsidDel="00E35945">
              <w:rPr>
                <w:lang w:val="de-DE"/>
              </w:rPr>
              <w:t>Göttingen</w:t>
            </w:r>
          </w:p>
        </w:tc>
        <w:tc>
          <w:tcPr>
            <w:tcW w:w="4536" w:type="dxa"/>
          </w:tcPr>
          <w:p w14:paraId="599ADA3A" w14:textId="6DE484BD" w:rsidR="00B7194C" w:rsidRPr="002E12E3" w:rsidRDefault="00212B42" w:rsidP="007E467E">
            <w:proofErr w:type="spellStart"/>
            <w:r w:rsidRPr="002E12E3">
              <w:t>Dr.</w:t>
            </w:r>
            <w:proofErr w:type="spellEnd"/>
            <w:r w:rsidRPr="002E12E3">
              <w:t xml:space="preserve"> </w:t>
            </w:r>
            <w:r w:rsidR="1B070265" w:rsidRPr="002E12E3">
              <w:t>Phillip</w:t>
            </w:r>
            <w:r w:rsidR="00D12F59" w:rsidRPr="002E12E3">
              <w:t xml:space="preserve"> Makedonski</w:t>
            </w:r>
          </w:p>
        </w:tc>
      </w:tr>
      <w:tr w:rsidR="00B7194C" w:rsidRPr="00E24C8D" w14:paraId="62855C14" w14:textId="77777777" w:rsidTr="00471C0C">
        <w:tc>
          <w:tcPr>
            <w:tcW w:w="421" w:type="dxa"/>
          </w:tcPr>
          <w:p w14:paraId="4C2E5467" w14:textId="69E17E43" w:rsidR="00B7194C" w:rsidRPr="002E12E3" w:rsidRDefault="00B7194C" w:rsidP="00A526B3">
            <w:r w:rsidRPr="002E12E3">
              <w:t>3</w:t>
            </w:r>
          </w:p>
        </w:tc>
        <w:tc>
          <w:tcPr>
            <w:tcW w:w="4110" w:type="dxa"/>
          </w:tcPr>
          <w:p w14:paraId="511116C7" w14:textId="75A3131F" w:rsidR="00B7194C" w:rsidRPr="002E12E3" w:rsidRDefault="2BCAFA9F" w:rsidP="00A526B3">
            <w:r w:rsidRPr="002E12E3">
              <w:t>Cinderella</w:t>
            </w:r>
            <w:r w:rsidR="007A0394" w:rsidRPr="002E12E3">
              <w:t xml:space="preserve"> </w:t>
            </w:r>
            <w:proofErr w:type="spellStart"/>
            <w:r w:rsidR="007A0394" w:rsidRPr="002E12E3">
              <w:t>ApS</w:t>
            </w:r>
            <w:proofErr w:type="spellEnd"/>
          </w:p>
        </w:tc>
        <w:tc>
          <w:tcPr>
            <w:tcW w:w="4536" w:type="dxa"/>
          </w:tcPr>
          <w:p w14:paraId="17A3BFB7" w14:textId="09921822" w:rsidR="00B7194C" w:rsidRPr="002E12E3" w:rsidRDefault="00617F62" w:rsidP="00A526B3">
            <w:r w:rsidRPr="002E12E3">
              <w:t>Fin</w:t>
            </w:r>
            <w:r w:rsidR="0024155C" w:rsidRPr="002E12E3">
              <w:t>n</w:t>
            </w:r>
            <w:r w:rsidRPr="002E12E3">
              <w:t xml:space="preserve"> </w:t>
            </w:r>
            <w:r w:rsidR="6EDCD571" w:rsidRPr="002E12E3">
              <w:t>K</w:t>
            </w:r>
            <w:r w:rsidRPr="002E12E3">
              <w:t>ristoffers</w:t>
            </w:r>
            <w:r w:rsidR="0048499D">
              <w:t>e</w:t>
            </w:r>
            <w:r w:rsidRPr="002E12E3">
              <w:t>n</w:t>
            </w:r>
          </w:p>
        </w:tc>
      </w:tr>
      <w:tr w:rsidR="00ED590D" w:rsidRPr="00E24C8D" w14:paraId="2AC18A1E" w14:textId="77777777" w:rsidTr="0BED3918">
        <w:tc>
          <w:tcPr>
            <w:tcW w:w="421" w:type="dxa"/>
          </w:tcPr>
          <w:p w14:paraId="173EC38F" w14:textId="5DDC7677" w:rsidR="00ED590D" w:rsidRPr="002E12E3" w:rsidRDefault="00ED590D" w:rsidP="00A526B3">
            <w:r w:rsidRPr="002E12E3">
              <w:t>4</w:t>
            </w:r>
          </w:p>
        </w:tc>
        <w:tc>
          <w:tcPr>
            <w:tcW w:w="4110" w:type="dxa"/>
          </w:tcPr>
          <w:p w14:paraId="5DE10191" w14:textId="4969277C" w:rsidR="00ED590D" w:rsidRPr="002E12E3" w:rsidRDefault="00ED590D" w:rsidP="00A526B3">
            <w:proofErr w:type="spellStart"/>
            <w:r w:rsidRPr="002E12E3">
              <w:t>Bundesnetzagentur</w:t>
            </w:r>
            <w:proofErr w:type="spellEnd"/>
          </w:p>
        </w:tc>
        <w:tc>
          <w:tcPr>
            <w:tcW w:w="4536" w:type="dxa"/>
          </w:tcPr>
          <w:p w14:paraId="1C05EF7F" w14:textId="44B48BC5" w:rsidR="00ED590D" w:rsidRPr="002E12E3" w:rsidRDefault="00ED590D" w:rsidP="00A526B3">
            <w:r w:rsidRPr="002E12E3">
              <w:t xml:space="preserve">Taras </w:t>
            </w:r>
            <w:proofErr w:type="spellStart"/>
            <w:r w:rsidRPr="002E12E3">
              <w:t>Hol</w:t>
            </w:r>
            <w:r w:rsidR="000C106C" w:rsidRPr="002E12E3">
              <w:t>o</w:t>
            </w:r>
            <w:r w:rsidRPr="002E12E3">
              <w:t>y</w:t>
            </w:r>
            <w:r w:rsidR="00617F62" w:rsidRPr="002E12E3">
              <w:t>ad</w:t>
            </w:r>
            <w:proofErr w:type="spellEnd"/>
          </w:p>
        </w:tc>
      </w:tr>
      <w:tr w:rsidR="00B7194C" w:rsidRPr="00E21DCA" w14:paraId="6B58C240" w14:textId="77777777" w:rsidTr="00471C0C">
        <w:tc>
          <w:tcPr>
            <w:tcW w:w="421" w:type="dxa"/>
          </w:tcPr>
          <w:p w14:paraId="599C975E" w14:textId="04E3E081" w:rsidR="00B7194C" w:rsidRPr="002E12E3" w:rsidRDefault="00ED590D" w:rsidP="00A526B3">
            <w:r w:rsidRPr="002E12E3">
              <w:t>5</w:t>
            </w:r>
          </w:p>
        </w:tc>
        <w:tc>
          <w:tcPr>
            <w:tcW w:w="4110" w:type="dxa"/>
          </w:tcPr>
          <w:p w14:paraId="312A58BD" w14:textId="5D2EF5D7" w:rsidR="00B7194C" w:rsidRPr="002E12E3" w:rsidRDefault="0B7C198B" w:rsidP="00A526B3">
            <w:r w:rsidRPr="002E12E3">
              <w:t>Siemens</w:t>
            </w:r>
            <w:r w:rsidR="007A0394" w:rsidRPr="002E12E3">
              <w:t xml:space="preserve"> AG</w:t>
            </w:r>
          </w:p>
        </w:tc>
        <w:tc>
          <w:tcPr>
            <w:tcW w:w="4536" w:type="dxa"/>
          </w:tcPr>
          <w:p w14:paraId="409B0C99" w14:textId="4B114314" w:rsidR="00B7194C" w:rsidRPr="002E12E3" w:rsidRDefault="008350D1" w:rsidP="00A526B3">
            <w:proofErr w:type="spellStart"/>
            <w:r w:rsidRPr="002E12E3">
              <w:t>Dr.</w:t>
            </w:r>
            <w:proofErr w:type="spellEnd"/>
            <w:r w:rsidRPr="002E12E3">
              <w:t xml:space="preserve"> Andreas Ulrich</w:t>
            </w:r>
          </w:p>
        </w:tc>
      </w:tr>
    </w:tbl>
    <w:p w14:paraId="4721016B" w14:textId="77777777" w:rsidR="007D5EAB" w:rsidRDefault="007D5EAB" w:rsidP="00A526B3">
      <w:pPr>
        <w:rPr>
          <w:highlight w:val="yellow"/>
        </w:rPr>
      </w:pPr>
    </w:p>
    <w:p w14:paraId="0DDC39C3" w14:textId="77777777" w:rsidR="00C553D4" w:rsidRPr="00E21DCA" w:rsidRDefault="00C553D4" w:rsidP="00A526B3">
      <w:pPr>
        <w:rPr>
          <w:highlight w:val="yellow"/>
        </w:rPr>
      </w:pPr>
    </w:p>
    <w:p w14:paraId="58403C90" w14:textId="77777777" w:rsidR="00FC2EE2" w:rsidRPr="003B2BBD" w:rsidRDefault="00FC2EE2" w:rsidP="00FC2EE2">
      <w:pPr>
        <w:pStyle w:val="Heading1"/>
      </w:pPr>
      <w:r w:rsidRPr="003B2BBD">
        <w:t>Deliverables</w:t>
      </w:r>
    </w:p>
    <w:p w14:paraId="33604039" w14:textId="1BF4FE07" w:rsidR="002F183F" w:rsidRPr="003B2BBD" w:rsidRDefault="009422D6">
      <w:pPr>
        <w:pStyle w:val="Heading2"/>
      </w:pPr>
      <w:r w:rsidRPr="003B2BBD">
        <w:t>Base</w:t>
      </w:r>
      <w:r w:rsidR="002F183F" w:rsidRPr="003B2BBD">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799"/>
        <w:gridCol w:w="1573"/>
      </w:tblGrid>
      <w:tr w:rsidR="00C35B8E" w:rsidRPr="00E21DCA" w14:paraId="6E039A88" w14:textId="77777777" w:rsidTr="00C84506">
        <w:trPr>
          <w:trHeight w:val="246"/>
        </w:trPr>
        <w:tc>
          <w:tcPr>
            <w:tcW w:w="1696" w:type="dxa"/>
            <w:shd w:val="clear" w:color="auto" w:fill="B8CCE4"/>
            <w:tcMar>
              <w:top w:w="57" w:type="dxa"/>
              <w:bottom w:w="57" w:type="dxa"/>
            </w:tcMar>
            <w:vAlign w:val="center"/>
          </w:tcPr>
          <w:p w14:paraId="0E8C915E" w14:textId="77777777" w:rsidR="00C35B8E" w:rsidRPr="00C84506" w:rsidRDefault="00C35B8E" w:rsidP="00C35B8E">
            <w:pPr>
              <w:keepNext/>
              <w:keepLines/>
              <w:rPr>
                <w:b/>
              </w:rPr>
            </w:pPr>
            <w:r w:rsidRPr="00C84506">
              <w:rPr>
                <w:b/>
              </w:rPr>
              <w:t>Document</w:t>
            </w:r>
          </w:p>
        </w:tc>
        <w:tc>
          <w:tcPr>
            <w:tcW w:w="5799" w:type="dxa"/>
            <w:shd w:val="clear" w:color="auto" w:fill="B8CCE4"/>
            <w:tcMar>
              <w:top w:w="57" w:type="dxa"/>
              <w:bottom w:w="57" w:type="dxa"/>
            </w:tcMar>
            <w:vAlign w:val="center"/>
          </w:tcPr>
          <w:p w14:paraId="41B181A4" w14:textId="77777777" w:rsidR="00C35B8E" w:rsidRPr="00C84506" w:rsidRDefault="00C35B8E" w:rsidP="00C35B8E">
            <w:pPr>
              <w:keepNext/>
              <w:keepLines/>
              <w:rPr>
                <w:b/>
              </w:rPr>
            </w:pPr>
            <w:r w:rsidRPr="00C84506">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C84506" w:rsidRDefault="00C35B8E" w:rsidP="00C35B8E">
            <w:pPr>
              <w:keepNext/>
              <w:keepLines/>
              <w:jc w:val="center"/>
              <w:rPr>
                <w:b/>
              </w:rPr>
            </w:pPr>
            <w:r w:rsidRPr="00C84506">
              <w:rPr>
                <w:b/>
              </w:rPr>
              <w:t>Status</w:t>
            </w:r>
          </w:p>
        </w:tc>
      </w:tr>
      <w:tr w:rsidR="00C35B8E" w:rsidRPr="00E21DCA" w14:paraId="245F2992" w14:textId="77777777" w:rsidTr="00C84506">
        <w:trPr>
          <w:trHeight w:val="231"/>
        </w:trPr>
        <w:tc>
          <w:tcPr>
            <w:tcW w:w="1696" w:type="dxa"/>
            <w:vAlign w:val="center"/>
          </w:tcPr>
          <w:p w14:paraId="758C596C" w14:textId="1D0B2F36" w:rsidR="00C35B8E" w:rsidRPr="00D804A7" w:rsidRDefault="4FBB2F90" w:rsidP="00996338">
            <w:pPr>
              <w:keepNext/>
              <w:keepLines/>
            </w:pPr>
            <w:r w:rsidRPr="2A9D839B">
              <w:rPr>
                <w:rFonts w:cs="Arial"/>
              </w:rPr>
              <w:t xml:space="preserve">ETSI TR 103901  </w:t>
            </w:r>
          </w:p>
        </w:tc>
        <w:tc>
          <w:tcPr>
            <w:tcW w:w="5799" w:type="dxa"/>
            <w:vAlign w:val="center"/>
          </w:tcPr>
          <w:p w14:paraId="244F742E" w14:textId="599FB667" w:rsidR="00C35B8E" w:rsidRPr="00D804A7" w:rsidRDefault="008D1270" w:rsidP="00C35B8E">
            <w:pPr>
              <w:keepNext/>
              <w:keepLines/>
              <w:rPr>
                <w:highlight w:val="yellow"/>
              </w:rPr>
            </w:pPr>
            <w:r w:rsidRPr="00FC0CFC">
              <w:rPr>
                <w:lang w:val="en-US"/>
              </w:rPr>
              <w:t>MTS AI Testing Test Methodology and Test Specification for AI-enabled Systems</w:t>
            </w:r>
          </w:p>
        </w:tc>
        <w:tc>
          <w:tcPr>
            <w:tcW w:w="1573" w:type="dxa"/>
            <w:tcMar>
              <w:left w:w="0" w:type="dxa"/>
              <w:right w:w="0" w:type="dxa"/>
            </w:tcMar>
            <w:vAlign w:val="center"/>
          </w:tcPr>
          <w:p w14:paraId="1728CA93" w14:textId="196D11DA" w:rsidR="00C35B8E" w:rsidRPr="00C84506" w:rsidRDefault="00197155" w:rsidP="00C35B8E">
            <w:pPr>
              <w:keepNext/>
              <w:keepLines/>
              <w:jc w:val="center"/>
            </w:pPr>
            <w:r w:rsidRPr="00C84506">
              <w:t>Early Draft</w:t>
            </w:r>
          </w:p>
        </w:tc>
      </w:tr>
      <w:tr w:rsidR="00C35B8E" w:rsidRPr="00E21DCA" w14:paraId="54629F79" w14:textId="77777777" w:rsidTr="00C84506">
        <w:trPr>
          <w:trHeight w:val="215"/>
        </w:trPr>
        <w:tc>
          <w:tcPr>
            <w:tcW w:w="1696" w:type="dxa"/>
            <w:vAlign w:val="center"/>
          </w:tcPr>
          <w:p w14:paraId="7518D949" w14:textId="79A0B791" w:rsidR="00C35B8E" w:rsidRPr="00E21DCA" w:rsidRDefault="4FBB2F90" w:rsidP="00996338">
            <w:pPr>
              <w:keepNext/>
              <w:keepLines/>
            </w:pPr>
            <w:r w:rsidRPr="3CC88F74">
              <w:rPr>
                <w:rFonts w:cs="Arial"/>
              </w:rPr>
              <w:t xml:space="preserve">ETSI TS </w:t>
            </w:r>
            <w:r w:rsidR="00145816">
              <w:rPr>
                <w:rFonts w:cs="Arial"/>
              </w:rPr>
              <w:t>104008</w:t>
            </w:r>
          </w:p>
          <w:p w14:paraId="71CA8F77" w14:textId="5654D02C" w:rsidR="00C35B8E" w:rsidRPr="00D804A7" w:rsidRDefault="00C35B8E" w:rsidP="00C35B8E">
            <w:pPr>
              <w:keepNext/>
              <w:keepLines/>
              <w:rPr>
                <w:highlight w:val="yellow"/>
              </w:rPr>
            </w:pPr>
          </w:p>
        </w:tc>
        <w:tc>
          <w:tcPr>
            <w:tcW w:w="5799" w:type="dxa"/>
            <w:vAlign w:val="center"/>
          </w:tcPr>
          <w:p w14:paraId="02EEC8BD" w14:textId="0E9F721D" w:rsidR="00C35B8E" w:rsidRPr="00A830A1" w:rsidRDefault="00A830A1" w:rsidP="00C35B8E">
            <w:pPr>
              <w:keepNext/>
              <w:keepLines/>
              <w:rPr>
                <w:lang w:val="en-US"/>
              </w:rPr>
            </w:pPr>
            <w:bookmarkStart w:id="5" w:name="doctitle"/>
            <w:r w:rsidRPr="00A830A1">
              <w:rPr>
                <w:lang w:val="en-US"/>
              </w:rPr>
              <w:t>MTS</w:t>
            </w:r>
            <w:r>
              <w:rPr>
                <w:lang w:val="en-US"/>
              </w:rPr>
              <w:t xml:space="preserve"> </w:t>
            </w:r>
            <w:r w:rsidRPr="00A830A1">
              <w:rPr>
                <w:lang w:val="en-US"/>
              </w:rPr>
              <w:t>Continuous Auditing Based Conformity Assessment for AI-enabled systems</w:t>
            </w:r>
            <w:bookmarkEnd w:id="5"/>
          </w:p>
        </w:tc>
        <w:tc>
          <w:tcPr>
            <w:tcW w:w="1573" w:type="dxa"/>
            <w:tcMar>
              <w:left w:w="0" w:type="dxa"/>
              <w:right w:w="0" w:type="dxa"/>
            </w:tcMar>
            <w:vAlign w:val="center"/>
          </w:tcPr>
          <w:p w14:paraId="1D979B8E" w14:textId="6427A899" w:rsidR="00C35B8E" w:rsidRPr="00C84506" w:rsidRDefault="00197155" w:rsidP="00C35B8E">
            <w:pPr>
              <w:keepNext/>
              <w:keepLines/>
              <w:jc w:val="center"/>
            </w:pPr>
            <w:r w:rsidRPr="00C84506">
              <w:t>Early Draft</w:t>
            </w:r>
          </w:p>
        </w:tc>
      </w:tr>
      <w:tr w:rsidR="00053894" w:rsidRPr="00E21DCA" w14:paraId="3DAD50D2" w14:textId="77777777" w:rsidTr="00C84506">
        <w:trPr>
          <w:trHeight w:val="215"/>
        </w:trPr>
        <w:tc>
          <w:tcPr>
            <w:tcW w:w="1696" w:type="dxa"/>
            <w:vAlign w:val="center"/>
          </w:tcPr>
          <w:p w14:paraId="4614E485" w14:textId="214B3AC5" w:rsidR="00053894" w:rsidRPr="3CC88F74" w:rsidRDefault="004C789E" w:rsidP="00373B3C">
            <w:pPr>
              <w:keepNext/>
              <w:keepLines/>
              <w:rPr>
                <w:rFonts w:cs="Arial"/>
              </w:rPr>
            </w:pPr>
            <w:r w:rsidRPr="004C789E">
              <w:rPr>
                <w:rFonts w:cs="Arial"/>
              </w:rPr>
              <w:t>15698/22</w:t>
            </w:r>
          </w:p>
        </w:tc>
        <w:tc>
          <w:tcPr>
            <w:tcW w:w="5799" w:type="dxa"/>
            <w:vAlign w:val="center"/>
          </w:tcPr>
          <w:p w14:paraId="2A8FA97F" w14:textId="6FA65899" w:rsidR="00053894" w:rsidRPr="00D804A7" w:rsidRDefault="00053894" w:rsidP="00C35B8E">
            <w:pPr>
              <w:keepNext/>
              <w:keepLines/>
              <w:rPr>
                <w:highlight w:val="yellow"/>
              </w:rPr>
            </w:pPr>
            <w:r w:rsidRPr="00090571">
              <w:rPr>
                <w:rFonts w:cs="Arial"/>
              </w:rPr>
              <w:t>European AI regulation (EU) 2021/</w:t>
            </w:r>
            <w:proofErr w:type="spellStart"/>
            <w:r w:rsidR="008D095E">
              <w:rPr>
                <w:rFonts w:cs="Arial"/>
              </w:rPr>
              <w:t>xxxx</w:t>
            </w:r>
            <w:proofErr w:type="spellEnd"/>
            <w:r w:rsidR="00FD555D">
              <w:rPr>
                <w:rFonts w:cs="Arial"/>
              </w:rPr>
              <w:t xml:space="preserve"> (see </w:t>
            </w:r>
            <w:r w:rsidR="00BB6637">
              <w:rPr>
                <w:rFonts w:cs="Arial"/>
              </w:rPr>
              <w:t>footnote 1</w:t>
            </w:r>
            <w:r w:rsidR="00FD555D">
              <w:rPr>
                <w:rFonts w:cs="Arial"/>
              </w:rPr>
              <w:t>)</w:t>
            </w:r>
          </w:p>
        </w:tc>
        <w:tc>
          <w:tcPr>
            <w:tcW w:w="1573" w:type="dxa"/>
            <w:tcMar>
              <w:left w:w="0" w:type="dxa"/>
              <w:right w:w="0" w:type="dxa"/>
            </w:tcMar>
            <w:vAlign w:val="center"/>
          </w:tcPr>
          <w:p w14:paraId="6466252E" w14:textId="27290E00" w:rsidR="00053894" w:rsidRPr="00C84506" w:rsidRDefault="008D095E" w:rsidP="00C35B8E">
            <w:pPr>
              <w:keepNext/>
              <w:keepLines/>
              <w:jc w:val="center"/>
            </w:pPr>
            <w:r>
              <w:t>Final Draft</w:t>
            </w:r>
          </w:p>
        </w:tc>
      </w:tr>
      <w:tr w:rsidR="00FE5F9F" w:rsidRPr="00E21DCA" w14:paraId="0094409D" w14:textId="77777777" w:rsidTr="00C84506">
        <w:trPr>
          <w:trHeight w:val="215"/>
        </w:trPr>
        <w:tc>
          <w:tcPr>
            <w:tcW w:w="1696" w:type="dxa"/>
            <w:vAlign w:val="center"/>
          </w:tcPr>
          <w:p w14:paraId="199FF950" w14:textId="77777777" w:rsidR="00FE5F9F" w:rsidRPr="3CC88F74" w:rsidRDefault="00FE5F9F" w:rsidP="00373B3C">
            <w:pPr>
              <w:keepNext/>
              <w:keepLines/>
              <w:rPr>
                <w:rFonts w:cs="Arial"/>
              </w:rPr>
            </w:pPr>
          </w:p>
        </w:tc>
        <w:tc>
          <w:tcPr>
            <w:tcW w:w="5799" w:type="dxa"/>
            <w:vAlign w:val="center"/>
          </w:tcPr>
          <w:p w14:paraId="502AA886" w14:textId="77777777" w:rsidR="00FE5F9F" w:rsidRPr="00AC063E" w:rsidRDefault="00053894" w:rsidP="00C35B8E">
            <w:pPr>
              <w:keepNext/>
              <w:keepLines/>
              <w:rPr>
                <w:rFonts w:cs="Arial"/>
                <w:lang w:val="it-IT"/>
              </w:rPr>
            </w:pPr>
            <w:r w:rsidRPr="00AC063E">
              <w:rPr>
                <w:rFonts w:cs="Arial"/>
                <w:lang w:val="it-IT"/>
              </w:rPr>
              <w:t>AI Ethics Guidelines</w:t>
            </w:r>
          </w:p>
          <w:p w14:paraId="292C35B9" w14:textId="7CC8EACD" w:rsidR="00FE5F9F" w:rsidRPr="00AC063E" w:rsidRDefault="00E0546F" w:rsidP="00C35B8E">
            <w:pPr>
              <w:keepNext/>
              <w:keepLines/>
              <w:rPr>
                <w:highlight w:val="yellow"/>
                <w:lang w:val="it-IT"/>
              </w:rPr>
            </w:pPr>
            <w:hyperlink r:id="rId14" w:history="1">
              <w:r w:rsidR="002A64F3" w:rsidRPr="00AC063E">
                <w:rPr>
                  <w:rStyle w:val="Hyperlink"/>
                  <w:lang w:val="it-IT"/>
                </w:rPr>
                <w:t>https://digital-strategy.ec.europa.eu/en/library/ethics-guidelines-trustworthy-ai</w:t>
              </w:r>
            </w:hyperlink>
          </w:p>
        </w:tc>
        <w:tc>
          <w:tcPr>
            <w:tcW w:w="1573" w:type="dxa"/>
            <w:tcMar>
              <w:left w:w="0" w:type="dxa"/>
              <w:right w:w="0" w:type="dxa"/>
            </w:tcMar>
            <w:vAlign w:val="center"/>
          </w:tcPr>
          <w:p w14:paraId="2015D4DF" w14:textId="25124A24" w:rsidR="00FE5F9F" w:rsidRPr="00C84506" w:rsidRDefault="00AB4850" w:rsidP="00C35B8E">
            <w:pPr>
              <w:keepNext/>
              <w:keepLines/>
              <w:jc w:val="center"/>
            </w:pPr>
            <w:r w:rsidRPr="00C84506">
              <w:t>published</w:t>
            </w:r>
          </w:p>
        </w:tc>
      </w:tr>
      <w:tr w:rsidR="00FE5F9F" w:rsidRPr="00E21DCA" w14:paraId="3846277B" w14:textId="77777777" w:rsidTr="00C84506">
        <w:trPr>
          <w:trHeight w:val="215"/>
        </w:trPr>
        <w:tc>
          <w:tcPr>
            <w:tcW w:w="1696" w:type="dxa"/>
            <w:vAlign w:val="center"/>
          </w:tcPr>
          <w:p w14:paraId="638EC05F" w14:textId="77777777" w:rsidR="00FE5F9F" w:rsidRPr="3CC88F74" w:rsidRDefault="00FE5F9F" w:rsidP="00373B3C">
            <w:pPr>
              <w:keepNext/>
              <w:keepLines/>
              <w:rPr>
                <w:rFonts w:cs="Arial"/>
              </w:rPr>
            </w:pPr>
          </w:p>
        </w:tc>
        <w:tc>
          <w:tcPr>
            <w:tcW w:w="5799" w:type="dxa"/>
            <w:vAlign w:val="center"/>
          </w:tcPr>
          <w:p w14:paraId="3DB23869" w14:textId="77777777" w:rsidR="00FE5F9F" w:rsidRPr="00B625F2" w:rsidRDefault="00053894" w:rsidP="00C35B8E">
            <w:pPr>
              <w:keepNext/>
              <w:keepLines/>
              <w:rPr>
                <w:rFonts w:cs="Arial"/>
              </w:rPr>
            </w:pPr>
            <w:r w:rsidRPr="00B625F2">
              <w:rPr>
                <w:rFonts w:cs="Arial"/>
              </w:rPr>
              <w:t>OECD AI Principles</w:t>
            </w:r>
          </w:p>
          <w:p w14:paraId="110AA950" w14:textId="77777777" w:rsidR="00E4319A" w:rsidRDefault="00CF118D" w:rsidP="00C35B8E">
            <w:pPr>
              <w:keepNext/>
              <w:keepLines/>
            </w:pPr>
            <w:r w:rsidRPr="00C84506">
              <w:t>“</w:t>
            </w:r>
            <w:r w:rsidRPr="00B625F2">
              <w:t>Ministerial Statement on Trade and Digital Economy</w:t>
            </w:r>
            <w:r w:rsidR="00422B2D" w:rsidRPr="00B625F2">
              <w:t xml:space="preserve">”, </w:t>
            </w:r>
            <w:r w:rsidR="00DF0F49" w:rsidRPr="00B625F2">
              <w:t xml:space="preserve">Ministry of Foreign Affairs of Japan, </w:t>
            </w:r>
            <w:r w:rsidR="002A64F3" w:rsidRPr="00B625F2">
              <w:t>09.06.</w:t>
            </w:r>
            <w:r w:rsidR="00DF0F49" w:rsidRPr="00B625F2">
              <w:t>2019.</w:t>
            </w:r>
          </w:p>
          <w:p w14:paraId="7676E841" w14:textId="5BA1CD82" w:rsidR="00FE5F9F" w:rsidRPr="00C84506" w:rsidRDefault="00E0546F" w:rsidP="00C35B8E">
            <w:pPr>
              <w:keepNext/>
              <w:keepLines/>
            </w:pPr>
            <w:hyperlink r:id="rId15" w:history="1">
              <w:r w:rsidR="00E4319A" w:rsidRPr="00E4319A">
                <w:rPr>
                  <w:rStyle w:val="Hyperlink"/>
                </w:rPr>
                <w:t>https://www.mofa.go.jp/files/000486596.pdf</w:t>
              </w:r>
            </w:hyperlink>
            <w:r w:rsidR="008D095E">
              <w:t xml:space="preserve"> </w:t>
            </w:r>
          </w:p>
        </w:tc>
        <w:tc>
          <w:tcPr>
            <w:tcW w:w="1573" w:type="dxa"/>
            <w:tcMar>
              <w:left w:w="0" w:type="dxa"/>
              <w:right w:w="0" w:type="dxa"/>
            </w:tcMar>
            <w:vAlign w:val="center"/>
          </w:tcPr>
          <w:p w14:paraId="4AB90D75" w14:textId="1E4A258E" w:rsidR="00FE5F9F" w:rsidRPr="00D804A7" w:rsidRDefault="00AD5411" w:rsidP="00C35B8E">
            <w:pPr>
              <w:keepNext/>
              <w:keepLines/>
              <w:jc w:val="center"/>
              <w:rPr>
                <w:highlight w:val="yellow"/>
              </w:rPr>
            </w:pPr>
            <w:r w:rsidRPr="00C84506">
              <w:t>published</w:t>
            </w:r>
          </w:p>
        </w:tc>
      </w:tr>
      <w:tr w:rsidR="001A1111" w:rsidRPr="00E21DCA" w14:paraId="777D3DD9" w14:textId="77777777" w:rsidTr="00C84506">
        <w:trPr>
          <w:trHeight w:val="215"/>
        </w:trPr>
        <w:tc>
          <w:tcPr>
            <w:tcW w:w="1696" w:type="dxa"/>
            <w:vAlign w:val="center"/>
          </w:tcPr>
          <w:p w14:paraId="286B3080" w14:textId="36CEAF04" w:rsidR="001A1111" w:rsidRPr="3CC88F74" w:rsidRDefault="001A1111" w:rsidP="00373B3C">
            <w:pPr>
              <w:keepNext/>
              <w:keepLines/>
              <w:rPr>
                <w:rFonts w:cs="Arial"/>
              </w:rPr>
            </w:pPr>
          </w:p>
        </w:tc>
        <w:tc>
          <w:tcPr>
            <w:tcW w:w="5799" w:type="dxa"/>
            <w:vAlign w:val="center"/>
          </w:tcPr>
          <w:p w14:paraId="33306353" w14:textId="789D237D" w:rsidR="001A1111" w:rsidRPr="00090571" w:rsidRDefault="001A1111" w:rsidP="00C35B8E">
            <w:pPr>
              <w:keepNext/>
              <w:keepLines/>
              <w:rPr>
                <w:rFonts w:cs="Arial"/>
              </w:rPr>
            </w:pPr>
            <w:r>
              <w:rPr>
                <w:rFonts w:cs="Arial"/>
              </w:rPr>
              <w:t xml:space="preserve">Relevant contributions from industry and academia (e.g., see </w:t>
            </w:r>
            <w:r w:rsidR="00EF0366">
              <w:rPr>
                <w:rFonts w:cs="Arial"/>
              </w:rPr>
              <w:t xml:space="preserve">footnotes </w:t>
            </w:r>
            <w:r w:rsidR="00F86F73">
              <w:rPr>
                <w:rFonts w:cs="Arial"/>
              </w:rPr>
              <w:t>3 - 6</w:t>
            </w:r>
            <w:r w:rsidR="00EF0366" w:rsidRPr="00D51324">
              <w:rPr>
                <w:rFonts w:cs="Arial"/>
              </w:rPr>
              <w:t>)</w:t>
            </w:r>
          </w:p>
        </w:tc>
        <w:tc>
          <w:tcPr>
            <w:tcW w:w="1573" w:type="dxa"/>
            <w:tcMar>
              <w:left w:w="0" w:type="dxa"/>
              <w:right w:w="0" w:type="dxa"/>
            </w:tcMar>
            <w:vAlign w:val="center"/>
          </w:tcPr>
          <w:p w14:paraId="625F278D" w14:textId="77777777" w:rsidR="001A1111" w:rsidRPr="00D804A7" w:rsidRDefault="001A1111" w:rsidP="00C35B8E">
            <w:pPr>
              <w:keepNext/>
              <w:keepLines/>
              <w:jc w:val="center"/>
              <w:rPr>
                <w:highlight w:val="yellow"/>
              </w:rPr>
            </w:pPr>
          </w:p>
        </w:tc>
      </w:tr>
    </w:tbl>
    <w:p w14:paraId="1DBEC60C" w14:textId="77777777" w:rsidR="00C553D4" w:rsidRPr="00D804A7" w:rsidRDefault="00C553D4" w:rsidP="002F183F">
      <w:pPr>
        <w:rPr>
          <w:highlight w:val="yellow"/>
        </w:rPr>
      </w:pPr>
    </w:p>
    <w:p w14:paraId="40B9E732" w14:textId="77777777" w:rsidR="002F183F" w:rsidRPr="00D804A7" w:rsidRDefault="002F183F" w:rsidP="002F183F">
      <w:pPr>
        <w:rPr>
          <w:highlight w:val="yellow"/>
        </w:rPr>
      </w:pPr>
    </w:p>
    <w:p w14:paraId="36E73CDC" w14:textId="7F969BDB" w:rsidR="002F183F" w:rsidRPr="005B59B8" w:rsidRDefault="002F183F" w:rsidP="00471C0C">
      <w:pPr>
        <w:pStyle w:val="Heading2"/>
      </w:pPr>
      <w:r w:rsidRPr="005B59B8">
        <w:t>New deliverables</w:t>
      </w:r>
    </w:p>
    <w:p w14:paraId="5B3E8803" w14:textId="77777777" w:rsidR="00A933A8" w:rsidRPr="00C84506" w:rsidRDefault="008C162A" w:rsidP="008C162A">
      <w:pPr>
        <w:pStyle w:val="paragraph"/>
        <w:jc w:val="both"/>
        <w:rPr>
          <w:rStyle w:val="normaltextrun"/>
          <w:rFonts w:ascii="Arial" w:hAnsi="Arial" w:cs="Arial"/>
          <w:b/>
          <w:bCs/>
          <w:sz w:val="20"/>
          <w:szCs w:val="20"/>
          <w:lang w:val="en-GB"/>
        </w:rPr>
      </w:pPr>
      <w:r w:rsidRPr="00C84506">
        <w:rPr>
          <w:rStyle w:val="normaltextrun"/>
          <w:rFonts w:ascii="Arial" w:hAnsi="Arial" w:cs="Arial"/>
          <w:b/>
          <w:bCs/>
          <w:sz w:val="20"/>
          <w:szCs w:val="20"/>
          <w:lang w:val="en-GB"/>
        </w:rPr>
        <w:t xml:space="preserve">Objective: </w:t>
      </w:r>
    </w:p>
    <w:p w14:paraId="3070FC48" w14:textId="33CF75C5" w:rsidR="00A933A8" w:rsidRPr="00C84506" w:rsidRDefault="008C162A" w:rsidP="00C84506">
      <w:pPr>
        <w:pStyle w:val="paragraph"/>
        <w:numPr>
          <w:ilvl w:val="0"/>
          <w:numId w:val="37"/>
        </w:numPr>
        <w:jc w:val="both"/>
        <w:rPr>
          <w:rFonts w:ascii="Arial" w:hAnsi="Arial" w:cs="Arial"/>
          <w:b/>
          <w:color w:val="000000"/>
          <w:sz w:val="20"/>
          <w:szCs w:val="20"/>
          <w:lang w:val="en-US" w:eastAsia="en-US"/>
        </w:rPr>
      </w:pPr>
      <w:r w:rsidRPr="002E12E3">
        <w:rPr>
          <w:rStyle w:val="normaltextrun"/>
          <w:rFonts w:ascii="Arial" w:hAnsi="Arial" w:cs="Arial"/>
          <w:sz w:val="20"/>
          <w:szCs w:val="20"/>
          <w:lang w:val="en-GB"/>
        </w:rPr>
        <w:t xml:space="preserve">Deriving </w:t>
      </w:r>
      <w:r w:rsidR="00996338" w:rsidRPr="002E12E3">
        <w:rPr>
          <w:rStyle w:val="normaltextrun"/>
          <w:rFonts w:ascii="Arial" w:hAnsi="Arial" w:cs="Arial"/>
          <w:sz w:val="20"/>
          <w:szCs w:val="20"/>
          <w:lang w:val="en-GB"/>
        </w:rPr>
        <w:t xml:space="preserve">recommendations for </w:t>
      </w:r>
      <w:r w:rsidRPr="002E12E3">
        <w:rPr>
          <w:rStyle w:val="normaltextrun"/>
          <w:rFonts w:ascii="Arial" w:hAnsi="Arial" w:cs="Arial"/>
          <w:sz w:val="20"/>
          <w:szCs w:val="20"/>
          <w:lang w:val="en-GB"/>
        </w:rPr>
        <w:t>a documentation scheme that supports the continuous and consistent documentation of quality and quality related attributes for AI-enabled systems.</w:t>
      </w:r>
    </w:p>
    <w:p w14:paraId="36B8241E" w14:textId="77777777" w:rsidR="00901EA3" w:rsidRPr="00042446" w:rsidRDefault="00901EA3" w:rsidP="008C162A">
      <w:pPr>
        <w:pStyle w:val="paragraph"/>
        <w:jc w:val="both"/>
        <w:rPr>
          <w:rFonts w:ascii="Arial" w:hAnsi="Arial" w:cs="Arial"/>
          <w:b/>
          <w:color w:val="000000"/>
          <w:sz w:val="20"/>
          <w:szCs w:val="20"/>
          <w:lang w:val="en-US" w:eastAsia="en-US"/>
        </w:rPr>
      </w:pPr>
    </w:p>
    <w:p w14:paraId="3894AC82" w14:textId="77777777" w:rsidR="00901EA3" w:rsidRPr="00042446" w:rsidRDefault="00901EA3">
      <w:pPr>
        <w:tabs>
          <w:tab w:val="clear" w:pos="1418"/>
          <w:tab w:val="clear" w:pos="4678"/>
          <w:tab w:val="clear" w:pos="5954"/>
          <w:tab w:val="clear" w:pos="7088"/>
        </w:tabs>
        <w:overflowPunct/>
        <w:autoSpaceDE/>
        <w:autoSpaceDN/>
        <w:adjustRightInd/>
        <w:jc w:val="left"/>
        <w:textAlignment w:val="auto"/>
        <w:rPr>
          <w:rFonts w:cs="Arial"/>
          <w:b/>
          <w:color w:val="000000"/>
          <w:lang w:val="en-US"/>
        </w:rPr>
      </w:pPr>
      <w:r>
        <w:rPr>
          <w:rFonts w:cs="Arial"/>
          <w:b/>
          <w:color w:val="000000"/>
        </w:rPr>
        <w:br w:type="page"/>
      </w:r>
    </w:p>
    <w:p w14:paraId="077C685A" w14:textId="58726B8C" w:rsidR="00BD2288" w:rsidRPr="003B2BBD" w:rsidRDefault="00BD2288" w:rsidP="008C162A">
      <w:pPr>
        <w:pStyle w:val="paragraph"/>
        <w:jc w:val="both"/>
        <w:rPr>
          <w:rFonts w:ascii="Arial" w:hAnsi="Arial" w:cs="Arial"/>
          <w:b/>
          <w:color w:val="000000"/>
          <w:sz w:val="20"/>
          <w:szCs w:val="20"/>
          <w:lang w:eastAsia="en-US"/>
        </w:rPr>
      </w:pPr>
      <w:r w:rsidRPr="003B2BBD">
        <w:rPr>
          <w:rFonts w:ascii="Arial" w:hAnsi="Arial" w:cs="Arial"/>
          <w:b/>
          <w:color w:val="000000"/>
          <w:sz w:val="20"/>
          <w:szCs w:val="20"/>
          <w:lang w:eastAsia="en-US"/>
        </w:rPr>
        <w:lastRenderedPageBreak/>
        <w:t>Tasks:</w:t>
      </w:r>
    </w:p>
    <w:p w14:paraId="1B638C46" w14:textId="45110447" w:rsidR="008C162A" w:rsidRPr="002E12E3" w:rsidRDefault="00BD2288" w:rsidP="34C63463">
      <w:pPr>
        <w:pStyle w:val="paragraph"/>
        <w:numPr>
          <w:ilvl w:val="0"/>
          <w:numId w:val="25"/>
        </w:numPr>
        <w:spacing w:line="259" w:lineRule="auto"/>
        <w:jc w:val="both"/>
        <w:rPr>
          <w:rFonts w:ascii="Arial" w:hAnsi="Arial" w:cs="Arial"/>
          <w:color w:val="000000"/>
          <w:sz w:val="20"/>
          <w:szCs w:val="20"/>
          <w:lang w:val="en-GB" w:eastAsia="en-US"/>
        </w:rPr>
      </w:pPr>
      <w:r w:rsidRPr="002E12E3">
        <w:rPr>
          <w:rFonts w:ascii="Arial" w:hAnsi="Arial" w:cs="Arial"/>
          <w:color w:val="000000"/>
          <w:sz w:val="20"/>
          <w:szCs w:val="20"/>
          <w:lang w:val="en-GB" w:eastAsia="en-US"/>
        </w:rPr>
        <w:t>T1:</w:t>
      </w:r>
      <w:r w:rsidR="38C314D1" w:rsidRPr="002E12E3">
        <w:rPr>
          <w:rFonts w:ascii="Arial" w:hAnsi="Arial" w:cs="Arial"/>
          <w:color w:val="000000"/>
          <w:sz w:val="20"/>
          <w:szCs w:val="20"/>
          <w:lang w:val="en-GB" w:eastAsia="en-US"/>
        </w:rPr>
        <w:t xml:space="preserve"> Documentation requirements considering different stakeholders like users, developers, authorities and with different scope e.g</w:t>
      </w:r>
      <w:r w:rsidR="00D51324" w:rsidRPr="005B59B8">
        <w:rPr>
          <w:rFonts w:ascii="Arial" w:hAnsi="Arial" w:cs="Arial"/>
          <w:color w:val="000000"/>
          <w:sz w:val="20"/>
          <w:szCs w:val="20"/>
          <w:lang w:val="en-GB" w:eastAsia="en-US"/>
        </w:rPr>
        <w:t>.,</w:t>
      </w:r>
      <w:r w:rsidR="38C314D1" w:rsidRPr="002E12E3">
        <w:rPr>
          <w:rFonts w:ascii="Arial" w:hAnsi="Arial" w:cs="Arial"/>
          <w:color w:val="000000"/>
          <w:sz w:val="20"/>
          <w:szCs w:val="20"/>
          <w:lang w:val="en-GB" w:eastAsia="en-US"/>
        </w:rPr>
        <w:t xml:space="preserve"> data-focused, models-and-methods-focused, as well as systems-focused</w:t>
      </w:r>
      <w:r w:rsidR="007D61CD" w:rsidRPr="005B59B8">
        <w:rPr>
          <w:rStyle w:val="FootnoteReference"/>
          <w:rFonts w:ascii="Arial" w:hAnsi="Arial" w:cs="Arial"/>
          <w:szCs w:val="20"/>
          <w:lang w:val="en-GB" w:eastAsia="en-US"/>
        </w:rPr>
        <w:footnoteReference w:id="10"/>
      </w:r>
      <w:r w:rsidR="007D61CD">
        <w:rPr>
          <w:rFonts w:ascii="Arial" w:hAnsi="Arial" w:cs="Arial"/>
          <w:color w:val="000000"/>
          <w:sz w:val="20"/>
          <w:szCs w:val="20"/>
          <w:lang w:val="en-GB" w:eastAsia="en-US"/>
        </w:rPr>
        <w:t>.</w:t>
      </w:r>
    </w:p>
    <w:p w14:paraId="23CAF360" w14:textId="0AB6443A" w:rsidR="38C314D1" w:rsidRPr="00AC063E" w:rsidRDefault="00BD2288" w:rsidP="00AC063E">
      <w:pPr>
        <w:pStyle w:val="paragraph"/>
        <w:numPr>
          <w:ilvl w:val="0"/>
          <w:numId w:val="25"/>
        </w:numPr>
        <w:spacing w:line="259" w:lineRule="auto"/>
        <w:jc w:val="both"/>
        <w:rPr>
          <w:rFonts w:ascii="Arial" w:hAnsi="Arial" w:cs="Arial"/>
          <w:color w:val="000000"/>
          <w:sz w:val="20"/>
          <w:szCs w:val="20"/>
          <w:lang w:val="en-GB" w:eastAsia="en-US"/>
        </w:rPr>
      </w:pPr>
      <w:r w:rsidRPr="00AC063E">
        <w:rPr>
          <w:rFonts w:ascii="Arial" w:hAnsi="Arial" w:cs="Arial"/>
          <w:color w:val="000000"/>
          <w:sz w:val="20"/>
          <w:szCs w:val="20"/>
          <w:lang w:val="en-GB" w:eastAsia="en-US"/>
        </w:rPr>
        <w:t xml:space="preserve">T2: </w:t>
      </w:r>
      <w:r w:rsidR="38C314D1" w:rsidRPr="00AC063E">
        <w:rPr>
          <w:rFonts w:ascii="Arial" w:hAnsi="Arial" w:cs="Arial"/>
          <w:color w:val="000000"/>
          <w:sz w:val="20"/>
          <w:szCs w:val="20"/>
          <w:lang w:val="en-GB" w:eastAsia="en-US"/>
        </w:rPr>
        <w:t xml:space="preserve">Overview on existing approaches and best practices with reference to their target of documentation and the respective application domain </w:t>
      </w:r>
    </w:p>
    <w:p w14:paraId="795511A0" w14:textId="0E99964D" w:rsidR="38C314D1" w:rsidRPr="00AC063E" w:rsidRDefault="00BD2288" w:rsidP="00AC063E">
      <w:pPr>
        <w:pStyle w:val="paragraph"/>
        <w:numPr>
          <w:ilvl w:val="0"/>
          <w:numId w:val="25"/>
        </w:numPr>
        <w:spacing w:line="259" w:lineRule="auto"/>
        <w:jc w:val="both"/>
        <w:rPr>
          <w:rFonts w:ascii="Arial" w:hAnsi="Arial" w:cs="Arial"/>
          <w:color w:val="000000"/>
          <w:sz w:val="20"/>
          <w:szCs w:val="20"/>
          <w:lang w:val="en-GB" w:eastAsia="en-US"/>
        </w:rPr>
      </w:pPr>
      <w:r w:rsidRPr="00AC063E">
        <w:rPr>
          <w:rFonts w:ascii="Arial" w:hAnsi="Arial" w:cs="Arial"/>
          <w:color w:val="000000"/>
          <w:sz w:val="20"/>
          <w:szCs w:val="20"/>
          <w:lang w:val="en-GB" w:eastAsia="en-US"/>
        </w:rPr>
        <w:t xml:space="preserve">T3: </w:t>
      </w:r>
      <w:r w:rsidR="38C314D1" w:rsidRPr="00AC063E">
        <w:rPr>
          <w:rFonts w:ascii="Arial" w:hAnsi="Arial" w:cs="Arial"/>
          <w:color w:val="000000"/>
          <w:sz w:val="20"/>
          <w:szCs w:val="20"/>
          <w:lang w:val="en-GB" w:eastAsia="en-US"/>
        </w:rPr>
        <w:t>An analysis of the shortcomings and necessary additions to comply with the European AI Regulation.</w:t>
      </w:r>
    </w:p>
    <w:p w14:paraId="65491C6A" w14:textId="3A2BFB96" w:rsidR="00A933A8" w:rsidRPr="00AC063E" w:rsidRDefault="00BD2288" w:rsidP="00AC063E">
      <w:pPr>
        <w:pStyle w:val="paragraph"/>
        <w:numPr>
          <w:ilvl w:val="0"/>
          <w:numId w:val="25"/>
        </w:numPr>
        <w:spacing w:line="259" w:lineRule="auto"/>
        <w:jc w:val="both"/>
        <w:rPr>
          <w:rFonts w:ascii="Arial" w:hAnsi="Arial" w:cs="Arial"/>
          <w:color w:val="000000"/>
          <w:sz w:val="20"/>
          <w:szCs w:val="20"/>
          <w:lang w:val="en-GB" w:eastAsia="en-US"/>
        </w:rPr>
      </w:pPr>
      <w:r w:rsidRPr="00AC063E">
        <w:rPr>
          <w:rFonts w:ascii="Arial" w:hAnsi="Arial" w:cs="Arial"/>
          <w:color w:val="000000"/>
          <w:sz w:val="20"/>
          <w:szCs w:val="20"/>
          <w:lang w:val="en-GB" w:eastAsia="en-US"/>
        </w:rPr>
        <w:t xml:space="preserve">T4: </w:t>
      </w:r>
      <w:r w:rsidR="38C314D1" w:rsidRPr="00AC063E">
        <w:rPr>
          <w:rFonts w:ascii="Arial" w:hAnsi="Arial" w:cs="Arial"/>
          <w:color w:val="000000"/>
          <w:sz w:val="20"/>
          <w:szCs w:val="20"/>
          <w:lang w:val="en-GB" w:eastAsia="en-US"/>
        </w:rPr>
        <w:t>Recommendations for industry and standardization for the design of a Harmonized Documentation Scheme for AI Systems</w:t>
      </w:r>
      <w:r w:rsidR="00910EAF" w:rsidRPr="00AC063E">
        <w:rPr>
          <w:rFonts w:ascii="Arial" w:hAnsi="Arial" w:cs="Arial"/>
          <w:color w:val="000000"/>
          <w:sz w:val="20"/>
          <w:szCs w:val="20"/>
          <w:lang w:val="en-GB" w:eastAsia="en-US"/>
        </w:rPr>
        <w:footnoteReference w:id="11"/>
      </w:r>
      <w:r w:rsidR="007D61CD" w:rsidRPr="00AC063E">
        <w:rPr>
          <w:rFonts w:ascii="Arial" w:hAnsi="Arial" w:cs="Arial"/>
          <w:color w:val="000000"/>
          <w:sz w:val="20"/>
          <w:szCs w:val="20"/>
          <w:lang w:val="en-GB" w:eastAsia="en-US"/>
        </w:rPr>
        <w:t>,</w:t>
      </w:r>
    </w:p>
    <w:p w14:paraId="6E3E837E" w14:textId="0491B7E9" w:rsidR="00C477EF" w:rsidRPr="003B2BBD" w:rsidRDefault="008C162A" w:rsidP="003B2BBD">
      <w:pPr>
        <w:pStyle w:val="paragraph"/>
        <w:spacing w:line="259" w:lineRule="auto"/>
        <w:jc w:val="both"/>
        <w:rPr>
          <w:rStyle w:val="normaltextrun"/>
          <w:rFonts w:ascii="Arial" w:hAnsi="Arial" w:cs="Arial"/>
          <w:b/>
          <w:sz w:val="20"/>
          <w:szCs w:val="20"/>
          <w:lang w:val="en-GB"/>
        </w:rPr>
      </w:pPr>
      <w:r w:rsidRPr="003B2BBD">
        <w:rPr>
          <w:rStyle w:val="normaltextrun"/>
          <w:rFonts w:ascii="Arial" w:hAnsi="Arial" w:cs="Arial"/>
          <w:b/>
          <w:sz w:val="20"/>
          <w:szCs w:val="20"/>
          <w:lang w:val="en-GB"/>
        </w:rPr>
        <w:t>Deliverables:</w:t>
      </w:r>
    </w:p>
    <w:p w14:paraId="6DA959B1" w14:textId="2C6BA4A8" w:rsidR="00C477EF" w:rsidRPr="00AC063E" w:rsidRDefault="00C477EF" w:rsidP="00AC063E">
      <w:pPr>
        <w:pStyle w:val="paragraph"/>
        <w:numPr>
          <w:ilvl w:val="0"/>
          <w:numId w:val="25"/>
        </w:numPr>
        <w:spacing w:line="259" w:lineRule="auto"/>
        <w:jc w:val="both"/>
        <w:rPr>
          <w:rFonts w:ascii="Arial" w:hAnsi="Arial" w:cs="Arial"/>
          <w:color w:val="000000"/>
          <w:sz w:val="20"/>
          <w:szCs w:val="20"/>
          <w:lang w:val="en-GB" w:eastAsia="en-US"/>
        </w:rPr>
      </w:pPr>
      <w:r w:rsidRPr="00AC063E">
        <w:rPr>
          <w:rFonts w:ascii="Arial" w:hAnsi="Arial" w:cs="Arial"/>
          <w:color w:val="000000"/>
          <w:sz w:val="20"/>
          <w:szCs w:val="20"/>
          <w:lang w:val="en-GB" w:eastAsia="en-US"/>
        </w:rPr>
        <w:t>Guidelines for transparent documentation of quality and quality related measures for trustworthy AI</w:t>
      </w:r>
    </w:p>
    <w:p w14:paraId="4FE61D8A" w14:textId="25AF397A" w:rsidR="006C0941" w:rsidRPr="00E21DCA" w:rsidRDefault="006C0941" w:rsidP="006C0941">
      <w:pPr>
        <w:rPr>
          <w:i/>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080"/>
        <w:gridCol w:w="4853"/>
        <w:gridCol w:w="1378"/>
      </w:tblGrid>
      <w:tr w:rsidR="00FC2EE2" w:rsidRPr="00E21DCA" w14:paraId="2B36252F" w14:textId="77777777" w:rsidTr="00AC063E">
        <w:tc>
          <w:tcPr>
            <w:tcW w:w="750" w:type="dxa"/>
            <w:shd w:val="clear" w:color="auto" w:fill="B8CCE4"/>
            <w:tcMar>
              <w:top w:w="57" w:type="dxa"/>
              <w:bottom w:w="57" w:type="dxa"/>
            </w:tcMar>
            <w:vAlign w:val="center"/>
          </w:tcPr>
          <w:p w14:paraId="4C6BA1FE" w14:textId="77777777" w:rsidR="00FC2EE2" w:rsidRPr="00C84506" w:rsidRDefault="00FC2EE2" w:rsidP="005C5AC0">
            <w:pPr>
              <w:keepNext/>
              <w:keepLines/>
              <w:rPr>
                <w:b/>
              </w:rPr>
            </w:pPr>
            <w:r w:rsidRPr="00C84506">
              <w:rPr>
                <w:b/>
              </w:rPr>
              <w:t>Deliv.</w:t>
            </w:r>
          </w:p>
        </w:tc>
        <w:tc>
          <w:tcPr>
            <w:tcW w:w="2080" w:type="dxa"/>
            <w:shd w:val="clear" w:color="auto" w:fill="B8CCE4"/>
            <w:tcMar>
              <w:top w:w="57" w:type="dxa"/>
              <w:bottom w:w="57" w:type="dxa"/>
            </w:tcMar>
            <w:vAlign w:val="center"/>
          </w:tcPr>
          <w:p w14:paraId="58326D41" w14:textId="77777777" w:rsidR="00FC2EE2" w:rsidRPr="00C84506" w:rsidRDefault="00FC2EE2" w:rsidP="005C5AC0">
            <w:pPr>
              <w:keepNext/>
              <w:keepLines/>
              <w:rPr>
                <w:b/>
              </w:rPr>
            </w:pPr>
            <w:r w:rsidRPr="00C84506">
              <w:rPr>
                <w:b/>
              </w:rPr>
              <w:t>Work Item code</w:t>
            </w:r>
          </w:p>
          <w:p w14:paraId="21964A9B" w14:textId="77777777" w:rsidR="00FC2EE2" w:rsidRPr="00C84506" w:rsidRDefault="00FC2EE2" w:rsidP="005C5AC0">
            <w:pPr>
              <w:keepNext/>
              <w:keepLines/>
              <w:rPr>
                <w:b/>
              </w:rPr>
            </w:pPr>
            <w:r w:rsidRPr="00C84506">
              <w:rPr>
                <w:b/>
              </w:rPr>
              <w:t>Standard number</w:t>
            </w:r>
          </w:p>
        </w:tc>
        <w:tc>
          <w:tcPr>
            <w:tcW w:w="4853" w:type="dxa"/>
            <w:shd w:val="clear" w:color="auto" w:fill="B8CCE4"/>
            <w:tcMar>
              <w:top w:w="57" w:type="dxa"/>
              <w:bottom w:w="57" w:type="dxa"/>
            </w:tcMar>
            <w:vAlign w:val="center"/>
          </w:tcPr>
          <w:p w14:paraId="1DB8D6AE" w14:textId="77777777" w:rsidR="00FC2EE2" w:rsidRPr="00C84506" w:rsidRDefault="00FC2EE2" w:rsidP="005C5AC0">
            <w:pPr>
              <w:keepNext/>
              <w:keepLines/>
              <w:rPr>
                <w:b/>
              </w:rPr>
            </w:pPr>
            <w:r w:rsidRPr="00C84506">
              <w:rPr>
                <w:b/>
              </w:rPr>
              <w:t>Working title</w:t>
            </w:r>
          </w:p>
          <w:p w14:paraId="571097CB" w14:textId="153EA269" w:rsidR="00FC2EE2" w:rsidRPr="00C84506" w:rsidRDefault="00FC2EE2" w:rsidP="005C5AC0">
            <w:pPr>
              <w:keepNext/>
              <w:keepLines/>
              <w:rPr>
                <w:b/>
              </w:rPr>
            </w:pPr>
          </w:p>
        </w:tc>
        <w:tc>
          <w:tcPr>
            <w:tcW w:w="1378" w:type="dxa"/>
            <w:shd w:val="clear" w:color="auto" w:fill="B8CCE4"/>
            <w:vAlign w:val="center"/>
          </w:tcPr>
          <w:p w14:paraId="329C24A2" w14:textId="77777777" w:rsidR="00FC2EE2" w:rsidRPr="00C84506" w:rsidRDefault="00FC2EE2" w:rsidP="00C84506">
            <w:pPr>
              <w:keepNext/>
              <w:keepLines/>
              <w:jc w:val="left"/>
              <w:rPr>
                <w:b/>
              </w:rPr>
            </w:pPr>
            <w:r w:rsidRPr="00C84506">
              <w:rPr>
                <w:b/>
              </w:rPr>
              <w:t>Expected date for publication</w:t>
            </w:r>
          </w:p>
        </w:tc>
      </w:tr>
      <w:tr w:rsidR="00FC2EE2" w:rsidRPr="00E21DCA" w14:paraId="1F784BD8" w14:textId="77777777" w:rsidTr="00AC063E">
        <w:tc>
          <w:tcPr>
            <w:tcW w:w="750" w:type="dxa"/>
          </w:tcPr>
          <w:p w14:paraId="573D36BE" w14:textId="6F91A00D" w:rsidR="00FC2EE2" w:rsidRPr="00E21DCA" w:rsidRDefault="00FC2EE2" w:rsidP="005C5AC0">
            <w:pPr>
              <w:keepNext/>
              <w:keepLines/>
              <w:rPr>
                <w:highlight w:val="yellow"/>
              </w:rPr>
            </w:pPr>
            <w:r w:rsidRPr="00C84506">
              <w:t>D1</w:t>
            </w:r>
            <w:r w:rsidR="00FF3EC9" w:rsidRPr="00C84506">
              <w:t>*</w:t>
            </w:r>
          </w:p>
        </w:tc>
        <w:tc>
          <w:tcPr>
            <w:tcW w:w="2080" w:type="dxa"/>
          </w:tcPr>
          <w:p w14:paraId="1694B116" w14:textId="6921844D" w:rsidR="00FC2EE2" w:rsidRPr="00D804A7" w:rsidRDefault="00E0546F" w:rsidP="005C5AC0">
            <w:pPr>
              <w:keepNext/>
              <w:keepLines/>
              <w:rPr>
                <w:highlight w:val="yellow"/>
              </w:rPr>
            </w:pPr>
            <w:hyperlink r:id="rId16" w:history="1">
              <w:r w:rsidR="00FC2EE2" w:rsidRPr="00AB5A93">
                <w:rPr>
                  <w:rStyle w:val="Hyperlink"/>
                </w:rPr>
                <w:t>D</w:t>
              </w:r>
              <w:r w:rsidR="0028273D" w:rsidRPr="00AB5A93">
                <w:rPr>
                  <w:rStyle w:val="Hyperlink"/>
                </w:rPr>
                <w:t>TR/MTS-20187318</w:t>
              </w:r>
            </w:hyperlink>
          </w:p>
        </w:tc>
        <w:tc>
          <w:tcPr>
            <w:tcW w:w="4853" w:type="dxa"/>
          </w:tcPr>
          <w:p w14:paraId="608B6CF5" w14:textId="1685607D" w:rsidR="095177B1" w:rsidRPr="00AC063E" w:rsidRDefault="009B705E" w:rsidP="095177B1">
            <w:pPr>
              <w:keepNext/>
              <w:keepLines/>
              <w:rPr>
                <w:sz w:val="21"/>
                <w:szCs w:val="21"/>
                <w:highlight w:val="yellow"/>
              </w:rPr>
            </w:pPr>
            <w:r w:rsidRPr="00AC063E">
              <w:rPr>
                <w:rStyle w:val="normaltextrun"/>
                <w:rFonts w:cs="Arial"/>
              </w:rPr>
              <w:t>Guidelines for transparent documentation of quality and quality related measures for trustworthy AI</w:t>
            </w:r>
          </w:p>
          <w:p w14:paraId="63DA9F3C" w14:textId="2C5EF248" w:rsidR="00FC2EE2" w:rsidRPr="00E21DCA" w:rsidRDefault="00FC2EE2" w:rsidP="005C5AC0">
            <w:pPr>
              <w:keepNext/>
              <w:keepLines/>
              <w:rPr>
                <w:highlight w:val="yellow"/>
              </w:rPr>
            </w:pPr>
          </w:p>
        </w:tc>
        <w:tc>
          <w:tcPr>
            <w:tcW w:w="1378" w:type="dxa"/>
          </w:tcPr>
          <w:p w14:paraId="551B9D8F" w14:textId="0543E3DC" w:rsidR="00FC2EE2" w:rsidRPr="00C84506" w:rsidRDefault="00532219" w:rsidP="005C5AC0">
            <w:pPr>
              <w:keepNext/>
              <w:keepLines/>
            </w:pPr>
            <w:r w:rsidRPr="00C84506">
              <w:t>4/2025</w:t>
            </w:r>
          </w:p>
        </w:tc>
      </w:tr>
    </w:tbl>
    <w:p w14:paraId="0322090B" w14:textId="1E08F0BE" w:rsidR="00F27814" w:rsidRDefault="00F27814" w:rsidP="00A526B3"/>
    <w:p w14:paraId="58085BAC" w14:textId="45DD752F" w:rsidR="00F27814" w:rsidRDefault="001E4044">
      <w:pPr>
        <w:tabs>
          <w:tab w:val="clear" w:pos="1418"/>
          <w:tab w:val="clear" w:pos="4678"/>
          <w:tab w:val="clear" w:pos="5954"/>
          <w:tab w:val="clear" w:pos="7088"/>
        </w:tabs>
        <w:overflowPunct/>
        <w:autoSpaceDE/>
        <w:autoSpaceDN/>
        <w:adjustRightInd/>
        <w:jc w:val="left"/>
        <w:textAlignment w:val="auto"/>
      </w:pPr>
      <w:r>
        <w:t xml:space="preserve">* Additional deliverable may be </w:t>
      </w:r>
      <w:r w:rsidR="00302AA9">
        <w:t>added to capture any normative content from the work of the TTF.</w:t>
      </w:r>
    </w:p>
    <w:p w14:paraId="4E4B4892" w14:textId="77777777" w:rsidR="00F87766" w:rsidRDefault="00F87766">
      <w:pPr>
        <w:tabs>
          <w:tab w:val="clear" w:pos="1418"/>
          <w:tab w:val="clear" w:pos="4678"/>
          <w:tab w:val="clear" w:pos="5954"/>
          <w:tab w:val="clear" w:pos="7088"/>
        </w:tabs>
        <w:overflowPunct/>
        <w:autoSpaceDE/>
        <w:autoSpaceDN/>
        <w:adjustRightInd/>
        <w:jc w:val="left"/>
        <w:textAlignment w:val="auto"/>
      </w:pPr>
    </w:p>
    <w:p w14:paraId="5886107A" w14:textId="77777777" w:rsidR="00C553D4" w:rsidRDefault="00C553D4">
      <w:pPr>
        <w:tabs>
          <w:tab w:val="clear" w:pos="1418"/>
          <w:tab w:val="clear" w:pos="4678"/>
          <w:tab w:val="clear" w:pos="5954"/>
          <w:tab w:val="clear" w:pos="7088"/>
        </w:tabs>
        <w:overflowPunct/>
        <w:autoSpaceDE/>
        <w:autoSpaceDN/>
        <w:adjustRightInd/>
        <w:jc w:val="left"/>
        <w:textAlignment w:val="auto"/>
      </w:pPr>
    </w:p>
    <w:p w14:paraId="4BC19F72" w14:textId="1F92B1DB" w:rsidR="002F183F" w:rsidRDefault="002F183F" w:rsidP="002F183F">
      <w:pPr>
        <w:pStyle w:val="Heading1"/>
      </w:pPr>
      <w:r>
        <w:t>Maximum budget</w:t>
      </w:r>
    </w:p>
    <w:p w14:paraId="25075240" w14:textId="529CCAE3" w:rsidR="006616AF" w:rsidRPr="00471C0C" w:rsidRDefault="00B92934" w:rsidP="00346A3D">
      <w:pPr>
        <w:pStyle w:val="Heading2"/>
      </w:pPr>
      <w:r>
        <w:t>Task summary</w:t>
      </w:r>
      <w:r w:rsidR="00356B16">
        <w:t>/</w:t>
      </w:r>
      <w:r w:rsidR="00B7194C">
        <w:t xml:space="preserve">Manpower </w:t>
      </w:r>
      <w:r w:rsidR="00356B16">
        <w:t>Budget</w:t>
      </w:r>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04"/>
        <w:gridCol w:w="4961"/>
        <w:gridCol w:w="1564"/>
      </w:tblGrid>
      <w:tr w:rsidR="00E60B2A" w14:paraId="10235FD0" w14:textId="77777777" w:rsidTr="00346A3D">
        <w:trPr>
          <w:trHeight w:val="325"/>
          <w:jc w:val="center"/>
        </w:trPr>
        <w:tc>
          <w:tcPr>
            <w:tcW w:w="704" w:type="dxa"/>
            <w:shd w:val="clear" w:color="auto" w:fill="EDEDED" w:themeFill="accent3" w:themeFillTint="33"/>
          </w:tcPr>
          <w:p w14:paraId="073D2898" w14:textId="2C9FF812" w:rsidR="00E60B2A" w:rsidRDefault="00E60B2A" w:rsidP="00346A3D">
            <w:pPr>
              <w:keepNext/>
              <w:keepLines/>
              <w:jc w:val="center"/>
              <w:rPr>
                <w:b/>
                <w:bCs/>
              </w:rPr>
            </w:pPr>
            <w:r>
              <w:rPr>
                <w:b/>
                <w:bCs/>
              </w:rPr>
              <w:t>Task</w:t>
            </w:r>
          </w:p>
        </w:tc>
        <w:tc>
          <w:tcPr>
            <w:tcW w:w="4961" w:type="dxa"/>
            <w:shd w:val="clear" w:color="auto" w:fill="EDEDED" w:themeFill="accent3" w:themeFillTint="33"/>
          </w:tcPr>
          <w:p w14:paraId="035324F4" w14:textId="4E17EF1E" w:rsidR="00E60B2A" w:rsidRDefault="00E60B2A" w:rsidP="002E12E3">
            <w:pPr>
              <w:keepNext/>
              <w:keepLines/>
              <w:jc w:val="left"/>
              <w:rPr>
                <w:b/>
                <w:bCs/>
              </w:rPr>
            </w:pPr>
            <w:r>
              <w:rPr>
                <w:b/>
                <w:bCs/>
              </w:rPr>
              <w:t>Task short description</w:t>
            </w:r>
          </w:p>
        </w:tc>
        <w:tc>
          <w:tcPr>
            <w:tcW w:w="1564" w:type="dxa"/>
            <w:shd w:val="clear" w:color="auto" w:fill="EDEDED" w:themeFill="accent3" w:themeFillTint="33"/>
          </w:tcPr>
          <w:p w14:paraId="26E73D32" w14:textId="294736F7" w:rsidR="00E60B2A" w:rsidRDefault="00E60B2A" w:rsidP="00346A3D">
            <w:pPr>
              <w:pStyle w:val="StyleBoldBefore6ptAfter6ptCentered"/>
              <w:keepNext/>
              <w:keepLines/>
              <w:spacing w:before="0" w:after="0"/>
            </w:pPr>
            <w:r>
              <w:t>Budget (EUR)</w:t>
            </w:r>
          </w:p>
        </w:tc>
      </w:tr>
      <w:tr w:rsidR="00E60B2A" w14:paraId="3ED02517" w14:textId="77777777" w:rsidTr="00346A3D">
        <w:trPr>
          <w:trHeight w:val="300"/>
          <w:jc w:val="center"/>
        </w:trPr>
        <w:tc>
          <w:tcPr>
            <w:tcW w:w="704" w:type="dxa"/>
          </w:tcPr>
          <w:p w14:paraId="1D9AB981" w14:textId="2C74C1FD" w:rsidR="00E60B2A" w:rsidRPr="68B5CB61" w:rsidRDefault="00916DC7" w:rsidP="00346A3D">
            <w:pPr>
              <w:jc w:val="center"/>
              <w:rPr>
                <w:rFonts w:cs="Arial"/>
              </w:rPr>
            </w:pPr>
            <w:r>
              <w:rPr>
                <w:rFonts w:cs="Arial"/>
              </w:rPr>
              <w:t>T0</w:t>
            </w:r>
          </w:p>
        </w:tc>
        <w:tc>
          <w:tcPr>
            <w:tcW w:w="4961" w:type="dxa"/>
            <w:shd w:val="clear" w:color="auto" w:fill="auto"/>
          </w:tcPr>
          <w:p w14:paraId="3817DC70" w14:textId="22CC95C7" w:rsidR="00E60B2A" w:rsidRDefault="00E60B2A" w:rsidP="68B5CB61">
            <w:pPr>
              <w:rPr>
                <w:rFonts w:cs="Arial"/>
              </w:rPr>
            </w:pPr>
            <w:r w:rsidRPr="68B5CB61">
              <w:rPr>
                <w:rFonts w:cs="Arial"/>
              </w:rPr>
              <w:t>Project management</w:t>
            </w:r>
          </w:p>
        </w:tc>
        <w:tc>
          <w:tcPr>
            <w:tcW w:w="1564" w:type="dxa"/>
            <w:shd w:val="clear" w:color="auto" w:fill="auto"/>
          </w:tcPr>
          <w:p w14:paraId="394E51B3" w14:textId="0A455CFA" w:rsidR="00E60B2A" w:rsidRDefault="00E60B2A" w:rsidP="00346A3D">
            <w:pPr>
              <w:jc w:val="center"/>
            </w:pPr>
            <w:r>
              <w:t>7</w:t>
            </w:r>
            <w:r w:rsidR="00A234CE">
              <w:t>.</w:t>
            </w:r>
            <w:r>
              <w:t>000</w:t>
            </w:r>
          </w:p>
        </w:tc>
      </w:tr>
      <w:tr w:rsidR="00E60B2A" w14:paraId="042FD93D" w14:textId="77777777" w:rsidTr="00346A3D">
        <w:trPr>
          <w:trHeight w:val="300"/>
          <w:jc w:val="center"/>
        </w:trPr>
        <w:tc>
          <w:tcPr>
            <w:tcW w:w="704" w:type="dxa"/>
          </w:tcPr>
          <w:p w14:paraId="30E20AC8" w14:textId="6D533FB4" w:rsidR="00E60B2A" w:rsidRDefault="00C164A8" w:rsidP="00346A3D">
            <w:pPr>
              <w:jc w:val="center"/>
              <w:rPr>
                <w:rFonts w:cs="Arial"/>
              </w:rPr>
            </w:pPr>
            <w:r>
              <w:rPr>
                <w:rFonts w:cs="Arial"/>
              </w:rPr>
              <w:t>T1</w:t>
            </w:r>
          </w:p>
        </w:tc>
        <w:tc>
          <w:tcPr>
            <w:tcW w:w="4961" w:type="dxa"/>
            <w:shd w:val="clear" w:color="auto" w:fill="auto"/>
          </w:tcPr>
          <w:p w14:paraId="4247B823" w14:textId="2561B824" w:rsidR="00E60B2A" w:rsidRDefault="00E60B2A" w:rsidP="0B68EF76">
            <w:pPr>
              <w:rPr>
                <w:rFonts w:cs="Arial"/>
              </w:rPr>
            </w:pPr>
            <w:r>
              <w:rPr>
                <w:rFonts w:cs="Arial"/>
              </w:rPr>
              <w:t>R</w:t>
            </w:r>
            <w:r w:rsidRPr="0B68EF76">
              <w:rPr>
                <w:rFonts w:cs="Arial"/>
              </w:rPr>
              <w:t>equirements analysis</w:t>
            </w:r>
          </w:p>
        </w:tc>
        <w:tc>
          <w:tcPr>
            <w:tcW w:w="1564" w:type="dxa"/>
            <w:shd w:val="clear" w:color="auto" w:fill="auto"/>
          </w:tcPr>
          <w:p w14:paraId="752591A3" w14:textId="239183BB" w:rsidR="00E60B2A" w:rsidRDefault="00E60B2A" w:rsidP="00346A3D">
            <w:pPr>
              <w:jc w:val="center"/>
            </w:pPr>
            <w:r>
              <w:t>20</w:t>
            </w:r>
            <w:r w:rsidR="00A234CE">
              <w:t>.</w:t>
            </w:r>
            <w:r>
              <w:t>000</w:t>
            </w:r>
          </w:p>
        </w:tc>
      </w:tr>
      <w:tr w:rsidR="00E60B2A" w14:paraId="25B00C33" w14:textId="77777777" w:rsidTr="00346A3D">
        <w:trPr>
          <w:trHeight w:val="300"/>
          <w:jc w:val="center"/>
        </w:trPr>
        <w:tc>
          <w:tcPr>
            <w:tcW w:w="704" w:type="dxa"/>
          </w:tcPr>
          <w:p w14:paraId="293C27A6" w14:textId="166FCAFF" w:rsidR="00E60B2A" w:rsidRPr="0B68EF76" w:rsidRDefault="00C164A8" w:rsidP="00346A3D">
            <w:pPr>
              <w:keepNext/>
              <w:keepLines/>
              <w:jc w:val="center"/>
              <w:rPr>
                <w:rFonts w:cs="Arial"/>
              </w:rPr>
            </w:pPr>
            <w:r>
              <w:rPr>
                <w:rFonts w:cs="Arial"/>
              </w:rPr>
              <w:t>T2</w:t>
            </w:r>
          </w:p>
        </w:tc>
        <w:tc>
          <w:tcPr>
            <w:tcW w:w="4961" w:type="dxa"/>
            <w:shd w:val="clear" w:color="auto" w:fill="auto"/>
          </w:tcPr>
          <w:p w14:paraId="58CF15B0" w14:textId="3DE5856B" w:rsidR="00E60B2A" w:rsidRDefault="00E60B2A" w:rsidP="0B68EF76">
            <w:pPr>
              <w:keepNext/>
              <w:keepLines/>
              <w:rPr>
                <w:sz w:val="24"/>
                <w:szCs w:val="24"/>
              </w:rPr>
            </w:pPr>
            <w:r w:rsidRPr="0B68EF76">
              <w:rPr>
                <w:rFonts w:cs="Arial"/>
              </w:rPr>
              <w:t xml:space="preserve">Overview on existing approaches and best practices </w:t>
            </w:r>
          </w:p>
        </w:tc>
        <w:tc>
          <w:tcPr>
            <w:tcW w:w="1564" w:type="dxa"/>
            <w:shd w:val="clear" w:color="auto" w:fill="auto"/>
          </w:tcPr>
          <w:p w14:paraId="27B35426" w14:textId="30B13592" w:rsidR="00E60B2A" w:rsidRDefault="00E60B2A" w:rsidP="00346A3D">
            <w:pPr>
              <w:keepNext/>
              <w:keepLines/>
              <w:jc w:val="center"/>
            </w:pPr>
            <w:r>
              <w:t>20</w:t>
            </w:r>
            <w:r w:rsidR="00A234CE">
              <w:t>.</w:t>
            </w:r>
            <w:r>
              <w:t>000</w:t>
            </w:r>
          </w:p>
        </w:tc>
      </w:tr>
      <w:tr w:rsidR="00E60B2A" w14:paraId="574BD259" w14:textId="77777777" w:rsidTr="00346A3D">
        <w:trPr>
          <w:trHeight w:val="300"/>
          <w:jc w:val="center"/>
        </w:trPr>
        <w:tc>
          <w:tcPr>
            <w:tcW w:w="704" w:type="dxa"/>
          </w:tcPr>
          <w:p w14:paraId="39E14DF3" w14:textId="482C2E8B" w:rsidR="00E60B2A" w:rsidRPr="7BEB31D9" w:rsidRDefault="00C164A8" w:rsidP="00346A3D">
            <w:pPr>
              <w:keepNext/>
              <w:keepLines/>
              <w:jc w:val="center"/>
              <w:rPr>
                <w:rFonts w:cs="Arial"/>
              </w:rPr>
            </w:pPr>
            <w:r>
              <w:rPr>
                <w:rFonts w:cs="Arial"/>
              </w:rPr>
              <w:t>T3</w:t>
            </w:r>
          </w:p>
        </w:tc>
        <w:tc>
          <w:tcPr>
            <w:tcW w:w="4961" w:type="dxa"/>
            <w:shd w:val="clear" w:color="auto" w:fill="auto"/>
          </w:tcPr>
          <w:p w14:paraId="7D119F73" w14:textId="68B61CC2" w:rsidR="00E60B2A" w:rsidRDefault="00E60B2A" w:rsidP="3894D992">
            <w:pPr>
              <w:keepNext/>
              <w:keepLines/>
            </w:pPr>
            <w:r w:rsidRPr="7BEB31D9">
              <w:rPr>
                <w:rFonts w:cs="Arial"/>
              </w:rPr>
              <w:t>An analysis of the shortcomings and necessary additions to comply with the European AI Regulation.</w:t>
            </w:r>
          </w:p>
        </w:tc>
        <w:tc>
          <w:tcPr>
            <w:tcW w:w="1564" w:type="dxa"/>
            <w:shd w:val="clear" w:color="auto" w:fill="auto"/>
          </w:tcPr>
          <w:p w14:paraId="7FE6E0D2" w14:textId="172F8975" w:rsidR="00E60B2A" w:rsidRDefault="00E60B2A" w:rsidP="00346A3D">
            <w:pPr>
              <w:keepNext/>
              <w:keepLines/>
              <w:tabs>
                <w:tab w:val="clear" w:pos="1418"/>
                <w:tab w:val="clear" w:pos="4678"/>
                <w:tab w:val="clear" w:pos="5954"/>
                <w:tab w:val="clear" w:pos="7088"/>
              </w:tabs>
              <w:jc w:val="center"/>
            </w:pPr>
            <w:r>
              <w:t>15</w:t>
            </w:r>
            <w:r w:rsidR="00A234CE">
              <w:t>.</w:t>
            </w:r>
            <w:r>
              <w:t>000</w:t>
            </w:r>
          </w:p>
        </w:tc>
      </w:tr>
      <w:tr w:rsidR="00E60B2A" w14:paraId="0F5842DF" w14:textId="77777777" w:rsidTr="00346A3D">
        <w:trPr>
          <w:trHeight w:val="300"/>
          <w:jc w:val="center"/>
        </w:trPr>
        <w:tc>
          <w:tcPr>
            <w:tcW w:w="704" w:type="dxa"/>
          </w:tcPr>
          <w:p w14:paraId="61032BCD" w14:textId="06690B13" w:rsidR="00E60B2A" w:rsidRPr="0B68EF76" w:rsidRDefault="00C164A8" w:rsidP="00346A3D">
            <w:pPr>
              <w:keepNext/>
              <w:keepLines/>
              <w:jc w:val="center"/>
              <w:rPr>
                <w:rFonts w:cs="Arial"/>
              </w:rPr>
            </w:pPr>
            <w:r>
              <w:rPr>
                <w:rFonts w:cs="Arial"/>
              </w:rPr>
              <w:t>T4</w:t>
            </w:r>
          </w:p>
        </w:tc>
        <w:tc>
          <w:tcPr>
            <w:tcW w:w="4961" w:type="dxa"/>
            <w:shd w:val="clear" w:color="auto" w:fill="auto"/>
          </w:tcPr>
          <w:p w14:paraId="08AD82A5" w14:textId="5CC23E33" w:rsidR="00E60B2A" w:rsidRDefault="00E60B2A" w:rsidP="3894D992">
            <w:pPr>
              <w:keepNext/>
              <w:keepLines/>
              <w:rPr>
                <w:sz w:val="24"/>
                <w:szCs w:val="24"/>
              </w:rPr>
            </w:pPr>
            <w:r w:rsidRPr="0B68EF76">
              <w:rPr>
                <w:rFonts w:cs="Arial"/>
              </w:rPr>
              <w:t xml:space="preserve">Recommendations for industry and standardization for the design of a </w:t>
            </w:r>
            <w:r>
              <w:rPr>
                <w:rFonts w:cs="Arial"/>
              </w:rPr>
              <w:t>h</w:t>
            </w:r>
            <w:r w:rsidRPr="0B68EF76">
              <w:rPr>
                <w:rFonts w:cs="Arial"/>
              </w:rPr>
              <w:t xml:space="preserve">armonized </w:t>
            </w:r>
            <w:r>
              <w:rPr>
                <w:rFonts w:cs="Arial"/>
              </w:rPr>
              <w:t>d</w:t>
            </w:r>
            <w:r w:rsidRPr="0B68EF76">
              <w:rPr>
                <w:rFonts w:cs="Arial"/>
              </w:rPr>
              <w:t xml:space="preserve">ocumentation </w:t>
            </w:r>
            <w:r>
              <w:rPr>
                <w:rFonts w:cs="Arial"/>
              </w:rPr>
              <w:t>s</w:t>
            </w:r>
            <w:r w:rsidRPr="0B68EF76">
              <w:rPr>
                <w:rFonts w:cs="Arial"/>
              </w:rPr>
              <w:t xml:space="preserve">cheme for AI </w:t>
            </w:r>
            <w:r>
              <w:rPr>
                <w:rFonts w:cs="Arial"/>
              </w:rPr>
              <w:t>s</w:t>
            </w:r>
            <w:r w:rsidRPr="0B68EF76">
              <w:rPr>
                <w:rFonts w:cs="Arial"/>
              </w:rPr>
              <w:t>ystems</w:t>
            </w:r>
          </w:p>
        </w:tc>
        <w:tc>
          <w:tcPr>
            <w:tcW w:w="1564" w:type="dxa"/>
            <w:shd w:val="clear" w:color="auto" w:fill="auto"/>
          </w:tcPr>
          <w:p w14:paraId="5B1352B1" w14:textId="1666F350" w:rsidR="00E60B2A" w:rsidRDefault="00E60B2A" w:rsidP="00346A3D">
            <w:pPr>
              <w:keepNext/>
              <w:keepLines/>
              <w:tabs>
                <w:tab w:val="clear" w:pos="1418"/>
                <w:tab w:val="clear" w:pos="4678"/>
                <w:tab w:val="clear" w:pos="5954"/>
                <w:tab w:val="clear" w:pos="7088"/>
              </w:tabs>
              <w:jc w:val="center"/>
            </w:pPr>
            <w:r>
              <w:t>30</w:t>
            </w:r>
            <w:r w:rsidR="00A234CE">
              <w:t>.</w:t>
            </w:r>
            <w:r>
              <w:t>000</w:t>
            </w:r>
          </w:p>
        </w:tc>
      </w:tr>
      <w:tr w:rsidR="00E60B2A" w14:paraId="540810B2" w14:textId="77777777" w:rsidTr="00346A3D">
        <w:trPr>
          <w:trHeight w:val="300"/>
          <w:jc w:val="center"/>
        </w:trPr>
        <w:tc>
          <w:tcPr>
            <w:tcW w:w="704" w:type="dxa"/>
            <w:shd w:val="clear" w:color="auto" w:fill="E7E6E6" w:themeFill="background2"/>
          </w:tcPr>
          <w:p w14:paraId="30E87242" w14:textId="77777777" w:rsidR="00E60B2A" w:rsidRPr="00471C0C" w:rsidRDefault="00E60B2A" w:rsidP="00346A3D">
            <w:pPr>
              <w:keepNext/>
              <w:keepLines/>
              <w:jc w:val="center"/>
              <w:rPr>
                <w:b/>
                <w:sz w:val="22"/>
              </w:rPr>
            </w:pPr>
          </w:p>
        </w:tc>
        <w:tc>
          <w:tcPr>
            <w:tcW w:w="4961" w:type="dxa"/>
            <w:shd w:val="clear" w:color="auto" w:fill="E7E6E6" w:themeFill="background2"/>
          </w:tcPr>
          <w:p w14:paraId="38BEFD83" w14:textId="060CB781" w:rsidR="00E60B2A" w:rsidRPr="00471C0C" w:rsidRDefault="00E60B2A">
            <w:pPr>
              <w:keepNext/>
              <w:keepLines/>
              <w:jc w:val="left"/>
              <w:rPr>
                <w:b/>
                <w:sz w:val="22"/>
              </w:rPr>
            </w:pPr>
            <w:r w:rsidRPr="00471C0C">
              <w:rPr>
                <w:b/>
                <w:sz w:val="22"/>
              </w:rPr>
              <w:t>TOTAL</w:t>
            </w:r>
          </w:p>
        </w:tc>
        <w:tc>
          <w:tcPr>
            <w:tcW w:w="1564" w:type="dxa"/>
            <w:shd w:val="clear" w:color="auto" w:fill="E7E6E6" w:themeFill="background2"/>
          </w:tcPr>
          <w:p w14:paraId="7C15310F" w14:textId="52BD9850" w:rsidR="00E60B2A" w:rsidRPr="00471C0C" w:rsidRDefault="00E60B2A" w:rsidP="00346A3D">
            <w:pPr>
              <w:keepNext/>
              <w:keepLines/>
              <w:tabs>
                <w:tab w:val="clear" w:pos="1418"/>
                <w:tab w:val="clear" w:pos="4678"/>
                <w:tab w:val="clear" w:pos="5954"/>
                <w:tab w:val="clear" w:pos="7088"/>
              </w:tabs>
              <w:jc w:val="center"/>
              <w:rPr>
                <w:sz w:val="22"/>
                <w:szCs w:val="22"/>
              </w:rPr>
            </w:pPr>
            <w:r w:rsidRPr="0B68EF76">
              <w:rPr>
                <w:sz w:val="22"/>
                <w:szCs w:val="22"/>
              </w:rPr>
              <w:t>92</w:t>
            </w:r>
            <w:r w:rsidR="00A234CE">
              <w:rPr>
                <w:sz w:val="22"/>
                <w:szCs w:val="22"/>
              </w:rPr>
              <w:t>.</w:t>
            </w:r>
            <w:r w:rsidRPr="0B68EF76">
              <w:rPr>
                <w:sz w:val="22"/>
                <w:szCs w:val="22"/>
              </w:rPr>
              <w:t>000</w:t>
            </w:r>
          </w:p>
        </w:tc>
      </w:tr>
    </w:tbl>
    <w:p w14:paraId="53FC1143" w14:textId="77777777" w:rsidR="00F87766" w:rsidRPr="00471C0C" w:rsidRDefault="00F87766" w:rsidP="00471C0C"/>
    <w:p w14:paraId="40F01B0F" w14:textId="77777777" w:rsidR="002F183F" w:rsidRPr="00A526B3" w:rsidRDefault="002F183F" w:rsidP="002F183F"/>
    <w:p w14:paraId="564ADA5A" w14:textId="7401CC96" w:rsidR="002F183F" w:rsidRDefault="002F183F" w:rsidP="002F183F">
      <w:pPr>
        <w:pStyle w:val="Heading2"/>
      </w:pPr>
      <w:r w:rsidRPr="005D33AE">
        <w:lastRenderedPageBreak/>
        <w:t xml:space="preserve">Travel </w:t>
      </w:r>
      <w:r w:rsidR="00553764">
        <w:t>budget</w:t>
      </w:r>
    </w:p>
    <w:p w14:paraId="1789EED5" w14:textId="21C0419C" w:rsidR="00E47D21" w:rsidRPr="005B59B8" w:rsidRDefault="00E47D21" w:rsidP="00996338">
      <w:pPr>
        <w:rPr>
          <w:rFonts w:cs="Arial"/>
        </w:rPr>
      </w:pPr>
      <w:r w:rsidRPr="002E12E3">
        <w:rPr>
          <w:rFonts w:cs="Arial"/>
        </w:rPr>
        <w:t>Although coordination meetings, technical work and reporting can be</w:t>
      </w:r>
      <w:r w:rsidRPr="002E12E3" w:rsidDel="00DA6533">
        <w:rPr>
          <w:rFonts w:cs="Arial"/>
        </w:rPr>
        <w:t xml:space="preserve"> </w:t>
      </w:r>
      <w:r w:rsidRPr="002E12E3">
        <w:rPr>
          <w:rFonts w:cs="Arial"/>
        </w:rPr>
        <w:t>conducted remotely, experts should anticipate that travels may become necessary, e.g</w:t>
      </w:r>
      <w:r w:rsidR="005B59B8" w:rsidRPr="002E12E3">
        <w:rPr>
          <w:rFonts w:cs="Arial"/>
        </w:rPr>
        <w:t>.,</w:t>
      </w:r>
      <w:r w:rsidRPr="002E12E3">
        <w:rPr>
          <w:rFonts w:cs="Arial"/>
        </w:rPr>
        <w:t xml:space="preserve"> for participating </w:t>
      </w:r>
      <w:r w:rsidR="002716A9" w:rsidRPr="002E12E3">
        <w:rPr>
          <w:rFonts w:cs="Arial"/>
        </w:rPr>
        <w:t>at TB meetings, possibly also</w:t>
      </w:r>
      <w:r w:rsidRPr="005B59B8" w:rsidDel="00BF202E">
        <w:rPr>
          <w:rFonts w:cs="Arial"/>
        </w:rPr>
        <w:t xml:space="preserve"> </w:t>
      </w:r>
      <w:r w:rsidRPr="005B59B8">
        <w:rPr>
          <w:rFonts w:cs="Arial"/>
        </w:rPr>
        <w:t>CEN/CENELEC, ISO/IEC</w:t>
      </w:r>
      <w:r w:rsidR="00A77BAE" w:rsidRPr="005B59B8">
        <w:rPr>
          <w:rFonts w:cs="Arial"/>
        </w:rPr>
        <w:t xml:space="preserve"> meetings, as well as for promoting the work of the TTF, e.g. at the</w:t>
      </w:r>
      <w:r w:rsidRPr="005B59B8">
        <w:rPr>
          <w:rFonts w:cs="Arial"/>
        </w:rPr>
        <w:t xml:space="preserve"> UCAAT.</w:t>
      </w:r>
    </w:p>
    <w:p w14:paraId="2C5D00BB" w14:textId="0877BC12" w:rsidR="50DE1590" w:rsidRDefault="50DE1590" w:rsidP="50DE1590"/>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58"/>
        <w:gridCol w:w="2239"/>
      </w:tblGrid>
      <w:tr w:rsidR="00F95840" w:rsidRPr="008D1018" w14:paraId="5A6C15E3" w14:textId="77777777" w:rsidTr="1A104061">
        <w:trPr>
          <w:trHeight w:val="255"/>
        </w:trPr>
        <w:tc>
          <w:tcPr>
            <w:tcW w:w="6658" w:type="dxa"/>
            <w:shd w:val="clear" w:color="auto" w:fill="E7E6E6" w:themeFill="background2"/>
            <w:noWrap/>
            <w:tcMar>
              <w:top w:w="57" w:type="dxa"/>
              <w:bottom w:w="57" w:type="dxa"/>
            </w:tcMar>
            <w:vAlign w:val="center"/>
          </w:tcPr>
          <w:p w14:paraId="313BE22E" w14:textId="77777777" w:rsidR="00F95840" w:rsidRPr="006F7899" w:rsidRDefault="00F95840">
            <w:pPr>
              <w:rPr>
                <w:b/>
                <w:bCs/>
              </w:rPr>
            </w:pPr>
            <w:r w:rsidRPr="006F7899">
              <w:rPr>
                <w:b/>
                <w:bCs/>
              </w:rPr>
              <w:t>Expected travels</w:t>
            </w:r>
          </w:p>
        </w:tc>
        <w:tc>
          <w:tcPr>
            <w:tcW w:w="2239" w:type="dxa"/>
            <w:shd w:val="clear" w:color="auto" w:fill="E7E6E6" w:themeFill="background2"/>
            <w:noWrap/>
            <w:tcMar>
              <w:top w:w="57" w:type="dxa"/>
              <w:bottom w:w="57" w:type="dxa"/>
            </w:tcMar>
            <w:vAlign w:val="center"/>
          </w:tcPr>
          <w:p w14:paraId="6160D22E" w14:textId="77777777" w:rsidR="00F95840" w:rsidRPr="008D1018" w:rsidRDefault="00F95840">
            <w:pPr>
              <w:keepNext/>
              <w:keepLines/>
              <w:jc w:val="center"/>
              <w:rPr>
                <w:b/>
                <w:bCs/>
              </w:rPr>
            </w:pPr>
            <w:r w:rsidRPr="008D1018">
              <w:rPr>
                <w:b/>
                <w:bCs/>
              </w:rPr>
              <w:t>Cost estimate</w:t>
            </w:r>
            <w:r>
              <w:rPr>
                <w:b/>
                <w:bCs/>
              </w:rPr>
              <w:t xml:space="preserve"> (EUR)</w:t>
            </w:r>
          </w:p>
        </w:tc>
      </w:tr>
      <w:tr w:rsidR="00F95840" w:rsidRPr="008D1018" w14:paraId="743E5285" w14:textId="77777777" w:rsidTr="1A104061">
        <w:trPr>
          <w:trHeight w:val="255"/>
        </w:trPr>
        <w:tc>
          <w:tcPr>
            <w:tcW w:w="6658" w:type="dxa"/>
            <w:noWrap/>
            <w:vAlign w:val="center"/>
          </w:tcPr>
          <w:p w14:paraId="7F9083DF" w14:textId="58F62E39" w:rsidR="00F95840" w:rsidRPr="006F7899" w:rsidRDefault="00F95840">
            <w:r>
              <w:t xml:space="preserve">Participation at </w:t>
            </w:r>
            <w:r w:rsidR="00650E9F">
              <w:t xml:space="preserve">3 </w:t>
            </w:r>
            <w:r>
              <w:t>MTS</w:t>
            </w:r>
            <w:r w:rsidR="00650E9F">
              <w:t>/other group meetings</w:t>
            </w:r>
          </w:p>
        </w:tc>
        <w:tc>
          <w:tcPr>
            <w:tcW w:w="2239" w:type="dxa"/>
            <w:noWrap/>
            <w:vAlign w:val="center"/>
          </w:tcPr>
          <w:p w14:paraId="661FFD1E" w14:textId="4081BA2D" w:rsidR="00F95840" w:rsidRPr="008D1018" w:rsidRDefault="00650E9F">
            <w:pPr>
              <w:keepNext/>
              <w:jc w:val="center"/>
            </w:pPr>
            <w:r>
              <w:t>3</w:t>
            </w:r>
            <w:r w:rsidR="00A234CE">
              <w:t>.</w:t>
            </w:r>
            <w:r w:rsidR="35FCEA7F">
              <w:t>0</w:t>
            </w:r>
            <w:r w:rsidR="00F95840">
              <w:t>00</w:t>
            </w:r>
          </w:p>
        </w:tc>
      </w:tr>
      <w:tr w:rsidR="00F95840" w:rsidRPr="008D1018" w14:paraId="7DBE9073" w14:textId="77777777" w:rsidTr="1A104061">
        <w:trPr>
          <w:trHeight w:val="255"/>
        </w:trPr>
        <w:tc>
          <w:tcPr>
            <w:tcW w:w="6658" w:type="dxa"/>
            <w:noWrap/>
            <w:vAlign w:val="center"/>
          </w:tcPr>
          <w:p w14:paraId="6A8C33AF" w14:textId="64ECC532" w:rsidR="00F95840" w:rsidRPr="006F7899" w:rsidRDefault="00F95840">
            <w:r w:rsidRPr="00D804A7">
              <w:t>Participation at UCAAT 202</w:t>
            </w:r>
            <w:r w:rsidR="43686126" w:rsidRPr="00D804A7">
              <w:t>4</w:t>
            </w:r>
            <w:r w:rsidRPr="00D804A7">
              <w:t xml:space="preserve"> to promote </w:t>
            </w:r>
            <w:r w:rsidR="00456AD2">
              <w:t>the work towards a harmonized documentation scheme for trustworthy AI</w:t>
            </w:r>
          </w:p>
        </w:tc>
        <w:tc>
          <w:tcPr>
            <w:tcW w:w="2239" w:type="dxa"/>
            <w:noWrap/>
            <w:vAlign w:val="center"/>
          </w:tcPr>
          <w:p w14:paraId="1FA7A701" w14:textId="0087219C" w:rsidR="00F95840" w:rsidRPr="008D1018" w:rsidRDefault="00F95840">
            <w:pPr>
              <w:keepNext/>
              <w:jc w:val="center"/>
            </w:pPr>
            <w:r>
              <w:t>1</w:t>
            </w:r>
            <w:r w:rsidR="00A234CE">
              <w:t>.</w:t>
            </w:r>
            <w:r>
              <w:t>5</w:t>
            </w:r>
            <w:r w:rsidRPr="008D1018">
              <w:t>00</w:t>
            </w:r>
          </w:p>
        </w:tc>
      </w:tr>
      <w:tr w:rsidR="00F95840" w:rsidRPr="008D1018" w14:paraId="331A3B1A" w14:textId="77777777" w:rsidTr="1A104061">
        <w:trPr>
          <w:trHeight w:val="255"/>
        </w:trPr>
        <w:tc>
          <w:tcPr>
            <w:tcW w:w="6658" w:type="dxa"/>
            <w:shd w:val="clear" w:color="auto" w:fill="E7E6E6" w:themeFill="background2"/>
            <w:noWrap/>
            <w:tcMar>
              <w:top w:w="57" w:type="dxa"/>
              <w:bottom w:w="57" w:type="dxa"/>
            </w:tcMar>
            <w:vAlign w:val="center"/>
          </w:tcPr>
          <w:p w14:paraId="12B889BC" w14:textId="77777777" w:rsidR="00F95840" w:rsidRPr="006F7899" w:rsidRDefault="00F95840">
            <w:pPr>
              <w:rPr>
                <w:b/>
                <w:bCs/>
                <w:sz w:val="22"/>
                <w:szCs w:val="22"/>
              </w:rPr>
            </w:pPr>
            <w:r w:rsidRPr="006F7899">
              <w:rPr>
                <w:b/>
                <w:bCs/>
                <w:sz w:val="22"/>
                <w:szCs w:val="22"/>
              </w:rPr>
              <w:t>TOTAL</w:t>
            </w:r>
          </w:p>
        </w:tc>
        <w:tc>
          <w:tcPr>
            <w:tcW w:w="2239" w:type="dxa"/>
            <w:shd w:val="clear" w:color="auto" w:fill="E7E6E6" w:themeFill="background2"/>
            <w:noWrap/>
            <w:tcMar>
              <w:top w:w="57" w:type="dxa"/>
              <w:bottom w:w="57" w:type="dxa"/>
            </w:tcMar>
            <w:vAlign w:val="center"/>
          </w:tcPr>
          <w:p w14:paraId="4C88B1CF" w14:textId="7E794C2E" w:rsidR="00F95840" w:rsidRPr="004D3905" w:rsidRDefault="00F95840">
            <w:pPr>
              <w:keepNext/>
              <w:keepLines/>
              <w:jc w:val="center"/>
              <w:rPr>
                <w:b/>
                <w:sz w:val="22"/>
              </w:rPr>
            </w:pPr>
            <w:r>
              <w:rPr>
                <w:b/>
                <w:sz w:val="22"/>
              </w:rPr>
              <w:fldChar w:fldCharType="begin"/>
            </w:r>
            <w:r>
              <w:rPr>
                <w:b/>
                <w:sz w:val="22"/>
              </w:rPr>
              <w:instrText xml:space="preserve"> =SUM(ABOVE) </w:instrText>
            </w:r>
            <w:r>
              <w:rPr>
                <w:b/>
                <w:sz w:val="22"/>
              </w:rPr>
              <w:fldChar w:fldCharType="separate"/>
            </w:r>
            <w:r w:rsidR="009B705E">
              <w:rPr>
                <w:b/>
                <w:noProof/>
                <w:sz w:val="22"/>
              </w:rPr>
              <w:t>4</w:t>
            </w:r>
            <w:r w:rsidR="00A234CE">
              <w:rPr>
                <w:b/>
                <w:noProof/>
                <w:sz w:val="22"/>
              </w:rPr>
              <w:t>.</w:t>
            </w:r>
            <w:r w:rsidR="009B705E">
              <w:rPr>
                <w:b/>
                <w:noProof/>
                <w:sz w:val="22"/>
              </w:rPr>
              <w:t>500</w:t>
            </w:r>
            <w:r>
              <w:rPr>
                <w:b/>
                <w:sz w:val="22"/>
              </w:rPr>
              <w:fldChar w:fldCharType="end"/>
            </w:r>
          </w:p>
        </w:tc>
      </w:tr>
    </w:tbl>
    <w:p w14:paraId="312DE53C" w14:textId="3C1A2440" w:rsidR="50DE1590" w:rsidRDefault="50DE1590" w:rsidP="50DE1590"/>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1523B399" w14:textId="29AD38E6" w:rsidR="008C6FC9" w:rsidRDefault="008C6FC9">
      <w:pPr>
        <w:tabs>
          <w:tab w:val="clear" w:pos="1418"/>
          <w:tab w:val="clear" w:pos="4678"/>
          <w:tab w:val="clear" w:pos="5954"/>
          <w:tab w:val="clear" w:pos="7088"/>
        </w:tabs>
        <w:overflowPunct/>
        <w:autoSpaceDE/>
        <w:autoSpaceDN/>
        <w:adjustRightInd/>
        <w:jc w:val="left"/>
        <w:textAlignment w:val="auto"/>
      </w:pPr>
      <w:r>
        <w:t>None</w:t>
      </w:r>
      <w:r w:rsidR="00D37437">
        <w:t>.</w:t>
      </w:r>
    </w:p>
    <w:p w14:paraId="6307F34B" w14:textId="77777777" w:rsidR="00FC2EE2" w:rsidRDefault="00FC2EE2">
      <w:pPr>
        <w:tabs>
          <w:tab w:val="clear" w:pos="1418"/>
          <w:tab w:val="clear" w:pos="4678"/>
          <w:tab w:val="clear" w:pos="5954"/>
          <w:tab w:val="clear" w:pos="7088"/>
        </w:tabs>
        <w:overflowPunct/>
        <w:autoSpaceDE/>
        <w:autoSpaceDN/>
        <w:adjustRightInd/>
        <w:jc w:val="left"/>
        <w:textAlignment w:val="auto"/>
        <w:rPr>
          <w:b/>
          <w:snapToGrid w:val="0"/>
          <w:sz w:val="24"/>
          <w:u w:val="single"/>
        </w:rPr>
      </w:pPr>
      <w:r>
        <w:br w:type="page"/>
      </w:r>
    </w:p>
    <w:p w14:paraId="466C7D88" w14:textId="25E93EDC" w:rsidR="00194ED0" w:rsidRPr="00194ED0" w:rsidRDefault="00A83FE4" w:rsidP="00AC063E">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6C3EE0E"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133C8A">
      <w:bookmarkStart w:id="6" w:name="_Toc64817083"/>
    </w:p>
    <w:p w14:paraId="73E858FE" w14:textId="77777777" w:rsidR="00B92934" w:rsidRPr="004044D7" w:rsidRDefault="00B92934" w:rsidP="00B92934">
      <w:pPr>
        <w:pStyle w:val="Heading2"/>
      </w:pPr>
      <w:r>
        <w:t xml:space="preserve">Organization of the work </w:t>
      </w:r>
    </w:p>
    <w:p w14:paraId="27796BC5" w14:textId="0316E3ED" w:rsidR="004D150E" w:rsidRPr="00DC10C4" w:rsidRDefault="004D150E" w:rsidP="004D150E">
      <w:pPr>
        <w:rPr>
          <w:rFonts w:eastAsia="Arial" w:cs="Arial"/>
          <w:color w:val="000000"/>
          <w:u w:color="000000"/>
        </w:rPr>
      </w:pPr>
      <w:r w:rsidRPr="00DC10C4">
        <w:rPr>
          <w:rFonts w:eastAsia="Arial" w:cs="Arial"/>
          <w:color w:val="000000"/>
          <w:u w:color="000000"/>
        </w:rPr>
        <w:t xml:space="preserve">The working group MTS </w:t>
      </w:r>
      <w:r>
        <w:rPr>
          <w:rFonts w:eastAsia="Arial" w:cs="Arial"/>
          <w:color w:val="000000"/>
          <w:u w:color="000000"/>
        </w:rPr>
        <w:t>AI</w:t>
      </w:r>
      <w:r w:rsidRPr="00DC10C4">
        <w:rPr>
          <w:rFonts w:eastAsia="Arial" w:cs="Arial"/>
          <w:color w:val="000000"/>
          <w:u w:color="000000"/>
        </w:rPr>
        <w:t xml:space="preserve"> will, acting as a steering group, oversee and advise the work of the proposed TTF. It will plan regular meetings between the TTF working sessions to monitor the progress of the work and provide technical advice.</w:t>
      </w:r>
    </w:p>
    <w:p w14:paraId="545A930E" w14:textId="77777777" w:rsidR="004D150E" w:rsidRDefault="004D150E" w:rsidP="00876D93">
      <w:pPr>
        <w:rPr>
          <w:rStyle w:val="normaltextrun"/>
          <w:rFonts w:cs="Arial"/>
        </w:rPr>
      </w:pPr>
    </w:p>
    <w:p w14:paraId="623C94BD" w14:textId="220C7E6B" w:rsidR="006E0492" w:rsidRDefault="00876D93" w:rsidP="00876D93">
      <w:pPr>
        <w:rPr>
          <w:rStyle w:val="normaltextrun"/>
          <w:rFonts w:cs="Arial"/>
        </w:rPr>
      </w:pPr>
      <w:r w:rsidRPr="00B76F8E">
        <w:rPr>
          <w:rStyle w:val="normaltextrun"/>
          <w:rFonts w:cs="Arial"/>
        </w:rPr>
        <w:t xml:space="preserve">All deliverables will be subject to established quality management approaches within ETSI, including multi-stage drafting with early, stable, and final drafts presented to the technical reference bodies, as well as disseminated for feedback to other relevant technical bodies and stakeholders. </w:t>
      </w:r>
    </w:p>
    <w:p w14:paraId="4745435D" w14:textId="77777777" w:rsidR="006E0492" w:rsidRDefault="006E0492" w:rsidP="00876D93">
      <w:pPr>
        <w:rPr>
          <w:rStyle w:val="normaltextrun"/>
          <w:rFonts w:cs="Arial"/>
        </w:rPr>
      </w:pPr>
    </w:p>
    <w:p w14:paraId="3A14843C" w14:textId="3B7EA29E" w:rsidR="00B460D4" w:rsidRDefault="00876D93" w:rsidP="00876D93">
      <w:pPr>
        <w:rPr>
          <w:rStyle w:val="normaltextrun"/>
          <w:rFonts w:cs="Arial"/>
        </w:rPr>
      </w:pPr>
      <w:r w:rsidRPr="00B76F8E">
        <w:rPr>
          <w:rStyle w:val="normaltextrun"/>
          <w:rFonts w:cs="Arial"/>
        </w:rPr>
        <w:t>Outcomes of the project will be disseminated in other venues such as the ETSI UCAAT</w:t>
      </w:r>
      <w:r w:rsidR="004A1A17">
        <w:rPr>
          <w:rStyle w:val="normaltextrun"/>
          <w:rFonts w:cs="Arial"/>
        </w:rPr>
        <w:t>, ETSI AI Conferences, etc.</w:t>
      </w:r>
      <w:r w:rsidR="00AD0FAF">
        <w:rPr>
          <w:rStyle w:val="normaltextrun"/>
          <w:rFonts w:cs="Arial"/>
        </w:rPr>
        <w:t xml:space="preserve"> </w:t>
      </w:r>
      <w:r w:rsidRPr="00B76F8E">
        <w:rPr>
          <w:rStyle w:val="normaltextrun"/>
          <w:rFonts w:cs="Arial"/>
        </w:rPr>
        <w:t xml:space="preserve">to gather further feedback from interested parties. </w:t>
      </w:r>
    </w:p>
    <w:p w14:paraId="6C379641" w14:textId="77777777" w:rsidR="00B460D4" w:rsidRDefault="00B460D4" w:rsidP="00876D93">
      <w:pPr>
        <w:rPr>
          <w:rStyle w:val="normaltextrun"/>
          <w:rFonts w:cs="Arial"/>
        </w:rPr>
      </w:pPr>
    </w:p>
    <w:p w14:paraId="05EECAE6" w14:textId="73AFC7F7" w:rsidR="009F0783" w:rsidRPr="00C84506" w:rsidRDefault="00876D93" w:rsidP="004532DE">
      <w:pPr>
        <w:keepNext/>
        <w:keepLines/>
        <w:rPr>
          <w:rStyle w:val="normaltextrun"/>
          <w:rFonts w:cs="Arial"/>
        </w:rPr>
      </w:pPr>
      <w:r w:rsidRPr="00B76F8E">
        <w:rPr>
          <w:rStyle w:val="normaltextrun"/>
          <w:rFonts w:cs="Arial"/>
        </w:rPr>
        <w:t xml:space="preserve">All deliverables are new work items. Final drafts for all deliverables are expected at the end of the project as the work will be done </w:t>
      </w:r>
      <w:r w:rsidR="00B460D4">
        <w:rPr>
          <w:rStyle w:val="normaltextrun"/>
          <w:rFonts w:cs="Arial"/>
        </w:rPr>
        <w:t xml:space="preserve">in </w:t>
      </w:r>
      <w:r w:rsidR="00097178">
        <w:rPr>
          <w:rStyle w:val="normaltextrun"/>
          <w:rFonts w:cs="Arial"/>
        </w:rPr>
        <w:t xml:space="preserve">strong cooperation with MTS AI to synchronize </w:t>
      </w:r>
      <w:r w:rsidRPr="00B76F8E">
        <w:rPr>
          <w:rStyle w:val="normaltextrun"/>
          <w:rFonts w:cs="Arial"/>
        </w:rPr>
        <w:t>on the progress</w:t>
      </w:r>
      <w:r w:rsidRPr="00B76F8E" w:rsidDel="00097178">
        <w:rPr>
          <w:rStyle w:val="normaltextrun"/>
          <w:rFonts w:cs="Arial"/>
        </w:rPr>
        <w:t xml:space="preserve"> </w:t>
      </w:r>
      <w:r w:rsidR="006C4F21">
        <w:rPr>
          <w:rStyle w:val="normaltextrun"/>
          <w:rFonts w:cs="Arial"/>
        </w:rPr>
        <w:t>with ETSI</w:t>
      </w:r>
      <w:r w:rsidR="00075874" w:rsidRPr="2A9D839B">
        <w:rPr>
          <w:rFonts w:cs="Arial"/>
        </w:rPr>
        <w:t xml:space="preserve"> TR 103901</w:t>
      </w:r>
      <w:r w:rsidR="006C4F21">
        <w:rPr>
          <w:rStyle w:val="normaltextrun"/>
          <w:rFonts w:cs="Arial"/>
        </w:rPr>
        <w:t xml:space="preserve"> and </w:t>
      </w:r>
      <w:r w:rsidR="00AF2C4E" w:rsidRPr="00AF2C4E">
        <w:rPr>
          <w:rStyle w:val="normaltextrun"/>
          <w:rFonts w:cs="Arial"/>
        </w:rPr>
        <w:t>ETSI DTS-MTS-104008</w:t>
      </w:r>
      <w:r w:rsidRPr="00B76F8E">
        <w:rPr>
          <w:rStyle w:val="normaltextrun"/>
          <w:rFonts w:cs="Arial"/>
        </w:rPr>
        <w:t>. The multi-stage drafting will help to ensure that required content is provided sufficiently early to avoid blocking the work on dependent deliverables.</w:t>
      </w:r>
    </w:p>
    <w:p w14:paraId="6B63EF83" w14:textId="77777777" w:rsidR="00B92934" w:rsidRDefault="00B92934" w:rsidP="00AC063E">
      <w:pPr>
        <w:keepNext/>
        <w:keepLines/>
      </w:pPr>
    </w:p>
    <w:p w14:paraId="53F350FD" w14:textId="77777777" w:rsidR="00AB2879" w:rsidRDefault="00AB2879" w:rsidP="00F32120">
      <w:pPr>
        <w:pStyle w:val="Heading2"/>
      </w:pPr>
      <w:r>
        <w:t>Other interested ETSI Technical Bodies</w:t>
      </w:r>
    </w:p>
    <w:p w14:paraId="735620D4" w14:textId="76AEE93B" w:rsidR="009621E4" w:rsidRPr="004532DE" w:rsidRDefault="009621E4" w:rsidP="00211930">
      <w:pPr>
        <w:pStyle w:val="Guideline"/>
        <w:rPr>
          <w:i w:val="0"/>
        </w:rPr>
      </w:pPr>
      <w:r w:rsidRPr="004532DE">
        <w:rPr>
          <w:i w:val="0"/>
        </w:rPr>
        <w:t xml:space="preserve">Due to the high importance of AI for ICT in general and for ETSI standards in particular, </w:t>
      </w:r>
      <w:r w:rsidR="0024339F" w:rsidRPr="00AC063E">
        <w:rPr>
          <w:i w:val="0"/>
        </w:rPr>
        <w:t>it is assumed</w:t>
      </w:r>
      <w:r w:rsidR="0024339F" w:rsidRPr="008B39D9">
        <w:rPr>
          <w:i w:val="0"/>
        </w:rPr>
        <w:t xml:space="preserve"> that many TCs </w:t>
      </w:r>
      <w:r w:rsidR="0024339F" w:rsidRPr="00AC063E">
        <w:rPr>
          <w:i w:val="0"/>
        </w:rPr>
        <w:t xml:space="preserve">will </w:t>
      </w:r>
      <w:r w:rsidR="006C1FCC" w:rsidRPr="004532DE">
        <w:rPr>
          <w:i w:val="0"/>
        </w:rPr>
        <w:t>have dedicated</w:t>
      </w:r>
      <w:r w:rsidRPr="004532DE">
        <w:rPr>
          <w:i w:val="0"/>
        </w:rPr>
        <w:t xml:space="preserve"> interest in the results of the TTF. An overview of all </w:t>
      </w:r>
      <w:r w:rsidR="006C1FCC" w:rsidRPr="004532DE">
        <w:rPr>
          <w:i w:val="0"/>
        </w:rPr>
        <w:t xml:space="preserve">AI related </w:t>
      </w:r>
      <w:r w:rsidRPr="004532DE">
        <w:rPr>
          <w:i w:val="0"/>
        </w:rPr>
        <w:t xml:space="preserve">TCs can be found on the corresponding ETSI </w:t>
      </w:r>
      <w:r w:rsidR="006C1FCC" w:rsidRPr="004532DE">
        <w:rPr>
          <w:i w:val="0"/>
        </w:rPr>
        <w:t>sites</w:t>
      </w:r>
      <w:r w:rsidR="00BF6C93" w:rsidRPr="00AC063E">
        <w:rPr>
          <w:vertAlign w:val="superscript"/>
        </w:rPr>
        <w:footnoteReference w:id="12"/>
      </w:r>
      <w:r w:rsidRPr="004532DE">
        <w:rPr>
          <w:i w:val="0"/>
        </w:rPr>
        <w:t xml:space="preserve">. In order to spread the results as broadly as possible, </w:t>
      </w:r>
      <w:r w:rsidR="00594B0E">
        <w:rPr>
          <w:i w:val="0"/>
        </w:rPr>
        <w:t>MTS will</w:t>
      </w:r>
      <w:r w:rsidRPr="004532DE">
        <w:rPr>
          <w:i w:val="0"/>
        </w:rPr>
        <w:t xml:space="preserve"> make use of existing coordination tools at ETSI. This includes the coordinated dissemination of the TTF results via OCG AI as well as </w:t>
      </w:r>
      <w:r w:rsidR="00D40183" w:rsidRPr="004532DE">
        <w:rPr>
          <w:i w:val="0"/>
        </w:rPr>
        <w:t xml:space="preserve">via </w:t>
      </w:r>
      <w:r w:rsidRPr="004532DE">
        <w:rPr>
          <w:i w:val="0"/>
        </w:rPr>
        <w:t>selected TCs with special interest such as the newly established TC SAI.</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1F3995A6" w14:textId="2A497978" w:rsidR="000154AB" w:rsidRPr="00B76F8E" w:rsidRDefault="000154AB" w:rsidP="00AC063E">
      <w:pPr>
        <w:pStyle w:val="paragraph"/>
        <w:jc w:val="both"/>
        <w:textAlignment w:val="baseline"/>
        <w:rPr>
          <w:rStyle w:val="normaltextrun"/>
          <w:rFonts w:ascii="Arial" w:hAnsi="Arial" w:cs="Arial"/>
          <w:sz w:val="20"/>
          <w:szCs w:val="20"/>
          <w:lang w:val="en-GB"/>
        </w:rPr>
      </w:pPr>
      <w:r w:rsidRPr="00B76F8E">
        <w:rPr>
          <w:rStyle w:val="normaltextrun"/>
          <w:rFonts w:ascii="Arial" w:hAnsi="Arial" w:cs="Arial"/>
          <w:sz w:val="20"/>
          <w:szCs w:val="20"/>
          <w:lang w:val="en-GB"/>
        </w:rPr>
        <w:t xml:space="preserve">For the coordination of standardization work, exchanges with ISO/IEC JTC1 SC42 "Artificial Intelligence" as well as CEN-CENELEC JTC 21 "Artificial Intelligence" can be targeted, so that duplication of work can be </w:t>
      </w:r>
      <w:r w:rsidR="00F91390" w:rsidRPr="00B76F8E">
        <w:rPr>
          <w:rStyle w:val="normaltextrun"/>
          <w:rFonts w:ascii="Arial" w:hAnsi="Arial" w:cs="Arial"/>
          <w:sz w:val="20"/>
          <w:szCs w:val="20"/>
          <w:lang w:val="en-GB"/>
        </w:rPr>
        <w:t>avoided,</w:t>
      </w:r>
      <w:r w:rsidRPr="00B76F8E">
        <w:rPr>
          <w:rStyle w:val="normaltextrun"/>
          <w:rFonts w:ascii="Arial" w:hAnsi="Arial" w:cs="Arial"/>
          <w:sz w:val="20"/>
          <w:szCs w:val="20"/>
          <w:lang w:val="en-GB"/>
        </w:rPr>
        <w:t xml:space="preserve"> and a focus can be placed on the topics relevant to AI in the European legislative proposal. </w:t>
      </w:r>
    </w:p>
    <w:p w14:paraId="7F2ECBA1" w14:textId="3EE3194D" w:rsidR="000154AB" w:rsidRPr="00B76F8E" w:rsidRDefault="000154AB" w:rsidP="00AC063E">
      <w:pPr>
        <w:pStyle w:val="paragraph"/>
        <w:jc w:val="both"/>
        <w:textAlignment w:val="baseline"/>
        <w:rPr>
          <w:rStyle w:val="normaltextrun"/>
          <w:rFonts w:ascii="Arial" w:hAnsi="Arial" w:cs="Arial"/>
          <w:sz w:val="20"/>
          <w:szCs w:val="20"/>
          <w:lang w:val="en-GB"/>
        </w:rPr>
      </w:pPr>
      <w:r w:rsidRPr="00B76F8E">
        <w:rPr>
          <w:rStyle w:val="normaltextrun"/>
          <w:rFonts w:ascii="Arial" w:hAnsi="Arial" w:cs="Arial"/>
          <w:sz w:val="20"/>
          <w:szCs w:val="20"/>
          <w:lang w:val="en-GB"/>
        </w:rPr>
        <w:t xml:space="preserve">With regard to ISO/IEC JTC1 SC42 "Artificial Intelligence", an exchange on topics relevant to test requirements, basic standards, data, trustworthiness, and computational approaches can take place. As well, coordination with the European committee CEN-CENELEC JTC 21 "Artificial Intelligence" should take place on topics such as conformity assessment, risk management and classification of artificial intelligence. Due to ETSI's strong focus on telecommunications, coordination with CEN-CENELEC and ISO/IEC is </w:t>
      </w:r>
      <w:r w:rsidR="00F91390" w:rsidRPr="00B76F8E">
        <w:rPr>
          <w:rStyle w:val="normaltextrun"/>
          <w:rFonts w:ascii="Arial" w:hAnsi="Arial" w:cs="Arial"/>
          <w:sz w:val="20"/>
          <w:szCs w:val="20"/>
          <w:lang w:val="en-GB"/>
        </w:rPr>
        <w:t>important since</w:t>
      </w:r>
      <w:r w:rsidRPr="00B76F8E">
        <w:rPr>
          <w:rStyle w:val="normaltextrun"/>
          <w:rFonts w:ascii="Arial" w:hAnsi="Arial" w:cs="Arial"/>
          <w:sz w:val="20"/>
          <w:szCs w:val="20"/>
          <w:lang w:val="en-GB"/>
        </w:rPr>
        <w:t xml:space="preserve"> the industrial policy goals and the European Commission's priority legal requirements can be achieved efficiently together.</w:t>
      </w:r>
    </w:p>
    <w:p w14:paraId="08A78BC7" w14:textId="77777777" w:rsidR="00CC2455" w:rsidRPr="00B76F8E" w:rsidRDefault="00CC2455" w:rsidP="00AB2879">
      <w:pPr>
        <w:rPr>
          <w:sz w:val="21"/>
          <w:szCs w:val="21"/>
        </w:rPr>
      </w:pPr>
    </w:p>
    <w:bookmarkEnd w:id="4"/>
    <w:bookmarkEnd w:id="6"/>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5B2C1AEB" w14:textId="7FA56CFF" w:rsidR="001E70D8" w:rsidRDefault="00A512CA" w:rsidP="00AC063E">
      <w:pPr>
        <w:pStyle w:val="Part"/>
      </w:pPr>
      <w:r>
        <w:lastRenderedPageBreak/>
        <w:t>Part III: Execution of Work</w:t>
      </w:r>
    </w:p>
    <w:p w14:paraId="5C390D38" w14:textId="5D2DB1A0" w:rsidR="001E70D8" w:rsidRDefault="00A174CD" w:rsidP="00AC063E">
      <w:pPr>
        <w:pStyle w:val="Heading1"/>
      </w:pPr>
      <w:r w:rsidRPr="00A174CD">
        <w:t>Work plan, time scale and resources</w:t>
      </w:r>
    </w:p>
    <w:p w14:paraId="71973B64" w14:textId="77777777" w:rsidR="008D02C9" w:rsidRPr="008D02C9" w:rsidRDefault="008D02C9" w:rsidP="00AC063E"/>
    <w:p w14:paraId="7672E4FF" w14:textId="288FFB65" w:rsidR="008D02C9" w:rsidRDefault="008D02C9" w:rsidP="008D02C9">
      <w:pPr>
        <w:pStyle w:val="Heading2"/>
      </w:pPr>
      <w:r w:rsidRPr="008D02C9">
        <w:t xml:space="preserve">Task </w:t>
      </w:r>
      <w:r>
        <w:t>description</w:t>
      </w:r>
    </w:p>
    <w:p w14:paraId="7FAE99DC" w14:textId="77777777" w:rsidR="008D02C9" w:rsidRPr="008D02C9" w:rsidRDefault="008D02C9" w:rsidP="00AC063E"/>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542"/>
      </w:tblGrid>
      <w:tr w:rsidR="00FB7358" w:rsidRPr="00DC10C4" w14:paraId="1C612692" w14:textId="77777777" w:rsidTr="00AC063E">
        <w:trPr>
          <w:trHeight w:val="687"/>
        </w:trPr>
        <w:tc>
          <w:tcPr>
            <w:tcW w:w="1389" w:type="dxa"/>
            <w:shd w:val="clear" w:color="auto" w:fill="EDEDED" w:themeFill="accent3" w:themeFillTint="33"/>
          </w:tcPr>
          <w:p w14:paraId="754899F1" w14:textId="77777777" w:rsidR="00FB7358" w:rsidRPr="00DC10C4" w:rsidRDefault="00FB7358" w:rsidP="00440CBE">
            <w:pPr>
              <w:keepNext/>
              <w:keepLines/>
              <w:tabs>
                <w:tab w:val="clear" w:pos="1418"/>
                <w:tab w:val="left" w:pos="2268"/>
              </w:tabs>
              <w:spacing w:after="120"/>
              <w:outlineLvl w:val="0"/>
              <w:rPr>
                <w:b/>
                <w:iCs/>
                <w:sz w:val="22"/>
              </w:rPr>
            </w:pPr>
            <w:r w:rsidRPr="00DC10C4">
              <w:rPr>
                <w:b/>
                <w:iCs/>
                <w:sz w:val="22"/>
              </w:rPr>
              <w:t>Task 0</w:t>
            </w:r>
          </w:p>
        </w:tc>
        <w:tc>
          <w:tcPr>
            <w:tcW w:w="7542" w:type="dxa"/>
            <w:shd w:val="clear" w:color="auto" w:fill="EDEDED" w:themeFill="accent3" w:themeFillTint="33"/>
          </w:tcPr>
          <w:p w14:paraId="7D46B380" w14:textId="77777777" w:rsidR="00FB7358" w:rsidRPr="00DC10C4" w:rsidRDefault="00FB7358" w:rsidP="00440CBE">
            <w:pPr>
              <w:keepNext/>
              <w:keepLines/>
              <w:tabs>
                <w:tab w:val="clear" w:pos="1418"/>
                <w:tab w:val="left" w:pos="2268"/>
              </w:tabs>
              <w:spacing w:after="120"/>
              <w:outlineLvl w:val="0"/>
              <w:rPr>
                <w:b/>
                <w:i/>
                <w:iCs/>
                <w:sz w:val="22"/>
              </w:rPr>
            </w:pPr>
            <w:r w:rsidRPr="00DC10C4">
              <w:rPr>
                <w:b/>
                <w:i/>
                <w:iCs/>
                <w:sz w:val="22"/>
              </w:rPr>
              <w:t>Project Management</w:t>
            </w:r>
          </w:p>
        </w:tc>
      </w:tr>
      <w:tr w:rsidR="00FB7358" w:rsidRPr="00DC10C4" w14:paraId="5BC4946B" w14:textId="77777777" w:rsidTr="00AC063E">
        <w:trPr>
          <w:trHeight w:val="687"/>
        </w:trPr>
        <w:tc>
          <w:tcPr>
            <w:tcW w:w="1389" w:type="dxa"/>
            <w:shd w:val="clear" w:color="auto" w:fill="auto"/>
          </w:tcPr>
          <w:p w14:paraId="56116643" w14:textId="77777777" w:rsidR="00FB7358" w:rsidRPr="00DC10C4" w:rsidRDefault="00FB7358" w:rsidP="00440CBE">
            <w:pPr>
              <w:keepNext/>
              <w:keepLines/>
              <w:tabs>
                <w:tab w:val="clear" w:pos="1418"/>
                <w:tab w:val="left" w:pos="2268"/>
              </w:tabs>
              <w:spacing w:after="120"/>
              <w:outlineLvl w:val="0"/>
              <w:rPr>
                <w:b/>
                <w:iCs/>
              </w:rPr>
            </w:pPr>
            <w:r w:rsidRPr="00DC10C4">
              <w:rPr>
                <w:b/>
                <w:iCs/>
              </w:rPr>
              <w:t>Objectives</w:t>
            </w:r>
          </w:p>
        </w:tc>
        <w:tc>
          <w:tcPr>
            <w:tcW w:w="7542" w:type="dxa"/>
            <w:shd w:val="clear" w:color="auto" w:fill="auto"/>
          </w:tcPr>
          <w:p w14:paraId="748CED28" w14:textId="77777777" w:rsidR="00FB7358" w:rsidRPr="00424723" w:rsidRDefault="00FB7358" w:rsidP="00440CBE">
            <w:pPr>
              <w:pStyle w:val="TaskB1"/>
            </w:pPr>
            <w:r w:rsidRPr="00424723">
              <w:t>Planning, organisation, and preparation of TTF meetings</w:t>
            </w:r>
          </w:p>
          <w:p w14:paraId="5D73090C" w14:textId="77777777" w:rsidR="00FB7358" w:rsidRPr="00424723" w:rsidRDefault="00FB7358" w:rsidP="00440CBE">
            <w:pPr>
              <w:pStyle w:val="TaskB1"/>
            </w:pPr>
            <w:r w:rsidRPr="00424723">
              <w:t>On-going reporting</w:t>
            </w:r>
          </w:p>
          <w:p w14:paraId="212EF265" w14:textId="77777777" w:rsidR="00FB7358" w:rsidRPr="00424723" w:rsidRDefault="00FB7358" w:rsidP="00440CBE">
            <w:pPr>
              <w:pStyle w:val="TaskB1"/>
            </w:pPr>
            <w:r w:rsidRPr="00424723">
              <w:t>Participation at TC/WG meetings</w:t>
            </w:r>
          </w:p>
          <w:p w14:paraId="2115C8C9" w14:textId="77777777" w:rsidR="00FB7358" w:rsidRPr="00424723" w:rsidRDefault="00FB7358" w:rsidP="00440CBE">
            <w:pPr>
              <w:pStyle w:val="TaskB1"/>
            </w:pPr>
            <w:r w:rsidRPr="00424723">
              <w:t>Delivery of the TTF final report</w:t>
            </w:r>
            <w:r w:rsidRPr="00424723">
              <w:br/>
            </w:r>
          </w:p>
        </w:tc>
      </w:tr>
      <w:tr w:rsidR="00FB7358" w:rsidRPr="00DC10C4" w14:paraId="7790EF97" w14:textId="77777777" w:rsidTr="00AC063E">
        <w:trPr>
          <w:trHeight w:val="982"/>
        </w:trPr>
        <w:tc>
          <w:tcPr>
            <w:tcW w:w="1389" w:type="dxa"/>
            <w:shd w:val="clear" w:color="auto" w:fill="auto"/>
          </w:tcPr>
          <w:p w14:paraId="1F7EBF10" w14:textId="77777777" w:rsidR="00FB7358" w:rsidRPr="00DC10C4" w:rsidRDefault="00FB7358" w:rsidP="00440CBE">
            <w:pPr>
              <w:keepNext/>
              <w:keepLines/>
              <w:tabs>
                <w:tab w:val="clear" w:pos="1418"/>
                <w:tab w:val="left" w:pos="2268"/>
              </w:tabs>
              <w:spacing w:after="120"/>
              <w:outlineLvl w:val="0"/>
              <w:rPr>
                <w:b/>
                <w:iCs/>
              </w:rPr>
            </w:pPr>
            <w:r w:rsidRPr="00DC10C4">
              <w:rPr>
                <w:b/>
                <w:iCs/>
              </w:rPr>
              <w:t>Input</w:t>
            </w:r>
          </w:p>
        </w:tc>
        <w:tc>
          <w:tcPr>
            <w:tcW w:w="7542" w:type="dxa"/>
            <w:shd w:val="clear" w:color="auto" w:fill="auto"/>
          </w:tcPr>
          <w:p w14:paraId="5C749BC2" w14:textId="77777777" w:rsidR="00FB7358" w:rsidRPr="00424723" w:rsidRDefault="00FB7358" w:rsidP="00440CBE">
            <w:pPr>
              <w:pStyle w:val="TaskB1"/>
            </w:pPr>
            <w:r w:rsidRPr="00424723">
              <w:t xml:space="preserve">This </w:t>
            </w:r>
            <w:proofErr w:type="spellStart"/>
            <w:r w:rsidRPr="00424723">
              <w:t>ToR</w:t>
            </w:r>
            <w:proofErr w:type="spellEnd"/>
          </w:p>
          <w:p w14:paraId="00883E3E" w14:textId="77777777" w:rsidR="00FB7358" w:rsidRPr="00424723" w:rsidRDefault="00FB7358" w:rsidP="00440CBE">
            <w:pPr>
              <w:pStyle w:val="TaskB1"/>
            </w:pPr>
            <w:r w:rsidRPr="00424723">
              <w:t>Information from the preparatory meeting</w:t>
            </w:r>
          </w:p>
          <w:p w14:paraId="77BF0E35" w14:textId="56514A83" w:rsidR="00FB7358" w:rsidRPr="00424723" w:rsidRDefault="00FB7358" w:rsidP="00170D80">
            <w:pPr>
              <w:pStyle w:val="TaskB1"/>
            </w:pPr>
            <w:r w:rsidRPr="00424723">
              <w:t>Expertise availability information and other project management data</w:t>
            </w:r>
          </w:p>
        </w:tc>
      </w:tr>
      <w:tr w:rsidR="00FB7358" w:rsidRPr="00DC10C4" w14:paraId="0BF17765" w14:textId="77777777" w:rsidTr="00AC063E">
        <w:trPr>
          <w:trHeight w:val="1252"/>
        </w:trPr>
        <w:tc>
          <w:tcPr>
            <w:tcW w:w="1389" w:type="dxa"/>
            <w:shd w:val="clear" w:color="auto" w:fill="auto"/>
          </w:tcPr>
          <w:p w14:paraId="0E445E55" w14:textId="77777777" w:rsidR="00FB7358" w:rsidRPr="00DC10C4" w:rsidRDefault="00FB7358" w:rsidP="00440CBE">
            <w:pPr>
              <w:keepNext/>
              <w:keepLines/>
              <w:tabs>
                <w:tab w:val="clear" w:pos="1418"/>
                <w:tab w:val="left" w:pos="2268"/>
              </w:tabs>
              <w:spacing w:after="120"/>
              <w:outlineLvl w:val="0"/>
              <w:rPr>
                <w:b/>
                <w:iCs/>
              </w:rPr>
            </w:pPr>
            <w:r w:rsidRPr="00DC10C4">
              <w:rPr>
                <w:b/>
                <w:iCs/>
              </w:rPr>
              <w:t>Output</w:t>
            </w:r>
          </w:p>
        </w:tc>
        <w:tc>
          <w:tcPr>
            <w:tcW w:w="7542" w:type="dxa"/>
            <w:shd w:val="clear" w:color="auto" w:fill="auto"/>
          </w:tcPr>
          <w:p w14:paraId="6FE39AB3" w14:textId="77777777" w:rsidR="00FB7358" w:rsidRPr="00424723" w:rsidRDefault="00FB7358" w:rsidP="00440CBE">
            <w:pPr>
              <w:pStyle w:val="TaskB1"/>
            </w:pPr>
            <w:r w:rsidRPr="00424723">
              <w:t>Session planning</w:t>
            </w:r>
          </w:p>
          <w:p w14:paraId="09B2AB3C" w14:textId="77777777" w:rsidR="00FB7358" w:rsidRPr="00424723" w:rsidRDefault="00FB7358" w:rsidP="00440CBE">
            <w:pPr>
              <w:pStyle w:val="TaskB1"/>
            </w:pPr>
            <w:r w:rsidRPr="00424723">
              <w:t>Materials for WG and TC meetings</w:t>
            </w:r>
          </w:p>
          <w:p w14:paraId="265FC6FC" w14:textId="77777777" w:rsidR="00FB7358" w:rsidRPr="00424723" w:rsidRDefault="00FB7358" w:rsidP="00440CBE">
            <w:pPr>
              <w:pStyle w:val="TaskB1"/>
            </w:pPr>
            <w:r w:rsidRPr="00424723">
              <w:t>Progress reports</w:t>
            </w:r>
          </w:p>
          <w:p w14:paraId="43616F23" w14:textId="77777777" w:rsidR="00FB7358" w:rsidRPr="00424723" w:rsidRDefault="00FB7358" w:rsidP="00440CBE">
            <w:pPr>
              <w:pStyle w:val="TaskB1"/>
            </w:pPr>
            <w:r w:rsidRPr="00424723">
              <w:t>Final report</w:t>
            </w:r>
          </w:p>
        </w:tc>
      </w:tr>
      <w:tr w:rsidR="00FB7358" w:rsidRPr="00DC10C4" w14:paraId="7D5E8183" w14:textId="77777777" w:rsidTr="00AC063E">
        <w:trPr>
          <w:trHeight w:val="882"/>
        </w:trPr>
        <w:tc>
          <w:tcPr>
            <w:tcW w:w="1389" w:type="dxa"/>
            <w:shd w:val="clear" w:color="auto" w:fill="auto"/>
          </w:tcPr>
          <w:p w14:paraId="497E23D3" w14:textId="77777777" w:rsidR="00FB7358" w:rsidRPr="00DC10C4" w:rsidRDefault="00FB7358" w:rsidP="00440CBE">
            <w:pPr>
              <w:keepNext/>
              <w:keepLines/>
              <w:tabs>
                <w:tab w:val="clear" w:pos="1418"/>
                <w:tab w:val="left" w:pos="2268"/>
              </w:tabs>
              <w:spacing w:after="120"/>
              <w:outlineLvl w:val="0"/>
              <w:rPr>
                <w:b/>
                <w:iCs/>
              </w:rPr>
            </w:pPr>
            <w:r w:rsidRPr="00DC10C4">
              <w:rPr>
                <w:b/>
                <w:iCs/>
              </w:rPr>
              <w:t>Interactions</w:t>
            </w:r>
          </w:p>
        </w:tc>
        <w:tc>
          <w:tcPr>
            <w:tcW w:w="7542" w:type="dxa"/>
            <w:shd w:val="clear" w:color="auto" w:fill="auto"/>
          </w:tcPr>
          <w:p w14:paraId="07313018" w14:textId="347F2577" w:rsidR="00FB7358" w:rsidRPr="00DC10C4" w:rsidRDefault="00FB7358" w:rsidP="00440CBE">
            <w:pPr>
              <w:pStyle w:val="TaskB1"/>
            </w:pPr>
            <w:bookmarkStart w:id="7" w:name="_Hlk1469848"/>
            <w:r w:rsidRPr="00DC10C4">
              <w:t xml:space="preserve">The TTF leader will interact with the MTS </w:t>
            </w:r>
            <w:r w:rsidR="008067C8">
              <w:t>AI</w:t>
            </w:r>
            <w:r w:rsidRPr="00DC10C4">
              <w:t xml:space="preserve"> Working Group and the MTS</w:t>
            </w:r>
          </w:p>
          <w:p w14:paraId="050EC56A" w14:textId="77777777" w:rsidR="00FB7358" w:rsidRPr="00DC10C4" w:rsidRDefault="00FB7358" w:rsidP="00440CBE">
            <w:pPr>
              <w:pStyle w:val="TaskB1"/>
            </w:pPr>
            <w:r w:rsidRPr="00DC10C4">
              <w:t>Communicating with other stakeholders and TTFs</w:t>
            </w:r>
          </w:p>
          <w:p w14:paraId="22B82BEE" w14:textId="77777777" w:rsidR="00FB7358" w:rsidRPr="00DC10C4" w:rsidRDefault="00FB7358" w:rsidP="00440CBE">
            <w:pPr>
              <w:pStyle w:val="TaskB1"/>
            </w:pPr>
            <w:r w:rsidRPr="00DC10C4">
              <w:t>Additional support will be provided by the ETSI secretariat</w:t>
            </w:r>
            <w:bookmarkEnd w:id="7"/>
          </w:p>
          <w:p w14:paraId="0E7A1AB0" w14:textId="77777777" w:rsidR="00FB7358" w:rsidRPr="00DC10C4" w:rsidRDefault="00FB7358" w:rsidP="00440CBE">
            <w:pPr>
              <w:keepNext/>
              <w:keepLines/>
              <w:tabs>
                <w:tab w:val="clear" w:pos="1418"/>
                <w:tab w:val="num" w:pos="208"/>
                <w:tab w:val="left" w:pos="2268"/>
              </w:tabs>
              <w:spacing w:after="120"/>
              <w:ind w:left="170" w:hanging="170"/>
              <w:outlineLvl w:val="0"/>
            </w:pPr>
          </w:p>
        </w:tc>
      </w:tr>
      <w:tr w:rsidR="00FB7358" w:rsidRPr="00DC10C4" w14:paraId="3B1DB901" w14:textId="77777777" w:rsidTr="00AC063E">
        <w:trPr>
          <w:trHeight w:val="779"/>
        </w:trPr>
        <w:tc>
          <w:tcPr>
            <w:tcW w:w="1389" w:type="dxa"/>
            <w:shd w:val="clear" w:color="auto" w:fill="auto"/>
          </w:tcPr>
          <w:p w14:paraId="2D9B8BE8" w14:textId="77777777" w:rsidR="00FB7358" w:rsidRPr="00DC10C4" w:rsidRDefault="00FB7358" w:rsidP="00440CBE">
            <w:pPr>
              <w:keepNext/>
              <w:keepLines/>
              <w:tabs>
                <w:tab w:val="clear" w:pos="1418"/>
                <w:tab w:val="left" w:pos="2268"/>
              </w:tabs>
              <w:spacing w:after="120"/>
              <w:outlineLvl w:val="0"/>
              <w:rPr>
                <w:b/>
                <w:iCs/>
              </w:rPr>
            </w:pPr>
            <w:r w:rsidRPr="00DC10C4">
              <w:rPr>
                <w:b/>
                <w:iCs/>
              </w:rPr>
              <w:t>Resources required</w:t>
            </w:r>
          </w:p>
        </w:tc>
        <w:tc>
          <w:tcPr>
            <w:tcW w:w="7542" w:type="dxa"/>
            <w:shd w:val="clear" w:color="auto" w:fill="auto"/>
          </w:tcPr>
          <w:p w14:paraId="43530CC9" w14:textId="77777777" w:rsidR="00FB7358" w:rsidRPr="00DC10C4" w:rsidRDefault="00FB7358" w:rsidP="00440CBE">
            <w:r w:rsidRPr="00DC10C4">
              <w:t>Resource planning, reporting, and coordination</w:t>
            </w:r>
          </w:p>
          <w:p w14:paraId="641E5C20" w14:textId="3AF35BF1" w:rsidR="00FB7358" w:rsidRPr="00DC10C4" w:rsidRDefault="00F02733" w:rsidP="00440CBE">
            <w:r>
              <w:t>7</w:t>
            </w:r>
            <w:r w:rsidR="00FB7358" w:rsidRPr="00DC10C4">
              <w:t>.</w:t>
            </w:r>
            <w:r>
              <w:t>0</w:t>
            </w:r>
            <w:r w:rsidR="00FB7358">
              <w:t>00</w:t>
            </w:r>
            <w:r w:rsidR="00FB7358" w:rsidRPr="00DC10C4">
              <w:t xml:space="preserve"> €</w:t>
            </w:r>
          </w:p>
          <w:p w14:paraId="7BC1210C" w14:textId="77777777" w:rsidR="00FB7358" w:rsidRPr="00DC10C4" w:rsidRDefault="00FB7358" w:rsidP="00440CBE">
            <w:pPr>
              <w:rPr>
                <w:i/>
                <w:iCs/>
              </w:rPr>
            </w:pPr>
          </w:p>
        </w:tc>
      </w:tr>
    </w:tbl>
    <w:p w14:paraId="2BFD0447" w14:textId="77777777" w:rsidR="00C45E35" w:rsidRDefault="00C45E35" w:rsidP="00C45E35"/>
    <w:p w14:paraId="5A90FC74" w14:textId="77777777" w:rsidR="0020541A" w:rsidRDefault="0020541A" w:rsidP="00C45E35"/>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518"/>
      </w:tblGrid>
      <w:tr w:rsidR="00D578C1" w:rsidRPr="00DC10C4" w14:paraId="22A4917E" w14:textId="77777777" w:rsidTr="00AC063E">
        <w:trPr>
          <w:trHeight w:val="690"/>
        </w:trPr>
        <w:tc>
          <w:tcPr>
            <w:tcW w:w="1408" w:type="dxa"/>
            <w:shd w:val="clear" w:color="auto" w:fill="EDEDED" w:themeFill="accent3" w:themeFillTint="33"/>
          </w:tcPr>
          <w:p w14:paraId="18D90031" w14:textId="77777777" w:rsidR="00D578C1" w:rsidRPr="00DC10C4" w:rsidRDefault="00D578C1" w:rsidP="00440CBE">
            <w:pPr>
              <w:rPr>
                <w:rFonts w:eastAsia="Arial" w:cs="Arial"/>
                <w:b/>
                <w:bCs/>
                <w:color w:val="000000" w:themeColor="text1"/>
                <w:sz w:val="22"/>
                <w:szCs w:val="22"/>
              </w:rPr>
            </w:pPr>
            <w:r w:rsidRPr="00DC10C4">
              <w:rPr>
                <w:rFonts w:eastAsia="Arial" w:cs="Arial"/>
                <w:b/>
                <w:bCs/>
                <w:sz w:val="22"/>
                <w:szCs w:val="22"/>
              </w:rPr>
              <w:t xml:space="preserve">Task </w:t>
            </w:r>
            <w:r w:rsidRPr="00DC10C4">
              <w:rPr>
                <w:rFonts w:eastAsia="Arial" w:cs="Arial"/>
                <w:b/>
                <w:bCs/>
                <w:color w:val="000000" w:themeColor="text1"/>
                <w:sz w:val="22"/>
                <w:szCs w:val="22"/>
              </w:rPr>
              <w:t>1</w:t>
            </w:r>
          </w:p>
        </w:tc>
        <w:tc>
          <w:tcPr>
            <w:tcW w:w="7518" w:type="dxa"/>
            <w:shd w:val="clear" w:color="auto" w:fill="EDEDED" w:themeFill="accent3" w:themeFillTint="33"/>
          </w:tcPr>
          <w:p w14:paraId="57E90D00" w14:textId="56D3D211" w:rsidR="00D578C1" w:rsidRPr="00DC10C4" w:rsidRDefault="00D578C1" w:rsidP="00440CBE">
            <w:pPr>
              <w:rPr>
                <w:rFonts w:eastAsia="Arial" w:cs="Arial"/>
                <w:b/>
                <w:bCs/>
                <w:i/>
                <w:iCs/>
                <w:color w:val="000000" w:themeColor="text1"/>
                <w:sz w:val="22"/>
                <w:szCs w:val="22"/>
              </w:rPr>
            </w:pPr>
            <w:r>
              <w:rPr>
                <w:rFonts w:eastAsia="Arial" w:cs="Arial"/>
                <w:b/>
                <w:bCs/>
                <w:i/>
                <w:iCs/>
                <w:color w:val="000000" w:themeColor="text1"/>
                <w:sz w:val="22"/>
                <w:szCs w:val="22"/>
              </w:rPr>
              <w:t>Requirement</w:t>
            </w:r>
            <w:r w:rsidR="002E23AD">
              <w:rPr>
                <w:rFonts w:eastAsia="Arial" w:cs="Arial"/>
                <w:b/>
                <w:bCs/>
                <w:i/>
                <w:iCs/>
                <w:color w:val="000000" w:themeColor="text1"/>
                <w:sz w:val="22"/>
                <w:szCs w:val="22"/>
              </w:rPr>
              <w:t>s Analysis</w:t>
            </w:r>
          </w:p>
        </w:tc>
      </w:tr>
      <w:tr w:rsidR="00D578C1" w:rsidRPr="00DC10C4" w14:paraId="3B746C55" w14:textId="77777777" w:rsidTr="00AC063E">
        <w:trPr>
          <w:trHeight w:val="690"/>
        </w:trPr>
        <w:tc>
          <w:tcPr>
            <w:tcW w:w="1408" w:type="dxa"/>
          </w:tcPr>
          <w:p w14:paraId="1E6E561C" w14:textId="77777777" w:rsidR="00D578C1" w:rsidRPr="00DC10C4" w:rsidRDefault="00D578C1" w:rsidP="00440CBE">
            <w:pPr>
              <w:rPr>
                <w:rFonts w:eastAsia="Arial" w:cs="Arial"/>
                <w:b/>
                <w:bCs/>
              </w:rPr>
            </w:pPr>
            <w:r w:rsidRPr="00DC10C4">
              <w:rPr>
                <w:rFonts w:eastAsia="Arial" w:cs="Arial"/>
                <w:b/>
                <w:bCs/>
              </w:rPr>
              <w:t>Objectives</w:t>
            </w:r>
          </w:p>
        </w:tc>
        <w:tc>
          <w:tcPr>
            <w:tcW w:w="7518" w:type="dxa"/>
          </w:tcPr>
          <w:p w14:paraId="55534E84" w14:textId="7BDCAED7" w:rsidR="0065704C" w:rsidRDefault="00EC0162" w:rsidP="00440CBE">
            <w:pPr>
              <w:pStyle w:val="TaskB1"/>
            </w:pPr>
            <w:r>
              <w:t>Gathering of d</w:t>
            </w:r>
            <w:r w:rsidR="00FB15F0" w:rsidRPr="00FB15F0">
              <w:t xml:space="preserve">ocumentation requirements considering different stakeholders </w:t>
            </w:r>
            <w:r>
              <w:t>such as</w:t>
            </w:r>
            <w:r w:rsidR="00FB15F0" w:rsidRPr="00FB15F0">
              <w:t xml:space="preserve"> users, developers, authorities </w:t>
            </w:r>
          </w:p>
          <w:p w14:paraId="1B03B5C8" w14:textId="77777777" w:rsidR="00D578C1" w:rsidRDefault="0065704C" w:rsidP="00CB15BC">
            <w:pPr>
              <w:pStyle w:val="TaskB1"/>
            </w:pPr>
            <w:r>
              <w:t xml:space="preserve">Identification and assignment of </w:t>
            </w:r>
            <w:r w:rsidR="00FB15F0" w:rsidRPr="00FB15F0">
              <w:t>different scope</w:t>
            </w:r>
            <w:r>
              <w:t>s</w:t>
            </w:r>
            <w:r w:rsidR="00FB15F0" w:rsidRPr="00FB15F0">
              <w:t xml:space="preserve"> e.g., data-focused, models-and-methods-focused, as well as systems-focused</w:t>
            </w:r>
          </w:p>
          <w:p w14:paraId="26C4BF33" w14:textId="436803EE" w:rsidR="007C11A9" w:rsidRDefault="007C11A9" w:rsidP="007C11A9">
            <w:pPr>
              <w:pStyle w:val="TaskB1"/>
            </w:pPr>
            <w:r>
              <w:t>Identification</w:t>
            </w:r>
            <w:r w:rsidR="00FA6882">
              <w:t xml:space="preserve">, </w:t>
            </w:r>
            <w:r>
              <w:t>classification</w:t>
            </w:r>
            <w:r w:rsidR="00FA6882">
              <w:t>, and prioritisation</w:t>
            </w:r>
            <w:r>
              <w:t xml:space="preserve"> of key documentation components</w:t>
            </w:r>
          </w:p>
          <w:p w14:paraId="3274054B" w14:textId="08442EB4" w:rsidR="00175635" w:rsidRDefault="00FE4DCA" w:rsidP="00137C5A">
            <w:pPr>
              <w:pStyle w:val="TaskB1"/>
            </w:pPr>
            <w:r>
              <w:t xml:space="preserve">Identification of profiling </w:t>
            </w:r>
            <w:r w:rsidR="000233A3">
              <w:t>requirements</w:t>
            </w:r>
            <w:r>
              <w:t xml:space="preserve"> towards different verticals (domains, </w:t>
            </w:r>
            <w:r w:rsidR="00796D89" w:rsidRPr="00796D89">
              <w:t>techniques, and capabilities</w:t>
            </w:r>
            <w:r>
              <w:t>)</w:t>
            </w:r>
          </w:p>
          <w:p w14:paraId="197F15CF" w14:textId="61AD52A1" w:rsidR="00CB15BC" w:rsidRPr="00AC063E" w:rsidRDefault="009E438A" w:rsidP="00AC063E">
            <w:pPr>
              <w:pStyle w:val="TaskB1"/>
            </w:pPr>
            <w:r>
              <w:t>Definition of validation use case</w:t>
            </w:r>
            <w:r w:rsidR="00C2339F">
              <w:t>s</w:t>
            </w:r>
            <w:r>
              <w:t xml:space="preserve"> </w:t>
            </w:r>
            <w:r w:rsidR="0086595F">
              <w:br/>
            </w:r>
          </w:p>
        </w:tc>
      </w:tr>
      <w:tr w:rsidR="00D578C1" w:rsidRPr="00DC10C4" w14:paraId="57027D41" w14:textId="77777777" w:rsidTr="00AC063E">
        <w:trPr>
          <w:trHeight w:val="1230"/>
        </w:trPr>
        <w:tc>
          <w:tcPr>
            <w:tcW w:w="1408" w:type="dxa"/>
            <w:tcBorders>
              <w:top w:val="single" w:sz="4" w:space="0" w:color="auto"/>
              <w:left w:val="single" w:sz="4" w:space="0" w:color="auto"/>
              <w:bottom w:val="single" w:sz="4" w:space="0" w:color="auto"/>
              <w:right w:val="single" w:sz="4" w:space="0" w:color="auto"/>
            </w:tcBorders>
          </w:tcPr>
          <w:p w14:paraId="7C6CD350" w14:textId="77777777" w:rsidR="00D578C1" w:rsidRPr="00DC10C4" w:rsidRDefault="00D578C1" w:rsidP="00440CBE">
            <w:pPr>
              <w:rPr>
                <w:rFonts w:eastAsia="Arial" w:cs="Arial"/>
                <w:b/>
                <w:bCs/>
              </w:rPr>
            </w:pPr>
            <w:r w:rsidRPr="00DC10C4">
              <w:rPr>
                <w:rFonts w:eastAsia="Arial" w:cs="Arial"/>
                <w:b/>
                <w:bCs/>
              </w:rPr>
              <w:t>Input</w:t>
            </w:r>
          </w:p>
        </w:tc>
        <w:tc>
          <w:tcPr>
            <w:tcW w:w="7518" w:type="dxa"/>
            <w:tcBorders>
              <w:top w:val="single" w:sz="4" w:space="0" w:color="auto"/>
              <w:left w:val="single" w:sz="4" w:space="0" w:color="auto"/>
              <w:bottom w:val="single" w:sz="4" w:space="0" w:color="auto"/>
              <w:right w:val="single" w:sz="4" w:space="0" w:color="auto"/>
            </w:tcBorders>
          </w:tcPr>
          <w:p w14:paraId="71FFB81B" w14:textId="77777777" w:rsidR="00633725" w:rsidRPr="0086595F" w:rsidRDefault="00D578C1" w:rsidP="00633725">
            <w:pPr>
              <w:pStyle w:val="TaskB1"/>
            </w:pPr>
            <w:r w:rsidRPr="0086595F">
              <w:t>T</w:t>
            </w:r>
            <w:r w:rsidR="0008518F" w:rsidRPr="0086595F">
              <w:t>he European AI regulation</w:t>
            </w:r>
          </w:p>
          <w:p w14:paraId="7D68937F" w14:textId="12FEAA31" w:rsidR="001F19F4" w:rsidRPr="0086595F" w:rsidRDefault="00667FD6" w:rsidP="00633725">
            <w:pPr>
              <w:pStyle w:val="TaskB1"/>
            </w:pPr>
            <w:r>
              <w:t>Potential i</w:t>
            </w:r>
            <w:r w:rsidR="0009457E" w:rsidRPr="00AC063E">
              <w:t>nput from s</w:t>
            </w:r>
            <w:r w:rsidR="0000502E" w:rsidRPr="00AC063E">
              <w:t>takeholder</w:t>
            </w:r>
            <w:r w:rsidR="004250C5" w:rsidRPr="00AC063E">
              <w:t>s</w:t>
            </w:r>
            <w:r w:rsidR="0000502E" w:rsidRPr="00AC063E">
              <w:t xml:space="preserve"> </w:t>
            </w:r>
          </w:p>
          <w:p w14:paraId="1CE1C5B9" w14:textId="19FB34EE" w:rsidR="00D66106" w:rsidRPr="0086595F" w:rsidRDefault="00D66106" w:rsidP="00402013">
            <w:pPr>
              <w:pStyle w:val="TaskB1"/>
            </w:pPr>
            <w:r w:rsidRPr="0086595F">
              <w:t xml:space="preserve">Relevant documents from ETSI and </w:t>
            </w:r>
            <w:r w:rsidR="00A33263" w:rsidRPr="0086595F">
              <w:t>other SDOs</w:t>
            </w:r>
          </w:p>
          <w:p w14:paraId="33336DA7" w14:textId="5C615409" w:rsidR="00D578C1" w:rsidRPr="00AC063E" w:rsidRDefault="001F19F4" w:rsidP="00AC063E">
            <w:pPr>
              <w:pStyle w:val="TaskB1"/>
            </w:pPr>
            <w:r w:rsidRPr="0086595F">
              <w:t xml:space="preserve">Relevant </w:t>
            </w:r>
            <w:r w:rsidR="0017402C" w:rsidRPr="0086595F">
              <w:t>contributions from the state of the art and the state of practice</w:t>
            </w:r>
          </w:p>
        </w:tc>
      </w:tr>
      <w:tr w:rsidR="00D578C1" w:rsidRPr="00DC10C4" w14:paraId="7836FBAD" w14:textId="77777777" w:rsidTr="00AC063E">
        <w:trPr>
          <w:trHeight w:val="992"/>
        </w:trPr>
        <w:tc>
          <w:tcPr>
            <w:tcW w:w="1408" w:type="dxa"/>
            <w:tcBorders>
              <w:top w:val="single" w:sz="4" w:space="0" w:color="auto"/>
              <w:left w:val="single" w:sz="4" w:space="0" w:color="auto"/>
              <w:bottom w:val="single" w:sz="4" w:space="0" w:color="auto"/>
              <w:right w:val="single" w:sz="4" w:space="0" w:color="auto"/>
            </w:tcBorders>
          </w:tcPr>
          <w:p w14:paraId="158BFB6F" w14:textId="77777777" w:rsidR="00D578C1" w:rsidRPr="00DC10C4" w:rsidRDefault="00D578C1" w:rsidP="00440CBE">
            <w:pPr>
              <w:rPr>
                <w:rFonts w:eastAsia="Arial" w:cs="Arial"/>
                <w:b/>
                <w:bCs/>
              </w:rPr>
            </w:pPr>
            <w:r w:rsidRPr="00DC10C4">
              <w:rPr>
                <w:rFonts w:eastAsia="Arial" w:cs="Arial"/>
                <w:b/>
                <w:bCs/>
              </w:rPr>
              <w:t>Output</w:t>
            </w:r>
          </w:p>
        </w:tc>
        <w:tc>
          <w:tcPr>
            <w:tcW w:w="7518" w:type="dxa"/>
            <w:tcBorders>
              <w:top w:val="single" w:sz="4" w:space="0" w:color="auto"/>
              <w:left w:val="single" w:sz="4" w:space="0" w:color="auto"/>
              <w:bottom w:val="single" w:sz="4" w:space="0" w:color="auto"/>
              <w:right w:val="single" w:sz="4" w:space="0" w:color="auto"/>
            </w:tcBorders>
          </w:tcPr>
          <w:p w14:paraId="14E6E049" w14:textId="308AB68A" w:rsidR="003D4A19" w:rsidRPr="00AC063E" w:rsidRDefault="00D578C1" w:rsidP="00AC063E">
            <w:pPr>
              <w:pStyle w:val="TaskB1"/>
            </w:pPr>
            <w:r w:rsidRPr="00DC10C4">
              <w:t xml:space="preserve">The agreed set of </w:t>
            </w:r>
            <w:r w:rsidR="00A33263">
              <w:t xml:space="preserve">requirements, </w:t>
            </w:r>
            <w:r w:rsidR="003D4A19">
              <w:t xml:space="preserve">including related </w:t>
            </w:r>
            <w:r w:rsidRPr="00DC10C4">
              <w:t>use-case</w:t>
            </w:r>
            <w:r w:rsidR="003D4A19">
              <w:t xml:space="preserve"> and validation considerations</w:t>
            </w:r>
          </w:p>
        </w:tc>
      </w:tr>
      <w:tr w:rsidR="00D578C1" w:rsidRPr="00DC10C4" w14:paraId="5DC612C2" w14:textId="77777777" w:rsidTr="00AC063E">
        <w:trPr>
          <w:trHeight w:val="757"/>
        </w:trPr>
        <w:tc>
          <w:tcPr>
            <w:tcW w:w="1408" w:type="dxa"/>
          </w:tcPr>
          <w:p w14:paraId="70620DA9" w14:textId="77777777" w:rsidR="00D578C1" w:rsidRPr="00DC10C4" w:rsidRDefault="00D578C1" w:rsidP="00440CBE">
            <w:pPr>
              <w:rPr>
                <w:rFonts w:eastAsia="Arial" w:cs="Arial"/>
                <w:b/>
                <w:bCs/>
              </w:rPr>
            </w:pPr>
            <w:r w:rsidRPr="00DC10C4">
              <w:rPr>
                <w:rFonts w:eastAsia="Arial" w:cs="Arial"/>
                <w:b/>
                <w:bCs/>
              </w:rPr>
              <w:lastRenderedPageBreak/>
              <w:t>Interactions</w:t>
            </w:r>
          </w:p>
        </w:tc>
        <w:tc>
          <w:tcPr>
            <w:tcW w:w="7518" w:type="dxa"/>
          </w:tcPr>
          <w:p w14:paraId="7CB3094C" w14:textId="758EAD4E" w:rsidR="00D578C1" w:rsidRDefault="00D578C1" w:rsidP="00440CBE">
            <w:pPr>
              <w:pStyle w:val="TaskB1"/>
            </w:pPr>
            <w:r w:rsidRPr="00DC10C4">
              <w:t xml:space="preserve">The </w:t>
            </w:r>
            <w:r w:rsidR="00C22304">
              <w:t>MTS AI</w:t>
            </w:r>
            <w:r w:rsidRPr="00DC10C4">
              <w:t xml:space="preserve"> Working Group shall be involved in this initial task to ensure that the agreed set of requirements </w:t>
            </w:r>
            <w:r w:rsidR="00C22304">
              <w:t>are suitable</w:t>
            </w:r>
          </w:p>
          <w:p w14:paraId="01BA4451" w14:textId="2E656BC7" w:rsidR="00B43528" w:rsidRDefault="00B43528" w:rsidP="00B43528">
            <w:pPr>
              <w:pStyle w:val="TaskB1"/>
            </w:pPr>
            <w:r w:rsidRPr="0097292D">
              <w:t xml:space="preserve">The MTS AI Working Group shall be involved in this </w:t>
            </w:r>
            <w:r>
              <w:t>task to guide the prioritisation and categorisation of documentation components</w:t>
            </w:r>
          </w:p>
          <w:p w14:paraId="37DE7408" w14:textId="19925B80" w:rsidR="002104F3" w:rsidRPr="00DC10C4" w:rsidRDefault="002104F3" w:rsidP="00440CBE">
            <w:pPr>
              <w:pStyle w:val="TaskB1"/>
            </w:pPr>
            <w:r>
              <w:t xml:space="preserve">Relevant stakeholders need to be involved in the process to </w:t>
            </w:r>
            <w:r w:rsidR="00830E38">
              <w:t>identify</w:t>
            </w:r>
            <w:r w:rsidR="006E279C">
              <w:t>, prioritise</w:t>
            </w:r>
            <w:r w:rsidR="00830E38">
              <w:t xml:space="preserve"> and validate the requirements</w:t>
            </w:r>
          </w:p>
          <w:p w14:paraId="7B78A104" w14:textId="77777777" w:rsidR="00D578C1" w:rsidRPr="00DC10C4" w:rsidRDefault="00D578C1" w:rsidP="00440CBE">
            <w:pPr>
              <w:pStyle w:val="TaskB1"/>
              <w:numPr>
                <w:ilvl w:val="0"/>
                <w:numId w:val="0"/>
              </w:numPr>
              <w:ind w:left="203"/>
              <w:rPr>
                <w:rFonts w:eastAsia="Arial" w:cs="Arial"/>
                <w:i/>
                <w:iCs/>
              </w:rPr>
            </w:pPr>
          </w:p>
        </w:tc>
      </w:tr>
      <w:tr w:rsidR="00D578C1" w:rsidRPr="00DC10C4" w14:paraId="75CAF6F1" w14:textId="77777777" w:rsidTr="00AC063E">
        <w:trPr>
          <w:trHeight w:val="780"/>
        </w:trPr>
        <w:tc>
          <w:tcPr>
            <w:tcW w:w="1408" w:type="dxa"/>
          </w:tcPr>
          <w:p w14:paraId="12CA8382" w14:textId="77777777" w:rsidR="00D578C1" w:rsidRPr="00DC10C4" w:rsidRDefault="00D578C1" w:rsidP="00440CBE">
            <w:pPr>
              <w:rPr>
                <w:rFonts w:eastAsia="Arial" w:cs="Arial"/>
                <w:b/>
                <w:bCs/>
              </w:rPr>
            </w:pPr>
            <w:r w:rsidRPr="00DC10C4">
              <w:rPr>
                <w:rFonts w:eastAsia="Arial" w:cs="Arial"/>
                <w:b/>
                <w:bCs/>
              </w:rPr>
              <w:t>Resources required</w:t>
            </w:r>
          </w:p>
        </w:tc>
        <w:tc>
          <w:tcPr>
            <w:tcW w:w="7518" w:type="dxa"/>
          </w:tcPr>
          <w:p w14:paraId="7E23BC55" w14:textId="1AE8E902" w:rsidR="00D578C1" w:rsidRPr="00DC10C4" w:rsidRDefault="00CB3D21" w:rsidP="00440CBE">
            <w:pPr>
              <w:jc w:val="left"/>
              <w:rPr>
                <w:rFonts w:eastAsia="Arial" w:cs="Arial"/>
              </w:rPr>
            </w:pPr>
            <w:r w:rsidRPr="00667FD6">
              <w:rPr>
                <w:rFonts w:eastAsia="Arial" w:cs="Arial"/>
              </w:rPr>
              <w:t>Definition</w:t>
            </w:r>
            <w:r w:rsidR="00D578C1" w:rsidRPr="00667FD6">
              <w:rPr>
                <w:rFonts w:eastAsia="Arial" w:cs="Arial"/>
              </w:rPr>
              <w:t xml:space="preserve"> of requirements </w:t>
            </w:r>
            <w:r w:rsidR="000E10F2" w:rsidRPr="00667FD6">
              <w:rPr>
                <w:rFonts w:eastAsia="Arial" w:cs="Arial"/>
              </w:rPr>
              <w:t xml:space="preserve">including </w:t>
            </w:r>
            <w:r w:rsidR="00D578C1" w:rsidRPr="00667FD6">
              <w:rPr>
                <w:rFonts w:eastAsia="Arial" w:cs="Arial"/>
              </w:rPr>
              <w:t>use-case</w:t>
            </w:r>
            <w:r w:rsidR="00D66106" w:rsidRPr="00667FD6">
              <w:rPr>
                <w:rFonts w:eastAsia="Arial" w:cs="Arial"/>
              </w:rPr>
              <w:t xml:space="preserve"> and</w:t>
            </w:r>
            <w:r w:rsidR="00D578C1" w:rsidRPr="00667FD6">
              <w:rPr>
                <w:rFonts w:eastAsia="Arial" w:cs="Arial"/>
              </w:rPr>
              <w:t xml:space="preserve"> validation</w:t>
            </w:r>
            <w:r w:rsidR="00D66106" w:rsidRPr="00667FD6">
              <w:rPr>
                <w:rFonts w:eastAsia="Arial" w:cs="Arial"/>
              </w:rPr>
              <w:t xml:space="preserve"> considerations</w:t>
            </w:r>
          </w:p>
          <w:p w14:paraId="3BFD0C3B" w14:textId="799AE12F" w:rsidR="00D578C1" w:rsidRPr="00DC10C4" w:rsidRDefault="002E23AD" w:rsidP="00440CBE">
            <w:pPr>
              <w:rPr>
                <w:rFonts w:eastAsia="Arial" w:cs="Arial"/>
              </w:rPr>
            </w:pPr>
            <w:r>
              <w:rPr>
                <w:rFonts w:eastAsia="Arial" w:cs="Arial"/>
              </w:rPr>
              <w:t>20</w:t>
            </w:r>
            <w:r w:rsidR="00D578C1" w:rsidRPr="00DC10C4">
              <w:rPr>
                <w:rFonts w:eastAsia="Arial" w:cs="Arial"/>
              </w:rPr>
              <w:t>.</w:t>
            </w:r>
            <w:r>
              <w:rPr>
                <w:rFonts w:eastAsia="Arial" w:cs="Arial"/>
              </w:rPr>
              <w:t>0</w:t>
            </w:r>
            <w:r w:rsidR="00D578C1" w:rsidRPr="00DC10C4">
              <w:rPr>
                <w:rFonts w:eastAsia="Arial" w:cs="Arial"/>
              </w:rPr>
              <w:t>00 €</w:t>
            </w:r>
          </w:p>
        </w:tc>
      </w:tr>
    </w:tbl>
    <w:p w14:paraId="6586AFA5" w14:textId="77777777" w:rsidR="0094632F" w:rsidRDefault="0094632F" w:rsidP="00C45E35"/>
    <w:p w14:paraId="149D4E10" w14:textId="77777777" w:rsidR="001F4494" w:rsidRDefault="001F4494" w:rsidP="00C45E35"/>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518"/>
      </w:tblGrid>
      <w:tr w:rsidR="00DC7CDD" w:rsidRPr="00DC10C4" w14:paraId="2F1C3CE7" w14:textId="77777777" w:rsidTr="00AC063E">
        <w:trPr>
          <w:trHeight w:val="690"/>
        </w:trPr>
        <w:tc>
          <w:tcPr>
            <w:tcW w:w="1408" w:type="dxa"/>
            <w:shd w:val="clear" w:color="auto" w:fill="EDEDED" w:themeFill="accent3" w:themeFillTint="33"/>
          </w:tcPr>
          <w:p w14:paraId="38682BB5" w14:textId="6033DFF0" w:rsidR="00DC7CDD" w:rsidRPr="00DC10C4" w:rsidRDefault="00DC7CDD" w:rsidP="00440CBE">
            <w:pPr>
              <w:rPr>
                <w:rFonts w:eastAsia="Arial" w:cs="Arial"/>
                <w:b/>
                <w:bCs/>
                <w:color w:val="000000" w:themeColor="text1"/>
                <w:sz w:val="22"/>
                <w:szCs w:val="22"/>
              </w:rPr>
            </w:pPr>
            <w:r w:rsidRPr="00DC10C4">
              <w:rPr>
                <w:rFonts w:eastAsia="Arial" w:cs="Arial"/>
                <w:b/>
                <w:bCs/>
                <w:sz w:val="22"/>
                <w:szCs w:val="22"/>
              </w:rPr>
              <w:t xml:space="preserve">Task </w:t>
            </w:r>
            <w:r>
              <w:rPr>
                <w:rFonts w:eastAsia="Arial" w:cs="Arial"/>
                <w:b/>
                <w:bCs/>
                <w:color w:val="000000" w:themeColor="text1"/>
                <w:sz w:val="22"/>
                <w:szCs w:val="22"/>
              </w:rPr>
              <w:t>2</w:t>
            </w:r>
          </w:p>
        </w:tc>
        <w:tc>
          <w:tcPr>
            <w:tcW w:w="7518" w:type="dxa"/>
            <w:shd w:val="clear" w:color="auto" w:fill="EDEDED" w:themeFill="accent3" w:themeFillTint="33"/>
          </w:tcPr>
          <w:p w14:paraId="0F619EF8" w14:textId="224D130C" w:rsidR="00DC7CDD" w:rsidRPr="001301CB" w:rsidRDefault="002548AA" w:rsidP="00440CBE">
            <w:pPr>
              <w:rPr>
                <w:rFonts w:eastAsia="Arial" w:cs="Arial"/>
                <w:b/>
                <w:bCs/>
                <w:i/>
                <w:iCs/>
                <w:color w:val="000000" w:themeColor="text1"/>
                <w:sz w:val="22"/>
                <w:szCs w:val="22"/>
              </w:rPr>
            </w:pPr>
            <w:r w:rsidRPr="001301CB">
              <w:rPr>
                <w:rFonts w:eastAsia="Arial" w:cs="Arial"/>
                <w:b/>
                <w:bCs/>
                <w:i/>
                <w:iCs/>
                <w:color w:val="000000" w:themeColor="text1"/>
                <w:sz w:val="22"/>
                <w:szCs w:val="22"/>
              </w:rPr>
              <w:t>Overview on existing approaches and best practices</w:t>
            </w:r>
          </w:p>
        </w:tc>
      </w:tr>
      <w:tr w:rsidR="00DC7CDD" w:rsidRPr="00DC10C4" w14:paraId="651F73C1" w14:textId="77777777" w:rsidTr="00AC063E">
        <w:trPr>
          <w:trHeight w:val="690"/>
        </w:trPr>
        <w:tc>
          <w:tcPr>
            <w:tcW w:w="1408" w:type="dxa"/>
          </w:tcPr>
          <w:p w14:paraId="69593538" w14:textId="77777777" w:rsidR="00DC7CDD" w:rsidRPr="00DC10C4" w:rsidRDefault="00DC7CDD" w:rsidP="00440CBE">
            <w:pPr>
              <w:rPr>
                <w:rFonts w:eastAsia="Arial" w:cs="Arial"/>
                <w:b/>
                <w:bCs/>
              </w:rPr>
            </w:pPr>
            <w:r w:rsidRPr="00DC10C4">
              <w:rPr>
                <w:rFonts w:eastAsia="Arial" w:cs="Arial"/>
                <w:b/>
                <w:bCs/>
              </w:rPr>
              <w:t>Objectives</w:t>
            </w:r>
          </w:p>
        </w:tc>
        <w:tc>
          <w:tcPr>
            <w:tcW w:w="7518" w:type="dxa"/>
          </w:tcPr>
          <w:p w14:paraId="35A48955" w14:textId="4696AA94" w:rsidR="00BA7571" w:rsidRPr="006665AA" w:rsidRDefault="00BA7571" w:rsidP="00BA7571">
            <w:pPr>
              <w:pStyle w:val="TaskB1"/>
            </w:pPr>
            <w:r w:rsidRPr="006665AA">
              <w:t>Identification of relevant contributions from the state of the art and the state of practice</w:t>
            </w:r>
          </w:p>
          <w:p w14:paraId="3A52BB68" w14:textId="49709914" w:rsidR="00DC7CDD" w:rsidRPr="006665AA" w:rsidRDefault="00683CDA" w:rsidP="001E5EA4">
            <w:pPr>
              <w:pStyle w:val="TaskB1"/>
            </w:pPr>
            <w:r w:rsidRPr="006665AA">
              <w:t>Preparation of a d</w:t>
            </w:r>
            <w:r w:rsidR="00A116A0" w:rsidRPr="006665AA">
              <w:t>etailed</w:t>
            </w:r>
            <w:r w:rsidRPr="006665AA">
              <w:t xml:space="preserve"> and systematic</w:t>
            </w:r>
            <w:r w:rsidR="00A116A0" w:rsidRPr="006665AA">
              <w:t xml:space="preserve"> overview </w:t>
            </w:r>
            <w:r w:rsidR="00504063" w:rsidRPr="006665AA">
              <w:t>of the state of the art and the state of practice</w:t>
            </w:r>
          </w:p>
          <w:p w14:paraId="12EC570E" w14:textId="4D1E3940" w:rsidR="00DC7CDD" w:rsidRPr="006665AA" w:rsidRDefault="001E5EA4" w:rsidP="00440CBE">
            <w:pPr>
              <w:pStyle w:val="TaskB1"/>
            </w:pPr>
            <w:r w:rsidRPr="006665AA">
              <w:t xml:space="preserve">Identification of gaps and </w:t>
            </w:r>
            <w:r w:rsidR="0097292D" w:rsidRPr="006665AA">
              <w:t>harmonisation</w:t>
            </w:r>
            <w:r w:rsidRPr="006665AA">
              <w:t xml:space="preserve"> </w:t>
            </w:r>
            <w:r w:rsidR="00BF4393" w:rsidRPr="006665AA">
              <w:t xml:space="preserve">needs </w:t>
            </w:r>
            <w:r w:rsidRPr="006665AA">
              <w:t>in relevant documents</w:t>
            </w:r>
            <w:r w:rsidR="00F94867" w:rsidRPr="006665AA">
              <w:t xml:space="preserve"> based on the requirements</w:t>
            </w:r>
          </w:p>
          <w:p w14:paraId="0FD47880" w14:textId="77777777" w:rsidR="00DC7CDD" w:rsidRPr="006665AA" w:rsidRDefault="00DC7CDD" w:rsidP="00340343">
            <w:pPr>
              <w:pStyle w:val="TaskB1"/>
              <w:numPr>
                <w:ilvl w:val="0"/>
                <w:numId w:val="0"/>
              </w:numPr>
              <w:ind w:left="203"/>
              <w:rPr>
                <w:rFonts w:eastAsia="Arial" w:cs="Arial"/>
                <w:i/>
                <w:iCs/>
              </w:rPr>
            </w:pPr>
          </w:p>
        </w:tc>
      </w:tr>
      <w:tr w:rsidR="00DC7CDD" w:rsidRPr="00DC10C4" w14:paraId="506F2FB6" w14:textId="77777777" w:rsidTr="00AC063E">
        <w:trPr>
          <w:trHeight w:val="944"/>
        </w:trPr>
        <w:tc>
          <w:tcPr>
            <w:tcW w:w="1408" w:type="dxa"/>
          </w:tcPr>
          <w:p w14:paraId="02A8A83B" w14:textId="77777777" w:rsidR="00DC7CDD" w:rsidRPr="00DC10C4" w:rsidRDefault="00DC7CDD" w:rsidP="00440CBE">
            <w:pPr>
              <w:rPr>
                <w:rFonts w:eastAsia="Arial" w:cs="Arial"/>
                <w:b/>
                <w:bCs/>
              </w:rPr>
            </w:pPr>
            <w:r w:rsidRPr="00DC10C4">
              <w:rPr>
                <w:rFonts w:eastAsia="Arial" w:cs="Arial"/>
                <w:b/>
                <w:bCs/>
              </w:rPr>
              <w:t>Input</w:t>
            </w:r>
          </w:p>
        </w:tc>
        <w:tc>
          <w:tcPr>
            <w:tcW w:w="7518" w:type="dxa"/>
          </w:tcPr>
          <w:p w14:paraId="1B4A8F3E" w14:textId="4EF7A075" w:rsidR="00DC7CDD" w:rsidRPr="00DC10C4" w:rsidRDefault="00F94867" w:rsidP="00440CBE">
            <w:pPr>
              <w:pStyle w:val="TaskB1"/>
            </w:pPr>
            <w:r>
              <w:t>Documentation requirements</w:t>
            </w:r>
          </w:p>
          <w:p w14:paraId="46C64BAB" w14:textId="77777777" w:rsidR="00F94867" w:rsidRDefault="00F94867" w:rsidP="00F94867">
            <w:pPr>
              <w:pStyle w:val="TaskB1"/>
            </w:pPr>
            <w:r>
              <w:t>Relevant documents from ETSI and other SDOs</w:t>
            </w:r>
          </w:p>
          <w:p w14:paraId="0C99C147" w14:textId="266BF2DB" w:rsidR="00DC7CDD" w:rsidRPr="00DC10C4" w:rsidRDefault="00F94867" w:rsidP="00F94867">
            <w:pPr>
              <w:pStyle w:val="TaskB1"/>
            </w:pPr>
            <w:r>
              <w:t>Relevant contributions from the state of the art and the state of practice</w:t>
            </w:r>
            <w:r w:rsidRPr="00DC10C4">
              <w:t xml:space="preserve"> </w:t>
            </w:r>
          </w:p>
          <w:p w14:paraId="0198728D" w14:textId="77777777" w:rsidR="00DC7CDD" w:rsidRPr="00DC10C4" w:rsidRDefault="00DC7CDD" w:rsidP="00440CBE">
            <w:pPr>
              <w:pStyle w:val="TaskB1"/>
              <w:numPr>
                <w:ilvl w:val="0"/>
                <w:numId w:val="0"/>
              </w:numPr>
              <w:ind w:left="203"/>
              <w:rPr>
                <w:rFonts w:eastAsia="Arial" w:cs="Arial"/>
                <w:i/>
                <w:iCs/>
              </w:rPr>
            </w:pPr>
            <w:r w:rsidRPr="00DC10C4">
              <w:rPr>
                <w:rFonts w:eastAsia="Arial" w:cs="Arial"/>
                <w:i/>
                <w:iCs/>
              </w:rPr>
              <w:t xml:space="preserve"> </w:t>
            </w:r>
          </w:p>
        </w:tc>
      </w:tr>
      <w:tr w:rsidR="00DC7CDD" w:rsidRPr="00DC10C4" w14:paraId="7FC61E73" w14:textId="77777777" w:rsidTr="00AC063E">
        <w:trPr>
          <w:trHeight w:val="675"/>
        </w:trPr>
        <w:tc>
          <w:tcPr>
            <w:tcW w:w="1408" w:type="dxa"/>
          </w:tcPr>
          <w:p w14:paraId="54864491" w14:textId="77777777" w:rsidR="00DC7CDD" w:rsidRPr="00DC10C4" w:rsidRDefault="00DC7CDD" w:rsidP="00440CBE">
            <w:pPr>
              <w:rPr>
                <w:rFonts w:eastAsia="Arial" w:cs="Arial"/>
                <w:b/>
                <w:bCs/>
              </w:rPr>
            </w:pPr>
            <w:r w:rsidRPr="00DC10C4">
              <w:rPr>
                <w:rFonts w:eastAsia="Arial" w:cs="Arial"/>
                <w:b/>
                <w:bCs/>
              </w:rPr>
              <w:t>Output</w:t>
            </w:r>
          </w:p>
        </w:tc>
        <w:tc>
          <w:tcPr>
            <w:tcW w:w="7518" w:type="dxa"/>
          </w:tcPr>
          <w:p w14:paraId="3607F269" w14:textId="61FE7266" w:rsidR="00AD2395" w:rsidRDefault="00AD2395" w:rsidP="00440CBE">
            <w:pPr>
              <w:pStyle w:val="TaskB1"/>
            </w:pPr>
            <w:r>
              <w:t>Selection criteria</w:t>
            </w:r>
            <w:r w:rsidR="009D0B98">
              <w:t xml:space="preserve"> (</w:t>
            </w:r>
            <w:r w:rsidR="00E830F5">
              <w:t xml:space="preserve">risk-oriented, </w:t>
            </w:r>
            <w:r w:rsidR="00406015">
              <w:t xml:space="preserve">independent of </w:t>
            </w:r>
            <w:r w:rsidR="009D0B98">
              <w:t>domain, technique, capability</w:t>
            </w:r>
            <w:r w:rsidR="00E830F5">
              <w:t>)</w:t>
            </w:r>
          </w:p>
          <w:p w14:paraId="3E013FC0" w14:textId="4F52C978" w:rsidR="00DC7CDD" w:rsidRPr="00DC10C4" w:rsidRDefault="0097292D" w:rsidP="00440CBE">
            <w:pPr>
              <w:pStyle w:val="TaskB1"/>
            </w:pPr>
            <w:r>
              <w:t>D</w:t>
            </w:r>
            <w:r w:rsidRPr="0097292D">
              <w:t>etailed and systematic overview</w:t>
            </w:r>
            <w:r>
              <w:t xml:space="preserve"> of existing approache</w:t>
            </w:r>
            <w:r w:rsidR="00CD37CD">
              <w:t>s</w:t>
            </w:r>
          </w:p>
          <w:p w14:paraId="50F770C1" w14:textId="0B517760" w:rsidR="00DC7CDD" w:rsidRDefault="00775FF9" w:rsidP="00440CBE">
            <w:pPr>
              <w:pStyle w:val="TaskB1"/>
            </w:pPr>
            <w:r>
              <w:t>G</w:t>
            </w:r>
            <w:r w:rsidRPr="00775FF9">
              <w:t xml:space="preserve">aps and </w:t>
            </w:r>
            <w:r w:rsidR="0097292D">
              <w:t>harmonisation</w:t>
            </w:r>
            <w:r w:rsidRPr="00775FF9">
              <w:t xml:space="preserve"> needs</w:t>
            </w:r>
            <w:r w:rsidR="0097292D">
              <w:t xml:space="preserve"> in existing approaches</w:t>
            </w:r>
          </w:p>
          <w:p w14:paraId="3FAD8B4F" w14:textId="212DA0D5" w:rsidR="00DC7CDD" w:rsidRPr="00DC10C4" w:rsidRDefault="00DC7CDD" w:rsidP="00AC063E">
            <w:pPr>
              <w:pStyle w:val="TaskB1"/>
              <w:numPr>
                <w:ilvl w:val="0"/>
                <w:numId w:val="0"/>
              </w:numPr>
              <w:rPr>
                <w:rFonts w:eastAsia="Arial" w:cs="Arial"/>
                <w:i/>
                <w:iCs/>
              </w:rPr>
            </w:pPr>
          </w:p>
        </w:tc>
      </w:tr>
      <w:tr w:rsidR="00DC7CDD" w:rsidRPr="00DC10C4" w14:paraId="6D44B42D" w14:textId="77777777" w:rsidTr="00AC063E">
        <w:trPr>
          <w:trHeight w:val="757"/>
        </w:trPr>
        <w:tc>
          <w:tcPr>
            <w:tcW w:w="1408" w:type="dxa"/>
          </w:tcPr>
          <w:p w14:paraId="6E8B304A" w14:textId="77777777" w:rsidR="00DC7CDD" w:rsidRPr="00DC10C4" w:rsidRDefault="00DC7CDD" w:rsidP="00440CBE">
            <w:pPr>
              <w:rPr>
                <w:rFonts w:eastAsia="Arial" w:cs="Arial"/>
                <w:b/>
                <w:bCs/>
              </w:rPr>
            </w:pPr>
            <w:r w:rsidRPr="00DC10C4">
              <w:rPr>
                <w:rFonts w:eastAsia="Arial" w:cs="Arial"/>
                <w:b/>
                <w:bCs/>
              </w:rPr>
              <w:t>Interactions</w:t>
            </w:r>
          </w:p>
        </w:tc>
        <w:tc>
          <w:tcPr>
            <w:tcW w:w="7518" w:type="dxa"/>
          </w:tcPr>
          <w:p w14:paraId="6FF3EA4A" w14:textId="1DE6AE27" w:rsidR="0097292D" w:rsidRPr="0097292D" w:rsidRDefault="0097292D" w:rsidP="0097292D">
            <w:pPr>
              <w:pStyle w:val="TaskB1"/>
            </w:pPr>
            <w:r w:rsidRPr="0097292D">
              <w:t xml:space="preserve">The MTS AI Working Group shall be involved in this </w:t>
            </w:r>
            <w:r w:rsidR="00CD37CD">
              <w:t xml:space="preserve">task to guide the selection and evaluation of </w:t>
            </w:r>
            <w:r w:rsidR="00B44784">
              <w:t>relevant contributions</w:t>
            </w:r>
          </w:p>
          <w:p w14:paraId="6CC87327" w14:textId="0C3C6FEB" w:rsidR="00DC7CDD" w:rsidRPr="00DC10C4" w:rsidRDefault="00B44784" w:rsidP="001301CB">
            <w:pPr>
              <w:pStyle w:val="TaskB1"/>
            </w:pPr>
            <w:r>
              <w:t xml:space="preserve">Authors of relevant contributions may be involved </w:t>
            </w:r>
            <w:r w:rsidR="001301CB">
              <w:t>for further information and refinement</w:t>
            </w:r>
          </w:p>
          <w:p w14:paraId="60F68B23" w14:textId="77777777" w:rsidR="00DC7CDD" w:rsidRPr="00DC10C4" w:rsidRDefault="00DC7CDD" w:rsidP="00440CBE">
            <w:pPr>
              <w:pStyle w:val="TaskB1"/>
              <w:numPr>
                <w:ilvl w:val="0"/>
                <w:numId w:val="0"/>
              </w:numPr>
              <w:ind w:left="203"/>
              <w:rPr>
                <w:rFonts w:eastAsia="Arial" w:cs="Arial"/>
                <w:i/>
                <w:iCs/>
              </w:rPr>
            </w:pPr>
          </w:p>
        </w:tc>
      </w:tr>
      <w:tr w:rsidR="00DC7CDD" w:rsidRPr="00DC10C4" w14:paraId="5B126A74" w14:textId="77777777" w:rsidTr="00AC063E">
        <w:trPr>
          <w:trHeight w:val="780"/>
        </w:trPr>
        <w:tc>
          <w:tcPr>
            <w:tcW w:w="1408" w:type="dxa"/>
          </w:tcPr>
          <w:p w14:paraId="7FC102DA" w14:textId="77777777" w:rsidR="00DC7CDD" w:rsidRPr="00DC10C4" w:rsidRDefault="00DC7CDD" w:rsidP="00440CBE">
            <w:pPr>
              <w:rPr>
                <w:rFonts w:eastAsia="Arial" w:cs="Arial"/>
                <w:b/>
                <w:bCs/>
              </w:rPr>
            </w:pPr>
            <w:r w:rsidRPr="00DC10C4">
              <w:rPr>
                <w:rFonts w:eastAsia="Arial" w:cs="Arial"/>
                <w:b/>
                <w:bCs/>
              </w:rPr>
              <w:t>Resources required</w:t>
            </w:r>
          </w:p>
        </w:tc>
        <w:tc>
          <w:tcPr>
            <w:tcW w:w="7518" w:type="dxa"/>
          </w:tcPr>
          <w:p w14:paraId="2A97639A" w14:textId="2C592EC5" w:rsidR="00DC7CDD" w:rsidRPr="00DC10C4" w:rsidRDefault="001301CB" w:rsidP="00440CBE">
            <w:pPr>
              <w:jc w:val="left"/>
              <w:rPr>
                <w:rFonts w:eastAsia="Arial" w:cs="Arial"/>
              </w:rPr>
            </w:pPr>
            <w:r>
              <w:rPr>
                <w:rFonts w:eastAsia="Arial" w:cs="Arial"/>
              </w:rPr>
              <w:t xml:space="preserve">Identification and evaluation of relevant </w:t>
            </w:r>
            <w:r w:rsidR="009035FF">
              <w:rPr>
                <w:rFonts w:eastAsia="Arial" w:cs="Arial"/>
              </w:rPr>
              <w:t xml:space="preserve">contributions, identification of gaps and harmonisation </w:t>
            </w:r>
            <w:r w:rsidR="008E20B8">
              <w:rPr>
                <w:rFonts w:eastAsia="Arial" w:cs="Arial"/>
              </w:rPr>
              <w:t>needs</w:t>
            </w:r>
          </w:p>
          <w:p w14:paraId="0CD4CEE9" w14:textId="77777777" w:rsidR="00DC7CDD" w:rsidRPr="00DC10C4" w:rsidRDefault="00DC7CDD" w:rsidP="00440CBE">
            <w:pPr>
              <w:rPr>
                <w:rFonts w:eastAsia="Arial" w:cs="Arial"/>
              </w:rPr>
            </w:pPr>
            <w:r>
              <w:rPr>
                <w:rFonts w:eastAsia="Arial" w:cs="Arial"/>
              </w:rPr>
              <w:t>20</w:t>
            </w:r>
            <w:r w:rsidRPr="00DC10C4">
              <w:rPr>
                <w:rFonts w:eastAsia="Arial" w:cs="Arial"/>
              </w:rPr>
              <w:t>.</w:t>
            </w:r>
            <w:r>
              <w:rPr>
                <w:rFonts w:eastAsia="Arial" w:cs="Arial"/>
              </w:rPr>
              <w:t>0</w:t>
            </w:r>
            <w:r w:rsidRPr="00DC10C4">
              <w:rPr>
                <w:rFonts w:eastAsia="Arial" w:cs="Arial"/>
              </w:rPr>
              <w:t>00 €</w:t>
            </w:r>
          </w:p>
        </w:tc>
      </w:tr>
    </w:tbl>
    <w:p w14:paraId="2166189E" w14:textId="77777777" w:rsidR="00DC7CDD" w:rsidRDefault="00DC7CDD" w:rsidP="00C45E35"/>
    <w:p w14:paraId="45BC4F67" w14:textId="77777777" w:rsidR="001F4494" w:rsidRDefault="001F4494" w:rsidP="00C45E35"/>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518"/>
      </w:tblGrid>
      <w:tr w:rsidR="002548AA" w:rsidRPr="00DC10C4" w14:paraId="5B6672A0" w14:textId="77777777" w:rsidTr="00AC063E">
        <w:trPr>
          <w:trHeight w:val="690"/>
        </w:trPr>
        <w:tc>
          <w:tcPr>
            <w:tcW w:w="1408" w:type="dxa"/>
            <w:shd w:val="clear" w:color="auto" w:fill="EDEDED" w:themeFill="accent3" w:themeFillTint="33"/>
          </w:tcPr>
          <w:p w14:paraId="01ECB06E" w14:textId="5389947A" w:rsidR="002548AA" w:rsidRPr="00DC10C4" w:rsidRDefault="002548AA" w:rsidP="00440CBE">
            <w:pPr>
              <w:rPr>
                <w:rFonts w:eastAsia="Arial" w:cs="Arial"/>
                <w:b/>
                <w:bCs/>
                <w:color w:val="000000" w:themeColor="text1"/>
                <w:sz w:val="22"/>
                <w:szCs w:val="22"/>
              </w:rPr>
            </w:pPr>
            <w:r w:rsidRPr="00DC10C4">
              <w:rPr>
                <w:rFonts w:eastAsia="Arial" w:cs="Arial"/>
                <w:b/>
                <w:bCs/>
                <w:sz w:val="22"/>
                <w:szCs w:val="22"/>
              </w:rPr>
              <w:t xml:space="preserve">Task </w:t>
            </w:r>
            <w:r>
              <w:rPr>
                <w:rFonts w:eastAsia="Arial" w:cs="Arial"/>
                <w:b/>
                <w:bCs/>
                <w:color w:val="000000" w:themeColor="text1"/>
                <w:sz w:val="22"/>
                <w:szCs w:val="22"/>
              </w:rPr>
              <w:t>3</w:t>
            </w:r>
          </w:p>
        </w:tc>
        <w:tc>
          <w:tcPr>
            <w:tcW w:w="7518" w:type="dxa"/>
            <w:shd w:val="clear" w:color="auto" w:fill="EDEDED" w:themeFill="accent3" w:themeFillTint="33"/>
          </w:tcPr>
          <w:p w14:paraId="703925A7" w14:textId="6D937DB6" w:rsidR="002548AA" w:rsidRPr="00781AF7" w:rsidRDefault="002548AA" w:rsidP="00440CBE">
            <w:pPr>
              <w:rPr>
                <w:rFonts w:eastAsia="Arial" w:cs="Arial"/>
                <w:b/>
                <w:bCs/>
                <w:i/>
                <w:iCs/>
                <w:color w:val="000000" w:themeColor="text1"/>
                <w:sz w:val="22"/>
                <w:szCs w:val="22"/>
              </w:rPr>
            </w:pPr>
            <w:r w:rsidRPr="00781AF7">
              <w:rPr>
                <w:rFonts w:eastAsia="Arial" w:cs="Arial"/>
                <w:b/>
                <w:bCs/>
                <w:i/>
                <w:iCs/>
                <w:color w:val="000000" w:themeColor="text1"/>
                <w:sz w:val="22"/>
                <w:szCs w:val="22"/>
              </w:rPr>
              <w:t>An analysis of the shortcomings and necessary additions to comply with the European AI Regulation.</w:t>
            </w:r>
          </w:p>
        </w:tc>
      </w:tr>
      <w:tr w:rsidR="002548AA" w:rsidRPr="00DC10C4" w14:paraId="000A9E91" w14:textId="77777777" w:rsidTr="00AC063E">
        <w:trPr>
          <w:trHeight w:val="690"/>
        </w:trPr>
        <w:tc>
          <w:tcPr>
            <w:tcW w:w="1408" w:type="dxa"/>
          </w:tcPr>
          <w:p w14:paraId="044857BE" w14:textId="77777777" w:rsidR="002548AA" w:rsidRPr="00DC10C4" w:rsidRDefault="002548AA" w:rsidP="00440CBE">
            <w:pPr>
              <w:rPr>
                <w:rFonts w:eastAsia="Arial" w:cs="Arial"/>
                <w:b/>
                <w:bCs/>
              </w:rPr>
            </w:pPr>
            <w:r w:rsidRPr="00DC10C4">
              <w:rPr>
                <w:rFonts w:eastAsia="Arial" w:cs="Arial"/>
                <w:b/>
                <w:bCs/>
              </w:rPr>
              <w:t>Objectives</w:t>
            </w:r>
          </w:p>
        </w:tc>
        <w:tc>
          <w:tcPr>
            <w:tcW w:w="7518" w:type="dxa"/>
          </w:tcPr>
          <w:p w14:paraId="52EF0FFA" w14:textId="77777777" w:rsidR="00A94673" w:rsidRDefault="005179D4" w:rsidP="00440CBE">
            <w:pPr>
              <w:pStyle w:val="TaskB1"/>
            </w:pPr>
            <w:r>
              <w:t xml:space="preserve">Analysis of identified gaps and harmonisation needs with </w:t>
            </w:r>
            <w:r w:rsidR="00A94673">
              <w:t>regard to the European AI Regulation</w:t>
            </w:r>
          </w:p>
          <w:p w14:paraId="69311A5B" w14:textId="75C101B0" w:rsidR="00B72610" w:rsidRDefault="00B72610" w:rsidP="00440CBE">
            <w:pPr>
              <w:pStyle w:val="TaskB1"/>
            </w:pPr>
            <w:r>
              <w:t>Preparation of proposals to address</w:t>
            </w:r>
            <w:r w:rsidR="00FA7BE6">
              <w:t xml:space="preserve"> shortcomings of existing approaches</w:t>
            </w:r>
          </w:p>
          <w:p w14:paraId="76836495" w14:textId="3A8256FB" w:rsidR="00355F57" w:rsidRDefault="00355F57" w:rsidP="00355F57">
            <w:pPr>
              <w:pStyle w:val="TaskB1"/>
            </w:pPr>
            <w:r w:rsidRPr="00AC063E">
              <w:t>Mapping requirements and approaches to the corresponding obligations from the European AI Regulation</w:t>
            </w:r>
          </w:p>
          <w:p w14:paraId="7ABEAD48" w14:textId="77777777" w:rsidR="002548AA" w:rsidRPr="00DC10C4" w:rsidRDefault="002548AA">
            <w:pPr>
              <w:pStyle w:val="TaskB1"/>
              <w:numPr>
                <w:ilvl w:val="0"/>
                <w:numId w:val="0"/>
              </w:numPr>
              <w:rPr>
                <w:rFonts w:eastAsia="Arial" w:cs="Arial"/>
                <w:i/>
                <w:iCs/>
              </w:rPr>
            </w:pPr>
          </w:p>
        </w:tc>
      </w:tr>
      <w:tr w:rsidR="002548AA" w:rsidRPr="00DC10C4" w14:paraId="0A16EC1F" w14:textId="77777777" w:rsidTr="00AC063E">
        <w:trPr>
          <w:trHeight w:val="1275"/>
        </w:trPr>
        <w:tc>
          <w:tcPr>
            <w:tcW w:w="1408" w:type="dxa"/>
          </w:tcPr>
          <w:p w14:paraId="3271DA72" w14:textId="77777777" w:rsidR="002548AA" w:rsidRPr="00DC10C4" w:rsidRDefault="002548AA" w:rsidP="00440CBE">
            <w:pPr>
              <w:rPr>
                <w:rFonts w:eastAsia="Arial" w:cs="Arial"/>
                <w:b/>
                <w:bCs/>
              </w:rPr>
            </w:pPr>
            <w:r w:rsidRPr="00DC10C4">
              <w:rPr>
                <w:rFonts w:eastAsia="Arial" w:cs="Arial"/>
                <w:b/>
                <w:bCs/>
              </w:rPr>
              <w:t>Input</w:t>
            </w:r>
          </w:p>
        </w:tc>
        <w:tc>
          <w:tcPr>
            <w:tcW w:w="7518" w:type="dxa"/>
          </w:tcPr>
          <w:p w14:paraId="5C4E78D0" w14:textId="77777777" w:rsidR="00E8450F" w:rsidRDefault="00E8450F" w:rsidP="00E8450F">
            <w:pPr>
              <w:pStyle w:val="TaskB1"/>
            </w:pPr>
            <w:r w:rsidRPr="00DC10C4">
              <w:t>T</w:t>
            </w:r>
            <w:r>
              <w:t>he European AI regulation</w:t>
            </w:r>
          </w:p>
          <w:p w14:paraId="7E827FEC" w14:textId="77777777" w:rsidR="006655A6" w:rsidRPr="00DC10C4" w:rsidRDefault="006655A6" w:rsidP="006655A6">
            <w:pPr>
              <w:pStyle w:val="TaskB1"/>
            </w:pPr>
            <w:r>
              <w:t>Documentation requirements</w:t>
            </w:r>
          </w:p>
          <w:p w14:paraId="1A5A6C21" w14:textId="77777777" w:rsidR="006655A6" w:rsidRPr="00DC10C4" w:rsidRDefault="006655A6" w:rsidP="006655A6">
            <w:pPr>
              <w:pStyle w:val="TaskB1"/>
            </w:pPr>
            <w:r>
              <w:t>D</w:t>
            </w:r>
            <w:r w:rsidRPr="0097292D">
              <w:t>etailed and systematic overview</w:t>
            </w:r>
            <w:r>
              <w:t xml:space="preserve"> of existing approaches</w:t>
            </w:r>
          </w:p>
          <w:p w14:paraId="19F2E6C9" w14:textId="77777777" w:rsidR="006655A6" w:rsidRPr="00DC10C4" w:rsidRDefault="006655A6" w:rsidP="006655A6">
            <w:pPr>
              <w:pStyle w:val="TaskB1"/>
            </w:pPr>
            <w:r>
              <w:t>G</w:t>
            </w:r>
            <w:r w:rsidRPr="00775FF9">
              <w:t xml:space="preserve">aps and </w:t>
            </w:r>
            <w:r>
              <w:t>harmonisation</w:t>
            </w:r>
            <w:r w:rsidRPr="00775FF9">
              <w:t xml:space="preserve"> needs</w:t>
            </w:r>
            <w:r>
              <w:t xml:space="preserve"> in existing approaches</w:t>
            </w:r>
          </w:p>
          <w:p w14:paraId="7ABB9A2F" w14:textId="795CE9B1" w:rsidR="002548AA" w:rsidRPr="00DC10C4" w:rsidRDefault="002548AA">
            <w:pPr>
              <w:pStyle w:val="TaskB1"/>
              <w:numPr>
                <w:ilvl w:val="0"/>
                <w:numId w:val="0"/>
              </w:numPr>
              <w:rPr>
                <w:rFonts w:eastAsia="Arial" w:cs="Arial"/>
                <w:i/>
                <w:iCs/>
              </w:rPr>
            </w:pPr>
          </w:p>
        </w:tc>
      </w:tr>
      <w:tr w:rsidR="002548AA" w:rsidRPr="00DC10C4" w14:paraId="006F9A09" w14:textId="77777777" w:rsidTr="00AC063E">
        <w:trPr>
          <w:trHeight w:val="551"/>
        </w:trPr>
        <w:tc>
          <w:tcPr>
            <w:tcW w:w="1408" w:type="dxa"/>
            <w:tcBorders>
              <w:top w:val="single" w:sz="4" w:space="0" w:color="auto"/>
              <w:left w:val="single" w:sz="4" w:space="0" w:color="auto"/>
              <w:bottom w:val="single" w:sz="4" w:space="0" w:color="auto"/>
              <w:right w:val="single" w:sz="4" w:space="0" w:color="auto"/>
            </w:tcBorders>
          </w:tcPr>
          <w:p w14:paraId="2C6D1C15" w14:textId="77777777" w:rsidR="002548AA" w:rsidRPr="00DC10C4" w:rsidRDefault="002548AA" w:rsidP="00440CBE">
            <w:pPr>
              <w:rPr>
                <w:rFonts w:eastAsia="Arial" w:cs="Arial"/>
                <w:b/>
                <w:bCs/>
              </w:rPr>
            </w:pPr>
            <w:r w:rsidRPr="00DC10C4">
              <w:rPr>
                <w:rFonts w:eastAsia="Arial" w:cs="Arial"/>
                <w:b/>
                <w:bCs/>
              </w:rPr>
              <w:t>Output</w:t>
            </w:r>
          </w:p>
        </w:tc>
        <w:tc>
          <w:tcPr>
            <w:tcW w:w="7518" w:type="dxa"/>
            <w:tcBorders>
              <w:top w:val="single" w:sz="4" w:space="0" w:color="auto"/>
              <w:left w:val="single" w:sz="4" w:space="0" w:color="auto"/>
              <w:bottom w:val="single" w:sz="4" w:space="0" w:color="auto"/>
              <w:right w:val="single" w:sz="4" w:space="0" w:color="auto"/>
            </w:tcBorders>
          </w:tcPr>
          <w:p w14:paraId="3B81C26E" w14:textId="27DC0A61" w:rsidR="00B32FAA" w:rsidRDefault="00B32FAA" w:rsidP="005A717E">
            <w:pPr>
              <w:pStyle w:val="TaskB1"/>
            </w:pPr>
            <w:r>
              <w:t>Mappings of the requirements and approaches to obligations from the European AI Regulation</w:t>
            </w:r>
          </w:p>
          <w:p w14:paraId="1051AFEC" w14:textId="1C211079" w:rsidR="002548AA" w:rsidRDefault="00FA7BE6" w:rsidP="00FA7BE6">
            <w:pPr>
              <w:pStyle w:val="TaskB1"/>
            </w:pPr>
            <w:r>
              <w:t>Proposals to address shortcomings of existing approaches</w:t>
            </w:r>
          </w:p>
          <w:p w14:paraId="237FFF3D" w14:textId="7D46A01F" w:rsidR="007E30D1" w:rsidRPr="00AC063E" w:rsidRDefault="007E30D1" w:rsidP="00303522">
            <w:pPr>
              <w:pStyle w:val="TaskB1"/>
              <w:numPr>
                <w:ilvl w:val="0"/>
                <w:numId w:val="0"/>
              </w:numPr>
            </w:pPr>
          </w:p>
        </w:tc>
      </w:tr>
      <w:tr w:rsidR="002548AA" w:rsidRPr="00DC10C4" w14:paraId="1E874E99" w14:textId="77777777" w:rsidTr="00AC063E">
        <w:trPr>
          <w:trHeight w:val="757"/>
        </w:trPr>
        <w:tc>
          <w:tcPr>
            <w:tcW w:w="1408" w:type="dxa"/>
          </w:tcPr>
          <w:p w14:paraId="5474FAB3" w14:textId="77777777" w:rsidR="002548AA" w:rsidRPr="00DC10C4" w:rsidRDefault="002548AA" w:rsidP="00440CBE">
            <w:pPr>
              <w:rPr>
                <w:rFonts w:eastAsia="Arial" w:cs="Arial"/>
                <w:b/>
                <w:bCs/>
              </w:rPr>
            </w:pPr>
            <w:r w:rsidRPr="00DC10C4">
              <w:rPr>
                <w:rFonts w:eastAsia="Arial" w:cs="Arial"/>
                <w:b/>
                <w:bCs/>
              </w:rPr>
              <w:lastRenderedPageBreak/>
              <w:t>Interactions</w:t>
            </w:r>
          </w:p>
        </w:tc>
        <w:tc>
          <w:tcPr>
            <w:tcW w:w="7518" w:type="dxa"/>
          </w:tcPr>
          <w:p w14:paraId="70DB58E0" w14:textId="5CCD3369" w:rsidR="002548AA" w:rsidRDefault="00781AF7" w:rsidP="007E30D1">
            <w:pPr>
              <w:pStyle w:val="TaskB1"/>
            </w:pPr>
            <w:r>
              <w:t>Relevant stakeholders</w:t>
            </w:r>
            <w:r w:rsidR="007E30D1">
              <w:t xml:space="preserve"> may be involved </w:t>
            </w:r>
            <w:r>
              <w:t>in the preparation of proposals to address shortcomings of existing approaches</w:t>
            </w:r>
          </w:p>
          <w:p w14:paraId="0E6A4936" w14:textId="7064CE8E" w:rsidR="007E30D1" w:rsidRPr="00AC063E" w:rsidRDefault="007E30D1" w:rsidP="00AC063E">
            <w:pPr>
              <w:pStyle w:val="TaskB1"/>
              <w:numPr>
                <w:ilvl w:val="0"/>
                <w:numId w:val="0"/>
              </w:numPr>
              <w:ind w:left="203" w:hanging="203"/>
            </w:pPr>
          </w:p>
        </w:tc>
      </w:tr>
      <w:tr w:rsidR="002548AA" w:rsidRPr="00DC10C4" w14:paraId="487586E9" w14:textId="77777777" w:rsidTr="00AC063E">
        <w:trPr>
          <w:trHeight w:val="780"/>
        </w:trPr>
        <w:tc>
          <w:tcPr>
            <w:tcW w:w="1408" w:type="dxa"/>
          </w:tcPr>
          <w:p w14:paraId="47DEFCFA" w14:textId="77777777" w:rsidR="002548AA" w:rsidRPr="00DC10C4" w:rsidRDefault="002548AA" w:rsidP="00440CBE">
            <w:pPr>
              <w:rPr>
                <w:rFonts w:eastAsia="Arial" w:cs="Arial"/>
                <w:b/>
                <w:bCs/>
              </w:rPr>
            </w:pPr>
            <w:r w:rsidRPr="00DC10C4">
              <w:rPr>
                <w:rFonts w:eastAsia="Arial" w:cs="Arial"/>
                <w:b/>
                <w:bCs/>
              </w:rPr>
              <w:t>Resources required</w:t>
            </w:r>
          </w:p>
        </w:tc>
        <w:tc>
          <w:tcPr>
            <w:tcW w:w="7518" w:type="dxa"/>
          </w:tcPr>
          <w:p w14:paraId="509BE1E7" w14:textId="0DF5B165" w:rsidR="002548AA" w:rsidRPr="00DC10C4" w:rsidRDefault="004F7DF0" w:rsidP="00440CBE">
            <w:pPr>
              <w:jc w:val="left"/>
              <w:rPr>
                <w:rFonts w:eastAsia="Arial" w:cs="Arial"/>
              </w:rPr>
            </w:pPr>
            <w:r>
              <w:rPr>
                <w:rFonts w:eastAsia="Arial" w:cs="Arial"/>
              </w:rPr>
              <w:t>Proposal for harmonisation</w:t>
            </w:r>
            <w:r w:rsidR="00B72610">
              <w:rPr>
                <w:rFonts w:eastAsia="Arial" w:cs="Arial"/>
              </w:rPr>
              <w:t xml:space="preserve"> and way</w:t>
            </w:r>
            <w:r w:rsidR="00D65F98">
              <w:rPr>
                <w:rFonts w:eastAsia="Arial" w:cs="Arial"/>
              </w:rPr>
              <w:t>s</w:t>
            </w:r>
            <w:r w:rsidR="00B72610">
              <w:rPr>
                <w:rFonts w:eastAsia="Arial" w:cs="Arial"/>
              </w:rPr>
              <w:t xml:space="preserve"> to address shortcomings</w:t>
            </w:r>
            <w:r w:rsidR="00DF57A5">
              <w:rPr>
                <w:rFonts w:eastAsia="Arial" w:cs="Arial"/>
              </w:rPr>
              <w:t xml:space="preserve"> of existing proposals</w:t>
            </w:r>
          </w:p>
          <w:p w14:paraId="07364804" w14:textId="5757C472" w:rsidR="002548AA" w:rsidRPr="00DC10C4" w:rsidRDefault="002548AA" w:rsidP="00440CBE">
            <w:pPr>
              <w:rPr>
                <w:rFonts w:eastAsia="Arial" w:cs="Arial"/>
              </w:rPr>
            </w:pPr>
            <w:r>
              <w:rPr>
                <w:rFonts w:eastAsia="Arial" w:cs="Arial"/>
              </w:rPr>
              <w:t>15</w:t>
            </w:r>
            <w:r w:rsidRPr="00DC10C4">
              <w:rPr>
                <w:rFonts w:eastAsia="Arial" w:cs="Arial"/>
              </w:rPr>
              <w:t>.</w:t>
            </w:r>
            <w:r>
              <w:rPr>
                <w:rFonts w:eastAsia="Arial" w:cs="Arial"/>
              </w:rPr>
              <w:t>0</w:t>
            </w:r>
            <w:r w:rsidRPr="00DC10C4">
              <w:rPr>
                <w:rFonts w:eastAsia="Arial" w:cs="Arial"/>
              </w:rPr>
              <w:t>00 €</w:t>
            </w:r>
          </w:p>
        </w:tc>
      </w:tr>
    </w:tbl>
    <w:p w14:paraId="11E727DE" w14:textId="77777777" w:rsidR="00D578C1" w:rsidRDefault="00D578C1" w:rsidP="00C45E35"/>
    <w:p w14:paraId="61F62EE7" w14:textId="77777777" w:rsidR="001F4494" w:rsidRDefault="001F4494" w:rsidP="00C45E35"/>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518"/>
      </w:tblGrid>
      <w:tr w:rsidR="002548AA" w:rsidRPr="00DC10C4" w14:paraId="2D7411B0" w14:textId="77777777" w:rsidTr="00AC063E">
        <w:trPr>
          <w:trHeight w:val="690"/>
        </w:trPr>
        <w:tc>
          <w:tcPr>
            <w:tcW w:w="1408" w:type="dxa"/>
            <w:shd w:val="clear" w:color="auto" w:fill="EDEDED" w:themeFill="accent3" w:themeFillTint="33"/>
          </w:tcPr>
          <w:p w14:paraId="5866AC3A" w14:textId="312CA877" w:rsidR="002548AA" w:rsidRPr="00DC10C4" w:rsidRDefault="002548AA" w:rsidP="00440CBE">
            <w:pPr>
              <w:rPr>
                <w:rFonts w:eastAsia="Arial" w:cs="Arial"/>
                <w:b/>
                <w:bCs/>
                <w:color w:val="000000" w:themeColor="text1"/>
                <w:sz w:val="22"/>
                <w:szCs w:val="22"/>
              </w:rPr>
            </w:pPr>
            <w:r w:rsidRPr="00DC10C4">
              <w:rPr>
                <w:rFonts w:eastAsia="Arial" w:cs="Arial"/>
                <w:b/>
                <w:bCs/>
                <w:sz w:val="22"/>
                <w:szCs w:val="22"/>
              </w:rPr>
              <w:t xml:space="preserve">Task </w:t>
            </w:r>
            <w:r>
              <w:rPr>
                <w:rFonts w:eastAsia="Arial" w:cs="Arial"/>
                <w:b/>
                <w:bCs/>
                <w:color w:val="000000" w:themeColor="text1"/>
                <w:sz w:val="22"/>
                <w:szCs w:val="22"/>
              </w:rPr>
              <w:t>4</w:t>
            </w:r>
          </w:p>
        </w:tc>
        <w:tc>
          <w:tcPr>
            <w:tcW w:w="7518" w:type="dxa"/>
            <w:shd w:val="clear" w:color="auto" w:fill="EDEDED" w:themeFill="accent3" w:themeFillTint="33"/>
          </w:tcPr>
          <w:p w14:paraId="75EA02A3" w14:textId="2BA3DD98" w:rsidR="002548AA" w:rsidRPr="00AC063E" w:rsidRDefault="002548AA" w:rsidP="00440CBE">
            <w:pPr>
              <w:rPr>
                <w:rFonts w:eastAsia="Arial" w:cs="Arial"/>
                <w:b/>
                <w:bCs/>
                <w:i/>
                <w:iCs/>
                <w:color w:val="000000" w:themeColor="text1"/>
                <w:sz w:val="22"/>
                <w:szCs w:val="22"/>
                <w:highlight w:val="yellow"/>
              </w:rPr>
            </w:pPr>
            <w:r w:rsidRPr="001716D4">
              <w:rPr>
                <w:rFonts w:eastAsia="Arial" w:cs="Arial"/>
                <w:b/>
                <w:bCs/>
                <w:i/>
                <w:iCs/>
                <w:color w:val="000000" w:themeColor="text1"/>
                <w:sz w:val="22"/>
                <w:szCs w:val="22"/>
              </w:rPr>
              <w:t>Recommendations for industry and standardization for the design of a harmonized documentation scheme for AI systems</w:t>
            </w:r>
          </w:p>
        </w:tc>
      </w:tr>
      <w:tr w:rsidR="002548AA" w:rsidRPr="00DC10C4" w14:paraId="15AD67D0" w14:textId="77777777" w:rsidTr="00AC063E">
        <w:trPr>
          <w:trHeight w:val="690"/>
        </w:trPr>
        <w:tc>
          <w:tcPr>
            <w:tcW w:w="1408" w:type="dxa"/>
          </w:tcPr>
          <w:p w14:paraId="58D76B1F" w14:textId="77777777" w:rsidR="002548AA" w:rsidRPr="00DC10C4" w:rsidRDefault="002548AA" w:rsidP="00440CBE">
            <w:pPr>
              <w:rPr>
                <w:rFonts w:eastAsia="Arial" w:cs="Arial"/>
                <w:b/>
                <w:bCs/>
              </w:rPr>
            </w:pPr>
            <w:r w:rsidRPr="00DC10C4">
              <w:rPr>
                <w:rFonts w:eastAsia="Arial" w:cs="Arial"/>
                <w:b/>
                <w:bCs/>
              </w:rPr>
              <w:t>Objectives</w:t>
            </w:r>
          </w:p>
        </w:tc>
        <w:tc>
          <w:tcPr>
            <w:tcW w:w="7518" w:type="dxa"/>
          </w:tcPr>
          <w:p w14:paraId="23FCE140" w14:textId="26870AFD" w:rsidR="002548AA" w:rsidRPr="005A717E" w:rsidRDefault="00CA579F" w:rsidP="00440CBE">
            <w:pPr>
              <w:pStyle w:val="TaskB1"/>
            </w:pPr>
            <w:r w:rsidRPr="00AC063E">
              <w:t>Preparation of recommendations for industry and standardisation</w:t>
            </w:r>
          </w:p>
          <w:p w14:paraId="2A25E7B0" w14:textId="6F7E5CAE" w:rsidR="00E71304" w:rsidRPr="005A717E" w:rsidRDefault="00E71304" w:rsidP="00440CBE">
            <w:pPr>
              <w:pStyle w:val="TaskB1"/>
            </w:pPr>
            <w:r w:rsidRPr="005A717E">
              <w:t>Evaluation of the suitability of existing approaches for the implementation of the recommendations</w:t>
            </w:r>
          </w:p>
          <w:p w14:paraId="66E2CAEE" w14:textId="368A4091" w:rsidR="004B4ACC" w:rsidRPr="005A717E" w:rsidRDefault="00BA4B00" w:rsidP="00440CBE">
            <w:pPr>
              <w:pStyle w:val="TaskB1"/>
            </w:pPr>
            <w:r w:rsidRPr="00AC063E">
              <w:t>Identification of c</w:t>
            </w:r>
            <w:r w:rsidR="00BE46EF" w:rsidRPr="005A717E">
              <w:t xml:space="preserve">onsiderations </w:t>
            </w:r>
            <w:r w:rsidR="00312565" w:rsidRPr="00AC063E">
              <w:t xml:space="preserve">regarding </w:t>
            </w:r>
            <w:r w:rsidR="00E26FF8" w:rsidRPr="00AC063E">
              <w:t xml:space="preserve">profiling towards </w:t>
            </w:r>
            <w:r w:rsidR="00BE46EF" w:rsidRPr="005A717E">
              <w:t>specific d</w:t>
            </w:r>
            <w:r w:rsidR="004B4ACC" w:rsidRPr="005A717E">
              <w:t>omain</w:t>
            </w:r>
            <w:r w:rsidR="00BE46EF" w:rsidRPr="005A717E">
              <w:t xml:space="preserve">s, techniques, </w:t>
            </w:r>
            <w:r w:rsidR="00E26FF8" w:rsidRPr="00AC063E">
              <w:t xml:space="preserve">and </w:t>
            </w:r>
            <w:r w:rsidR="00BE46EF" w:rsidRPr="005A717E">
              <w:t>capabilities</w:t>
            </w:r>
          </w:p>
          <w:p w14:paraId="7EF6BD5A" w14:textId="58BFF5A2" w:rsidR="000606BB" w:rsidRPr="005A717E" w:rsidRDefault="0094745C" w:rsidP="00440CBE">
            <w:pPr>
              <w:pStyle w:val="TaskB1"/>
            </w:pPr>
            <w:r w:rsidRPr="005A717E">
              <w:t>Identification and documentation of p</w:t>
            </w:r>
            <w:r w:rsidR="00F34073" w:rsidRPr="005A717E">
              <w:t xml:space="preserve">rocess-oriented </w:t>
            </w:r>
            <w:r w:rsidR="00BA4B00" w:rsidRPr="005A717E">
              <w:t>aspects</w:t>
            </w:r>
          </w:p>
          <w:p w14:paraId="31C88414" w14:textId="5D6ECE8C" w:rsidR="00F822E6" w:rsidRPr="005A717E" w:rsidRDefault="00F822E6" w:rsidP="00440CBE">
            <w:pPr>
              <w:pStyle w:val="TaskB1"/>
            </w:pPr>
            <w:r w:rsidRPr="005A717E">
              <w:t>Identif</w:t>
            </w:r>
            <w:r w:rsidR="00E71304" w:rsidRPr="005A717E">
              <w:t>ication</w:t>
            </w:r>
            <w:r w:rsidRPr="005A717E">
              <w:t xml:space="preserve"> and discuss</w:t>
            </w:r>
            <w:r w:rsidR="00E71304" w:rsidRPr="005A717E">
              <w:t>ion of</w:t>
            </w:r>
            <w:r w:rsidRPr="005A717E">
              <w:t xml:space="preserve"> potential normative outcomes</w:t>
            </w:r>
          </w:p>
          <w:p w14:paraId="375A1391" w14:textId="77777777" w:rsidR="002548AA" w:rsidRPr="005A717E" w:rsidRDefault="002548AA" w:rsidP="00440CBE">
            <w:pPr>
              <w:pStyle w:val="TaskB1"/>
              <w:numPr>
                <w:ilvl w:val="0"/>
                <w:numId w:val="0"/>
              </w:numPr>
              <w:ind w:left="203"/>
              <w:rPr>
                <w:rFonts w:eastAsia="Arial" w:cs="Arial"/>
                <w:i/>
                <w:iCs/>
              </w:rPr>
            </w:pPr>
          </w:p>
        </w:tc>
      </w:tr>
      <w:tr w:rsidR="002548AA" w:rsidRPr="00DC10C4" w14:paraId="55D0BD9C" w14:textId="77777777" w:rsidTr="00AC063E">
        <w:trPr>
          <w:trHeight w:val="1275"/>
        </w:trPr>
        <w:tc>
          <w:tcPr>
            <w:tcW w:w="1408" w:type="dxa"/>
          </w:tcPr>
          <w:p w14:paraId="38744AA3" w14:textId="77777777" w:rsidR="002548AA" w:rsidRPr="00DC10C4" w:rsidRDefault="002548AA" w:rsidP="00440CBE">
            <w:pPr>
              <w:rPr>
                <w:rFonts w:eastAsia="Arial" w:cs="Arial"/>
                <w:b/>
                <w:bCs/>
              </w:rPr>
            </w:pPr>
            <w:r w:rsidRPr="00DC10C4">
              <w:rPr>
                <w:rFonts w:eastAsia="Arial" w:cs="Arial"/>
                <w:b/>
                <w:bCs/>
              </w:rPr>
              <w:t>Input</w:t>
            </w:r>
          </w:p>
        </w:tc>
        <w:tc>
          <w:tcPr>
            <w:tcW w:w="7518" w:type="dxa"/>
          </w:tcPr>
          <w:p w14:paraId="23B36563" w14:textId="77777777" w:rsidR="00E61B0E" w:rsidRDefault="00E61B0E" w:rsidP="00E61B0E">
            <w:pPr>
              <w:pStyle w:val="TaskB1"/>
            </w:pPr>
            <w:r w:rsidRPr="00DC10C4">
              <w:t>T</w:t>
            </w:r>
            <w:r>
              <w:t>he European AI regulation</w:t>
            </w:r>
          </w:p>
          <w:p w14:paraId="34454C33" w14:textId="77777777" w:rsidR="00E61B0E" w:rsidRPr="00DC10C4" w:rsidRDefault="00E61B0E" w:rsidP="00E61B0E">
            <w:pPr>
              <w:pStyle w:val="TaskB1"/>
            </w:pPr>
            <w:r>
              <w:t>Documentation requirements</w:t>
            </w:r>
          </w:p>
          <w:p w14:paraId="61891412" w14:textId="77777777" w:rsidR="00E61B0E" w:rsidRPr="00DC10C4" w:rsidRDefault="00E61B0E" w:rsidP="00E61B0E">
            <w:pPr>
              <w:pStyle w:val="TaskB1"/>
            </w:pPr>
            <w:r>
              <w:t>D</w:t>
            </w:r>
            <w:r w:rsidRPr="0097292D">
              <w:t>etailed and systematic overview</w:t>
            </w:r>
            <w:r>
              <w:t xml:space="preserve"> of existing approaches</w:t>
            </w:r>
          </w:p>
          <w:p w14:paraId="62D3E4AF" w14:textId="77777777" w:rsidR="00E61B0E" w:rsidRDefault="00E61B0E" w:rsidP="00E61B0E">
            <w:pPr>
              <w:pStyle w:val="TaskB1"/>
            </w:pPr>
            <w:r>
              <w:t>G</w:t>
            </w:r>
            <w:r w:rsidRPr="00775FF9">
              <w:t xml:space="preserve">aps and </w:t>
            </w:r>
            <w:r>
              <w:t>harmonisation</w:t>
            </w:r>
            <w:r w:rsidRPr="00775FF9">
              <w:t xml:space="preserve"> needs</w:t>
            </w:r>
            <w:r>
              <w:t xml:space="preserve"> in existing approaches</w:t>
            </w:r>
          </w:p>
          <w:p w14:paraId="2DAA98CC" w14:textId="114C7925" w:rsidR="00E61B0E" w:rsidRPr="00DC10C4" w:rsidRDefault="001716D4" w:rsidP="00E61B0E">
            <w:pPr>
              <w:pStyle w:val="TaskB1"/>
            </w:pPr>
            <w:r>
              <w:t>Proposals to address shortcomings of existing approaches</w:t>
            </w:r>
          </w:p>
          <w:p w14:paraId="732E6474" w14:textId="77777777" w:rsidR="002548AA" w:rsidRPr="00DC10C4" w:rsidRDefault="002548AA" w:rsidP="00440CBE">
            <w:pPr>
              <w:pStyle w:val="TaskB1"/>
              <w:numPr>
                <w:ilvl w:val="0"/>
                <w:numId w:val="0"/>
              </w:numPr>
              <w:ind w:left="203"/>
              <w:rPr>
                <w:rFonts w:eastAsia="Arial" w:cs="Arial"/>
                <w:i/>
                <w:iCs/>
              </w:rPr>
            </w:pPr>
            <w:r w:rsidRPr="00DC10C4">
              <w:rPr>
                <w:rFonts w:eastAsia="Arial" w:cs="Arial"/>
                <w:i/>
                <w:iCs/>
              </w:rPr>
              <w:t xml:space="preserve"> </w:t>
            </w:r>
          </w:p>
        </w:tc>
      </w:tr>
      <w:tr w:rsidR="002548AA" w:rsidRPr="00DC10C4" w14:paraId="4C0CBE66" w14:textId="77777777" w:rsidTr="00AC063E">
        <w:trPr>
          <w:trHeight w:val="885"/>
        </w:trPr>
        <w:tc>
          <w:tcPr>
            <w:tcW w:w="1408" w:type="dxa"/>
          </w:tcPr>
          <w:p w14:paraId="4406F319" w14:textId="77777777" w:rsidR="002548AA" w:rsidRPr="00DC10C4" w:rsidRDefault="002548AA" w:rsidP="00440CBE">
            <w:pPr>
              <w:rPr>
                <w:rFonts w:eastAsia="Arial" w:cs="Arial"/>
                <w:b/>
                <w:bCs/>
              </w:rPr>
            </w:pPr>
            <w:r w:rsidRPr="00DC10C4">
              <w:rPr>
                <w:rFonts w:eastAsia="Arial" w:cs="Arial"/>
                <w:b/>
                <w:bCs/>
              </w:rPr>
              <w:t>Output</w:t>
            </w:r>
          </w:p>
        </w:tc>
        <w:tc>
          <w:tcPr>
            <w:tcW w:w="7518" w:type="dxa"/>
          </w:tcPr>
          <w:p w14:paraId="59A8CF5C" w14:textId="5D309DDD" w:rsidR="002548AA" w:rsidRPr="00DC10C4" w:rsidRDefault="008442CE" w:rsidP="00440CBE">
            <w:pPr>
              <w:pStyle w:val="TaskB1"/>
            </w:pPr>
            <w:r>
              <w:t>Recommendations for industry and standardisation</w:t>
            </w:r>
          </w:p>
          <w:p w14:paraId="3C27EEFD" w14:textId="195B1C2B" w:rsidR="002548AA" w:rsidRPr="00DC10C4" w:rsidRDefault="007A1601" w:rsidP="00440CBE">
            <w:pPr>
              <w:pStyle w:val="TaskB1"/>
            </w:pPr>
            <w:r>
              <w:t xml:space="preserve">Report on the suitability of existing approaches </w:t>
            </w:r>
            <w:r w:rsidR="00466BD4">
              <w:t>to implement the recommendations</w:t>
            </w:r>
          </w:p>
          <w:p w14:paraId="63082F55" w14:textId="77777777" w:rsidR="002548AA" w:rsidRPr="00DC10C4" w:rsidRDefault="002548AA" w:rsidP="00440CBE">
            <w:pPr>
              <w:pStyle w:val="TaskB1"/>
              <w:numPr>
                <w:ilvl w:val="0"/>
                <w:numId w:val="0"/>
              </w:numPr>
              <w:ind w:left="203"/>
              <w:rPr>
                <w:rFonts w:eastAsia="Arial" w:cs="Arial"/>
                <w:i/>
                <w:iCs/>
              </w:rPr>
            </w:pPr>
          </w:p>
        </w:tc>
      </w:tr>
      <w:tr w:rsidR="002548AA" w:rsidRPr="00DC10C4" w14:paraId="475C17C3" w14:textId="77777777" w:rsidTr="00AC063E">
        <w:trPr>
          <w:trHeight w:val="757"/>
        </w:trPr>
        <w:tc>
          <w:tcPr>
            <w:tcW w:w="1408" w:type="dxa"/>
          </w:tcPr>
          <w:p w14:paraId="1FF125D3" w14:textId="77777777" w:rsidR="002548AA" w:rsidRPr="00DC10C4" w:rsidRDefault="002548AA" w:rsidP="00440CBE">
            <w:pPr>
              <w:rPr>
                <w:rFonts w:eastAsia="Arial" w:cs="Arial"/>
                <w:b/>
                <w:bCs/>
              </w:rPr>
            </w:pPr>
            <w:r w:rsidRPr="00DC10C4">
              <w:rPr>
                <w:rFonts w:eastAsia="Arial" w:cs="Arial"/>
                <w:b/>
                <w:bCs/>
              </w:rPr>
              <w:t>Interactions</w:t>
            </w:r>
          </w:p>
        </w:tc>
        <w:tc>
          <w:tcPr>
            <w:tcW w:w="7518" w:type="dxa"/>
          </w:tcPr>
          <w:p w14:paraId="05014B08" w14:textId="0CFFF354" w:rsidR="00466BD4" w:rsidRPr="0097292D" w:rsidRDefault="00466BD4" w:rsidP="00466BD4">
            <w:pPr>
              <w:pStyle w:val="TaskB1"/>
            </w:pPr>
            <w:r w:rsidRPr="0097292D">
              <w:t xml:space="preserve">The MTS AI Working Group shall be involved in this </w:t>
            </w:r>
            <w:r>
              <w:t>task to guide and validate the definition of the recommendations</w:t>
            </w:r>
          </w:p>
          <w:p w14:paraId="47F2C428" w14:textId="77777777" w:rsidR="002548AA" w:rsidRPr="00DC10C4" w:rsidRDefault="002548AA">
            <w:pPr>
              <w:pStyle w:val="TaskB1"/>
              <w:numPr>
                <w:ilvl w:val="0"/>
                <w:numId w:val="0"/>
              </w:numPr>
              <w:rPr>
                <w:rFonts w:eastAsia="Arial" w:cs="Arial"/>
                <w:i/>
                <w:iCs/>
              </w:rPr>
            </w:pPr>
          </w:p>
        </w:tc>
      </w:tr>
      <w:tr w:rsidR="002548AA" w:rsidRPr="00DC10C4" w14:paraId="76F0705D" w14:textId="77777777" w:rsidTr="00AC063E">
        <w:trPr>
          <w:trHeight w:val="780"/>
        </w:trPr>
        <w:tc>
          <w:tcPr>
            <w:tcW w:w="1408" w:type="dxa"/>
          </w:tcPr>
          <w:p w14:paraId="330861FE" w14:textId="77777777" w:rsidR="002548AA" w:rsidRPr="00DC10C4" w:rsidRDefault="002548AA" w:rsidP="00440CBE">
            <w:pPr>
              <w:rPr>
                <w:rFonts w:eastAsia="Arial" w:cs="Arial"/>
                <w:b/>
                <w:bCs/>
              </w:rPr>
            </w:pPr>
            <w:r w:rsidRPr="00DC10C4">
              <w:rPr>
                <w:rFonts w:eastAsia="Arial" w:cs="Arial"/>
                <w:b/>
                <w:bCs/>
              </w:rPr>
              <w:t>Resources required</w:t>
            </w:r>
          </w:p>
        </w:tc>
        <w:tc>
          <w:tcPr>
            <w:tcW w:w="7518" w:type="dxa"/>
          </w:tcPr>
          <w:p w14:paraId="63A4120E" w14:textId="1D950BA3" w:rsidR="002548AA" w:rsidRPr="00DC10C4" w:rsidRDefault="00466BD4" w:rsidP="00440CBE">
            <w:pPr>
              <w:jc w:val="left"/>
              <w:rPr>
                <w:rFonts w:eastAsia="Arial" w:cs="Arial"/>
              </w:rPr>
            </w:pPr>
            <w:r>
              <w:rPr>
                <w:rFonts w:eastAsia="Arial" w:cs="Arial"/>
              </w:rPr>
              <w:t xml:space="preserve">Definition of recommendations and evaluation of the suitability of existing approaches </w:t>
            </w:r>
            <w:r w:rsidR="00E61B0E">
              <w:rPr>
                <w:rFonts w:eastAsia="Arial" w:cs="Arial"/>
              </w:rPr>
              <w:t>to implement the recommendations</w:t>
            </w:r>
          </w:p>
          <w:p w14:paraId="2855998D" w14:textId="3F8AD862" w:rsidR="002548AA" w:rsidRPr="00DC10C4" w:rsidRDefault="002548AA" w:rsidP="00440CBE">
            <w:pPr>
              <w:rPr>
                <w:rFonts w:eastAsia="Arial" w:cs="Arial"/>
              </w:rPr>
            </w:pPr>
            <w:r>
              <w:rPr>
                <w:rFonts w:eastAsia="Arial" w:cs="Arial"/>
              </w:rPr>
              <w:t>30</w:t>
            </w:r>
            <w:r w:rsidRPr="00DC10C4">
              <w:rPr>
                <w:rFonts w:eastAsia="Arial" w:cs="Arial"/>
              </w:rPr>
              <w:t>.</w:t>
            </w:r>
            <w:r>
              <w:rPr>
                <w:rFonts w:eastAsia="Arial" w:cs="Arial"/>
              </w:rPr>
              <w:t>0</w:t>
            </w:r>
            <w:r w:rsidRPr="00DC10C4">
              <w:rPr>
                <w:rFonts w:eastAsia="Arial" w:cs="Arial"/>
              </w:rPr>
              <w:t>00 €</w:t>
            </w:r>
          </w:p>
        </w:tc>
      </w:tr>
    </w:tbl>
    <w:p w14:paraId="2CD3AB08" w14:textId="77777777" w:rsidR="002548AA" w:rsidRDefault="002548AA" w:rsidP="00C45E35"/>
    <w:p w14:paraId="122DCEF3" w14:textId="77777777" w:rsidR="00DE70C3" w:rsidRDefault="00DE70C3" w:rsidP="00BC7275"/>
    <w:p w14:paraId="0268FF25" w14:textId="5440B052" w:rsidR="00DE70C3" w:rsidRDefault="00DE70C3" w:rsidP="00DE70C3">
      <w:pPr>
        <w:pStyle w:val="Heading2"/>
      </w:pPr>
      <w:r>
        <w:t>Milestones</w:t>
      </w:r>
    </w:p>
    <w:p w14:paraId="49686D9D" w14:textId="77777777" w:rsidR="006E13A0" w:rsidRDefault="006E13A0" w:rsidP="003403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670"/>
        <w:gridCol w:w="1553"/>
      </w:tblGrid>
      <w:tr w:rsidR="38BF9599" w14:paraId="13D90577" w14:textId="77777777" w:rsidTr="00340343">
        <w:trPr>
          <w:trHeight w:val="300"/>
        </w:trPr>
        <w:tc>
          <w:tcPr>
            <w:tcW w:w="1838" w:type="dxa"/>
            <w:shd w:val="clear" w:color="auto" w:fill="auto"/>
          </w:tcPr>
          <w:p w14:paraId="1F7916FE" w14:textId="499256A9" w:rsidR="38BF9599" w:rsidRDefault="38BF9599" w:rsidP="38BF9599">
            <w:pPr>
              <w:pStyle w:val="GuidelineB0"/>
              <w:jc w:val="center"/>
              <w:rPr>
                <w:b/>
                <w:bCs/>
                <w:i w:val="0"/>
                <w:iCs w:val="0"/>
              </w:rPr>
            </w:pPr>
            <w:r w:rsidRPr="38BF9599">
              <w:rPr>
                <w:b/>
                <w:bCs/>
                <w:i w:val="0"/>
                <w:iCs w:val="0"/>
              </w:rPr>
              <w:t>Milestone</w:t>
            </w:r>
          </w:p>
        </w:tc>
        <w:tc>
          <w:tcPr>
            <w:tcW w:w="5670" w:type="dxa"/>
            <w:shd w:val="clear" w:color="auto" w:fill="auto"/>
          </w:tcPr>
          <w:p w14:paraId="1F57518E" w14:textId="77777777" w:rsidR="38BF9599" w:rsidRDefault="38BF9599" w:rsidP="38BF9599">
            <w:pPr>
              <w:pStyle w:val="GuidelineB0"/>
              <w:jc w:val="center"/>
              <w:rPr>
                <w:b/>
                <w:bCs/>
                <w:i w:val="0"/>
                <w:iCs w:val="0"/>
              </w:rPr>
            </w:pPr>
            <w:r w:rsidRPr="38BF9599">
              <w:rPr>
                <w:b/>
                <w:bCs/>
                <w:i w:val="0"/>
                <w:iCs w:val="0"/>
              </w:rPr>
              <w:t>Description</w:t>
            </w:r>
          </w:p>
        </w:tc>
        <w:tc>
          <w:tcPr>
            <w:tcW w:w="1553" w:type="dxa"/>
            <w:shd w:val="clear" w:color="auto" w:fill="auto"/>
          </w:tcPr>
          <w:p w14:paraId="4D66A398" w14:textId="77777777" w:rsidR="38BF9599" w:rsidRDefault="38BF9599" w:rsidP="38BF9599">
            <w:pPr>
              <w:pStyle w:val="GuidelineB0"/>
              <w:jc w:val="center"/>
              <w:rPr>
                <w:b/>
                <w:bCs/>
                <w:i w:val="0"/>
                <w:iCs w:val="0"/>
              </w:rPr>
            </w:pPr>
            <w:r w:rsidRPr="38BF9599">
              <w:rPr>
                <w:b/>
                <w:bCs/>
                <w:i w:val="0"/>
                <w:iCs w:val="0"/>
              </w:rPr>
              <w:t>Cut-Off Date</w:t>
            </w:r>
          </w:p>
        </w:tc>
      </w:tr>
      <w:tr w:rsidR="38BF9599" w14:paraId="72939B93" w14:textId="77777777" w:rsidTr="00340343">
        <w:trPr>
          <w:trHeight w:val="300"/>
        </w:trPr>
        <w:tc>
          <w:tcPr>
            <w:tcW w:w="1838" w:type="dxa"/>
            <w:shd w:val="clear" w:color="auto" w:fill="auto"/>
          </w:tcPr>
          <w:p w14:paraId="00CCAA57" w14:textId="19DB748E" w:rsidR="39824701" w:rsidRDefault="39824701" w:rsidP="38BF9599">
            <w:pPr>
              <w:pStyle w:val="GuidelineB0"/>
              <w:jc w:val="center"/>
              <w:rPr>
                <w:b/>
                <w:bCs/>
                <w:i w:val="0"/>
                <w:iCs w:val="0"/>
              </w:rPr>
            </w:pPr>
            <w:r w:rsidRPr="38BF9599">
              <w:rPr>
                <w:b/>
                <w:bCs/>
                <w:i w:val="0"/>
                <w:iCs w:val="0"/>
              </w:rPr>
              <w:t>A</w:t>
            </w:r>
          </w:p>
        </w:tc>
        <w:tc>
          <w:tcPr>
            <w:tcW w:w="5670" w:type="dxa"/>
            <w:shd w:val="clear" w:color="auto" w:fill="auto"/>
          </w:tcPr>
          <w:p w14:paraId="5CC5501B" w14:textId="65654EA8" w:rsidR="09EDBDD7" w:rsidRPr="00F601A9" w:rsidRDefault="09EDBDD7" w:rsidP="00340343">
            <w:pPr>
              <w:pStyle w:val="GuidelineB0"/>
              <w:spacing w:line="259" w:lineRule="auto"/>
              <w:jc w:val="left"/>
            </w:pPr>
            <w:r w:rsidRPr="00F601A9">
              <w:rPr>
                <w:i w:val="0"/>
                <w:iCs w:val="0"/>
              </w:rPr>
              <w:t>1</w:t>
            </w:r>
            <w:r w:rsidRPr="00F601A9">
              <w:rPr>
                <w:i w:val="0"/>
                <w:iCs w:val="0"/>
                <w:vertAlign w:val="superscript"/>
              </w:rPr>
              <w:t>st</w:t>
            </w:r>
            <w:r w:rsidRPr="00F601A9">
              <w:rPr>
                <w:i w:val="0"/>
                <w:iCs w:val="0"/>
              </w:rPr>
              <w:t xml:space="preserve"> progress report to TC MTS</w:t>
            </w:r>
            <w:r w:rsidR="22C631C9" w:rsidRPr="00F601A9">
              <w:rPr>
                <w:i w:val="0"/>
                <w:iCs w:val="0"/>
              </w:rPr>
              <w:t xml:space="preserve"> &amp; early draft</w:t>
            </w:r>
          </w:p>
        </w:tc>
        <w:tc>
          <w:tcPr>
            <w:tcW w:w="1553" w:type="dxa"/>
            <w:vMerge w:val="restart"/>
            <w:shd w:val="clear" w:color="auto" w:fill="auto"/>
            <w:vAlign w:val="center"/>
          </w:tcPr>
          <w:p w14:paraId="503AC45E" w14:textId="6D5AD2F0" w:rsidR="09FBF6F1" w:rsidRDefault="09FBF6F1" w:rsidP="38BF9599">
            <w:pPr>
              <w:pStyle w:val="GuidelineB0"/>
              <w:jc w:val="center"/>
            </w:pPr>
            <w:r>
              <w:t>2024-0</w:t>
            </w:r>
            <w:r w:rsidR="00F525F0">
              <w:t>5</w:t>
            </w:r>
            <w:r>
              <w:t>-</w:t>
            </w:r>
            <w:r w:rsidR="00247F18">
              <w:t>10</w:t>
            </w:r>
          </w:p>
        </w:tc>
      </w:tr>
      <w:tr w:rsidR="38BF9599" w14:paraId="65C1B206" w14:textId="77777777" w:rsidTr="00340343">
        <w:trPr>
          <w:trHeight w:val="300"/>
        </w:trPr>
        <w:tc>
          <w:tcPr>
            <w:tcW w:w="1838" w:type="dxa"/>
            <w:shd w:val="clear" w:color="auto" w:fill="auto"/>
          </w:tcPr>
          <w:p w14:paraId="671366C8" w14:textId="77777777" w:rsidR="38BF9599" w:rsidRDefault="38BF9599" w:rsidP="00340343">
            <w:pPr>
              <w:pStyle w:val="GuidelineB0"/>
              <w:jc w:val="left"/>
            </w:pPr>
            <w:r>
              <w:t>Reference Body Deliverable</w:t>
            </w:r>
          </w:p>
        </w:tc>
        <w:tc>
          <w:tcPr>
            <w:tcW w:w="5670" w:type="dxa"/>
            <w:shd w:val="clear" w:color="auto" w:fill="auto"/>
          </w:tcPr>
          <w:p w14:paraId="4B1921AA" w14:textId="1E03F188" w:rsidR="725CFC70" w:rsidRPr="00F601A9" w:rsidRDefault="725CFC70" w:rsidP="00340343">
            <w:pPr>
              <w:pStyle w:val="GuidelineB0"/>
              <w:spacing w:line="259" w:lineRule="auto"/>
            </w:pPr>
            <w:r w:rsidRPr="00F601A9">
              <w:rPr>
                <w:i w:val="0"/>
                <w:iCs w:val="0"/>
              </w:rPr>
              <w:t>1</w:t>
            </w:r>
            <w:r w:rsidRPr="00F601A9">
              <w:rPr>
                <w:i w:val="0"/>
                <w:iCs w:val="0"/>
                <w:vertAlign w:val="superscript"/>
              </w:rPr>
              <w:t>st</w:t>
            </w:r>
            <w:r w:rsidRPr="00F601A9">
              <w:rPr>
                <w:i w:val="0"/>
                <w:iCs w:val="0"/>
              </w:rPr>
              <w:t xml:space="preserve"> progress report to be approved by TC MTS</w:t>
            </w:r>
          </w:p>
        </w:tc>
        <w:tc>
          <w:tcPr>
            <w:tcW w:w="1553" w:type="dxa"/>
            <w:vMerge/>
          </w:tcPr>
          <w:p w14:paraId="55ED630F" w14:textId="77777777" w:rsidR="00690D41" w:rsidRDefault="00690D41"/>
        </w:tc>
      </w:tr>
      <w:tr w:rsidR="38BF9599" w14:paraId="4722818A" w14:textId="77777777" w:rsidTr="00340343">
        <w:trPr>
          <w:trHeight w:val="300"/>
        </w:trPr>
        <w:tc>
          <w:tcPr>
            <w:tcW w:w="1838" w:type="dxa"/>
            <w:shd w:val="clear" w:color="auto" w:fill="auto"/>
          </w:tcPr>
          <w:p w14:paraId="0CFFEF69" w14:textId="77777777" w:rsidR="38BF9599" w:rsidRDefault="38BF9599" w:rsidP="38BF9599">
            <w:pPr>
              <w:pStyle w:val="GuidelineB0"/>
            </w:pPr>
            <w:r>
              <w:t>ETSI Deliverable</w:t>
            </w:r>
          </w:p>
        </w:tc>
        <w:tc>
          <w:tcPr>
            <w:tcW w:w="5670" w:type="dxa"/>
            <w:shd w:val="clear" w:color="auto" w:fill="auto"/>
          </w:tcPr>
          <w:p w14:paraId="4EE53270" w14:textId="17B95B17" w:rsidR="6605A10E" w:rsidRPr="00340343" w:rsidRDefault="6605A10E" w:rsidP="38BF9599">
            <w:pPr>
              <w:pStyle w:val="GuidelineB0"/>
              <w:rPr>
                <w:i w:val="0"/>
                <w:iCs w:val="0"/>
              </w:rPr>
            </w:pPr>
            <w:r w:rsidRPr="00340343">
              <w:rPr>
                <w:i w:val="0"/>
                <w:iCs w:val="0"/>
              </w:rPr>
              <w:t>E</w:t>
            </w:r>
            <w:r w:rsidR="51AF6F09" w:rsidRPr="00340343">
              <w:rPr>
                <w:i w:val="0"/>
                <w:iCs w:val="0"/>
              </w:rPr>
              <w:t>arly draft</w:t>
            </w:r>
            <w:r w:rsidR="608C57E3" w:rsidRPr="00340343">
              <w:rPr>
                <w:i w:val="0"/>
                <w:iCs w:val="0"/>
              </w:rPr>
              <w:t xml:space="preserve"> submitted to TC MTS</w:t>
            </w:r>
          </w:p>
        </w:tc>
        <w:tc>
          <w:tcPr>
            <w:tcW w:w="1553" w:type="dxa"/>
            <w:vMerge/>
          </w:tcPr>
          <w:p w14:paraId="4FA03562" w14:textId="77777777" w:rsidR="00690D41" w:rsidRDefault="00690D41"/>
        </w:tc>
      </w:tr>
    </w:tbl>
    <w:p w14:paraId="3C2A3196" w14:textId="2201EFFD" w:rsidR="38BF9599" w:rsidRDefault="38BF9599" w:rsidP="003403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670"/>
        <w:gridCol w:w="1553"/>
      </w:tblGrid>
      <w:tr w:rsidR="38BF9599" w14:paraId="306E6802" w14:textId="77777777" w:rsidTr="00340343">
        <w:trPr>
          <w:trHeight w:val="300"/>
        </w:trPr>
        <w:tc>
          <w:tcPr>
            <w:tcW w:w="1838" w:type="dxa"/>
            <w:shd w:val="clear" w:color="auto" w:fill="auto"/>
          </w:tcPr>
          <w:p w14:paraId="1D7FDE2E" w14:textId="499256A9" w:rsidR="38BF9599" w:rsidRDefault="38BF9599" w:rsidP="38BF9599">
            <w:pPr>
              <w:pStyle w:val="GuidelineB0"/>
              <w:jc w:val="center"/>
              <w:rPr>
                <w:b/>
                <w:bCs/>
                <w:i w:val="0"/>
                <w:iCs w:val="0"/>
              </w:rPr>
            </w:pPr>
            <w:r w:rsidRPr="38BF9599">
              <w:rPr>
                <w:b/>
                <w:bCs/>
                <w:i w:val="0"/>
                <w:iCs w:val="0"/>
              </w:rPr>
              <w:t>Milestone</w:t>
            </w:r>
          </w:p>
        </w:tc>
        <w:tc>
          <w:tcPr>
            <w:tcW w:w="5670" w:type="dxa"/>
            <w:shd w:val="clear" w:color="auto" w:fill="auto"/>
          </w:tcPr>
          <w:p w14:paraId="00DD73F1" w14:textId="77777777" w:rsidR="38BF9599" w:rsidRDefault="38BF9599" w:rsidP="38BF9599">
            <w:pPr>
              <w:pStyle w:val="GuidelineB0"/>
              <w:jc w:val="center"/>
              <w:rPr>
                <w:b/>
                <w:bCs/>
                <w:i w:val="0"/>
                <w:iCs w:val="0"/>
              </w:rPr>
            </w:pPr>
            <w:r w:rsidRPr="38BF9599">
              <w:rPr>
                <w:b/>
                <w:bCs/>
                <w:i w:val="0"/>
                <w:iCs w:val="0"/>
              </w:rPr>
              <w:t>Description</w:t>
            </w:r>
          </w:p>
        </w:tc>
        <w:tc>
          <w:tcPr>
            <w:tcW w:w="1553" w:type="dxa"/>
            <w:shd w:val="clear" w:color="auto" w:fill="auto"/>
          </w:tcPr>
          <w:p w14:paraId="6288E2CC" w14:textId="77777777" w:rsidR="38BF9599" w:rsidRDefault="38BF9599" w:rsidP="38BF9599">
            <w:pPr>
              <w:pStyle w:val="GuidelineB0"/>
              <w:jc w:val="center"/>
              <w:rPr>
                <w:b/>
                <w:bCs/>
                <w:i w:val="0"/>
                <w:iCs w:val="0"/>
              </w:rPr>
            </w:pPr>
            <w:r w:rsidRPr="38BF9599">
              <w:rPr>
                <w:b/>
                <w:bCs/>
                <w:i w:val="0"/>
                <w:iCs w:val="0"/>
              </w:rPr>
              <w:t>Cut-Off Date</w:t>
            </w:r>
          </w:p>
        </w:tc>
      </w:tr>
      <w:tr w:rsidR="00F10A03" w14:paraId="512B565A" w14:textId="77777777" w:rsidTr="00340343">
        <w:trPr>
          <w:trHeight w:val="300"/>
        </w:trPr>
        <w:tc>
          <w:tcPr>
            <w:tcW w:w="1838" w:type="dxa"/>
            <w:shd w:val="clear" w:color="auto" w:fill="auto"/>
          </w:tcPr>
          <w:p w14:paraId="57CCE178" w14:textId="4535E91C" w:rsidR="00F10A03" w:rsidRDefault="00F10A03" w:rsidP="00F10A03">
            <w:pPr>
              <w:pStyle w:val="GuidelineB0"/>
              <w:jc w:val="center"/>
              <w:rPr>
                <w:b/>
                <w:bCs/>
                <w:i w:val="0"/>
                <w:iCs w:val="0"/>
              </w:rPr>
            </w:pPr>
            <w:r w:rsidRPr="38BF9599">
              <w:rPr>
                <w:b/>
                <w:bCs/>
                <w:i w:val="0"/>
                <w:iCs w:val="0"/>
              </w:rPr>
              <w:t>B</w:t>
            </w:r>
          </w:p>
        </w:tc>
        <w:tc>
          <w:tcPr>
            <w:tcW w:w="5670" w:type="dxa"/>
            <w:shd w:val="clear" w:color="auto" w:fill="auto"/>
          </w:tcPr>
          <w:p w14:paraId="38D0A26C" w14:textId="34A35FBA" w:rsidR="00F10A03" w:rsidRPr="00340343" w:rsidRDefault="00F10A03" w:rsidP="00F10A03">
            <w:pPr>
              <w:pStyle w:val="GuidelineB0"/>
              <w:spacing w:line="259" w:lineRule="auto"/>
              <w:jc w:val="left"/>
              <w:rPr>
                <w:i w:val="0"/>
                <w:iCs w:val="0"/>
              </w:rPr>
            </w:pPr>
            <w:r w:rsidRPr="00340343">
              <w:rPr>
                <w:i w:val="0"/>
                <w:iCs w:val="0"/>
              </w:rPr>
              <w:t>2</w:t>
            </w:r>
            <w:r w:rsidRPr="00340343">
              <w:rPr>
                <w:i w:val="0"/>
                <w:iCs w:val="0"/>
                <w:vertAlign w:val="superscript"/>
              </w:rPr>
              <w:t>nd</w:t>
            </w:r>
            <w:r w:rsidRPr="00340343">
              <w:rPr>
                <w:i w:val="0"/>
                <w:iCs w:val="0"/>
              </w:rPr>
              <w:t xml:space="preserve"> progress report to TC MTS</w:t>
            </w:r>
            <w:r w:rsidR="00B20143">
              <w:rPr>
                <w:i w:val="0"/>
                <w:iCs w:val="0"/>
              </w:rPr>
              <w:t xml:space="preserve"> </w:t>
            </w:r>
            <w:r w:rsidR="00B20143" w:rsidRPr="0082371D">
              <w:rPr>
                <w:i w:val="0"/>
                <w:iCs w:val="0"/>
              </w:rPr>
              <w:t>&amp; stable draft</w:t>
            </w:r>
          </w:p>
        </w:tc>
        <w:tc>
          <w:tcPr>
            <w:tcW w:w="1553" w:type="dxa"/>
            <w:vMerge w:val="restart"/>
            <w:shd w:val="clear" w:color="auto" w:fill="auto"/>
            <w:vAlign w:val="center"/>
          </w:tcPr>
          <w:p w14:paraId="0F047E22" w14:textId="7AC9408E" w:rsidR="00F10A03" w:rsidRDefault="00F10A03" w:rsidP="00340343">
            <w:pPr>
              <w:pStyle w:val="GuidelineB0"/>
              <w:spacing w:line="259" w:lineRule="auto"/>
              <w:jc w:val="center"/>
            </w:pPr>
            <w:r>
              <w:t>2024-09-</w:t>
            </w:r>
            <w:r w:rsidR="00222C04">
              <w:t>09</w:t>
            </w:r>
          </w:p>
        </w:tc>
      </w:tr>
      <w:tr w:rsidR="38BF9599" w14:paraId="55A9971F" w14:textId="77777777" w:rsidTr="00340343">
        <w:trPr>
          <w:trHeight w:val="300"/>
        </w:trPr>
        <w:tc>
          <w:tcPr>
            <w:tcW w:w="1838" w:type="dxa"/>
            <w:shd w:val="clear" w:color="auto" w:fill="auto"/>
          </w:tcPr>
          <w:p w14:paraId="34D811A0" w14:textId="77777777" w:rsidR="38BF9599" w:rsidRDefault="38BF9599" w:rsidP="00340343">
            <w:pPr>
              <w:pStyle w:val="GuidelineB0"/>
              <w:jc w:val="left"/>
            </w:pPr>
            <w:r>
              <w:t>Reference Body Deliverable</w:t>
            </w:r>
          </w:p>
        </w:tc>
        <w:tc>
          <w:tcPr>
            <w:tcW w:w="5670" w:type="dxa"/>
            <w:shd w:val="clear" w:color="auto" w:fill="auto"/>
          </w:tcPr>
          <w:p w14:paraId="17FF67E3" w14:textId="15BE7FB3" w:rsidR="01C3C500" w:rsidRPr="00340343" w:rsidRDefault="01C3C500" w:rsidP="38BF9599">
            <w:pPr>
              <w:pStyle w:val="GuidelineB0"/>
              <w:spacing w:line="259" w:lineRule="auto"/>
              <w:rPr>
                <w:i w:val="0"/>
                <w:iCs w:val="0"/>
              </w:rPr>
            </w:pPr>
            <w:r w:rsidRPr="00340343">
              <w:rPr>
                <w:i w:val="0"/>
                <w:iCs w:val="0"/>
              </w:rPr>
              <w:t>2</w:t>
            </w:r>
            <w:r w:rsidRPr="00340343">
              <w:rPr>
                <w:i w:val="0"/>
                <w:iCs w:val="0"/>
                <w:vertAlign w:val="superscript"/>
              </w:rPr>
              <w:t>nd</w:t>
            </w:r>
            <w:r w:rsidRPr="00340343">
              <w:rPr>
                <w:i w:val="0"/>
                <w:iCs w:val="0"/>
              </w:rPr>
              <w:t xml:space="preserve"> progress report to be approved by TC MTS</w:t>
            </w:r>
          </w:p>
          <w:p w14:paraId="2565207B" w14:textId="0B92F684" w:rsidR="38BF9599" w:rsidRPr="00340343" w:rsidRDefault="38BF9599" w:rsidP="38BF9599">
            <w:pPr>
              <w:pStyle w:val="GuidelineB0"/>
              <w:rPr>
                <w:i w:val="0"/>
                <w:iCs w:val="0"/>
              </w:rPr>
            </w:pPr>
          </w:p>
        </w:tc>
        <w:tc>
          <w:tcPr>
            <w:tcW w:w="1553" w:type="dxa"/>
            <w:vMerge/>
          </w:tcPr>
          <w:p w14:paraId="1F1BBFA5" w14:textId="77777777" w:rsidR="00690D41" w:rsidRDefault="00690D41"/>
        </w:tc>
      </w:tr>
      <w:tr w:rsidR="00FA3774" w14:paraId="7C10ED96" w14:textId="77777777" w:rsidTr="00340343">
        <w:trPr>
          <w:trHeight w:val="300"/>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52DD8E01" w14:textId="77777777" w:rsidR="00FA3774" w:rsidRDefault="00FA3774">
            <w:pPr>
              <w:pStyle w:val="GuidelineB0"/>
            </w:pPr>
            <w:r>
              <w:t>ETSI Deliverable</w:t>
            </w:r>
          </w:p>
        </w:tc>
        <w:tc>
          <w:tcPr>
            <w:tcW w:w="5670" w:type="dxa"/>
            <w:tcBorders>
              <w:top w:val="single" w:sz="4" w:space="0" w:color="auto"/>
              <w:left w:val="single" w:sz="4" w:space="0" w:color="auto"/>
              <w:bottom w:val="single" w:sz="4" w:space="0" w:color="auto"/>
              <w:right w:val="single" w:sz="4" w:space="0" w:color="auto"/>
            </w:tcBorders>
            <w:shd w:val="clear" w:color="auto" w:fill="auto"/>
          </w:tcPr>
          <w:p w14:paraId="189DAD95" w14:textId="77777777" w:rsidR="00FA3774" w:rsidRPr="0082371D" w:rsidRDefault="00FA3774" w:rsidP="00FA3774">
            <w:pPr>
              <w:pStyle w:val="GuidelineB0"/>
              <w:spacing w:line="259" w:lineRule="auto"/>
              <w:rPr>
                <w:i w:val="0"/>
                <w:iCs w:val="0"/>
              </w:rPr>
            </w:pPr>
            <w:r w:rsidRPr="0082371D">
              <w:rPr>
                <w:i w:val="0"/>
                <w:iCs w:val="0"/>
              </w:rPr>
              <w:t>Stable draft submitted to TC MTS</w:t>
            </w:r>
          </w:p>
        </w:tc>
        <w:tc>
          <w:tcPr>
            <w:tcW w:w="1553" w:type="dxa"/>
            <w:vMerge/>
          </w:tcPr>
          <w:p w14:paraId="7418F236" w14:textId="77777777" w:rsidR="00FA3774" w:rsidRDefault="00FA3774"/>
        </w:tc>
      </w:tr>
    </w:tbl>
    <w:p w14:paraId="4FEF05FF" w14:textId="77777777" w:rsidR="00A47250" w:rsidRDefault="00A47250" w:rsidP="00A47250"/>
    <w:p w14:paraId="330AE56D" w14:textId="40AF5C9A" w:rsidR="38BF9599" w:rsidRDefault="38BF9599" w:rsidP="003403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670"/>
        <w:gridCol w:w="1553"/>
      </w:tblGrid>
      <w:tr w:rsidR="38BF9599" w14:paraId="58B86977" w14:textId="77777777" w:rsidTr="00340343">
        <w:trPr>
          <w:trHeight w:val="300"/>
        </w:trPr>
        <w:tc>
          <w:tcPr>
            <w:tcW w:w="1838" w:type="dxa"/>
            <w:shd w:val="clear" w:color="auto" w:fill="auto"/>
          </w:tcPr>
          <w:p w14:paraId="7D0724DA" w14:textId="499256A9" w:rsidR="38BF9599" w:rsidRDefault="38BF9599" w:rsidP="38BF9599">
            <w:pPr>
              <w:pStyle w:val="GuidelineB0"/>
              <w:jc w:val="center"/>
              <w:rPr>
                <w:b/>
                <w:bCs/>
                <w:i w:val="0"/>
                <w:iCs w:val="0"/>
              </w:rPr>
            </w:pPr>
            <w:r w:rsidRPr="38BF9599">
              <w:rPr>
                <w:b/>
                <w:bCs/>
                <w:i w:val="0"/>
                <w:iCs w:val="0"/>
              </w:rPr>
              <w:lastRenderedPageBreak/>
              <w:t>Milestone</w:t>
            </w:r>
          </w:p>
        </w:tc>
        <w:tc>
          <w:tcPr>
            <w:tcW w:w="5670" w:type="dxa"/>
            <w:shd w:val="clear" w:color="auto" w:fill="auto"/>
          </w:tcPr>
          <w:p w14:paraId="1624EFF6" w14:textId="77777777" w:rsidR="38BF9599" w:rsidRDefault="38BF9599" w:rsidP="38BF9599">
            <w:pPr>
              <w:pStyle w:val="GuidelineB0"/>
              <w:jc w:val="center"/>
              <w:rPr>
                <w:b/>
                <w:bCs/>
                <w:i w:val="0"/>
                <w:iCs w:val="0"/>
              </w:rPr>
            </w:pPr>
            <w:r w:rsidRPr="38BF9599">
              <w:rPr>
                <w:b/>
                <w:bCs/>
                <w:i w:val="0"/>
                <w:iCs w:val="0"/>
              </w:rPr>
              <w:t>Description</w:t>
            </w:r>
          </w:p>
        </w:tc>
        <w:tc>
          <w:tcPr>
            <w:tcW w:w="1553" w:type="dxa"/>
            <w:shd w:val="clear" w:color="auto" w:fill="auto"/>
          </w:tcPr>
          <w:p w14:paraId="70A7E21B" w14:textId="77777777" w:rsidR="38BF9599" w:rsidRDefault="38BF9599" w:rsidP="38BF9599">
            <w:pPr>
              <w:pStyle w:val="GuidelineB0"/>
              <w:jc w:val="center"/>
              <w:rPr>
                <w:b/>
                <w:bCs/>
                <w:i w:val="0"/>
                <w:iCs w:val="0"/>
              </w:rPr>
            </w:pPr>
            <w:r w:rsidRPr="38BF9599">
              <w:rPr>
                <w:b/>
                <w:bCs/>
                <w:i w:val="0"/>
                <w:iCs w:val="0"/>
              </w:rPr>
              <w:t>Cut-Off Date</w:t>
            </w:r>
          </w:p>
        </w:tc>
      </w:tr>
      <w:tr w:rsidR="38BF9599" w14:paraId="1AE84800" w14:textId="77777777" w:rsidTr="00340343">
        <w:trPr>
          <w:trHeight w:val="300"/>
        </w:trPr>
        <w:tc>
          <w:tcPr>
            <w:tcW w:w="1838" w:type="dxa"/>
            <w:shd w:val="clear" w:color="auto" w:fill="auto"/>
          </w:tcPr>
          <w:p w14:paraId="50B73D90" w14:textId="20116F53" w:rsidR="1117FC47" w:rsidRDefault="1117FC47" w:rsidP="38BF9599">
            <w:pPr>
              <w:pStyle w:val="GuidelineB0"/>
              <w:jc w:val="center"/>
              <w:rPr>
                <w:b/>
                <w:bCs/>
                <w:i w:val="0"/>
                <w:iCs w:val="0"/>
              </w:rPr>
            </w:pPr>
            <w:r w:rsidRPr="38BF9599">
              <w:rPr>
                <w:b/>
                <w:bCs/>
                <w:i w:val="0"/>
                <w:iCs w:val="0"/>
              </w:rPr>
              <w:t>C</w:t>
            </w:r>
          </w:p>
        </w:tc>
        <w:tc>
          <w:tcPr>
            <w:tcW w:w="5670" w:type="dxa"/>
            <w:shd w:val="clear" w:color="auto" w:fill="auto"/>
          </w:tcPr>
          <w:p w14:paraId="2268469F" w14:textId="7B40A07C" w:rsidR="1117FC47" w:rsidRPr="00340343" w:rsidRDefault="007C705E" w:rsidP="38BF9599">
            <w:pPr>
              <w:pStyle w:val="GuidelineB0"/>
              <w:spacing w:line="259" w:lineRule="auto"/>
              <w:jc w:val="left"/>
              <w:rPr>
                <w:i w:val="0"/>
                <w:iCs w:val="0"/>
              </w:rPr>
            </w:pPr>
            <w:r>
              <w:rPr>
                <w:i w:val="0"/>
                <w:iCs w:val="0"/>
              </w:rPr>
              <w:t>Final</w:t>
            </w:r>
            <w:r w:rsidR="38BF9599" w:rsidRPr="00340343">
              <w:rPr>
                <w:i w:val="0"/>
                <w:iCs w:val="0"/>
              </w:rPr>
              <w:t xml:space="preserve"> report to TC MTS</w:t>
            </w:r>
            <w:r w:rsidR="45E97CB6" w:rsidRPr="00340343">
              <w:rPr>
                <w:i w:val="0"/>
                <w:iCs w:val="0"/>
              </w:rPr>
              <w:t xml:space="preserve"> &amp; </w:t>
            </w:r>
            <w:r>
              <w:rPr>
                <w:i w:val="0"/>
                <w:iCs w:val="0"/>
              </w:rPr>
              <w:t>final</w:t>
            </w:r>
            <w:r w:rsidR="45E97CB6" w:rsidRPr="00340343">
              <w:rPr>
                <w:i w:val="0"/>
                <w:iCs w:val="0"/>
              </w:rPr>
              <w:t xml:space="preserve"> draft</w:t>
            </w:r>
          </w:p>
        </w:tc>
        <w:tc>
          <w:tcPr>
            <w:tcW w:w="1553" w:type="dxa"/>
            <w:vMerge w:val="restart"/>
            <w:shd w:val="clear" w:color="auto" w:fill="auto"/>
            <w:vAlign w:val="center"/>
          </w:tcPr>
          <w:p w14:paraId="25F94EC8" w14:textId="0C89554D" w:rsidR="38BF9599" w:rsidRDefault="38BF9599" w:rsidP="38BF9599">
            <w:pPr>
              <w:pStyle w:val="GuidelineB0"/>
              <w:jc w:val="center"/>
            </w:pPr>
            <w:r>
              <w:t>202</w:t>
            </w:r>
            <w:r w:rsidR="007F35CF">
              <w:t>5</w:t>
            </w:r>
            <w:r>
              <w:t>-</w:t>
            </w:r>
            <w:r w:rsidR="007F35CF">
              <w:t>0</w:t>
            </w:r>
            <w:r w:rsidR="692BAEC2">
              <w:t>1-</w:t>
            </w:r>
            <w:r w:rsidR="00A75EDF">
              <w:t>1</w:t>
            </w:r>
            <w:r w:rsidR="005016D4">
              <w:t>0</w:t>
            </w:r>
          </w:p>
        </w:tc>
      </w:tr>
      <w:tr w:rsidR="38BF9599" w14:paraId="61C03698" w14:textId="77777777" w:rsidTr="00340343">
        <w:trPr>
          <w:trHeight w:val="300"/>
        </w:trPr>
        <w:tc>
          <w:tcPr>
            <w:tcW w:w="1838" w:type="dxa"/>
            <w:shd w:val="clear" w:color="auto" w:fill="auto"/>
          </w:tcPr>
          <w:p w14:paraId="5C3FCCB0" w14:textId="77777777" w:rsidR="38BF9599" w:rsidRDefault="38BF9599" w:rsidP="00340343">
            <w:pPr>
              <w:pStyle w:val="GuidelineB0"/>
              <w:jc w:val="left"/>
            </w:pPr>
            <w:r>
              <w:t>Reference Body Deliverable</w:t>
            </w:r>
          </w:p>
        </w:tc>
        <w:tc>
          <w:tcPr>
            <w:tcW w:w="5670" w:type="dxa"/>
            <w:shd w:val="clear" w:color="auto" w:fill="auto"/>
          </w:tcPr>
          <w:p w14:paraId="62656D94" w14:textId="4801F17D" w:rsidR="7690C7BC" w:rsidRPr="00340343" w:rsidRDefault="007C705E" w:rsidP="38BF9599">
            <w:pPr>
              <w:pStyle w:val="GuidelineB0"/>
              <w:spacing w:line="259" w:lineRule="auto"/>
              <w:rPr>
                <w:i w:val="0"/>
                <w:iCs w:val="0"/>
              </w:rPr>
            </w:pPr>
            <w:r>
              <w:rPr>
                <w:i w:val="0"/>
                <w:iCs w:val="0"/>
              </w:rPr>
              <w:t>Final</w:t>
            </w:r>
            <w:r w:rsidR="38BF9599" w:rsidRPr="00340343">
              <w:rPr>
                <w:i w:val="0"/>
                <w:iCs w:val="0"/>
              </w:rPr>
              <w:t xml:space="preserve"> report to be approved by TC MTS</w:t>
            </w:r>
          </w:p>
        </w:tc>
        <w:tc>
          <w:tcPr>
            <w:tcW w:w="1553" w:type="dxa"/>
            <w:vMerge/>
          </w:tcPr>
          <w:p w14:paraId="4DD56461" w14:textId="77777777" w:rsidR="00690D41" w:rsidRDefault="00690D41"/>
        </w:tc>
      </w:tr>
      <w:tr w:rsidR="38BF9599" w14:paraId="48D1261E" w14:textId="77777777" w:rsidTr="00340343">
        <w:trPr>
          <w:trHeight w:val="300"/>
        </w:trPr>
        <w:tc>
          <w:tcPr>
            <w:tcW w:w="1838" w:type="dxa"/>
            <w:shd w:val="clear" w:color="auto" w:fill="auto"/>
          </w:tcPr>
          <w:p w14:paraId="2297DC7B" w14:textId="77777777" w:rsidR="38BF9599" w:rsidRDefault="38BF9599" w:rsidP="38BF9599">
            <w:pPr>
              <w:pStyle w:val="GuidelineB0"/>
            </w:pPr>
            <w:r>
              <w:t>ETSI Deliverable</w:t>
            </w:r>
          </w:p>
        </w:tc>
        <w:tc>
          <w:tcPr>
            <w:tcW w:w="5670" w:type="dxa"/>
            <w:shd w:val="clear" w:color="auto" w:fill="auto"/>
          </w:tcPr>
          <w:p w14:paraId="1008DED7" w14:textId="0D9A119E" w:rsidR="40AA5F5E" w:rsidRPr="00340343" w:rsidRDefault="00B138B6" w:rsidP="38BF9599">
            <w:pPr>
              <w:pStyle w:val="GuidelineB0"/>
              <w:rPr>
                <w:i w:val="0"/>
                <w:iCs w:val="0"/>
              </w:rPr>
            </w:pPr>
            <w:r>
              <w:rPr>
                <w:i w:val="0"/>
                <w:iCs w:val="0"/>
              </w:rPr>
              <w:t>Final</w:t>
            </w:r>
            <w:r w:rsidR="40AA5F5E" w:rsidRPr="00340343">
              <w:rPr>
                <w:i w:val="0"/>
                <w:iCs w:val="0"/>
              </w:rPr>
              <w:t xml:space="preserve"> </w:t>
            </w:r>
            <w:r w:rsidR="38BF9599" w:rsidRPr="00340343">
              <w:rPr>
                <w:i w:val="0"/>
                <w:iCs w:val="0"/>
              </w:rPr>
              <w:t>draft submitted to TC MTS</w:t>
            </w:r>
          </w:p>
        </w:tc>
        <w:tc>
          <w:tcPr>
            <w:tcW w:w="1553" w:type="dxa"/>
            <w:vMerge/>
          </w:tcPr>
          <w:p w14:paraId="5FA17546" w14:textId="77777777" w:rsidR="00690D41" w:rsidRDefault="00690D41"/>
        </w:tc>
      </w:tr>
    </w:tbl>
    <w:p w14:paraId="6D76FD67" w14:textId="77777777" w:rsidR="00A47250" w:rsidRDefault="00A47250" w:rsidP="00340343"/>
    <w:p w14:paraId="644A9933" w14:textId="40AF5C9A" w:rsidR="38BF9599" w:rsidRDefault="38BF9599" w:rsidP="0034034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670"/>
        <w:gridCol w:w="1553"/>
      </w:tblGrid>
      <w:tr w:rsidR="38BF9599" w14:paraId="076A2556" w14:textId="77777777" w:rsidTr="00340343">
        <w:trPr>
          <w:trHeight w:val="300"/>
        </w:trPr>
        <w:tc>
          <w:tcPr>
            <w:tcW w:w="1838" w:type="dxa"/>
            <w:shd w:val="clear" w:color="auto" w:fill="auto"/>
          </w:tcPr>
          <w:p w14:paraId="17583465" w14:textId="499256A9" w:rsidR="38BF9599" w:rsidRDefault="38BF9599" w:rsidP="38BF9599">
            <w:pPr>
              <w:pStyle w:val="GuidelineB0"/>
              <w:jc w:val="center"/>
              <w:rPr>
                <w:b/>
                <w:bCs/>
                <w:i w:val="0"/>
                <w:iCs w:val="0"/>
              </w:rPr>
            </w:pPr>
            <w:r w:rsidRPr="38BF9599">
              <w:rPr>
                <w:b/>
                <w:bCs/>
                <w:i w:val="0"/>
                <w:iCs w:val="0"/>
              </w:rPr>
              <w:t>Milestone</w:t>
            </w:r>
          </w:p>
        </w:tc>
        <w:tc>
          <w:tcPr>
            <w:tcW w:w="5670" w:type="dxa"/>
            <w:shd w:val="clear" w:color="auto" w:fill="auto"/>
          </w:tcPr>
          <w:p w14:paraId="06CFDF15" w14:textId="77777777" w:rsidR="38BF9599" w:rsidRDefault="38BF9599" w:rsidP="38BF9599">
            <w:pPr>
              <w:pStyle w:val="GuidelineB0"/>
              <w:jc w:val="center"/>
              <w:rPr>
                <w:b/>
                <w:bCs/>
                <w:i w:val="0"/>
                <w:iCs w:val="0"/>
              </w:rPr>
            </w:pPr>
            <w:r w:rsidRPr="38BF9599">
              <w:rPr>
                <w:b/>
                <w:bCs/>
                <w:i w:val="0"/>
                <w:iCs w:val="0"/>
              </w:rPr>
              <w:t>Description</w:t>
            </w:r>
          </w:p>
        </w:tc>
        <w:tc>
          <w:tcPr>
            <w:tcW w:w="1553" w:type="dxa"/>
            <w:shd w:val="clear" w:color="auto" w:fill="auto"/>
          </w:tcPr>
          <w:p w14:paraId="73695F92" w14:textId="77777777" w:rsidR="38BF9599" w:rsidRDefault="38BF9599" w:rsidP="38BF9599">
            <w:pPr>
              <w:pStyle w:val="GuidelineB0"/>
              <w:jc w:val="center"/>
              <w:rPr>
                <w:b/>
                <w:bCs/>
                <w:i w:val="0"/>
                <w:iCs w:val="0"/>
              </w:rPr>
            </w:pPr>
            <w:r w:rsidRPr="38BF9599">
              <w:rPr>
                <w:b/>
                <w:bCs/>
                <w:i w:val="0"/>
                <w:iCs w:val="0"/>
              </w:rPr>
              <w:t>Cut-Off Date</w:t>
            </w:r>
          </w:p>
        </w:tc>
      </w:tr>
      <w:tr w:rsidR="38BF9599" w14:paraId="25F87550" w14:textId="77777777" w:rsidTr="00340343">
        <w:trPr>
          <w:trHeight w:val="300"/>
        </w:trPr>
        <w:tc>
          <w:tcPr>
            <w:tcW w:w="1838" w:type="dxa"/>
            <w:shd w:val="clear" w:color="auto" w:fill="auto"/>
          </w:tcPr>
          <w:p w14:paraId="5B660A05" w14:textId="6AA29FA1" w:rsidR="10BD2A69" w:rsidRDefault="00A75EDF" w:rsidP="38BF9599">
            <w:pPr>
              <w:pStyle w:val="GuidelineB0"/>
              <w:jc w:val="center"/>
              <w:rPr>
                <w:b/>
                <w:bCs/>
                <w:i w:val="0"/>
                <w:iCs w:val="0"/>
              </w:rPr>
            </w:pPr>
            <w:r>
              <w:rPr>
                <w:b/>
                <w:bCs/>
                <w:i w:val="0"/>
                <w:iCs w:val="0"/>
              </w:rPr>
              <w:t>D</w:t>
            </w:r>
          </w:p>
        </w:tc>
        <w:tc>
          <w:tcPr>
            <w:tcW w:w="5670" w:type="dxa"/>
            <w:shd w:val="clear" w:color="auto" w:fill="auto"/>
          </w:tcPr>
          <w:p w14:paraId="64A7089A" w14:textId="1875E95B" w:rsidR="35ABBB98" w:rsidRDefault="35ABBB98" w:rsidP="38BF9599">
            <w:pPr>
              <w:keepNext/>
              <w:keepLines/>
              <w:jc w:val="left"/>
            </w:pPr>
            <w:r>
              <w:t>Deliverables published, TTF closed</w:t>
            </w:r>
          </w:p>
        </w:tc>
        <w:tc>
          <w:tcPr>
            <w:tcW w:w="1553" w:type="dxa"/>
            <w:shd w:val="clear" w:color="auto" w:fill="auto"/>
            <w:vAlign w:val="center"/>
          </w:tcPr>
          <w:p w14:paraId="5FA3437D" w14:textId="15A377A9" w:rsidR="38BF9599" w:rsidRDefault="38BF9599" w:rsidP="38BF9599">
            <w:pPr>
              <w:pStyle w:val="GuidelineB0"/>
              <w:jc w:val="center"/>
            </w:pPr>
            <w:r>
              <w:t>202</w:t>
            </w:r>
            <w:r w:rsidR="6E69A182">
              <w:t>5</w:t>
            </w:r>
            <w:r>
              <w:t>-</w:t>
            </w:r>
            <w:r w:rsidR="151207C5">
              <w:t>0</w:t>
            </w:r>
            <w:r>
              <w:t>2-1</w:t>
            </w:r>
            <w:r w:rsidR="2E620284">
              <w:t>0</w:t>
            </w:r>
          </w:p>
        </w:tc>
      </w:tr>
    </w:tbl>
    <w:p w14:paraId="19630B31" w14:textId="77777777" w:rsidR="00B446F0" w:rsidRPr="00616732" w:rsidRDefault="00B446F0" w:rsidP="00616732"/>
    <w:p w14:paraId="4672CB3E" w14:textId="77777777" w:rsidR="00403DC4" w:rsidRPr="00DE70C3" w:rsidRDefault="00403DC4" w:rsidP="00DE70C3"/>
    <w:p w14:paraId="3CEBE84F" w14:textId="77777777" w:rsidR="00403DC4" w:rsidRDefault="002074F3" w:rsidP="00737527">
      <w:pPr>
        <w:pStyle w:val="Heading2"/>
      </w:pPr>
      <w:bookmarkStart w:id="8"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846"/>
        <w:gridCol w:w="4961"/>
        <w:gridCol w:w="1276"/>
        <w:gridCol w:w="1276"/>
        <w:gridCol w:w="1303"/>
      </w:tblGrid>
      <w:tr w:rsidR="009E18F1" w:rsidRPr="009E18F1" w14:paraId="004485DB" w14:textId="77777777" w:rsidTr="00340343">
        <w:trPr>
          <w:trHeight w:val="300"/>
          <w:jc w:val="center"/>
        </w:trPr>
        <w:tc>
          <w:tcPr>
            <w:tcW w:w="846" w:type="dxa"/>
            <w:vMerge w:val="restart"/>
            <w:shd w:val="clear" w:color="auto" w:fill="EDEDED" w:themeFill="accent3" w:themeFillTint="33"/>
            <w:vAlign w:val="center"/>
          </w:tcPr>
          <w:p w14:paraId="6BBD01CC" w14:textId="77777777" w:rsidR="004441FF" w:rsidRPr="00340343" w:rsidRDefault="004441FF" w:rsidP="00340343">
            <w:pPr>
              <w:jc w:val="center"/>
              <w:rPr>
                <w:b/>
                <w:bCs/>
              </w:rPr>
            </w:pPr>
            <w:r w:rsidRPr="00340343">
              <w:rPr>
                <w:b/>
                <w:bCs/>
              </w:rPr>
              <w:t>Code</w:t>
            </w:r>
          </w:p>
        </w:tc>
        <w:tc>
          <w:tcPr>
            <w:tcW w:w="4961" w:type="dxa"/>
            <w:vMerge w:val="restart"/>
            <w:shd w:val="clear" w:color="auto" w:fill="EDEDED" w:themeFill="accent3" w:themeFillTint="33"/>
            <w:vAlign w:val="center"/>
          </w:tcPr>
          <w:p w14:paraId="4CFADEFA" w14:textId="77777777" w:rsidR="004441FF" w:rsidRPr="00340343" w:rsidRDefault="004441FF" w:rsidP="00340343">
            <w:pPr>
              <w:jc w:val="left"/>
              <w:rPr>
                <w:b/>
                <w:bCs/>
              </w:rPr>
            </w:pPr>
            <w:r w:rsidRPr="00340343">
              <w:rPr>
                <w:b/>
                <w:bCs/>
              </w:rPr>
              <w:t xml:space="preserve">Task / Milestone </w:t>
            </w:r>
          </w:p>
        </w:tc>
        <w:tc>
          <w:tcPr>
            <w:tcW w:w="2552" w:type="dxa"/>
            <w:gridSpan w:val="2"/>
            <w:shd w:val="clear" w:color="auto" w:fill="EDEDED" w:themeFill="accent3" w:themeFillTint="33"/>
          </w:tcPr>
          <w:p w14:paraId="4F48FE00" w14:textId="77777777" w:rsidR="004441FF" w:rsidRPr="009E18F1" w:rsidRDefault="004441FF" w:rsidP="00340343">
            <w:pPr>
              <w:jc w:val="center"/>
            </w:pPr>
            <w:r w:rsidRPr="009E18F1">
              <w:rPr>
                <w:b/>
                <w:bCs/>
              </w:rPr>
              <w:t>Target Date</w:t>
            </w:r>
          </w:p>
        </w:tc>
        <w:tc>
          <w:tcPr>
            <w:tcW w:w="1303" w:type="dxa"/>
            <w:vMerge w:val="restart"/>
            <w:shd w:val="clear" w:color="auto" w:fill="EDEDED" w:themeFill="accent3" w:themeFillTint="33"/>
          </w:tcPr>
          <w:p w14:paraId="3E453665" w14:textId="77777777" w:rsidR="004441FF" w:rsidRPr="00A234CE" w:rsidRDefault="004441FF" w:rsidP="00340343">
            <w:pPr>
              <w:jc w:val="center"/>
            </w:pPr>
            <w:r w:rsidRPr="00A234CE">
              <w:rPr>
                <w:b/>
                <w:bCs/>
              </w:rPr>
              <w:t>Estimated Cost (EUR)</w:t>
            </w:r>
          </w:p>
        </w:tc>
      </w:tr>
      <w:tr w:rsidR="00A47250" w14:paraId="5F999BD4" w14:textId="77777777" w:rsidTr="00340343">
        <w:trPr>
          <w:trHeight w:val="300"/>
          <w:jc w:val="center"/>
        </w:trPr>
        <w:tc>
          <w:tcPr>
            <w:tcW w:w="846" w:type="dxa"/>
            <w:vMerge/>
            <w:vAlign w:val="center"/>
          </w:tcPr>
          <w:p w14:paraId="5FCFC8C5" w14:textId="77777777" w:rsidR="004441FF" w:rsidRDefault="004441FF" w:rsidP="00340343">
            <w:pPr>
              <w:jc w:val="center"/>
            </w:pPr>
          </w:p>
        </w:tc>
        <w:tc>
          <w:tcPr>
            <w:tcW w:w="4961" w:type="dxa"/>
            <w:vMerge/>
            <w:vAlign w:val="center"/>
          </w:tcPr>
          <w:p w14:paraId="41561FD5" w14:textId="77777777" w:rsidR="004441FF" w:rsidRDefault="004441FF" w:rsidP="00340343">
            <w:pPr>
              <w:jc w:val="left"/>
            </w:pPr>
          </w:p>
        </w:tc>
        <w:tc>
          <w:tcPr>
            <w:tcW w:w="1276" w:type="dxa"/>
            <w:tcBorders>
              <w:bottom w:val="single" w:sz="4" w:space="0" w:color="auto"/>
            </w:tcBorders>
            <w:shd w:val="clear" w:color="auto" w:fill="EDEDED" w:themeFill="accent3" w:themeFillTint="33"/>
          </w:tcPr>
          <w:p w14:paraId="201016AE" w14:textId="77777777" w:rsidR="004441FF" w:rsidRPr="009E18F1" w:rsidRDefault="004441FF" w:rsidP="00340343">
            <w:r w:rsidRPr="009E18F1">
              <w:rPr>
                <w:b/>
                <w:bCs/>
              </w:rPr>
              <w:t>From</w:t>
            </w:r>
          </w:p>
        </w:tc>
        <w:tc>
          <w:tcPr>
            <w:tcW w:w="1276" w:type="dxa"/>
            <w:tcBorders>
              <w:bottom w:val="single" w:sz="4" w:space="0" w:color="auto"/>
            </w:tcBorders>
            <w:shd w:val="clear" w:color="auto" w:fill="EDEDED" w:themeFill="accent3" w:themeFillTint="33"/>
          </w:tcPr>
          <w:p w14:paraId="2442E50F" w14:textId="77777777" w:rsidR="004441FF" w:rsidRPr="009E18F1" w:rsidRDefault="004441FF" w:rsidP="00340343">
            <w:r w:rsidRPr="009E18F1">
              <w:rPr>
                <w:b/>
                <w:bCs/>
              </w:rPr>
              <w:t>To</w:t>
            </w:r>
          </w:p>
        </w:tc>
        <w:tc>
          <w:tcPr>
            <w:tcW w:w="1303" w:type="dxa"/>
            <w:vMerge/>
          </w:tcPr>
          <w:p w14:paraId="355A2DBE" w14:textId="77777777" w:rsidR="004441FF" w:rsidRPr="00A234CE" w:rsidRDefault="004441FF" w:rsidP="00340343">
            <w:pPr>
              <w:jc w:val="center"/>
            </w:pPr>
          </w:p>
        </w:tc>
      </w:tr>
      <w:tr w:rsidR="00A47250" w14:paraId="5FF0BFC6" w14:textId="77777777" w:rsidTr="00340343">
        <w:trPr>
          <w:trHeight w:val="300"/>
          <w:jc w:val="center"/>
        </w:trPr>
        <w:tc>
          <w:tcPr>
            <w:tcW w:w="846" w:type="dxa"/>
            <w:shd w:val="clear" w:color="auto" w:fill="FFF2CC" w:themeFill="accent4" w:themeFillTint="33"/>
            <w:vAlign w:val="center"/>
          </w:tcPr>
          <w:p w14:paraId="22FBEAA3" w14:textId="77777777" w:rsidR="004441FF" w:rsidRDefault="004441FF" w:rsidP="00340343">
            <w:pPr>
              <w:jc w:val="center"/>
            </w:pPr>
          </w:p>
        </w:tc>
        <w:tc>
          <w:tcPr>
            <w:tcW w:w="4961" w:type="dxa"/>
            <w:shd w:val="clear" w:color="auto" w:fill="FFF2CC" w:themeFill="accent4" w:themeFillTint="33"/>
            <w:vAlign w:val="center"/>
          </w:tcPr>
          <w:p w14:paraId="356521CB" w14:textId="77777777" w:rsidR="004441FF" w:rsidRPr="001A3577" w:rsidRDefault="004441FF" w:rsidP="00340343">
            <w:pPr>
              <w:jc w:val="left"/>
            </w:pPr>
            <w:r w:rsidRPr="001A3577">
              <w:t>Start of work</w:t>
            </w:r>
          </w:p>
        </w:tc>
        <w:tc>
          <w:tcPr>
            <w:tcW w:w="1276" w:type="dxa"/>
            <w:shd w:val="clear" w:color="auto" w:fill="FFF2CC" w:themeFill="accent4" w:themeFillTint="33"/>
            <w:vAlign w:val="center"/>
          </w:tcPr>
          <w:p w14:paraId="03CE3387" w14:textId="4ACDAD09" w:rsidR="004441FF" w:rsidRDefault="70F368C4" w:rsidP="00340343">
            <w:pPr>
              <w:jc w:val="center"/>
            </w:pPr>
            <w:r>
              <w:t>2024-02-05</w:t>
            </w:r>
          </w:p>
        </w:tc>
        <w:tc>
          <w:tcPr>
            <w:tcW w:w="1276" w:type="dxa"/>
            <w:shd w:val="clear" w:color="auto" w:fill="FFF2CC" w:themeFill="accent4" w:themeFillTint="33"/>
            <w:vAlign w:val="center"/>
          </w:tcPr>
          <w:p w14:paraId="189B8029" w14:textId="77777777" w:rsidR="004441FF" w:rsidRDefault="004441FF" w:rsidP="00340343">
            <w:pPr>
              <w:jc w:val="center"/>
            </w:pPr>
          </w:p>
        </w:tc>
        <w:tc>
          <w:tcPr>
            <w:tcW w:w="1303" w:type="dxa"/>
            <w:shd w:val="clear" w:color="auto" w:fill="FFF2CC" w:themeFill="accent4" w:themeFillTint="33"/>
          </w:tcPr>
          <w:p w14:paraId="20906EA0" w14:textId="77777777" w:rsidR="004441FF" w:rsidRPr="00A234CE" w:rsidRDefault="004441FF" w:rsidP="00340343">
            <w:pPr>
              <w:jc w:val="center"/>
            </w:pPr>
          </w:p>
        </w:tc>
      </w:tr>
      <w:tr w:rsidR="009E18F1" w14:paraId="229AB045" w14:textId="77777777" w:rsidTr="00340343">
        <w:trPr>
          <w:trHeight w:val="300"/>
          <w:jc w:val="center"/>
        </w:trPr>
        <w:tc>
          <w:tcPr>
            <w:tcW w:w="846" w:type="dxa"/>
            <w:vAlign w:val="center"/>
          </w:tcPr>
          <w:p w14:paraId="6F1FCEAA" w14:textId="477C8279" w:rsidR="0216C6A8" w:rsidRDefault="0216C6A8" w:rsidP="001C0E39">
            <w:pPr>
              <w:jc w:val="center"/>
            </w:pPr>
            <w:r>
              <w:t>T0</w:t>
            </w:r>
          </w:p>
        </w:tc>
        <w:tc>
          <w:tcPr>
            <w:tcW w:w="4961" w:type="dxa"/>
            <w:vAlign w:val="center"/>
          </w:tcPr>
          <w:p w14:paraId="0E7E4D14" w14:textId="02ACA13D" w:rsidR="0216C6A8" w:rsidRPr="00340343" w:rsidRDefault="0216C6A8" w:rsidP="00340343">
            <w:pPr>
              <w:jc w:val="left"/>
              <w:rPr>
                <w:rFonts w:eastAsia="Arial" w:cs="Arial"/>
                <w:color w:val="000000" w:themeColor="text1"/>
              </w:rPr>
            </w:pPr>
            <w:r w:rsidRPr="00340343">
              <w:rPr>
                <w:rFonts w:eastAsia="Arial" w:cs="Arial"/>
                <w:color w:val="000000" w:themeColor="text1"/>
              </w:rPr>
              <w:t xml:space="preserve">Project Management  </w:t>
            </w:r>
          </w:p>
        </w:tc>
        <w:tc>
          <w:tcPr>
            <w:tcW w:w="1276" w:type="dxa"/>
            <w:vAlign w:val="center"/>
          </w:tcPr>
          <w:p w14:paraId="3D3FB398" w14:textId="2813F0CC" w:rsidR="11A0F62C" w:rsidRDefault="11A0F62C" w:rsidP="00340343">
            <w:pPr>
              <w:jc w:val="center"/>
            </w:pPr>
            <w:r>
              <w:t>2024-02-05</w:t>
            </w:r>
          </w:p>
        </w:tc>
        <w:tc>
          <w:tcPr>
            <w:tcW w:w="1276" w:type="dxa"/>
            <w:vAlign w:val="center"/>
          </w:tcPr>
          <w:p w14:paraId="4EC62C96" w14:textId="3CEA6C98" w:rsidR="11A0F62C" w:rsidRDefault="11A0F62C" w:rsidP="00340343">
            <w:pPr>
              <w:jc w:val="center"/>
            </w:pPr>
            <w:r>
              <w:t>202</w:t>
            </w:r>
            <w:r w:rsidR="00407EBF">
              <w:t>5</w:t>
            </w:r>
            <w:r>
              <w:t>-</w:t>
            </w:r>
            <w:r w:rsidR="38580870">
              <w:t>02</w:t>
            </w:r>
            <w:r>
              <w:t>-</w:t>
            </w:r>
            <w:r w:rsidR="00407EBF">
              <w:t>10</w:t>
            </w:r>
          </w:p>
        </w:tc>
        <w:tc>
          <w:tcPr>
            <w:tcW w:w="1303" w:type="dxa"/>
            <w:vAlign w:val="center"/>
          </w:tcPr>
          <w:p w14:paraId="5E48B984" w14:textId="0854C6E2" w:rsidR="6F722D47" w:rsidRPr="00A234CE" w:rsidRDefault="00A234CE" w:rsidP="00340343">
            <w:pPr>
              <w:jc w:val="center"/>
              <w:rPr>
                <w:rFonts w:eastAsia="Arial" w:cs="Arial"/>
              </w:rPr>
            </w:pPr>
            <w:r>
              <w:t>7.0</w:t>
            </w:r>
            <w:r w:rsidR="6F722D47" w:rsidRPr="00A234CE">
              <w:t>00</w:t>
            </w:r>
          </w:p>
        </w:tc>
      </w:tr>
      <w:tr w:rsidR="009E18F1" w14:paraId="0CBC5C5D" w14:textId="77777777" w:rsidTr="00340343">
        <w:trPr>
          <w:trHeight w:val="300"/>
          <w:jc w:val="center"/>
        </w:trPr>
        <w:tc>
          <w:tcPr>
            <w:tcW w:w="846" w:type="dxa"/>
            <w:vAlign w:val="center"/>
          </w:tcPr>
          <w:p w14:paraId="31F9EBFE" w14:textId="77777777" w:rsidR="004441FF" w:rsidRDefault="004441FF" w:rsidP="00340343">
            <w:pPr>
              <w:jc w:val="center"/>
            </w:pPr>
            <w:r>
              <w:t>T1</w:t>
            </w:r>
          </w:p>
        </w:tc>
        <w:tc>
          <w:tcPr>
            <w:tcW w:w="4961" w:type="dxa"/>
            <w:vAlign w:val="center"/>
          </w:tcPr>
          <w:p w14:paraId="5BDF39AD" w14:textId="375E8067" w:rsidR="004441FF" w:rsidRPr="001A3577" w:rsidRDefault="5E51A6C1" w:rsidP="00340343">
            <w:pPr>
              <w:jc w:val="left"/>
            </w:pPr>
            <w:r w:rsidRPr="00340343">
              <w:rPr>
                <w:rFonts w:eastAsia="Arial" w:cs="Arial"/>
                <w:color w:val="000000" w:themeColor="text1"/>
              </w:rPr>
              <w:t>Requirements Analysis</w:t>
            </w:r>
          </w:p>
        </w:tc>
        <w:tc>
          <w:tcPr>
            <w:tcW w:w="1276" w:type="dxa"/>
            <w:vAlign w:val="center"/>
          </w:tcPr>
          <w:p w14:paraId="1DB489DA" w14:textId="63A988DF" w:rsidR="004441FF" w:rsidRDefault="5885160A" w:rsidP="00340343">
            <w:pPr>
              <w:jc w:val="center"/>
            </w:pPr>
            <w:r>
              <w:t>2024-0</w:t>
            </w:r>
            <w:r w:rsidR="00B23F54">
              <w:t>2</w:t>
            </w:r>
            <w:r>
              <w:t>-</w:t>
            </w:r>
            <w:r w:rsidR="18848329">
              <w:t>0</w:t>
            </w:r>
            <w:r w:rsidR="00B23F54">
              <w:t>5</w:t>
            </w:r>
          </w:p>
        </w:tc>
        <w:tc>
          <w:tcPr>
            <w:tcW w:w="1276" w:type="dxa"/>
            <w:vAlign w:val="center"/>
          </w:tcPr>
          <w:p w14:paraId="3219282B" w14:textId="79F4CBB8" w:rsidR="004441FF" w:rsidRDefault="5885160A" w:rsidP="00340343">
            <w:pPr>
              <w:jc w:val="center"/>
            </w:pPr>
            <w:r>
              <w:t>2024-</w:t>
            </w:r>
            <w:r w:rsidR="09E74FD4">
              <w:t>0</w:t>
            </w:r>
            <w:r w:rsidR="009F112A">
              <w:t>5</w:t>
            </w:r>
            <w:r>
              <w:t>-</w:t>
            </w:r>
            <w:r w:rsidR="48173F1B">
              <w:t>31</w:t>
            </w:r>
          </w:p>
        </w:tc>
        <w:tc>
          <w:tcPr>
            <w:tcW w:w="1303" w:type="dxa"/>
            <w:vAlign w:val="center"/>
          </w:tcPr>
          <w:p w14:paraId="0A26C766" w14:textId="4B450A4A" w:rsidR="004441FF" w:rsidRPr="00A234CE" w:rsidRDefault="2963B949" w:rsidP="00340343">
            <w:pPr>
              <w:jc w:val="center"/>
            </w:pPr>
            <w:r w:rsidRPr="00A234CE">
              <w:t>2</w:t>
            </w:r>
            <w:r w:rsidR="6D47D922" w:rsidRPr="00A234CE">
              <w:t>0</w:t>
            </w:r>
            <w:r w:rsidR="00A234CE">
              <w:t>.</w:t>
            </w:r>
            <w:r w:rsidR="6D47D922" w:rsidRPr="00A234CE">
              <w:t>000</w:t>
            </w:r>
          </w:p>
        </w:tc>
      </w:tr>
      <w:tr w:rsidR="009E18F1" w14:paraId="16852F78" w14:textId="77777777" w:rsidTr="00340343">
        <w:trPr>
          <w:trHeight w:val="300"/>
          <w:jc w:val="center"/>
        </w:trPr>
        <w:tc>
          <w:tcPr>
            <w:tcW w:w="846" w:type="dxa"/>
            <w:vAlign w:val="center"/>
          </w:tcPr>
          <w:p w14:paraId="31301A20" w14:textId="77777777" w:rsidR="004441FF" w:rsidRDefault="004441FF" w:rsidP="00340343">
            <w:pPr>
              <w:jc w:val="center"/>
            </w:pPr>
            <w:r>
              <w:t>T2</w:t>
            </w:r>
          </w:p>
        </w:tc>
        <w:tc>
          <w:tcPr>
            <w:tcW w:w="4961" w:type="dxa"/>
            <w:vAlign w:val="center"/>
          </w:tcPr>
          <w:p w14:paraId="1D671C43" w14:textId="3F384396" w:rsidR="004441FF" w:rsidRPr="001A3577" w:rsidRDefault="3EF9257E" w:rsidP="00340343">
            <w:pPr>
              <w:jc w:val="left"/>
            </w:pPr>
            <w:r w:rsidRPr="00340343">
              <w:rPr>
                <w:rFonts w:eastAsia="Arial" w:cs="Arial"/>
                <w:color w:val="000000" w:themeColor="text1"/>
              </w:rPr>
              <w:t xml:space="preserve">Overview on </w:t>
            </w:r>
            <w:r w:rsidRPr="00340343">
              <w:t>existing</w:t>
            </w:r>
            <w:r w:rsidRPr="00340343">
              <w:rPr>
                <w:rFonts w:eastAsia="Arial" w:cs="Arial"/>
                <w:color w:val="000000" w:themeColor="text1"/>
              </w:rPr>
              <w:t xml:space="preserve"> approaches and best practices</w:t>
            </w:r>
          </w:p>
        </w:tc>
        <w:tc>
          <w:tcPr>
            <w:tcW w:w="1276" w:type="dxa"/>
            <w:vAlign w:val="center"/>
          </w:tcPr>
          <w:p w14:paraId="17B3F9A1" w14:textId="5D7DFF65" w:rsidR="004441FF" w:rsidRDefault="27CAE298" w:rsidP="00340343">
            <w:pPr>
              <w:jc w:val="center"/>
            </w:pPr>
            <w:r>
              <w:t>2024-</w:t>
            </w:r>
            <w:r w:rsidR="05B1F5BB">
              <w:t>0</w:t>
            </w:r>
            <w:r w:rsidR="00AC4C70">
              <w:t>2</w:t>
            </w:r>
            <w:r>
              <w:t>-0</w:t>
            </w:r>
            <w:r w:rsidR="00B23F54">
              <w:t>5</w:t>
            </w:r>
          </w:p>
        </w:tc>
        <w:tc>
          <w:tcPr>
            <w:tcW w:w="1276" w:type="dxa"/>
            <w:vAlign w:val="center"/>
          </w:tcPr>
          <w:p w14:paraId="6E7C4D4F" w14:textId="4E8FC047" w:rsidR="004441FF" w:rsidRDefault="27CAE298" w:rsidP="00340343">
            <w:pPr>
              <w:jc w:val="center"/>
            </w:pPr>
            <w:r>
              <w:t>2024-</w:t>
            </w:r>
            <w:r w:rsidR="0B90FE75">
              <w:t>0</w:t>
            </w:r>
            <w:r w:rsidR="0070497D">
              <w:t>6</w:t>
            </w:r>
            <w:r>
              <w:t>-</w:t>
            </w:r>
            <w:r w:rsidR="0070497D">
              <w:t>28</w:t>
            </w:r>
          </w:p>
        </w:tc>
        <w:tc>
          <w:tcPr>
            <w:tcW w:w="1303" w:type="dxa"/>
            <w:vAlign w:val="center"/>
          </w:tcPr>
          <w:p w14:paraId="31AEB5E7" w14:textId="25655630" w:rsidR="004441FF" w:rsidRPr="00A234CE" w:rsidRDefault="18EC7542" w:rsidP="00340343">
            <w:pPr>
              <w:jc w:val="center"/>
            </w:pPr>
            <w:r w:rsidRPr="00A234CE">
              <w:t>20</w:t>
            </w:r>
            <w:r w:rsidR="00A234CE">
              <w:t>.</w:t>
            </w:r>
            <w:r w:rsidRPr="00A234CE">
              <w:t>00</w:t>
            </w:r>
            <w:r w:rsidR="4CC6C01E" w:rsidRPr="00A234CE">
              <w:t>0</w:t>
            </w:r>
          </w:p>
        </w:tc>
      </w:tr>
      <w:tr w:rsidR="009E18F1" w14:paraId="33CA18E1" w14:textId="77777777" w:rsidTr="00340343">
        <w:trPr>
          <w:trHeight w:val="300"/>
          <w:jc w:val="center"/>
        </w:trPr>
        <w:tc>
          <w:tcPr>
            <w:tcW w:w="846" w:type="dxa"/>
            <w:vAlign w:val="center"/>
          </w:tcPr>
          <w:p w14:paraId="73933A83" w14:textId="31B85154" w:rsidR="3EF9257E" w:rsidRDefault="3EF9257E" w:rsidP="007A1AA0">
            <w:pPr>
              <w:jc w:val="center"/>
            </w:pPr>
            <w:r>
              <w:t>T3</w:t>
            </w:r>
          </w:p>
        </w:tc>
        <w:tc>
          <w:tcPr>
            <w:tcW w:w="4961" w:type="dxa"/>
            <w:vAlign w:val="center"/>
          </w:tcPr>
          <w:p w14:paraId="0CCA766B" w14:textId="005EBFF9" w:rsidR="3EF9257E" w:rsidRPr="00340343" w:rsidRDefault="3EF9257E" w:rsidP="00340343">
            <w:pPr>
              <w:jc w:val="left"/>
              <w:rPr>
                <w:rFonts w:eastAsia="Arial" w:cs="Arial"/>
                <w:color w:val="000000" w:themeColor="text1"/>
              </w:rPr>
            </w:pPr>
            <w:r w:rsidRPr="00340343">
              <w:rPr>
                <w:rFonts w:eastAsia="Arial" w:cs="Arial"/>
                <w:color w:val="000000" w:themeColor="text1"/>
              </w:rPr>
              <w:t>An analysis of the shortcomings and necessary additions to comply with the European AI Regulation.</w:t>
            </w:r>
          </w:p>
        </w:tc>
        <w:tc>
          <w:tcPr>
            <w:tcW w:w="1276" w:type="dxa"/>
            <w:vAlign w:val="center"/>
          </w:tcPr>
          <w:p w14:paraId="7FD05EEC" w14:textId="0093ED9D" w:rsidR="38BF9599" w:rsidRDefault="275C19EE" w:rsidP="007A1AA0">
            <w:pPr>
              <w:jc w:val="center"/>
            </w:pPr>
            <w:r>
              <w:t>2024-</w:t>
            </w:r>
            <w:r w:rsidR="19684E3F">
              <w:t>0</w:t>
            </w:r>
            <w:r w:rsidR="0055439B">
              <w:t>4</w:t>
            </w:r>
            <w:r w:rsidR="41BEE988">
              <w:t>-0</w:t>
            </w:r>
            <w:r w:rsidR="4F20D9C0">
              <w:t>1</w:t>
            </w:r>
          </w:p>
        </w:tc>
        <w:tc>
          <w:tcPr>
            <w:tcW w:w="1276" w:type="dxa"/>
            <w:vAlign w:val="center"/>
          </w:tcPr>
          <w:p w14:paraId="5077C1F2" w14:textId="51D33EFE" w:rsidR="275C19EE" w:rsidRDefault="275C19EE" w:rsidP="00340343">
            <w:pPr>
              <w:jc w:val="center"/>
            </w:pPr>
            <w:r>
              <w:t>2024-</w:t>
            </w:r>
            <w:r w:rsidR="7A1CDA64">
              <w:t>0</w:t>
            </w:r>
            <w:r w:rsidR="00D21FEA">
              <w:t>9</w:t>
            </w:r>
            <w:r>
              <w:t>-</w:t>
            </w:r>
            <w:r w:rsidR="00D21FEA">
              <w:t>30</w:t>
            </w:r>
          </w:p>
        </w:tc>
        <w:tc>
          <w:tcPr>
            <w:tcW w:w="1303" w:type="dxa"/>
            <w:vAlign w:val="center"/>
          </w:tcPr>
          <w:p w14:paraId="24B61AF9" w14:textId="589DBE00" w:rsidR="35F03EDE" w:rsidRPr="00A234CE" w:rsidRDefault="35F03EDE" w:rsidP="00997949">
            <w:pPr>
              <w:jc w:val="center"/>
            </w:pPr>
            <w:r w:rsidRPr="00A234CE">
              <w:t>15</w:t>
            </w:r>
            <w:r w:rsidR="00A234CE">
              <w:t>.</w:t>
            </w:r>
            <w:r w:rsidRPr="00A234CE">
              <w:t>000</w:t>
            </w:r>
          </w:p>
        </w:tc>
      </w:tr>
      <w:tr w:rsidR="009E18F1" w14:paraId="05DF4AE5" w14:textId="77777777" w:rsidTr="00340343">
        <w:trPr>
          <w:trHeight w:val="300"/>
          <w:jc w:val="center"/>
        </w:trPr>
        <w:tc>
          <w:tcPr>
            <w:tcW w:w="846" w:type="dxa"/>
            <w:vAlign w:val="center"/>
          </w:tcPr>
          <w:p w14:paraId="44CAD646" w14:textId="1E78E7DB" w:rsidR="3EF9257E" w:rsidRDefault="3EF9257E" w:rsidP="001C0E39">
            <w:pPr>
              <w:jc w:val="center"/>
            </w:pPr>
            <w:r>
              <w:t>T4</w:t>
            </w:r>
          </w:p>
        </w:tc>
        <w:tc>
          <w:tcPr>
            <w:tcW w:w="4961" w:type="dxa"/>
            <w:vAlign w:val="center"/>
          </w:tcPr>
          <w:p w14:paraId="4061AC59" w14:textId="3024683F" w:rsidR="38BF9599" w:rsidRPr="00340343" w:rsidRDefault="3EF9257E" w:rsidP="00340343">
            <w:pPr>
              <w:jc w:val="left"/>
              <w:rPr>
                <w:rFonts w:eastAsia="Arial" w:cs="Arial"/>
                <w:color w:val="000000" w:themeColor="text1"/>
              </w:rPr>
            </w:pPr>
            <w:r w:rsidRPr="00340343">
              <w:rPr>
                <w:rFonts w:eastAsia="Arial" w:cs="Arial"/>
                <w:color w:val="000000" w:themeColor="text1"/>
              </w:rPr>
              <w:t>Recommendations for industry and standardization for the design of a harmonized documentation scheme for AI systems</w:t>
            </w:r>
          </w:p>
        </w:tc>
        <w:tc>
          <w:tcPr>
            <w:tcW w:w="1276" w:type="dxa"/>
            <w:vAlign w:val="center"/>
          </w:tcPr>
          <w:p w14:paraId="3C161CDA" w14:textId="28142EE1" w:rsidR="38BF9599" w:rsidRDefault="4111169A" w:rsidP="007A1AA0">
            <w:pPr>
              <w:jc w:val="center"/>
            </w:pPr>
            <w:r>
              <w:t>2024-0</w:t>
            </w:r>
            <w:r w:rsidR="007F62F5">
              <w:t>6</w:t>
            </w:r>
            <w:r>
              <w:t>-0</w:t>
            </w:r>
            <w:r w:rsidR="00552BA6">
              <w:t>3</w:t>
            </w:r>
          </w:p>
        </w:tc>
        <w:tc>
          <w:tcPr>
            <w:tcW w:w="1276" w:type="dxa"/>
            <w:vAlign w:val="center"/>
          </w:tcPr>
          <w:p w14:paraId="55F766DD" w14:textId="5A07BADC" w:rsidR="38BF9599" w:rsidRDefault="4111169A" w:rsidP="007A1AA0">
            <w:pPr>
              <w:jc w:val="center"/>
            </w:pPr>
            <w:r>
              <w:t>202</w:t>
            </w:r>
            <w:r w:rsidR="003F36CB">
              <w:t>5</w:t>
            </w:r>
            <w:r>
              <w:t>-</w:t>
            </w:r>
            <w:r w:rsidR="003F36CB">
              <w:t>0</w:t>
            </w:r>
            <w:r>
              <w:t>1-31</w:t>
            </w:r>
          </w:p>
        </w:tc>
        <w:tc>
          <w:tcPr>
            <w:tcW w:w="1303" w:type="dxa"/>
            <w:vAlign w:val="center"/>
          </w:tcPr>
          <w:p w14:paraId="1AA71945" w14:textId="1FD850B4" w:rsidR="0014582D" w:rsidRPr="00A234CE" w:rsidRDefault="62D7E7C0" w:rsidP="00997949">
            <w:pPr>
              <w:jc w:val="center"/>
            </w:pPr>
            <w:r w:rsidRPr="00A234CE">
              <w:t>30</w:t>
            </w:r>
            <w:r w:rsidR="00A234CE">
              <w:t>.</w:t>
            </w:r>
            <w:r w:rsidRPr="00A234CE">
              <w:t>000</w:t>
            </w:r>
          </w:p>
        </w:tc>
      </w:tr>
      <w:tr w:rsidR="009E18F1" w14:paraId="0D35D91B" w14:textId="77777777" w:rsidTr="00340343">
        <w:trPr>
          <w:trHeight w:val="230"/>
          <w:jc w:val="center"/>
        </w:trPr>
        <w:tc>
          <w:tcPr>
            <w:tcW w:w="846" w:type="dxa"/>
            <w:vAlign w:val="center"/>
          </w:tcPr>
          <w:p w14:paraId="5F9AF6CA" w14:textId="42E6A20C" w:rsidR="009E18F1" w:rsidRDefault="008B2DF4" w:rsidP="00340343">
            <w:pPr>
              <w:jc w:val="center"/>
            </w:pPr>
            <w:r>
              <w:t>M</w:t>
            </w:r>
            <w:r w:rsidR="009E18F1">
              <w:t>A</w:t>
            </w:r>
          </w:p>
        </w:tc>
        <w:tc>
          <w:tcPr>
            <w:tcW w:w="4961" w:type="dxa"/>
            <w:vAlign w:val="center"/>
          </w:tcPr>
          <w:p w14:paraId="56FA9892" w14:textId="77777777" w:rsidR="009E18F1" w:rsidRPr="0082371D" w:rsidRDefault="009E18F1" w:rsidP="001C0E39">
            <w:pPr>
              <w:jc w:val="left"/>
              <w:rPr>
                <w:rFonts w:eastAsia="Arial" w:cs="Arial"/>
                <w:color w:val="000000" w:themeColor="text1"/>
              </w:rPr>
            </w:pPr>
            <w:r w:rsidRPr="0082371D">
              <w:rPr>
                <w:rFonts w:eastAsia="Arial" w:cs="Arial"/>
                <w:color w:val="000000" w:themeColor="text1"/>
              </w:rPr>
              <w:t>Early draft and 1</w:t>
            </w:r>
            <w:r w:rsidRPr="0082371D">
              <w:rPr>
                <w:rFonts w:eastAsia="Arial" w:cs="Arial"/>
                <w:color w:val="000000" w:themeColor="text1"/>
                <w:vertAlign w:val="superscript"/>
              </w:rPr>
              <w:t>st</w:t>
            </w:r>
            <w:r w:rsidRPr="0082371D">
              <w:rPr>
                <w:rFonts w:eastAsia="Arial" w:cs="Arial"/>
                <w:color w:val="000000" w:themeColor="text1"/>
              </w:rPr>
              <w:t xml:space="preserve"> progress report</w:t>
            </w:r>
          </w:p>
        </w:tc>
        <w:tc>
          <w:tcPr>
            <w:tcW w:w="1276" w:type="dxa"/>
            <w:vAlign w:val="center"/>
          </w:tcPr>
          <w:p w14:paraId="66BBF62C" w14:textId="7CF03827" w:rsidR="009E18F1" w:rsidRDefault="004C758C" w:rsidP="00340343">
            <w:pPr>
              <w:jc w:val="center"/>
            </w:pPr>
            <w:r>
              <w:t>MTS#92</w:t>
            </w:r>
          </w:p>
        </w:tc>
        <w:tc>
          <w:tcPr>
            <w:tcW w:w="1276" w:type="dxa"/>
            <w:vAlign w:val="center"/>
          </w:tcPr>
          <w:p w14:paraId="53DFEDB8" w14:textId="1EB0F9EA" w:rsidR="009E18F1" w:rsidRDefault="004C0862" w:rsidP="00340343">
            <w:pPr>
              <w:jc w:val="center"/>
            </w:pPr>
            <w:r>
              <w:t>2024-05-10</w:t>
            </w:r>
          </w:p>
        </w:tc>
        <w:tc>
          <w:tcPr>
            <w:tcW w:w="1303" w:type="dxa"/>
            <w:vAlign w:val="center"/>
          </w:tcPr>
          <w:p w14:paraId="50AF8FB9" w14:textId="18292B70" w:rsidR="00997949" w:rsidRPr="00A234CE" w:rsidRDefault="00997949" w:rsidP="00997949">
            <w:pPr>
              <w:jc w:val="center"/>
            </w:pPr>
            <w:r>
              <w:t>27.600</w:t>
            </w:r>
          </w:p>
        </w:tc>
      </w:tr>
      <w:tr w:rsidR="009E18F1" w14:paraId="4CE2E21B" w14:textId="77777777" w:rsidTr="00340343">
        <w:trPr>
          <w:trHeight w:val="230"/>
          <w:jc w:val="center"/>
        </w:trPr>
        <w:tc>
          <w:tcPr>
            <w:tcW w:w="846" w:type="dxa"/>
            <w:vAlign w:val="center"/>
          </w:tcPr>
          <w:p w14:paraId="3E178229" w14:textId="3F89D4D4" w:rsidR="009E18F1" w:rsidRDefault="009E18F1" w:rsidP="001C0E39">
            <w:pPr>
              <w:jc w:val="center"/>
            </w:pPr>
            <w:r>
              <w:t>MB</w:t>
            </w:r>
          </w:p>
        </w:tc>
        <w:tc>
          <w:tcPr>
            <w:tcW w:w="4961" w:type="dxa"/>
            <w:vAlign w:val="center"/>
          </w:tcPr>
          <w:p w14:paraId="5D298AD8" w14:textId="7EDEDD3C" w:rsidR="009E18F1" w:rsidRPr="0082371D" w:rsidRDefault="009E18F1" w:rsidP="00340343">
            <w:pPr>
              <w:jc w:val="left"/>
              <w:rPr>
                <w:rFonts w:eastAsia="Arial" w:cs="Arial"/>
                <w:color w:val="000000" w:themeColor="text1"/>
              </w:rPr>
            </w:pPr>
            <w:r>
              <w:rPr>
                <w:rFonts w:eastAsia="Arial" w:cs="Arial"/>
                <w:color w:val="000000" w:themeColor="text1"/>
              </w:rPr>
              <w:t xml:space="preserve">Stable draft and </w:t>
            </w:r>
            <w:r w:rsidRPr="0082371D">
              <w:rPr>
                <w:rFonts w:eastAsia="Arial" w:cs="Arial"/>
                <w:color w:val="000000" w:themeColor="text1"/>
              </w:rPr>
              <w:t>2</w:t>
            </w:r>
            <w:r w:rsidRPr="0082371D">
              <w:rPr>
                <w:rFonts w:eastAsia="Arial" w:cs="Arial"/>
                <w:color w:val="000000" w:themeColor="text1"/>
                <w:vertAlign w:val="superscript"/>
              </w:rPr>
              <w:t>nd</w:t>
            </w:r>
            <w:r w:rsidRPr="0082371D">
              <w:rPr>
                <w:rFonts w:eastAsia="Arial" w:cs="Arial"/>
                <w:color w:val="000000" w:themeColor="text1"/>
              </w:rPr>
              <w:t xml:space="preserve"> progress report</w:t>
            </w:r>
          </w:p>
        </w:tc>
        <w:tc>
          <w:tcPr>
            <w:tcW w:w="1276" w:type="dxa"/>
            <w:vAlign w:val="center"/>
          </w:tcPr>
          <w:p w14:paraId="7BA528B5" w14:textId="120F15BD" w:rsidR="009E18F1" w:rsidRDefault="009E18F1" w:rsidP="00340343">
            <w:pPr>
              <w:jc w:val="center"/>
            </w:pPr>
            <w:r>
              <w:t>MTS#9</w:t>
            </w:r>
            <w:r w:rsidR="00190C73">
              <w:t>3</w:t>
            </w:r>
          </w:p>
        </w:tc>
        <w:tc>
          <w:tcPr>
            <w:tcW w:w="1276" w:type="dxa"/>
            <w:vAlign w:val="center"/>
          </w:tcPr>
          <w:p w14:paraId="0A179DEB" w14:textId="2DD20476" w:rsidR="009E18F1" w:rsidRDefault="004C0862" w:rsidP="00340343">
            <w:pPr>
              <w:jc w:val="center"/>
            </w:pPr>
            <w:r>
              <w:t>2024-09-09</w:t>
            </w:r>
          </w:p>
        </w:tc>
        <w:tc>
          <w:tcPr>
            <w:tcW w:w="1303" w:type="dxa"/>
            <w:vAlign w:val="center"/>
          </w:tcPr>
          <w:p w14:paraId="47120515" w14:textId="6B88A866" w:rsidR="009E18F1" w:rsidRPr="00A234CE" w:rsidRDefault="00997949" w:rsidP="00997949">
            <w:pPr>
              <w:jc w:val="center"/>
            </w:pPr>
            <w:r>
              <w:t>27.600</w:t>
            </w:r>
          </w:p>
        </w:tc>
      </w:tr>
      <w:tr w:rsidR="001872EF" w14:paraId="275A5396" w14:textId="77777777" w:rsidTr="00340343">
        <w:trPr>
          <w:trHeight w:val="230"/>
          <w:jc w:val="center"/>
        </w:trPr>
        <w:tc>
          <w:tcPr>
            <w:tcW w:w="846" w:type="dxa"/>
            <w:vAlign w:val="center"/>
          </w:tcPr>
          <w:p w14:paraId="0A96AD1C" w14:textId="6A294C29" w:rsidR="001872EF" w:rsidRDefault="001872EF" w:rsidP="001C0E39">
            <w:pPr>
              <w:jc w:val="center"/>
            </w:pPr>
            <w:r>
              <w:t>MC</w:t>
            </w:r>
          </w:p>
        </w:tc>
        <w:tc>
          <w:tcPr>
            <w:tcW w:w="4961" w:type="dxa"/>
            <w:vAlign w:val="center"/>
          </w:tcPr>
          <w:p w14:paraId="13B53353" w14:textId="20AACB3E" w:rsidR="001872EF" w:rsidRPr="0082371D" w:rsidRDefault="001872EF" w:rsidP="00340343">
            <w:pPr>
              <w:jc w:val="left"/>
              <w:rPr>
                <w:rFonts w:eastAsia="Arial" w:cs="Arial"/>
                <w:color w:val="000000" w:themeColor="text1"/>
              </w:rPr>
            </w:pPr>
            <w:r>
              <w:rPr>
                <w:rFonts w:eastAsia="Arial" w:cs="Arial"/>
                <w:color w:val="000000" w:themeColor="text1"/>
              </w:rPr>
              <w:t>Final draft and final</w:t>
            </w:r>
            <w:r w:rsidRPr="0082371D">
              <w:rPr>
                <w:rFonts w:eastAsia="Arial" w:cs="Arial"/>
                <w:color w:val="000000" w:themeColor="text1"/>
              </w:rPr>
              <w:t xml:space="preserve"> report</w:t>
            </w:r>
          </w:p>
        </w:tc>
        <w:tc>
          <w:tcPr>
            <w:tcW w:w="1276" w:type="dxa"/>
            <w:vAlign w:val="center"/>
          </w:tcPr>
          <w:p w14:paraId="7C16EC23" w14:textId="1E71E215" w:rsidR="001872EF" w:rsidRDefault="001872EF" w:rsidP="00340343">
            <w:pPr>
              <w:jc w:val="center"/>
            </w:pPr>
            <w:r>
              <w:t>MTS#9</w:t>
            </w:r>
            <w:r w:rsidR="00190C73">
              <w:t>4</w:t>
            </w:r>
          </w:p>
        </w:tc>
        <w:tc>
          <w:tcPr>
            <w:tcW w:w="1276" w:type="dxa"/>
            <w:vAlign w:val="center"/>
          </w:tcPr>
          <w:p w14:paraId="166E0782" w14:textId="539B5D4C" w:rsidR="001872EF" w:rsidRDefault="004C0862" w:rsidP="00340343">
            <w:pPr>
              <w:jc w:val="center"/>
            </w:pPr>
            <w:r>
              <w:t>2025-01-10</w:t>
            </w:r>
          </w:p>
        </w:tc>
        <w:tc>
          <w:tcPr>
            <w:tcW w:w="1303" w:type="dxa"/>
            <w:vAlign w:val="center"/>
          </w:tcPr>
          <w:p w14:paraId="1622C565" w14:textId="13A713B6" w:rsidR="001872EF" w:rsidRPr="00A234CE" w:rsidRDefault="00997949" w:rsidP="00997949">
            <w:pPr>
              <w:jc w:val="center"/>
            </w:pPr>
            <w:r>
              <w:t>27.600</w:t>
            </w:r>
          </w:p>
        </w:tc>
      </w:tr>
      <w:tr w:rsidR="001872EF" w14:paraId="3F39E384" w14:textId="77777777" w:rsidTr="00340343">
        <w:trPr>
          <w:trHeight w:val="230"/>
          <w:jc w:val="center"/>
        </w:trPr>
        <w:tc>
          <w:tcPr>
            <w:tcW w:w="846" w:type="dxa"/>
            <w:vAlign w:val="center"/>
          </w:tcPr>
          <w:p w14:paraId="01BA53D2" w14:textId="625D9AD2" w:rsidR="001872EF" w:rsidRDefault="001872EF" w:rsidP="001C0E39">
            <w:pPr>
              <w:jc w:val="center"/>
            </w:pPr>
            <w:r>
              <w:t>MD</w:t>
            </w:r>
          </w:p>
        </w:tc>
        <w:tc>
          <w:tcPr>
            <w:tcW w:w="4961" w:type="dxa"/>
            <w:vAlign w:val="center"/>
          </w:tcPr>
          <w:p w14:paraId="60271B01" w14:textId="4410A589" w:rsidR="001872EF" w:rsidRPr="0082371D" w:rsidRDefault="008B2DF4" w:rsidP="00340343">
            <w:pPr>
              <w:jc w:val="left"/>
              <w:rPr>
                <w:rFonts w:eastAsia="Arial" w:cs="Arial"/>
                <w:color w:val="000000" w:themeColor="text1"/>
              </w:rPr>
            </w:pPr>
            <w:r w:rsidRPr="008B2DF4">
              <w:rPr>
                <w:rFonts w:eastAsia="Arial" w:cs="Arial"/>
                <w:color w:val="000000" w:themeColor="text1"/>
              </w:rPr>
              <w:t>Deliverables published, TTF closed</w:t>
            </w:r>
          </w:p>
        </w:tc>
        <w:tc>
          <w:tcPr>
            <w:tcW w:w="1276" w:type="dxa"/>
            <w:vAlign w:val="center"/>
          </w:tcPr>
          <w:p w14:paraId="63702185" w14:textId="5A8E8A7A" w:rsidR="001872EF" w:rsidRDefault="001872EF" w:rsidP="00340343">
            <w:pPr>
              <w:jc w:val="center"/>
            </w:pPr>
          </w:p>
        </w:tc>
        <w:tc>
          <w:tcPr>
            <w:tcW w:w="1276" w:type="dxa"/>
            <w:vAlign w:val="center"/>
          </w:tcPr>
          <w:p w14:paraId="5FC2E1C7" w14:textId="19755A19" w:rsidR="001872EF" w:rsidRDefault="004C0862" w:rsidP="00340343">
            <w:pPr>
              <w:jc w:val="center"/>
            </w:pPr>
            <w:r>
              <w:t>202</w:t>
            </w:r>
            <w:r w:rsidR="004C758C">
              <w:t>5</w:t>
            </w:r>
            <w:r>
              <w:t>-0</w:t>
            </w:r>
            <w:r w:rsidR="004C758C">
              <w:t>2</w:t>
            </w:r>
            <w:r>
              <w:t>-10</w:t>
            </w:r>
          </w:p>
        </w:tc>
        <w:tc>
          <w:tcPr>
            <w:tcW w:w="1303" w:type="dxa"/>
            <w:vAlign w:val="center"/>
          </w:tcPr>
          <w:p w14:paraId="525C6FCD" w14:textId="5BD2DF7A" w:rsidR="001872EF" w:rsidRPr="00A234CE" w:rsidRDefault="00306889" w:rsidP="00997949">
            <w:pPr>
              <w:jc w:val="center"/>
            </w:pPr>
            <w:r>
              <w:t>9.200</w:t>
            </w:r>
          </w:p>
        </w:tc>
      </w:tr>
      <w:tr w:rsidR="001872EF" w14:paraId="535A5E68" w14:textId="77777777" w:rsidTr="00340343">
        <w:trPr>
          <w:trHeight w:val="300"/>
          <w:jc w:val="center"/>
        </w:trPr>
        <w:tc>
          <w:tcPr>
            <w:tcW w:w="8359" w:type="dxa"/>
            <w:gridSpan w:val="4"/>
            <w:shd w:val="clear" w:color="auto" w:fill="EDEDED" w:themeFill="accent3" w:themeFillTint="33"/>
            <w:vAlign w:val="center"/>
          </w:tcPr>
          <w:p w14:paraId="470D6ABB" w14:textId="77777777" w:rsidR="001872EF" w:rsidRDefault="001872EF" w:rsidP="00340343">
            <w:pPr>
              <w:jc w:val="center"/>
            </w:pPr>
          </w:p>
        </w:tc>
        <w:tc>
          <w:tcPr>
            <w:tcW w:w="1303" w:type="dxa"/>
            <w:shd w:val="clear" w:color="auto" w:fill="EDEDED" w:themeFill="accent3" w:themeFillTint="33"/>
            <w:vAlign w:val="center"/>
          </w:tcPr>
          <w:p w14:paraId="68C4721B" w14:textId="6F607810" w:rsidR="001872EF" w:rsidRPr="00A234CE" w:rsidRDefault="001872EF" w:rsidP="00340343">
            <w:pPr>
              <w:jc w:val="center"/>
            </w:pPr>
            <w:r w:rsidRPr="00340343">
              <w:fldChar w:fldCharType="begin"/>
            </w:r>
            <w:r w:rsidRPr="00340343">
              <w:instrText xml:space="preserve"> =SUM(ABOVE) </w:instrText>
            </w:r>
            <w:r w:rsidRPr="00340343">
              <w:fldChar w:fldCharType="separate"/>
            </w:r>
            <w:r w:rsidRPr="00340343">
              <w:rPr>
                <w:noProof/>
              </w:rPr>
              <w:t>9</w:t>
            </w:r>
            <w:r w:rsidR="00A234CE">
              <w:rPr>
                <w:noProof/>
              </w:rPr>
              <w:t>2.0</w:t>
            </w:r>
            <w:r w:rsidRPr="00340343">
              <w:rPr>
                <w:noProof/>
              </w:rPr>
              <w:t>00</w:t>
            </w:r>
            <w:r w:rsidRPr="00340343">
              <w:fldChar w:fldCharType="end"/>
            </w:r>
          </w:p>
        </w:tc>
      </w:tr>
    </w:tbl>
    <w:p w14:paraId="4CE4AB80" w14:textId="77777777" w:rsidR="004441FF" w:rsidRDefault="004441FF" w:rsidP="00606DD1"/>
    <w:p w14:paraId="74A0DAFC" w14:textId="77777777" w:rsidR="00606DD1" w:rsidRPr="00606DD1" w:rsidRDefault="00606DD1" w:rsidP="00606DD1"/>
    <w:tbl>
      <w:tblPr>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66"/>
        <w:gridCol w:w="366"/>
        <w:gridCol w:w="366"/>
        <w:gridCol w:w="366"/>
        <w:gridCol w:w="366"/>
        <w:gridCol w:w="367"/>
        <w:gridCol w:w="366"/>
        <w:gridCol w:w="366"/>
        <w:gridCol w:w="366"/>
        <w:gridCol w:w="366"/>
        <w:gridCol w:w="366"/>
        <w:gridCol w:w="367"/>
        <w:gridCol w:w="282"/>
        <w:gridCol w:w="366"/>
        <w:gridCol w:w="366"/>
        <w:gridCol w:w="367"/>
        <w:gridCol w:w="366"/>
        <w:gridCol w:w="366"/>
        <w:gridCol w:w="367"/>
        <w:gridCol w:w="366"/>
        <w:gridCol w:w="366"/>
        <w:gridCol w:w="367"/>
        <w:gridCol w:w="366"/>
        <w:gridCol w:w="366"/>
        <w:gridCol w:w="367"/>
      </w:tblGrid>
      <w:tr w:rsidR="00B4331A" w:rsidRPr="00F82665" w14:paraId="6A73008A" w14:textId="77777777" w:rsidTr="00DC7DD4">
        <w:trPr>
          <w:trHeight w:val="479"/>
        </w:trPr>
        <w:tc>
          <w:tcPr>
            <w:tcW w:w="568" w:type="dxa"/>
            <w:shd w:val="clear" w:color="auto" w:fill="DEEAF6" w:themeFill="accent5" w:themeFillTint="33"/>
            <w:tcMar>
              <w:left w:w="0" w:type="dxa"/>
              <w:right w:w="0" w:type="dxa"/>
            </w:tcMar>
            <w:vAlign w:val="center"/>
          </w:tcPr>
          <w:p w14:paraId="59FDF633" w14:textId="38D387F2" w:rsidR="00F958FE" w:rsidRPr="00471C0C" w:rsidRDefault="00F958FE" w:rsidP="00F958FE">
            <w:pPr>
              <w:keepNext/>
              <w:keepLines/>
              <w:jc w:val="center"/>
              <w:rPr>
                <w:b/>
                <w:sz w:val="18"/>
              </w:rPr>
            </w:pPr>
            <w:r w:rsidRPr="00471C0C">
              <w:rPr>
                <w:b/>
                <w:sz w:val="18"/>
              </w:rPr>
              <w:t>Task</w:t>
            </w:r>
            <w:r w:rsidR="00390858">
              <w:rPr>
                <w:b/>
                <w:sz w:val="18"/>
              </w:rPr>
              <w:t>/</w:t>
            </w:r>
            <w:r w:rsidRPr="00471C0C">
              <w:rPr>
                <w:b/>
                <w:sz w:val="18"/>
              </w:rPr>
              <w:t xml:space="preserve"> Mil</w:t>
            </w:r>
            <w:r w:rsidR="00390858">
              <w:rPr>
                <w:b/>
                <w:sz w:val="18"/>
              </w:rPr>
              <w:t>.</w:t>
            </w:r>
          </w:p>
        </w:tc>
        <w:tc>
          <w:tcPr>
            <w:tcW w:w="366" w:type="dxa"/>
            <w:shd w:val="clear" w:color="auto" w:fill="DEEAF6" w:themeFill="accent5" w:themeFillTint="33"/>
            <w:tcMar>
              <w:left w:w="0" w:type="dxa"/>
              <w:right w:w="0" w:type="dxa"/>
            </w:tcMar>
            <w:vAlign w:val="center"/>
          </w:tcPr>
          <w:p w14:paraId="7EDAD7B8" w14:textId="77777777" w:rsidR="00F958FE" w:rsidRPr="00F82665" w:rsidRDefault="00F958FE" w:rsidP="00F958FE">
            <w:pPr>
              <w:keepNext/>
              <w:keepLines/>
              <w:jc w:val="center"/>
              <w:rPr>
                <w:b/>
              </w:rPr>
            </w:pPr>
            <w:r w:rsidRPr="00F82665">
              <w:rPr>
                <w:b/>
              </w:rPr>
              <w:t>J</w:t>
            </w:r>
          </w:p>
        </w:tc>
        <w:tc>
          <w:tcPr>
            <w:tcW w:w="366" w:type="dxa"/>
            <w:shd w:val="clear" w:color="auto" w:fill="DEEAF6" w:themeFill="accent5" w:themeFillTint="33"/>
            <w:tcMar>
              <w:left w:w="0" w:type="dxa"/>
              <w:right w:w="0" w:type="dxa"/>
            </w:tcMar>
            <w:vAlign w:val="center"/>
          </w:tcPr>
          <w:p w14:paraId="2C929BD7" w14:textId="77777777" w:rsidR="00F958FE" w:rsidRPr="00F82665" w:rsidRDefault="00F958FE" w:rsidP="00F958FE">
            <w:pPr>
              <w:keepNext/>
              <w:keepLines/>
              <w:jc w:val="center"/>
              <w:rPr>
                <w:b/>
              </w:rPr>
            </w:pPr>
            <w:r w:rsidRPr="00F82665">
              <w:rPr>
                <w:b/>
              </w:rPr>
              <w:t>F</w:t>
            </w:r>
          </w:p>
        </w:tc>
        <w:tc>
          <w:tcPr>
            <w:tcW w:w="366" w:type="dxa"/>
            <w:shd w:val="clear" w:color="auto" w:fill="DEEAF6" w:themeFill="accent5" w:themeFillTint="33"/>
            <w:tcMar>
              <w:left w:w="0" w:type="dxa"/>
              <w:right w:w="0" w:type="dxa"/>
            </w:tcMar>
            <w:vAlign w:val="center"/>
          </w:tcPr>
          <w:p w14:paraId="0F715376" w14:textId="77777777" w:rsidR="00F958FE" w:rsidRPr="00F82665" w:rsidRDefault="00F958FE" w:rsidP="00F958FE">
            <w:pPr>
              <w:keepNext/>
              <w:keepLines/>
              <w:jc w:val="center"/>
              <w:rPr>
                <w:b/>
              </w:rPr>
            </w:pPr>
            <w:r w:rsidRPr="00F82665">
              <w:rPr>
                <w:b/>
              </w:rPr>
              <w:t>M</w:t>
            </w:r>
          </w:p>
        </w:tc>
        <w:tc>
          <w:tcPr>
            <w:tcW w:w="366" w:type="dxa"/>
            <w:shd w:val="clear" w:color="auto" w:fill="DEEAF6" w:themeFill="accent5" w:themeFillTint="33"/>
            <w:tcMar>
              <w:left w:w="0" w:type="dxa"/>
              <w:right w:w="0" w:type="dxa"/>
            </w:tcMar>
            <w:vAlign w:val="center"/>
          </w:tcPr>
          <w:p w14:paraId="099B8CDE" w14:textId="77777777" w:rsidR="00F958FE" w:rsidRPr="00F82665" w:rsidRDefault="00F958FE" w:rsidP="00F958FE">
            <w:pPr>
              <w:keepNext/>
              <w:keepLines/>
              <w:jc w:val="center"/>
              <w:rPr>
                <w:b/>
              </w:rPr>
            </w:pPr>
            <w:r w:rsidRPr="00F82665">
              <w:rPr>
                <w:b/>
              </w:rPr>
              <w:t>A</w:t>
            </w:r>
          </w:p>
        </w:tc>
        <w:tc>
          <w:tcPr>
            <w:tcW w:w="366" w:type="dxa"/>
            <w:shd w:val="clear" w:color="auto" w:fill="DEEAF6" w:themeFill="accent5" w:themeFillTint="33"/>
            <w:tcMar>
              <w:left w:w="0" w:type="dxa"/>
              <w:right w:w="0" w:type="dxa"/>
            </w:tcMar>
            <w:vAlign w:val="center"/>
          </w:tcPr>
          <w:p w14:paraId="2F77E090" w14:textId="77777777" w:rsidR="00F958FE" w:rsidRPr="00F82665" w:rsidRDefault="00F958FE" w:rsidP="00F958FE">
            <w:pPr>
              <w:keepNext/>
              <w:keepLines/>
              <w:jc w:val="center"/>
              <w:rPr>
                <w:b/>
              </w:rPr>
            </w:pPr>
            <w:r w:rsidRPr="00F82665">
              <w:rPr>
                <w:b/>
              </w:rPr>
              <w:t>M</w:t>
            </w:r>
          </w:p>
        </w:tc>
        <w:tc>
          <w:tcPr>
            <w:tcW w:w="367" w:type="dxa"/>
            <w:shd w:val="clear" w:color="auto" w:fill="DEEAF6" w:themeFill="accent5" w:themeFillTint="33"/>
            <w:tcMar>
              <w:left w:w="0" w:type="dxa"/>
              <w:right w:w="0" w:type="dxa"/>
            </w:tcMar>
            <w:vAlign w:val="center"/>
          </w:tcPr>
          <w:p w14:paraId="24EECBD5" w14:textId="77777777" w:rsidR="00F958FE" w:rsidRPr="00F82665" w:rsidRDefault="00F958FE" w:rsidP="00F958FE">
            <w:pPr>
              <w:keepNext/>
              <w:keepLines/>
              <w:jc w:val="center"/>
              <w:rPr>
                <w:b/>
              </w:rPr>
            </w:pPr>
            <w:r w:rsidRPr="00F82665">
              <w:rPr>
                <w:b/>
              </w:rPr>
              <w:t>J</w:t>
            </w:r>
          </w:p>
        </w:tc>
        <w:tc>
          <w:tcPr>
            <w:tcW w:w="366" w:type="dxa"/>
            <w:shd w:val="clear" w:color="auto" w:fill="DEEAF6" w:themeFill="accent5" w:themeFillTint="33"/>
            <w:tcMar>
              <w:left w:w="0" w:type="dxa"/>
              <w:right w:w="0" w:type="dxa"/>
            </w:tcMar>
            <w:vAlign w:val="center"/>
          </w:tcPr>
          <w:p w14:paraId="780E63D9" w14:textId="77777777" w:rsidR="00F958FE" w:rsidRPr="00F82665" w:rsidRDefault="00F958FE" w:rsidP="00F958FE">
            <w:pPr>
              <w:keepNext/>
              <w:keepLines/>
              <w:jc w:val="center"/>
              <w:rPr>
                <w:b/>
              </w:rPr>
            </w:pPr>
            <w:r w:rsidRPr="00F82665">
              <w:rPr>
                <w:b/>
              </w:rPr>
              <w:t>J</w:t>
            </w:r>
          </w:p>
        </w:tc>
        <w:tc>
          <w:tcPr>
            <w:tcW w:w="366" w:type="dxa"/>
            <w:shd w:val="clear" w:color="auto" w:fill="DEEAF6" w:themeFill="accent5" w:themeFillTint="33"/>
            <w:tcMar>
              <w:left w:w="0" w:type="dxa"/>
              <w:right w:w="0" w:type="dxa"/>
            </w:tcMar>
            <w:vAlign w:val="center"/>
          </w:tcPr>
          <w:p w14:paraId="5B1961E2" w14:textId="77777777" w:rsidR="00F958FE" w:rsidRPr="00F82665" w:rsidRDefault="00F958FE" w:rsidP="00F958FE">
            <w:pPr>
              <w:keepNext/>
              <w:keepLines/>
              <w:jc w:val="center"/>
              <w:rPr>
                <w:b/>
              </w:rPr>
            </w:pPr>
            <w:r w:rsidRPr="00F82665">
              <w:rPr>
                <w:b/>
              </w:rPr>
              <w:t>A</w:t>
            </w:r>
          </w:p>
        </w:tc>
        <w:tc>
          <w:tcPr>
            <w:tcW w:w="366" w:type="dxa"/>
            <w:shd w:val="clear" w:color="auto" w:fill="DEEAF6" w:themeFill="accent5" w:themeFillTint="33"/>
            <w:tcMar>
              <w:left w:w="0" w:type="dxa"/>
              <w:right w:w="0" w:type="dxa"/>
            </w:tcMar>
            <w:vAlign w:val="center"/>
          </w:tcPr>
          <w:p w14:paraId="77CD0439" w14:textId="77777777" w:rsidR="00F958FE" w:rsidRPr="00F82665" w:rsidRDefault="00F958FE" w:rsidP="00F958FE">
            <w:pPr>
              <w:keepNext/>
              <w:keepLines/>
              <w:jc w:val="center"/>
              <w:rPr>
                <w:b/>
              </w:rPr>
            </w:pPr>
            <w:r w:rsidRPr="00F82665">
              <w:rPr>
                <w:b/>
              </w:rPr>
              <w:t>S</w:t>
            </w:r>
          </w:p>
        </w:tc>
        <w:tc>
          <w:tcPr>
            <w:tcW w:w="366" w:type="dxa"/>
            <w:shd w:val="clear" w:color="auto" w:fill="DEEAF6" w:themeFill="accent5" w:themeFillTint="33"/>
            <w:tcMar>
              <w:left w:w="0" w:type="dxa"/>
              <w:right w:w="0" w:type="dxa"/>
            </w:tcMar>
            <w:vAlign w:val="center"/>
          </w:tcPr>
          <w:p w14:paraId="0F27F8D8" w14:textId="77777777" w:rsidR="00F958FE" w:rsidRPr="00F82665" w:rsidRDefault="00F958FE" w:rsidP="00F958FE">
            <w:pPr>
              <w:keepNext/>
              <w:keepLines/>
              <w:jc w:val="center"/>
              <w:rPr>
                <w:b/>
              </w:rPr>
            </w:pPr>
            <w:r w:rsidRPr="00F82665">
              <w:rPr>
                <w:b/>
              </w:rPr>
              <w:t>O</w:t>
            </w:r>
          </w:p>
        </w:tc>
        <w:tc>
          <w:tcPr>
            <w:tcW w:w="366" w:type="dxa"/>
            <w:shd w:val="clear" w:color="auto" w:fill="DEEAF6" w:themeFill="accent5" w:themeFillTint="33"/>
            <w:tcMar>
              <w:left w:w="0" w:type="dxa"/>
              <w:right w:w="0" w:type="dxa"/>
            </w:tcMar>
            <w:vAlign w:val="center"/>
          </w:tcPr>
          <w:p w14:paraId="0B822CF2" w14:textId="77777777" w:rsidR="00F958FE" w:rsidRPr="00F82665" w:rsidRDefault="00F958FE" w:rsidP="00F958FE">
            <w:pPr>
              <w:keepNext/>
              <w:keepLines/>
              <w:jc w:val="center"/>
              <w:rPr>
                <w:b/>
              </w:rPr>
            </w:pPr>
            <w:r w:rsidRPr="00F82665">
              <w:rPr>
                <w:b/>
              </w:rPr>
              <w:t>N</w:t>
            </w:r>
          </w:p>
        </w:tc>
        <w:tc>
          <w:tcPr>
            <w:tcW w:w="367" w:type="dxa"/>
            <w:shd w:val="clear" w:color="auto" w:fill="DEEAF6" w:themeFill="accent5" w:themeFillTint="33"/>
            <w:vAlign w:val="center"/>
          </w:tcPr>
          <w:p w14:paraId="1C02F56A" w14:textId="77777777" w:rsidR="00F958FE" w:rsidRPr="00F82665" w:rsidRDefault="00F958FE" w:rsidP="00F958FE">
            <w:pPr>
              <w:keepNext/>
              <w:keepLines/>
              <w:jc w:val="center"/>
              <w:rPr>
                <w:b/>
              </w:rPr>
            </w:pPr>
            <w:r w:rsidRPr="00F82665">
              <w:rPr>
                <w:b/>
              </w:rPr>
              <w:t>D</w:t>
            </w:r>
          </w:p>
        </w:tc>
        <w:tc>
          <w:tcPr>
            <w:tcW w:w="282" w:type="dxa"/>
            <w:shd w:val="clear" w:color="auto" w:fill="A6A6A6" w:themeFill="background1" w:themeFillShade="A6"/>
          </w:tcPr>
          <w:p w14:paraId="388DB182" w14:textId="77777777" w:rsidR="00F958FE" w:rsidRPr="00F82665" w:rsidRDefault="00F958FE" w:rsidP="00F958FE">
            <w:pPr>
              <w:keepNext/>
              <w:keepLines/>
              <w:jc w:val="center"/>
              <w:rPr>
                <w:b/>
              </w:rPr>
            </w:pPr>
          </w:p>
        </w:tc>
        <w:tc>
          <w:tcPr>
            <w:tcW w:w="366" w:type="dxa"/>
            <w:shd w:val="clear" w:color="auto" w:fill="DEEAF6" w:themeFill="accent5" w:themeFillTint="33"/>
            <w:vAlign w:val="center"/>
          </w:tcPr>
          <w:p w14:paraId="2EDFA570" w14:textId="2613332C" w:rsidR="00F958FE" w:rsidRPr="00F82665" w:rsidRDefault="00F958FE" w:rsidP="00F958FE">
            <w:pPr>
              <w:keepNext/>
              <w:keepLines/>
              <w:jc w:val="center"/>
              <w:rPr>
                <w:b/>
              </w:rPr>
            </w:pPr>
            <w:r w:rsidRPr="00F82665">
              <w:rPr>
                <w:b/>
              </w:rPr>
              <w:t>J</w:t>
            </w:r>
          </w:p>
        </w:tc>
        <w:tc>
          <w:tcPr>
            <w:tcW w:w="366" w:type="dxa"/>
            <w:shd w:val="clear" w:color="auto" w:fill="DEEAF6" w:themeFill="accent5" w:themeFillTint="33"/>
            <w:vAlign w:val="center"/>
          </w:tcPr>
          <w:p w14:paraId="54DA9207" w14:textId="499ED3CF" w:rsidR="00F958FE" w:rsidRPr="00F82665" w:rsidRDefault="00F958FE" w:rsidP="00F958FE">
            <w:pPr>
              <w:keepNext/>
              <w:keepLines/>
              <w:jc w:val="center"/>
              <w:rPr>
                <w:b/>
              </w:rPr>
            </w:pPr>
            <w:r w:rsidRPr="00F82665">
              <w:rPr>
                <w:b/>
              </w:rPr>
              <w:t>F</w:t>
            </w:r>
          </w:p>
        </w:tc>
        <w:tc>
          <w:tcPr>
            <w:tcW w:w="367" w:type="dxa"/>
            <w:shd w:val="clear" w:color="auto" w:fill="DEEAF6" w:themeFill="accent5" w:themeFillTint="33"/>
            <w:vAlign w:val="center"/>
          </w:tcPr>
          <w:p w14:paraId="6020F64D" w14:textId="6D308835" w:rsidR="00F958FE" w:rsidRPr="00F82665" w:rsidRDefault="00F958FE" w:rsidP="00F958FE">
            <w:pPr>
              <w:keepNext/>
              <w:keepLines/>
              <w:jc w:val="center"/>
              <w:rPr>
                <w:b/>
              </w:rPr>
            </w:pPr>
            <w:r w:rsidRPr="00F82665">
              <w:rPr>
                <w:b/>
              </w:rPr>
              <w:t>M</w:t>
            </w:r>
          </w:p>
        </w:tc>
        <w:tc>
          <w:tcPr>
            <w:tcW w:w="366" w:type="dxa"/>
            <w:shd w:val="clear" w:color="auto" w:fill="DEEAF6" w:themeFill="accent5" w:themeFillTint="33"/>
            <w:vAlign w:val="center"/>
          </w:tcPr>
          <w:p w14:paraId="6B95C70E" w14:textId="77777777" w:rsidR="00F958FE" w:rsidRPr="00F82665" w:rsidRDefault="00F958FE" w:rsidP="00F958FE">
            <w:pPr>
              <w:keepNext/>
              <w:keepLines/>
              <w:jc w:val="center"/>
              <w:rPr>
                <w:b/>
              </w:rPr>
            </w:pPr>
            <w:r w:rsidRPr="00F82665">
              <w:rPr>
                <w:b/>
              </w:rPr>
              <w:t>A</w:t>
            </w:r>
          </w:p>
        </w:tc>
        <w:tc>
          <w:tcPr>
            <w:tcW w:w="366" w:type="dxa"/>
            <w:shd w:val="clear" w:color="auto" w:fill="DEEAF6" w:themeFill="accent5" w:themeFillTint="33"/>
            <w:vAlign w:val="center"/>
          </w:tcPr>
          <w:p w14:paraId="6C02512E" w14:textId="77777777" w:rsidR="00F958FE" w:rsidRPr="00F82665" w:rsidRDefault="00F958FE" w:rsidP="00F958FE">
            <w:pPr>
              <w:keepNext/>
              <w:keepLines/>
              <w:jc w:val="center"/>
              <w:rPr>
                <w:b/>
              </w:rPr>
            </w:pPr>
            <w:r w:rsidRPr="00F82665">
              <w:rPr>
                <w:b/>
              </w:rPr>
              <w:t>M</w:t>
            </w:r>
          </w:p>
        </w:tc>
        <w:tc>
          <w:tcPr>
            <w:tcW w:w="367" w:type="dxa"/>
            <w:shd w:val="clear" w:color="auto" w:fill="DEEAF6" w:themeFill="accent5" w:themeFillTint="33"/>
            <w:vAlign w:val="center"/>
          </w:tcPr>
          <w:p w14:paraId="2FF13D89" w14:textId="77777777" w:rsidR="00F958FE" w:rsidRPr="00F82665" w:rsidRDefault="00F958FE" w:rsidP="00F958FE">
            <w:pPr>
              <w:keepNext/>
              <w:keepLines/>
              <w:jc w:val="center"/>
              <w:rPr>
                <w:b/>
              </w:rPr>
            </w:pPr>
            <w:r w:rsidRPr="00F82665">
              <w:rPr>
                <w:b/>
              </w:rPr>
              <w:t>J</w:t>
            </w:r>
          </w:p>
        </w:tc>
        <w:tc>
          <w:tcPr>
            <w:tcW w:w="366" w:type="dxa"/>
            <w:shd w:val="clear" w:color="auto" w:fill="DEEAF6" w:themeFill="accent5" w:themeFillTint="33"/>
            <w:vAlign w:val="center"/>
          </w:tcPr>
          <w:p w14:paraId="54D272EE" w14:textId="77777777" w:rsidR="00F958FE" w:rsidRPr="00F82665" w:rsidRDefault="00F958FE" w:rsidP="00F958FE">
            <w:pPr>
              <w:keepNext/>
              <w:keepLines/>
              <w:jc w:val="center"/>
              <w:rPr>
                <w:b/>
              </w:rPr>
            </w:pPr>
            <w:r w:rsidRPr="00F82665">
              <w:rPr>
                <w:b/>
              </w:rPr>
              <w:t>J</w:t>
            </w:r>
          </w:p>
        </w:tc>
        <w:tc>
          <w:tcPr>
            <w:tcW w:w="366" w:type="dxa"/>
            <w:shd w:val="clear" w:color="auto" w:fill="DEEAF6" w:themeFill="accent5" w:themeFillTint="33"/>
            <w:vAlign w:val="center"/>
          </w:tcPr>
          <w:p w14:paraId="288FFD36" w14:textId="77777777" w:rsidR="00F958FE" w:rsidRPr="00F82665" w:rsidRDefault="00F958FE" w:rsidP="00F958FE">
            <w:pPr>
              <w:keepNext/>
              <w:keepLines/>
              <w:jc w:val="center"/>
              <w:rPr>
                <w:b/>
              </w:rPr>
            </w:pPr>
            <w:r w:rsidRPr="00F82665">
              <w:rPr>
                <w:b/>
              </w:rPr>
              <w:t>A</w:t>
            </w:r>
          </w:p>
        </w:tc>
        <w:tc>
          <w:tcPr>
            <w:tcW w:w="367" w:type="dxa"/>
            <w:shd w:val="clear" w:color="auto" w:fill="DEEAF6" w:themeFill="accent5" w:themeFillTint="33"/>
            <w:vAlign w:val="center"/>
          </w:tcPr>
          <w:p w14:paraId="36F1D7E9" w14:textId="77777777" w:rsidR="00F958FE" w:rsidRPr="00F82665" w:rsidRDefault="00F958FE" w:rsidP="00F958FE">
            <w:pPr>
              <w:keepNext/>
              <w:keepLines/>
              <w:jc w:val="center"/>
              <w:rPr>
                <w:b/>
              </w:rPr>
            </w:pPr>
            <w:r w:rsidRPr="00F82665">
              <w:rPr>
                <w:b/>
              </w:rPr>
              <w:t>S</w:t>
            </w:r>
          </w:p>
        </w:tc>
        <w:tc>
          <w:tcPr>
            <w:tcW w:w="366" w:type="dxa"/>
            <w:shd w:val="clear" w:color="auto" w:fill="DEEAF6" w:themeFill="accent5" w:themeFillTint="33"/>
            <w:vAlign w:val="center"/>
          </w:tcPr>
          <w:p w14:paraId="76F4D092" w14:textId="77777777" w:rsidR="00F958FE" w:rsidRPr="00F82665" w:rsidRDefault="00F958FE" w:rsidP="00F958FE">
            <w:pPr>
              <w:keepNext/>
              <w:keepLines/>
              <w:jc w:val="center"/>
              <w:rPr>
                <w:b/>
              </w:rPr>
            </w:pPr>
            <w:r w:rsidRPr="00F82665">
              <w:rPr>
                <w:b/>
              </w:rPr>
              <w:t>O</w:t>
            </w:r>
          </w:p>
        </w:tc>
        <w:tc>
          <w:tcPr>
            <w:tcW w:w="366" w:type="dxa"/>
            <w:shd w:val="clear" w:color="auto" w:fill="DEEAF6" w:themeFill="accent5" w:themeFillTint="33"/>
            <w:vAlign w:val="center"/>
          </w:tcPr>
          <w:p w14:paraId="28F26375" w14:textId="77777777" w:rsidR="00F958FE" w:rsidRPr="00F82665" w:rsidRDefault="00F958FE" w:rsidP="00F958FE">
            <w:pPr>
              <w:keepNext/>
              <w:keepLines/>
              <w:jc w:val="center"/>
              <w:rPr>
                <w:b/>
              </w:rPr>
            </w:pPr>
            <w:r w:rsidRPr="00F82665">
              <w:rPr>
                <w:b/>
              </w:rPr>
              <w:t>N</w:t>
            </w:r>
          </w:p>
        </w:tc>
        <w:tc>
          <w:tcPr>
            <w:tcW w:w="367" w:type="dxa"/>
            <w:shd w:val="clear" w:color="auto" w:fill="DEEAF6" w:themeFill="accent5" w:themeFillTint="33"/>
            <w:vAlign w:val="center"/>
          </w:tcPr>
          <w:p w14:paraId="75DE4110" w14:textId="77777777" w:rsidR="00F958FE" w:rsidRPr="00F82665" w:rsidRDefault="00F958FE" w:rsidP="00F958FE">
            <w:pPr>
              <w:keepNext/>
              <w:keepLines/>
              <w:jc w:val="center"/>
              <w:rPr>
                <w:b/>
              </w:rPr>
            </w:pPr>
            <w:r w:rsidRPr="00F82665">
              <w:rPr>
                <w:b/>
              </w:rPr>
              <w:t>D</w:t>
            </w:r>
          </w:p>
        </w:tc>
      </w:tr>
      <w:tr w:rsidR="00DC7DD4" w14:paraId="33B58A84" w14:textId="77777777" w:rsidTr="00340343">
        <w:trPr>
          <w:trHeight w:val="238"/>
        </w:trPr>
        <w:tc>
          <w:tcPr>
            <w:tcW w:w="568" w:type="dxa"/>
            <w:shd w:val="clear" w:color="auto" w:fill="auto"/>
            <w:tcMar>
              <w:left w:w="0" w:type="dxa"/>
              <w:right w:w="0" w:type="dxa"/>
            </w:tcMar>
            <w:vAlign w:val="center"/>
          </w:tcPr>
          <w:p w14:paraId="5BC9B147" w14:textId="7E3B62BF" w:rsidR="7B814813" w:rsidRDefault="7B814813" w:rsidP="38BF9599">
            <w:pPr>
              <w:jc w:val="center"/>
            </w:pPr>
            <w:r>
              <w:t>T0</w:t>
            </w:r>
          </w:p>
        </w:tc>
        <w:tc>
          <w:tcPr>
            <w:tcW w:w="366" w:type="dxa"/>
            <w:shd w:val="clear" w:color="auto" w:fill="auto"/>
            <w:tcMar>
              <w:left w:w="0" w:type="dxa"/>
              <w:right w:w="0" w:type="dxa"/>
            </w:tcMar>
            <w:vAlign w:val="center"/>
          </w:tcPr>
          <w:p w14:paraId="0BCE05FA" w14:textId="5557DB05" w:rsidR="38BF9599" w:rsidRDefault="38BF9599" w:rsidP="38BF9599">
            <w:pPr>
              <w:jc w:val="center"/>
            </w:pPr>
          </w:p>
        </w:tc>
        <w:tc>
          <w:tcPr>
            <w:tcW w:w="366" w:type="dxa"/>
            <w:shd w:val="clear" w:color="auto" w:fill="8EAADB" w:themeFill="accent1" w:themeFillTint="99"/>
            <w:tcMar>
              <w:left w:w="0" w:type="dxa"/>
              <w:right w:w="0" w:type="dxa"/>
            </w:tcMar>
            <w:vAlign w:val="center"/>
          </w:tcPr>
          <w:p w14:paraId="6E0FCCD3" w14:textId="62EAFF23" w:rsidR="09CFF347" w:rsidRDefault="09CFF347" w:rsidP="38BF9599">
            <w:pPr>
              <w:jc w:val="center"/>
            </w:pPr>
          </w:p>
        </w:tc>
        <w:tc>
          <w:tcPr>
            <w:tcW w:w="366" w:type="dxa"/>
            <w:shd w:val="clear" w:color="auto" w:fill="8EAADB" w:themeFill="accent1" w:themeFillTint="99"/>
            <w:tcMar>
              <w:left w:w="0" w:type="dxa"/>
              <w:right w:w="0" w:type="dxa"/>
            </w:tcMar>
            <w:vAlign w:val="center"/>
          </w:tcPr>
          <w:p w14:paraId="744F7152" w14:textId="51F22B3B" w:rsidR="38BF9599" w:rsidRDefault="38BF9599" w:rsidP="38BF9599">
            <w:pPr>
              <w:jc w:val="center"/>
            </w:pPr>
          </w:p>
        </w:tc>
        <w:tc>
          <w:tcPr>
            <w:tcW w:w="366" w:type="dxa"/>
            <w:shd w:val="clear" w:color="auto" w:fill="8EAADB" w:themeFill="accent1" w:themeFillTint="99"/>
            <w:tcMar>
              <w:left w:w="0" w:type="dxa"/>
              <w:right w:w="0" w:type="dxa"/>
            </w:tcMar>
            <w:vAlign w:val="center"/>
          </w:tcPr>
          <w:p w14:paraId="5156A7AB" w14:textId="5E60B3B4" w:rsidR="38BF9599" w:rsidRDefault="38BF9599" w:rsidP="38BF9599">
            <w:pPr>
              <w:jc w:val="center"/>
            </w:pPr>
          </w:p>
        </w:tc>
        <w:tc>
          <w:tcPr>
            <w:tcW w:w="366" w:type="dxa"/>
            <w:shd w:val="clear" w:color="auto" w:fill="8EAADB" w:themeFill="accent1" w:themeFillTint="99"/>
            <w:tcMar>
              <w:left w:w="0" w:type="dxa"/>
              <w:right w:w="0" w:type="dxa"/>
            </w:tcMar>
            <w:vAlign w:val="center"/>
          </w:tcPr>
          <w:p w14:paraId="5C533BCE" w14:textId="59BAD4C2" w:rsidR="38BF9599" w:rsidRDefault="38BF9599" w:rsidP="38BF9599">
            <w:pPr>
              <w:jc w:val="center"/>
            </w:pPr>
          </w:p>
        </w:tc>
        <w:tc>
          <w:tcPr>
            <w:tcW w:w="367" w:type="dxa"/>
            <w:shd w:val="clear" w:color="auto" w:fill="8EAADB" w:themeFill="accent1" w:themeFillTint="99"/>
            <w:tcMar>
              <w:left w:w="0" w:type="dxa"/>
              <w:right w:w="0" w:type="dxa"/>
            </w:tcMar>
            <w:vAlign w:val="center"/>
          </w:tcPr>
          <w:p w14:paraId="292866B7" w14:textId="647A05CD" w:rsidR="38BF9599" w:rsidRDefault="38BF9599" w:rsidP="38BF9599">
            <w:pPr>
              <w:jc w:val="center"/>
            </w:pPr>
          </w:p>
        </w:tc>
        <w:tc>
          <w:tcPr>
            <w:tcW w:w="366" w:type="dxa"/>
            <w:shd w:val="clear" w:color="auto" w:fill="8EAADB" w:themeFill="accent1" w:themeFillTint="99"/>
            <w:tcMar>
              <w:left w:w="0" w:type="dxa"/>
              <w:right w:w="0" w:type="dxa"/>
            </w:tcMar>
            <w:vAlign w:val="center"/>
          </w:tcPr>
          <w:p w14:paraId="3A2935FE" w14:textId="4132D0B5" w:rsidR="38BF9599" w:rsidRDefault="38BF9599" w:rsidP="38BF9599">
            <w:pPr>
              <w:jc w:val="center"/>
            </w:pPr>
          </w:p>
        </w:tc>
        <w:tc>
          <w:tcPr>
            <w:tcW w:w="366" w:type="dxa"/>
            <w:shd w:val="clear" w:color="auto" w:fill="8EAADB" w:themeFill="accent1" w:themeFillTint="99"/>
            <w:tcMar>
              <w:left w:w="0" w:type="dxa"/>
              <w:right w:w="0" w:type="dxa"/>
            </w:tcMar>
            <w:vAlign w:val="center"/>
          </w:tcPr>
          <w:p w14:paraId="752582C5" w14:textId="3DE65D3D" w:rsidR="38BF9599" w:rsidRDefault="38BF9599" w:rsidP="38BF9599">
            <w:pPr>
              <w:jc w:val="center"/>
            </w:pPr>
          </w:p>
        </w:tc>
        <w:tc>
          <w:tcPr>
            <w:tcW w:w="366" w:type="dxa"/>
            <w:shd w:val="clear" w:color="auto" w:fill="8EAADB" w:themeFill="accent1" w:themeFillTint="99"/>
            <w:tcMar>
              <w:left w:w="0" w:type="dxa"/>
              <w:right w:w="0" w:type="dxa"/>
            </w:tcMar>
            <w:vAlign w:val="center"/>
          </w:tcPr>
          <w:p w14:paraId="02CCC0A0" w14:textId="4F7C967A" w:rsidR="38BF9599" w:rsidRDefault="38BF9599" w:rsidP="38BF9599">
            <w:pPr>
              <w:jc w:val="center"/>
            </w:pPr>
          </w:p>
        </w:tc>
        <w:tc>
          <w:tcPr>
            <w:tcW w:w="366" w:type="dxa"/>
            <w:shd w:val="clear" w:color="auto" w:fill="8EAADB" w:themeFill="accent1" w:themeFillTint="99"/>
            <w:tcMar>
              <w:left w:w="0" w:type="dxa"/>
              <w:right w:w="0" w:type="dxa"/>
            </w:tcMar>
            <w:vAlign w:val="center"/>
          </w:tcPr>
          <w:p w14:paraId="199CF7AD" w14:textId="25334678" w:rsidR="38BF9599" w:rsidRDefault="38BF9599" w:rsidP="38BF9599">
            <w:pPr>
              <w:jc w:val="center"/>
            </w:pPr>
          </w:p>
        </w:tc>
        <w:tc>
          <w:tcPr>
            <w:tcW w:w="366" w:type="dxa"/>
            <w:shd w:val="clear" w:color="auto" w:fill="8EAADB" w:themeFill="accent1" w:themeFillTint="99"/>
            <w:tcMar>
              <w:left w:w="0" w:type="dxa"/>
              <w:right w:w="0" w:type="dxa"/>
            </w:tcMar>
            <w:vAlign w:val="center"/>
          </w:tcPr>
          <w:p w14:paraId="19D4BFB1" w14:textId="5E77D646" w:rsidR="38BF9599" w:rsidRDefault="38BF9599" w:rsidP="38BF9599">
            <w:pPr>
              <w:jc w:val="center"/>
            </w:pPr>
          </w:p>
        </w:tc>
        <w:tc>
          <w:tcPr>
            <w:tcW w:w="367" w:type="dxa"/>
            <w:shd w:val="clear" w:color="auto" w:fill="8EAADB" w:themeFill="accent1" w:themeFillTint="99"/>
            <w:vAlign w:val="center"/>
          </w:tcPr>
          <w:p w14:paraId="29CE9FE7" w14:textId="11D8DE7A" w:rsidR="38BF9599" w:rsidRDefault="38BF9599" w:rsidP="38BF9599">
            <w:pPr>
              <w:jc w:val="center"/>
            </w:pPr>
          </w:p>
        </w:tc>
        <w:tc>
          <w:tcPr>
            <w:tcW w:w="282" w:type="dxa"/>
            <w:shd w:val="clear" w:color="auto" w:fill="A6A6A6" w:themeFill="background1" w:themeFillShade="A6"/>
          </w:tcPr>
          <w:p w14:paraId="6AED1D30" w14:textId="1470FC3C" w:rsidR="38BF9599" w:rsidRDefault="38BF9599" w:rsidP="38BF9599">
            <w:pPr>
              <w:jc w:val="center"/>
            </w:pPr>
          </w:p>
        </w:tc>
        <w:tc>
          <w:tcPr>
            <w:tcW w:w="366" w:type="dxa"/>
            <w:shd w:val="clear" w:color="auto" w:fill="8EAADB" w:themeFill="accent1" w:themeFillTint="99"/>
            <w:vAlign w:val="center"/>
          </w:tcPr>
          <w:p w14:paraId="4ED5437E" w14:textId="0D05CE4F" w:rsidR="38BF9599" w:rsidRDefault="38BF9599" w:rsidP="38BF9599">
            <w:pPr>
              <w:jc w:val="center"/>
            </w:pPr>
          </w:p>
        </w:tc>
        <w:tc>
          <w:tcPr>
            <w:tcW w:w="366" w:type="dxa"/>
            <w:shd w:val="clear" w:color="auto" w:fill="8EAADB" w:themeFill="accent1" w:themeFillTint="99"/>
            <w:vAlign w:val="center"/>
          </w:tcPr>
          <w:p w14:paraId="3C62A4A7" w14:textId="069B0BE3" w:rsidR="38BF9599" w:rsidRDefault="38BF9599" w:rsidP="38BF9599">
            <w:pPr>
              <w:jc w:val="center"/>
            </w:pPr>
          </w:p>
        </w:tc>
        <w:tc>
          <w:tcPr>
            <w:tcW w:w="367" w:type="dxa"/>
            <w:shd w:val="clear" w:color="auto" w:fill="auto"/>
            <w:vAlign w:val="center"/>
          </w:tcPr>
          <w:p w14:paraId="5F0CB795" w14:textId="18E784F3" w:rsidR="38BF9599" w:rsidRDefault="38BF9599" w:rsidP="38BF9599">
            <w:pPr>
              <w:jc w:val="center"/>
            </w:pPr>
          </w:p>
        </w:tc>
        <w:tc>
          <w:tcPr>
            <w:tcW w:w="366" w:type="dxa"/>
          </w:tcPr>
          <w:p w14:paraId="43CB0B2C" w14:textId="791C0CE8" w:rsidR="38BF9599" w:rsidRDefault="38BF9599" w:rsidP="38BF9599">
            <w:pPr>
              <w:jc w:val="center"/>
            </w:pPr>
          </w:p>
        </w:tc>
        <w:tc>
          <w:tcPr>
            <w:tcW w:w="366" w:type="dxa"/>
          </w:tcPr>
          <w:p w14:paraId="03D904AB" w14:textId="463C1ED4" w:rsidR="38BF9599" w:rsidRDefault="38BF9599" w:rsidP="38BF9599">
            <w:pPr>
              <w:jc w:val="center"/>
            </w:pPr>
          </w:p>
        </w:tc>
        <w:tc>
          <w:tcPr>
            <w:tcW w:w="367" w:type="dxa"/>
          </w:tcPr>
          <w:p w14:paraId="7FD230BE" w14:textId="577F9A9C" w:rsidR="38BF9599" w:rsidRDefault="38BF9599" w:rsidP="38BF9599">
            <w:pPr>
              <w:jc w:val="center"/>
            </w:pPr>
          </w:p>
        </w:tc>
        <w:tc>
          <w:tcPr>
            <w:tcW w:w="366" w:type="dxa"/>
          </w:tcPr>
          <w:p w14:paraId="75DBB6FE" w14:textId="2207AB15" w:rsidR="38BF9599" w:rsidRDefault="38BF9599" w:rsidP="38BF9599">
            <w:pPr>
              <w:jc w:val="center"/>
            </w:pPr>
          </w:p>
        </w:tc>
        <w:tc>
          <w:tcPr>
            <w:tcW w:w="366" w:type="dxa"/>
          </w:tcPr>
          <w:p w14:paraId="11A8846D" w14:textId="609C68EA" w:rsidR="38BF9599" w:rsidRDefault="38BF9599" w:rsidP="38BF9599">
            <w:pPr>
              <w:jc w:val="center"/>
            </w:pPr>
          </w:p>
        </w:tc>
        <w:tc>
          <w:tcPr>
            <w:tcW w:w="367" w:type="dxa"/>
          </w:tcPr>
          <w:p w14:paraId="67D74C07" w14:textId="4FDC485A" w:rsidR="38BF9599" w:rsidRDefault="38BF9599" w:rsidP="38BF9599">
            <w:pPr>
              <w:jc w:val="center"/>
            </w:pPr>
          </w:p>
        </w:tc>
        <w:tc>
          <w:tcPr>
            <w:tcW w:w="366" w:type="dxa"/>
          </w:tcPr>
          <w:p w14:paraId="4C4C5226" w14:textId="6AF9F06C" w:rsidR="38BF9599" w:rsidRDefault="38BF9599" w:rsidP="38BF9599">
            <w:pPr>
              <w:jc w:val="center"/>
            </w:pPr>
          </w:p>
        </w:tc>
        <w:tc>
          <w:tcPr>
            <w:tcW w:w="366" w:type="dxa"/>
          </w:tcPr>
          <w:p w14:paraId="3BDC0689" w14:textId="4AD988C9" w:rsidR="38BF9599" w:rsidRDefault="38BF9599" w:rsidP="38BF9599">
            <w:pPr>
              <w:jc w:val="center"/>
            </w:pPr>
          </w:p>
        </w:tc>
        <w:tc>
          <w:tcPr>
            <w:tcW w:w="367" w:type="dxa"/>
          </w:tcPr>
          <w:p w14:paraId="11FF3FCA" w14:textId="22FF8019" w:rsidR="38BF9599" w:rsidRDefault="38BF9599" w:rsidP="38BF9599">
            <w:pPr>
              <w:jc w:val="center"/>
            </w:pPr>
          </w:p>
        </w:tc>
      </w:tr>
      <w:tr w:rsidR="00A5758C" w14:paraId="40CEF8FC" w14:textId="77777777" w:rsidTr="00340343">
        <w:trPr>
          <w:trHeight w:val="238"/>
        </w:trPr>
        <w:tc>
          <w:tcPr>
            <w:tcW w:w="568" w:type="dxa"/>
            <w:shd w:val="clear" w:color="auto" w:fill="auto"/>
            <w:tcMar>
              <w:left w:w="0" w:type="dxa"/>
              <w:right w:w="0" w:type="dxa"/>
            </w:tcMar>
            <w:vAlign w:val="center"/>
          </w:tcPr>
          <w:p w14:paraId="58E8A68B" w14:textId="77777777" w:rsidR="00F958FE" w:rsidRDefault="00F958FE" w:rsidP="00F82665">
            <w:pPr>
              <w:keepNext/>
              <w:keepLines/>
              <w:jc w:val="center"/>
            </w:pPr>
            <w:r>
              <w:t>T1</w:t>
            </w:r>
          </w:p>
        </w:tc>
        <w:tc>
          <w:tcPr>
            <w:tcW w:w="366" w:type="dxa"/>
            <w:shd w:val="clear" w:color="auto" w:fill="auto"/>
            <w:tcMar>
              <w:left w:w="0" w:type="dxa"/>
              <w:right w:w="0" w:type="dxa"/>
            </w:tcMar>
            <w:vAlign w:val="center"/>
          </w:tcPr>
          <w:p w14:paraId="7049F85C"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60C9E7C4" w14:textId="6CB9914B"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3CCD3E44" w14:textId="6C4ACF2F"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28DA9E68"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65FBBE3E" w14:textId="103C5E74" w:rsidR="00F958FE" w:rsidRDefault="00F958FE" w:rsidP="00F82665">
            <w:pPr>
              <w:keepNext/>
              <w:keepLines/>
              <w:jc w:val="center"/>
            </w:pPr>
          </w:p>
        </w:tc>
        <w:tc>
          <w:tcPr>
            <w:tcW w:w="367" w:type="dxa"/>
            <w:shd w:val="clear" w:color="auto" w:fill="auto"/>
            <w:tcMar>
              <w:left w:w="0" w:type="dxa"/>
              <w:right w:w="0" w:type="dxa"/>
            </w:tcMar>
            <w:vAlign w:val="center"/>
          </w:tcPr>
          <w:p w14:paraId="05BE2ECA"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6C159BD3"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1407E072"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D3A3362"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CD1F266"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6D4CE494" w14:textId="77777777" w:rsidR="00F958FE" w:rsidRDefault="00F958FE" w:rsidP="00F82665">
            <w:pPr>
              <w:keepNext/>
              <w:keepLines/>
              <w:jc w:val="center"/>
            </w:pPr>
          </w:p>
        </w:tc>
        <w:tc>
          <w:tcPr>
            <w:tcW w:w="367" w:type="dxa"/>
            <w:shd w:val="clear" w:color="auto" w:fill="auto"/>
            <w:vAlign w:val="center"/>
          </w:tcPr>
          <w:p w14:paraId="39EA0471" w14:textId="77777777" w:rsidR="00F958FE" w:rsidRDefault="00F958FE" w:rsidP="00F82665">
            <w:pPr>
              <w:keepNext/>
              <w:keepLines/>
              <w:jc w:val="center"/>
            </w:pPr>
          </w:p>
        </w:tc>
        <w:tc>
          <w:tcPr>
            <w:tcW w:w="282" w:type="dxa"/>
            <w:shd w:val="clear" w:color="auto" w:fill="A6A6A6" w:themeFill="background1" w:themeFillShade="A6"/>
          </w:tcPr>
          <w:p w14:paraId="61B9347F" w14:textId="77777777" w:rsidR="00F958FE" w:rsidRDefault="00F958FE" w:rsidP="00F82665">
            <w:pPr>
              <w:keepNext/>
              <w:keepLines/>
              <w:jc w:val="center"/>
            </w:pPr>
          </w:p>
        </w:tc>
        <w:tc>
          <w:tcPr>
            <w:tcW w:w="366" w:type="dxa"/>
            <w:shd w:val="clear" w:color="auto" w:fill="auto"/>
            <w:vAlign w:val="center"/>
          </w:tcPr>
          <w:p w14:paraId="191FD6FD" w14:textId="77777777" w:rsidR="00F958FE" w:rsidRDefault="00F958FE" w:rsidP="00F82665">
            <w:pPr>
              <w:keepNext/>
              <w:keepLines/>
              <w:jc w:val="center"/>
            </w:pPr>
          </w:p>
        </w:tc>
        <w:tc>
          <w:tcPr>
            <w:tcW w:w="366" w:type="dxa"/>
            <w:shd w:val="clear" w:color="auto" w:fill="auto"/>
            <w:vAlign w:val="center"/>
          </w:tcPr>
          <w:p w14:paraId="75875C22" w14:textId="77777777" w:rsidR="00F958FE" w:rsidRDefault="00F958FE" w:rsidP="00F82665">
            <w:pPr>
              <w:keepNext/>
              <w:keepLines/>
              <w:jc w:val="center"/>
            </w:pPr>
          </w:p>
        </w:tc>
        <w:tc>
          <w:tcPr>
            <w:tcW w:w="367" w:type="dxa"/>
            <w:shd w:val="clear" w:color="auto" w:fill="auto"/>
            <w:vAlign w:val="center"/>
          </w:tcPr>
          <w:p w14:paraId="64E67557" w14:textId="77777777" w:rsidR="00F958FE" w:rsidRDefault="00F958FE" w:rsidP="00F82665">
            <w:pPr>
              <w:keepNext/>
              <w:keepLines/>
              <w:jc w:val="center"/>
            </w:pPr>
          </w:p>
        </w:tc>
        <w:tc>
          <w:tcPr>
            <w:tcW w:w="366" w:type="dxa"/>
          </w:tcPr>
          <w:p w14:paraId="78308782" w14:textId="77777777" w:rsidR="00F958FE" w:rsidRDefault="00F958FE" w:rsidP="00F82665">
            <w:pPr>
              <w:keepNext/>
              <w:keepLines/>
              <w:jc w:val="center"/>
            </w:pPr>
          </w:p>
        </w:tc>
        <w:tc>
          <w:tcPr>
            <w:tcW w:w="366" w:type="dxa"/>
          </w:tcPr>
          <w:p w14:paraId="78CB7E8F" w14:textId="77777777" w:rsidR="00F958FE" w:rsidRDefault="00F958FE" w:rsidP="00F82665">
            <w:pPr>
              <w:keepNext/>
              <w:keepLines/>
              <w:jc w:val="center"/>
            </w:pPr>
          </w:p>
        </w:tc>
        <w:tc>
          <w:tcPr>
            <w:tcW w:w="367" w:type="dxa"/>
          </w:tcPr>
          <w:p w14:paraId="31C3295D" w14:textId="77777777" w:rsidR="00F958FE" w:rsidRDefault="00F958FE" w:rsidP="00F82665">
            <w:pPr>
              <w:keepNext/>
              <w:keepLines/>
              <w:jc w:val="center"/>
            </w:pPr>
          </w:p>
        </w:tc>
        <w:tc>
          <w:tcPr>
            <w:tcW w:w="366" w:type="dxa"/>
          </w:tcPr>
          <w:p w14:paraId="2716A08A" w14:textId="77777777" w:rsidR="00F958FE" w:rsidRDefault="00F958FE" w:rsidP="00F82665">
            <w:pPr>
              <w:keepNext/>
              <w:keepLines/>
              <w:jc w:val="center"/>
            </w:pPr>
          </w:p>
        </w:tc>
        <w:tc>
          <w:tcPr>
            <w:tcW w:w="366" w:type="dxa"/>
          </w:tcPr>
          <w:p w14:paraId="2A199A1D" w14:textId="77777777" w:rsidR="00F958FE" w:rsidRDefault="00F958FE" w:rsidP="00F82665">
            <w:pPr>
              <w:keepNext/>
              <w:keepLines/>
              <w:jc w:val="center"/>
            </w:pPr>
          </w:p>
        </w:tc>
        <w:tc>
          <w:tcPr>
            <w:tcW w:w="367" w:type="dxa"/>
          </w:tcPr>
          <w:p w14:paraId="333A050E" w14:textId="77777777" w:rsidR="00F958FE" w:rsidRDefault="00F958FE" w:rsidP="00F82665">
            <w:pPr>
              <w:keepNext/>
              <w:keepLines/>
              <w:jc w:val="center"/>
            </w:pPr>
          </w:p>
        </w:tc>
        <w:tc>
          <w:tcPr>
            <w:tcW w:w="366" w:type="dxa"/>
          </w:tcPr>
          <w:p w14:paraId="53E0BE9B" w14:textId="77777777" w:rsidR="00F958FE" w:rsidRDefault="00F958FE" w:rsidP="00F82665">
            <w:pPr>
              <w:keepNext/>
              <w:keepLines/>
              <w:jc w:val="center"/>
            </w:pPr>
          </w:p>
        </w:tc>
        <w:tc>
          <w:tcPr>
            <w:tcW w:w="366" w:type="dxa"/>
          </w:tcPr>
          <w:p w14:paraId="6FFD15F3" w14:textId="77777777" w:rsidR="00F958FE" w:rsidRDefault="00F958FE" w:rsidP="00F82665">
            <w:pPr>
              <w:keepNext/>
              <w:keepLines/>
              <w:jc w:val="center"/>
            </w:pPr>
          </w:p>
        </w:tc>
        <w:tc>
          <w:tcPr>
            <w:tcW w:w="367" w:type="dxa"/>
          </w:tcPr>
          <w:p w14:paraId="5B3FFCB8" w14:textId="77777777" w:rsidR="00F958FE" w:rsidRDefault="00F958FE" w:rsidP="00F82665">
            <w:pPr>
              <w:keepNext/>
              <w:keepLines/>
              <w:jc w:val="center"/>
            </w:pPr>
          </w:p>
        </w:tc>
      </w:tr>
      <w:tr w:rsidR="001F426A" w14:paraId="1454D22F" w14:textId="77777777" w:rsidTr="005A15B4">
        <w:trPr>
          <w:trHeight w:val="238"/>
        </w:trPr>
        <w:tc>
          <w:tcPr>
            <w:tcW w:w="568" w:type="dxa"/>
            <w:shd w:val="clear" w:color="auto" w:fill="auto"/>
            <w:tcMar>
              <w:left w:w="0" w:type="dxa"/>
              <w:right w:w="0" w:type="dxa"/>
            </w:tcMar>
            <w:vAlign w:val="center"/>
          </w:tcPr>
          <w:p w14:paraId="5F32A2BA" w14:textId="0CFB2661" w:rsidR="00F958FE" w:rsidRDefault="6B924418" w:rsidP="00F82665">
            <w:pPr>
              <w:keepNext/>
              <w:keepLines/>
              <w:jc w:val="center"/>
            </w:pPr>
            <w:r>
              <w:t>T2</w:t>
            </w:r>
          </w:p>
        </w:tc>
        <w:tc>
          <w:tcPr>
            <w:tcW w:w="366" w:type="dxa"/>
            <w:shd w:val="clear" w:color="auto" w:fill="auto"/>
            <w:tcMar>
              <w:left w:w="0" w:type="dxa"/>
              <w:right w:w="0" w:type="dxa"/>
            </w:tcMar>
            <w:vAlign w:val="center"/>
          </w:tcPr>
          <w:p w14:paraId="3499A8D7"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05EF0FD5" w14:textId="1316DB18"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3F3F1C0C"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7323BEA4" w14:textId="19FC04B9"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3D5581F4" w14:textId="744DEA7F" w:rsidR="00F958FE" w:rsidRDefault="00F958FE" w:rsidP="00F82665">
            <w:pPr>
              <w:keepNext/>
              <w:keepLines/>
              <w:jc w:val="center"/>
            </w:pPr>
          </w:p>
        </w:tc>
        <w:tc>
          <w:tcPr>
            <w:tcW w:w="367" w:type="dxa"/>
            <w:shd w:val="clear" w:color="auto" w:fill="8EAADB" w:themeFill="accent1" w:themeFillTint="99"/>
            <w:tcMar>
              <w:left w:w="0" w:type="dxa"/>
              <w:right w:w="0" w:type="dxa"/>
            </w:tcMar>
            <w:vAlign w:val="center"/>
          </w:tcPr>
          <w:p w14:paraId="14674888" w14:textId="6C29FA4D" w:rsidR="00F958FE" w:rsidRDefault="0055082B" w:rsidP="00F82665">
            <w:pPr>
              <w:keepNext/>
              <w:keepLines/>
              <w:jc w:val="center"/>
            </w:pPr>
            <w:r w:rsidDel="00DC7DD4">
              <w:t xml:space="preserve"> </w:t>
            </w:r>
          </w:p>
        </w:tc>
        <w:tc>
          <w:tcPr>
            <w:tcW w:w="366" w:type="dxa"/>
            <w:shd w:val="clear" w:color="auto" w:fill="auto"/>
            <w:tcMar>
              <w:left w:w="0" w:type="dxa"/>
              <w:right w:w="0" w:type="dxa"/>
            </w:tcMar>
            <w:vAlign w:val="center"/>
          </w:tcPr>
          <w:p w14:paraId="5956498B" w14:textId="21745908" w:rsidR="00F958FE" w:rsidRDefault="00F958FE" w:rsidP="00F82665">
            <w:pPr>
              <w:keepNext/>
              <w:keepLines/>
              <w:jc w:val="center"/>
            </w:pPr>
          </w:p>
        </w:tc>
        <w:tc>
          <w:tcPr>
            <w:tcW w:w="366" w:type="dxa"/>
            <w:shd w:val="clear" w:color="auto" w:fill="auto"/>
            <w:tcMar>
              <w:left w:w="0" w:type="dxa"/>
              <w:right w:w="0" w:type="dxa"/>
            </w:tcMar>
            <w:vAlign w:val="center"/>
          </w:tcPr>
          <w:p w14:paraId="5E5045EA" w14:textId="07884188" w:rsidR="00F958FE" w:rsidRDefault="00F958FE" w:rsidP="00F82665">
            <w:pPr>
              <w:keepNext/>
              <w:keepLines/>
              <w:jc w:val="center"/>
            </w:pPr>
          </w:p>
        </w:tc>
        <w:tc>
          <w:tcPr>
            <w:tcW w:w="366" w:type="dxa"/>
            <w:shd w:val="clear" w:color="auto" w:fill="auto"/>
            <w:tcMar>
              <w:left w:w="0" w:type="dxa"/>
              <w:right w:w="0" w:type="dxa"/>
            </w:tcMar>
            <w:vAlign w:val="center"/>
          </w:tcPr>
          <w:p w14:paraId="48971BD7"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6813EE48"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5FA91E90" w14:textId="77777777" w:rsidR="00F958FE" w:rsidRDefault="00F958FE" w:rsidP="00F82665">
            <w:pPr>
              <w:keepNext/>
              <w:keepLines/>
              <w:jc w:val="center"/>
            </w:pPr>
          </w:p>
        </w:tc>
        <w:tc>
          <w:tcPr>
            <w:tcW w:w="367" w:type="dxa"/>
            <w:shd w:val="clear" w:color="auto" w:fill="auto"/>
            <w:vAlign w:val="center"/>
          </w:tcPr>
          <w:p w14:paraId="7606756B" w14:textId="77777777" w:rsidR="00F958FE" w:rsidRDefault="00F958FE" w:rsidP="00F82665">
            <w:pPr>
              <w:keepNext/>
              <w:keepLines/>
              <w:jc w:val="center"/>
            </w:pPr>
          </w:p>
        </w:tc>
        <w:tc>
          <w:tcPr>
            <w:tcW w:w="282" w:type="dxa"/>
            <w:shd w:val="clear" w:color="auto" w:fill="A6A6A6" w:themeFill="background1" w:themeFillShade="A6"/>
          </w:tcPr>
          <w:p w14:paraId="70D3746B" w14:textId="77777777" w:rsidR="00F958FE" w:rsidRDefault="00F958FE" w:rsidP="00F82665">
            <w:pPr>
              <w:keepNext/>
              <w:keepLines/>
              <w:jc w:val="center"/>
            </w:pPr>
          </w:p>
        </w:tc>
        <w:tc>
          <w:tcPr>
            <w:tcW w:w="366" w:type="dxa"/>
            <w:shd w:val="clear" w:color="auto" w:fill="auto"/>
            <w:vAlign w:val="center"/>
          </w:tcPr>
          <w:p w14:paraId="7B261219" w14:textId="77777777" w:rsidR="00F958FE" w:rsidRDefault="00F958FE" w:rsidP="00F82665">
            <w:pPr>
              <w:keepNext/>
              <w:keepLines/>
              <w:jc w:val="center"/>
            </w:pPr>
          </w:p>
        </w:tc>
        <w:tc>
          <w:tcPr>
            <w:tcW w:w="366" w:type="dxa"/>
            <w:shd w:val="clear" w:color="auto" w:fill="auto"/>
            <w:vAlign w:val="center"/>
          </w:tcPr>
          <w:p w14:paraId="7E913234" w14:textId="77777777" w:rsidR="00F958FE" w:rsidRDefault="00F958FE" w:rsidP="00F82665">
            <w:pPr>
              <w:keepNext/>
              <w:keepLines/>
              <w:jc w:val="center"/>
            </w:pPr>
          </w:p>
        </w:tc>
        <w:tc>
          <w:tcPr>
            <w:tcW w:w="367" w:type="dxa"/>
            <w:shd w:val="clear" w:color="auto" w:fill="auto"/>
            <w:vAlign w:val="center"/>
          </w:tcPr>
          <w:p w14:paraId="233FEF1A" w14:textId="77777777" w:rsidR="00F958FE" w:rsidRDefault="00F958FE" w:rsidP="00F82665">
            <w:pPr>
              <w:keepNext/>
              <w:keepLines/>
              <w:jc w:val="center"/>
            </w:pPr>
          </w:p>
        </w:tc>
        <w:tc>
          <w:tcPr>
            <w:tcW w:w="366" w:type="dxa"/>
          </w:tcPr>
          <w:p w14:paraId="66C475CF" w14:textId="77777777" w:rsidR="00F958FE" w:rsidRDefault="00F958FE" w:rsidP="00F82665">
            <w:pPr>
              <w:keepNext/>
              <w:keepLines/>
              <w:jc w:val="center"/>
            </w:pPr>
          </w:p>
        </w:tc>
        <w:tc>
          <w:tcPr>
            <w:tcW w:w="366" w:type="dxa"/>
          </w:tcPr>
          <w:p w14:paraId="19E87D56" w14:textId="77777777" w:rsidR="00F958FE" w:rsidRDefault="00F958FE" w:rsidP="00F82665">
            <w:pPr>
              <w:keepNext/>
              <w:keepLines/>
              <w:jc w:val="center"/>
            </w:pPr>
          </w:p>
        </w:tc>
        <w:tc>
          <w:tcPr>
            <w:tcW w:w="367" w:type="dxa"/>
          </w:tcPr>
          <w:p w14:paraId="071D1EBE" w14:textId="77777777" w:rsidR="00F958FE" w:rsidRDefault="00F958FE" w:rsidP="00F82665">
            <w:pPr>
              <w:keepNext/>
              <w:keepLines/>
              <w:jc w:val="center"/>
            </w:pPr>
          </w:p>
        </w:tc>
        <w:tc>
          <w:tcPr>
            <w:tcW w:w="366" w:type="dxa"/>
          </w:tcPr>
          <w:p w14:paraId="033111FB" w14:textId="77777777" w:rsidR="00F958FE" w:rsidRDefault="00F958FE" w:rsidP="00F82665">
            <w:pPr>
              <w:keepNext/>
              <w:keepLines/>
              <w:jc w:val="center"/>
            </w:pPr>
          </w:p>
        </w:tc>
        <w:tc>
          <w:tcPr>
            <w:tcW w:w="366" w:type="dxa"/>
          </w:tcPr>
          <w:p w14:paraId="0C8B6B15" w14:textId="77777777" w:rsidR="00F958FE" w:rsidRDefault="00F958FE" w:rsidP="00F82665">
            <w:pPr>
              <w:keepNext/>
              <w:keepLines/>
              <w:jc w:val="center"/>
            </w:pPr>
          </w:p>
        </w:tc>
        <w:tc>
          <w:tcPr>
            <w:tcW w:w="367" w:type="dxa"/>
          </w:tcPr>
          <w:p w14:paraId="5B97AE24" w14:textId="77777777" w:rsidR="00F958FE" w:rsidRDefault="00F958FE" w:rsidP="00F82665">
            <w:pPr>
              <w:keepNext/>
              <w:keepLines/>
              <w:jc w:val="center"/>
            </w:pPr>
          </w:p>
        </w:tc>
        <w:tc>
          <w:tcPr>
            <w:tcW w:w="366" w:type="dxa"/>
          </w:tcPr>
          <w:p w14:paraId="65007DAC" w14:textId="77777777" w:rsidR="00F958FE" w:rsidRDefault="00F958FE" w:rsidP="00F82665">
            <w:pPr>
              <w:keepNext/>
              <w:keepLines/>
              <w:jc w:val="center"/>
            </w:pPr>
          </w:p>
        </w:tc>
        <w:tc>
          <w:tcPr>
            <w:tcW w:w="366" w:type="dxa"/>
          </w:tcPr>
          <w:p w14:paraId="5EE221E6" w14:textId="77777777" w:rsidR="00F958FE" w:rsidRDefault="00F958FE" w:rsidP="00F82665">
            <w:pPr>
              <w:keepNext/>
              <w:keepLines/>
              <w:jc w:val="center"/>
            </w:pPr>
          </w:p>
        </w:tc>
        <w:tc>
          <w:tcPr>
            <w:tcW w:w="367" w:type="dxa"/>
          </w:tcPr>
          <w:p w14:paraId="243B5C68" w14:textId="77777777" w:rsidR="00F958FE" w:rsidRDefault="00F958FE" w:rsidP="00F82665">
            <w:pPr>
              <w:keepNext/>
              <w:keepLines/>
              <w:jc w:val="center"/>
            </w:pPr>
          </w:p>
        </w:tc>
      </w:tr>
      <w:tr w:rsidR="001F426A" w14:paraId="23782F8B" w14:textId="77777777" w:rsidTr="005A15B4">
        <w:trPr>
          <w:trHeight w:val="238"/>
        </w:trPr>
        <w:tc>
          <w:tcPr>
            <w:tcW w:w="568" w:type="dxa"/>
            <w:shd w:val="clear" w:color="auto" w:fill="auto"/>
            <w:tcMar>
              <w:left w:w="0" w:type="dxa"/>
              <w:right w:w="0" w:type="dxa"/>
            </w:tcMar>
            <w:vAlign w:val="center"/>
          </w:tcPr>
          <w:p w14:paraId="3A343BF7" w14:textId="1146A5AC" w:rsidR="00F958FE" w:rsidRDefault="06980079" w:rsidP="00340343">
            <w:pPr>
              <w:keepNext/>
              <w:keepLines/>
              <w:spacing w:line="259" w:lineRule="auto"/>
              <w:jc w:val="center"/>
              <w:rPr>
                <w:rFonts w:eastAsia="Arial" w:cs="Arial"/>
              </w:rPr>
            </w:pPr>
            <w:r>
              <w:t>T3</w:t>
            </w:r>
          </w:p>
        </w:tc>
        <w:tc>
          <w:tcPr>
            <w:tcW w:w="366" w:type="dxa"/>
            <w:shd w:val="clear" w:color="auto" w:fill="auto"/>
            <w:tcMar>
              <w:left w:w="0" w:type="dxa"/>
              <w:right w:w="0" w:type="dxa"/>
            </w:tcMar>
            <w:vAlign w:val="center"/>
          </w:tcPr>
          <w:p w14:paraId="00ED447B"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2968DCAE"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36E6C951"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4EC6000E" w14:textId="1BF9431B"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1CFCF028" w14:textId="5E4E71DA" w:rsidR="00F958FE" w:rsidRDefault="00F958FE" w:rsidP="00F82665">
            <w:pPr>
              <w:keepNext/>
              <w:keepLines/>
              <w:jc w:val="center"/>
            </w:pPr>
          </w:p>
        </w:tc>
        <w:tc>
          <w:tcPr>
            <w:tcW w:w="367" w:type="dxa"/>
            <w:shd w:val="clear" w:color="auto" w:fill="8EAADB" w:themeFill="accent1" w:themeFillTint="99"/>
            <w:tcMar>
              <w:left w:w="0" w:type="dxa"/>
              <w:right w:w="0" w:type="dxa"/>
            </w:tcMar>
            <w:vAlign w:val="center"/>
          </w:tcPr>
          <w:p w14:paraId="2E95E48E" w14:textId="0272A525"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476DF400" w14:textId="033633F8"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60368ABA" w14:textId="51745510"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2774DC89" w14:textId="22ACA8C6" w:rsidR="00F958FE" w:rsidRDefault="00F958FE" w:rsidP="00F82665">
            <w:pPr>
              <w:keepNext/>
              <w:keepLines/>
              <w:jc w:val="center"/>
            </w:pPr>
          </w:p>
        </w:tc>
        <w:tc>
          <w:tcPr>
            <w:tcW w:w="366" w:type="dxa"/>
            <w:shd w:val="clear" w:color="auto" w:fill="auto"/>
            <w:tcMar>
              <w:left w:w="0" w:type="dxa"/>
              <w:right w:w="0" w:type="dxa"/>
            </w:tcMar>
            <w:vAlign w:val="center"/>
          </w:tcPr>
          <w:p w14:paraId="493D3AE0"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4D088BAD" w14:textId="77777777" w:rsidR="00F958FE" w:rsidRDefault="00F958FE" w:rsidP="00F82665">
            <w:pPr>
              <w:keepNext/>
              <w:keepLines/>
              <w:jc w:val="center"/>
            </w:pPr>
          </w:p>
        </w:tc>
        <w:tc>
          <w:tcPr>
            <w:tcW w:w="367" w:type="dxa"/>
            <w:shd w:val="clear" w:color="auto" w:fill="auto"/>
            <w:vAlign w:val="center"/>
          </w:tcPr>
          <w:p w14:paraId="5BE33FB1" w14:textId="77777777" w:rsidR="00F958FE" w:rsidRDefault="00F958FE" w:rsidP="00F82665">
            <w:pPr>
              <w:keepNext/>
              <w:keepLines/>
              <w:jc w:val="center"/>
            </w:pPr>
          </w:p>
        </w:tc>
        <w:tc>
          <w:tcPr>
            <w:tcW w:w="282" w:type="dxa"/>
            <w:shd w:val="clear" w:color="auto" w:fill="A6A6A6" w:themeFill="background1" w:themeFillShade="A6"/>
          </w:tcPr>
          <w:p w14:paraId="380F4CF5" w14:textId="77777777" w:rsidR="00F958FE" w:rsidRDefault="00F958FE" w:rsidP="00F82665">
            <w:pPr>
              <w:keepNext/>
              <w:keepLines/>
              <w:jc w:val="center"/>
            </w:pPr>
          </w:p>
        </w:tc>
        <w:tc>
          <w:tcPr>
            <w:tcW w:w="366" w:type="dxa"/>
            <w:shd w:val="clear" w:color="auto" w:fill="auto"/>
            <w:vAlign w:val="center"/>
          </w:tcPr>
          <w:p w14:paraId="3E081CCF" w14:textId="77777777" w:rsidR="00F958FE" w:rsidRDefault="00F958FE" w:rsidP="00F82665">
            <w:pPr>
              <w:keepNext/>
              <w:keepLines/>
              <w:jc w:val="center"/>
            </w:pPr>
          </w:p>
        </w:tc>
        <w:tc>
          <w:tcPr>
            <w:tcW w:w="366" w:type="dxa"/>
            <w:shd w:val="clear" w:color="auto" w:fill="auto"/>
            <w:vAlign w:val="center"/>
          </w:tcPr>
          <w:p w14:paraId="584607D1" w14:textId="77777777" w:rsidR="00F958FE" w:rsidRDefault="00F958FE" w:rsidP="00F82665">
            <w:pPr>
              <w:keepNext/>
              <w:keepLines/>
              <w:jc w:val="center"/>
            </w:pPr>
          </w:p>
        </w:tc>
        <w:tc>
          <w:tcPr>
            <w:tcW w:w="367" w:type="dxa"/>
            <w:shd w:val="clear" w:color="auto" w:fill="auto"/>
            <w:vAlign w:val="center"/>
          </w:tcPr>
          <w:p w14:paraId="11A6B5DE" w14:textId="77777777" w:rsidR="00F958FE" w:rsidRDefault="00F958FE" w:rsidP="00F82665">
            <w:pPr>
              <w:keepNext/>
              <w:keepLines/>
              <w:jc w:val="center"/>
            </w:pPr>
          </w:p>
        </w:tc>
        <w:tc>
          <w:tcPr>
            <w:tcW w:w="366" w:type="dxa"/>
          </w:tcPr>
          <w:p w14:paraId="439BD06D" w14:textId="77777777" w:rsidR="00F958FE" w:rsidRDefault="00F958FE" w:rsidP="00F82665">
            <w:pPr>
              <w:keepNext/>
              <w:keepLines/>
              <w:jc w:val="center"/>
            </w:pPr>
          </w:p>
        </w:tc>
        <w:tc>
          <w:tcPr>
            <w:tcW w:w="366" w:type="dxa"/>
          </w:tcPr>
          <w:p w14:paraId="4B97CA13" w14:textId="77777777" w:rsidR="00F958FE" w:rsidRDefault="00F958FE" w:rsidP="00F82665">
            <w:pPr>
              <w:keepNext/>
              <w:keepLines/>
              <w:jc w:val="center"/>
            </w:pPr>
          </w:p>
        </w:tc>
        <w:tc>
          <w:tcPr>
            <w:tcW w:w="367" w:type="dxa"/>
          </w:tcPr>
          <w:p w14:paraId="19302AFF" w14:textId="77777777" w:rsidR="00F958FE" w:rsidRDefault="00F958FE" w:rsidP="00F82665">
            <w:pPr>
              <w:keepNext/>
              <w:keepLines/>
              <w:jc w:val="center"/>
            </w:pPr>
          </w:p>
        </w:tc>
        <w:tc>
          <w:tcPr>
            <w:tcW w:w="366" w:type="dxa"/>
          </w:tcPr>
          <w:p w14:paraId="67EE4849" w14:textId="77777777" w:rsidR="00F958FE" w:rsidRDefault="00F958FE" w:rsidP="00F82665">
            <w:pPr>
              <w:keepNext/>
              <w:keepLines/>
              <w:jc w:val="center"/>
            </w:pPr>
          </w:p>
        </w:tc>
        <w:tc>
          <w:tcPr>
            <w:tcW w:w="366" w:type="dxa"/>
          </w:tcPr>
          <w:p w14:paraId="3B57F595" w14:textId="77777777" w:rsidR="00F958FE" w:rsidRDefault="00F958FE" w:rsidP="00F82665">
            <w:pPr>
              <w:keepNext/>
              <w:keepLines/>
              <w:jc w:val="center"/>
            </w:pPr>
          </w:p>
        </w:tc>
        <w:tc>
          <w:tcPr>
            <w:tcW w:w="367" w:type="dxa"/>
          </w:tcPr>
          <w:p w14:paraId="38751F89" w14:textId="77777777" w:rsidR="00F958FE" w:rsidRDefault="00F958FE" w:rsidP="00F82665">
            <w:pPr>
              <w:keepNext/>
              <w:keepLines/>
              <w:jc w:val="center"/>
            </w:pPr>
          </w:p>
        </w:tc>
        <w:tc>
          <w:tcPr>
            <w:tcW w:w="366" w:type="dxa"/>
          </w:tcPr>
          <w:p w14:paraId="00478C69" w14:textId="77777777" w:rsidR="00F958FE" w:rsidRDefault="00F958FE" w:rsidP="00F82665">
            <w:pPr>
              <w:keepNext/>
              <w:keepLines/>
              <w:jc w:val="center"/>
            </w:pPr>
          </w:p>
        </w:tc>
        <w:tc>
          <w:tcPr>
            <w:tcW w:w="366" w:type="dxa"/>
          </w:tcPr>
          <w:p w14:paraId="53E2501D" w14:textId="77777777" w:rsidR="00F958FE" w:rsidRDefault="00F958FE" w:rsidP="00F82665">
            <w:pPr>
              <w:keepNext/>
              <w:keepLines/>
              <w:jc w:val="center"/>
            </w:pPr>
          </w:p>
        </w:tc>
        <w:tc>
          <w:tcPr>
            <w:tcW w:w="367" w:type="dxa"/>
          </w:tcPr>
          <w:p w14:paraId="2C285CAD" w14:textId="77777777" w:rsidR="00F958FE" w:rsidRDefault="00F958FE" w:rsidP="00F82665">
            <w:pPr>
              <w:keepNext/>
              <w:keepLines/>
              <w:jc w:val="center"/>
            </w:pPr>
          </w:p>
        </w:tc>
      </w:tr>
      <w:tr w:rsidR="001F426A" w14:paraId="01646D9F" w14:textId="77777777" w:rsidTr="005A15B4">
        <w:trPr>
          <w:trHeight w:val="238"/>
        </w:trPr>
        <w:tc>
          <w:tcPr>
            <w:tcW w:w="568" w:type="dxa"/>
            <w:shd w:val="clear" w:color="auto" w:fill="auto"/>
            <w:tcMar>
              <w:left w:w="0" w:type="dxa"/>
              <w:right w:w="0" w:type="dxa"/>
            </w:tcMar>
            <w:vAlign w:val="center"/>
          </w:tcPr>
          <w:p w14:paraId="54C4A10A" w14:textId="76F0187A" w:rsidR="00F958FE" w:rsidRDefault="06980079" w:rsidP="00F82665">
            <w:pPr>
              <w:keepNext/>
              <w:keepLines/>
              <w:jc w:val="center"/>
            </w:pPr>
            <w:r>
              <w:t>T4</w:t>
            </w:r>
          </w:p>
        </w:tc>
        <w:tc>
          <w:tcPr>
            <w:tcW w:w="366" w:type="dxa"/>
            <w:shd w:val="clear" w:color="auto" w:fill="auto"/>
            <w:tcMar>
              <w:left w:w="0" w:type="dxa"/>
              <w:right w:w="0" w:type="dxa"/>
            </w:tcMar>
            <w:vAlign w:val="center"/>
          </w:tcPr>
          <w:p w14:paraId="1662E9A8"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6BAA9085"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9772AE4"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3BB527F2"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2FCA54D1" w14:textId="77777777" w:rsidR="00F958FE" w:rsidRDefault="00F958FE" w:rsidP="00F82665">
            <w:pPr>
              <w:keepNext/>
              <w:keepLines/>
              <w:jc w:val="center"/>
            </w:pPr>
          </w:p>
        </w:tc>
        <w:tc>
          <w:tcPr>
            <w:tcW w:w="367" w:type="dxa"/>
            <w:shd w:val="clear" w:color="auto" w:fill="8EAADB" w:themeFill="accent1" w:themeFillTint="99"/>
            <w:tcMar>
              <w:left w:w="0" w:type="dxa"/>
              <w:right w:w="0" w:type="dxa"/>
            </w:tcMar>
            <w:vAlign w:val="center"/>
          </w:tcPr>
          <w:p w14:paraId="0024B0F8" w14:textId="48B9DDCF"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1AA5C1CF"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6408E004" w14:textId="77777777"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4386DC0A" w14:textId="73E7F86D"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27B44ED7" w14:textId="25327465" w:rsidR="00F958FE" w:rsidRDefault="00F958FE" w:rsidP="00F82665">
            <w:pPr>
              <w:keepNext/>
              <w:keepLines/>
              <w:jc w:val="center"/>
            </w:pPr>
          </w:p>
        </w:tc>
        <w:tc>
          <w:tcPr>
            <w:tcW w:w="366" w:type="dxa"/>
            <w:shd w:val="clear" w:color="auto" w:fill="8EAADB" w:themeFill="accent1" w:themeFillTint="99"/>
            <w:tcMar>
              <w:left w:w="0" w:type="dxa"/>
              <w:right w:w="0" w:type="dxa"/>
            </w:tcMar>
            <w:vAlign w:val="center"/>
          </w:tcPr>
          <w:p w14:paraId="4B415476" w14:textId="77777777" w:rsidR="00F958FE" w:rsidRDefault="00F958FE" w:rsidP="00F82665">
            <w:pPr>
              <w:keepNext/>
              <w:keepLines/>
              <w:jc w:val="center"/>
            </w:pPr>
          </w:p>
        </w:tc>
        <w:tc>
          <w:tcPr>
            <w:tcW w:w="367" w:type="dxa"/>
            <w:shd w:val="clear" w:color="auto" w:fill="8EAADB" w:themeFill="accent1" w:themeFillTint="99"/>
            <w:vAlign w:val="center"/>
          </w:tcPr>
          <w:p w14:paraId="24522236" w14:textId="77777777" w:rsidR="00F958FE" w:rsidRDefault="00F958FE" w:rsidP="00F82665">
            <w:pPr>
              <w:keepNext/>
              <w:keepLines/>
              <w:jc w:val="center"/>
            </w:pPr>
          </w:p>
        </w:tc>
        <w:tc>
          <w:tcPr>
            <w:tcW w:w="282" w:type="dxa"/>
            <w:shd w:val="clear" w:color="auto" w:fill="A6A6A6" w:themeFill="background1" w:themeFillShade="A6"/>
          </w:tcPr>
          <w:p w14:paraId="7DF7484E" w14:textId="77777777" w:rsidR="00F958FE" w:rsidRDefault="00F958FE" w:rsidP="00F82665">
            <w:pPr>
              <w:keepNext/>
              <w:keepLines/>
              <w:jc w:val="center"/>
            </w:pPr>
          </w:p>
        </w:tc>
        <w:tc>
          <w:tcPr>
            <w:tcW w:w="366" w:type="dxa"/>
            <w:shd w:val="clear" w:color="auto" w:fill="8EAADB" w:themeFill="accent1" w:themeFillTint="99"/>
            <w:vAlign w:val="center"/>
          </w:tcPr>
          <w:p w14:paraId="129DDE9C" w14:textId="328EF834" w:rsidR="00F958FE" w:rsidRDefault="00F958FE" w:rsidP="00F82665">
            <w:pPr>
              <w:keepNext/>
              <w:keepLines/>
              <w:jc w:val="center"/>
            </w:pPr>
          </w:p>
        </w:tc>
        <w:tc>
          <w:tcPr>
            <w:tcW w:w="366" w:type="dxa"/>
            <w:shd w:val="clear" w:color="auto" w:fill="auto"/>
            <w:vAlign w:val="center"/>
          </w:tcPr>
          <w:p w14:paraId="4D71CD54" w14:textId="77777777" w:rsidR="00F958FE" w:rsidRDefault="00F958FE" w:rsidP="00F82665">
            <w:pPr>
              <w:keepNext/>
              <w:keepLines/>
              <w:jc w:val="center"/>
            </w:pPr>
          </w:p>
        </w:tc>
        <w:tc>
          <w:tcPr>
            <w:tcW w:w="367" w:type="dxa"/>
            <w:shd w:val="clear" w:color="auto" w:fill="auto"/>
            <w:vAlign w:val="center"/>
          </w:tcPr>
          <w:p w14:paraId="21DEF45F" w14:textId="77777777" w:rsidR="00F958FE" w:rsidRDefault="00F958FE" w:rsidP="00F82665">
            <w:pPr>
              <w:keepNext/>
              <w:keepLines/>
              <w:jc w:val="center"/>
            </w:pPr>
          </w:p>
        </w:tc>
        <w:tc>
          <w:tcPr>
            <w:tcW w:w="366" w:type="dxa"/>
          </w:tcPr>
          <w:p w14:paraId="0151A6B9" w14:textId="77777777" w:rsidR="00F958FE" w:rsidRDefault="00F958FE" w:rsidP="00F82665">
            <w:pPr>
              <w:keepNext/>
              <w:keepLines/>
              <w:jc w:val="center"/>
            </w:pPr>
          </w:p>
        </w:tc>
        <w:tc>
          <w:tcPr>
            <w:tcW w:w="366" w:type="dxa"/>
          </w:tcPr>
          <w:p w14:paraId="3475C240" w14:textId="77777777" w:rsidR="00F958FE" w:rsidRDefault="00F958FE" w:rsidP="00F82665">
            <w:pPr>
              <w:keepNext/>
              <w:keepLines/>
              <w:jc w:val="center"/>
            </w:pPr>
          </w:p>
        </w:tc>
        <w:tc>
          <w:tcPr>
            <w:tcW w:w="367" w:type="dxa"/>
          </w:tcPr>
          <w:p w14:paraId="24A9F030" w14:textId="77777777" w:rsidR="00F958FE" w:rsidRDefault="00F958FE" w:rsidP="00F82665">
            <w:pPr>
              <w:keepNext/>
              <w:keepLines/>
              <w:jc w:val="center"/>
            </w:pPr>
          </w:p>
        </w:tc>
        <w:tc>
          <w:tcPr>
            <w:tcW w:w="366" w:type="dxa"/>
          </w:tcPr>
          <w:p w14:paraId="267025BD" w14:textId="77777777" w:rsidR="00F958FE" w:rsidRDefault="00F958FE" w:rsidP="00F82665">
            <w:pPr>
              <w:keepNext/>
              <w:keepLines/>
              <w:jc w:val="center"/>
            </w:pPr>
          </w:p>
        </w:tc>
        <w:tc>
          <w:tcPr>
            <w:tcW w:w="366" w:type="dxa"/>
          </w:tcPr>
          <w:p w14:paraId="376479A6" w14:textId="77777777" w:rsidR="00F958FE" w:rsidRDefault="00F958FE" w:rsidP="00F82665">
            <w:pPr>
              <w:keepNext/>
              <w:keepLines/>
              <w:jc w:val="center"/>
            </w:pPr>
          </w:p>
        </w:tc>
        <w:tc>
          <w:tcPr>
            <w:tcW w:w="367" w:type="dxa"/>
          </w:tcPr>
          <w:p w14:paraId="249B970E" w14:textId="77777777" w:rsidR="00F958FE" w:rsidRDefault="00F958FE" w:rsidP="00F82665">
            <w:pPr>
              <w:keepNext/>
              <w:keepLines/>
              <w:jc w:val="center"/>
            </w:pPr>
          </w:p>
        </w:tc>
        <w:tc>
          <w:tcPr>
            <w:tcW w:w="366" w:type="dxa"/>
          </w:tcPr>
          <w:p w14:paraId="7FFEC9A7" w14:textId="77777777" w:rsidR="00F958FE" w:rsidRDefault="00F958FE" w:rsidP="00F82665">
            <w:pPr>
              <w:keepNext/>
              <w:keepLines/>
              <w:jc w:val="center"/>
            </w:pPr>
          </w:p>
        </w:tc>
        <w:tc>
          <w:tcPr>
            <w:tcW w:w="366" w:type="dxa"/>
          </w:tcPr>
          <w:p w14:paraId="6C8AF624" w14:textId="77777777" w:rsidR="00F958FE" w:rsidRDefault="00F958FE" w:rsidP="00F82665">
            <w:pPr>
              <w:keepNext/>
              <w:keepLines/>
              <w:jc w:val="center"/>
            </w:pPr>
          </w:p>
        </w:tc>
        <w:tc>
          <w:tcPr>
            <w:tcW w:w="367" w:type="dxa"/>
          </w:tcPr>
          <w:p w14:paraId="2A11A144" w14:textId="77777777" w:rsidR="00F958FE" w:rsidRDefault="00F958FE" w:rsidP="00F82665">
            <w:pPr>
              <w:keepNext/>
              <w:keepLines/>
              <w:jc w:val="center"/>
            </w:pPr>
          </w:p>
        </w:tc>
      </w:tr>
      <w:tr w:rsidR="000E66B4" w14:paraId="730895A1" w14:textId="77777777" w:rsidTr="000E66B4">
        <w:trPr>
          <w:trHeight w:val="238"/>
        </w:trPr>
        <w:tc>
          <w:tcPr>
            <w:tcW w:w="568" w:type="dxa"/>
            <w:shd w:val="clear" w:color="auto" w:fill="auto"/>
            <w:tcMar>
              <w:left w:w="0" w:type="dxa"/>
              <w:right w:w="0" w:type="dxa"/>
            </w:tcMar>
            <w:vAlign w:val="center"/>
          </w:tcPr>
          <w:p w14:paraId="44FA2AE7" w14:textId="77777777" w:rsidR="00E652C9" w:rsidRDefault="00E652C9">
            <w:pPr>
              <w:jc w:val="center"/>
            </w:pPr>
            <w:r>
              <w:t>MA</w:t>
            </w:r>
          </w:p>
        </w:tc>
        <w:tc>
          <w:tcPr>
            <w:tcW w:w="366" w:type="dxa"/>
            <w:shd w:val="clear" w:color="auto" w:fill="auto"/>
            <w:tcMar>
              <w:left w:w="0" w:type="dxa"/>
              <w:right w:w="0" w:type="dxa"/>
            </w:tcMar>
            <w:vAlign w:val="center"/>
          </w:tcPr>
          <w:p w14:paraId="4C4CB1D0" w14:textId="77777777" w:rsidR="00E652C9" w:rsidRDefault="00E652C9">
            <w:pPr>
              <w:jc w:val="center"/>
            </w:pPr>
          </w:p>
        </w:tc>
        <w:tc>
          <w:tcPr>
            <w:tcW w:w="366" w:type="dxa"/>
            <w:shd w:val="clear" w:color="auto" w:fill="auto"/>
            <w:tcMar>
              <w:left w:w="0" w:type="dxa"/>
              <w:right w:w="0" w:type="dxa"/>
            </w:tcMar>
            <w:vAlign w:val="center"/>
          </w:tcPr>
          <w:p w14:paraId="354E66DC" w14:textId="77777777" w:rsidR="00E652C9" w:rsidRDefault="00E652C9">
            <w:pPr>
              <w:jc w:val="center"/>
            </w:pPr>
          </w:p>
        </w:tc>
        <w:tc>
          <w:tcPr>
            <w:tcW w:w="366" w:type="dxa"/>
            <w:shd w:val="clear" w:color="auto" w:fill="auto"/>
            <w:tcMar>
              <w:left w:w="0" w:type="dxa"/>
              <w:right w:w="0" w:type="dxa"/>
            </w:tcMar>
            <w:vAlign w:val="center"/>
          </w:tcPr>
          <w:p w14:paraId="1BCCC7C9" w14:textId="77777777" w:rsidR="00E652C9" w:rsidRDefault="00E652C9">
            <w:pPr>
              <w:jc w:val="center"/>
            </w:pPr>
          </w:p>
        </w:tc>
        <w:tc>
          <w:tcPr>
            <w:tcW w:w="366" w:type="dxa"/>
            <w:shd w:val="clear" w:color="auto" w:fill="auto"/>
            <w:tcMar>
              <w:left w:w="0" w:type="dxa"/>
              <w:right w:w="0" w:type="dxa"/>
            </w:tcMar>
            <w:vAlign w:val="center"/>
          </w:tcPr>
          <w:p w14:paraId="1A1936E6" w14:textId="1BA817D7" w:rsidR="00E652C9" w:rsidRDefault="00E652C9">
            <w:pPr>
              <w:jc w:val="center"/>
            </w:pPr>
          </w:p>
        </w:tc>
        <w:tc>
          <w:tcPr>
            <w:tcW w:w="366" w:type="dxa"/>
            <w:shd w:val="clear" w:color="auto" w:fill="F4B083" w:themeFill="accent2" w:themeFillTint="99"/>
            <w:tcMar>
              <w:left w:w="0" w:type="dxa"/>
              <w:right w:w="0" w:type="dxa"/>
            </w:tcMar>
            <w:vAlign w:val="center"/>
          </w:tcPr>
          <w:p w14:paraId="545BD6F7" w14:textId="013CACD7" w:rsidR="00E652C9" w:rsidRDefault="00E652C9">
            <w:pPr>
              <w:jc w:val="center"/>
            </w:pPr>
          </w:p>
        </w:tc>
        <w:tc>
          <w:tcPr>
            <w:tcW w:w="367" w:type="dxa"/>
            <w:shd w:val="clear" w:color="auto" w:fill="auto"/>
            <w:tcMar>
              <w:left w:w="0" w:type="dxa"/>
              <w:right w:w="0" w:type="dxa"/>
            </w:tcMar>
            <w:vAlign w:val="center"/>
          </w:tcPr>
          <w:p w14:paraId="6252B186" w14:textId="77777777" w:rsidR="00E652C9" w:rsidRDefault="00E652C9">
            <w:pPr>
              <w:jc w:val="center"/>
            </w:pPr>
          </w:p>
        </w:tc>
        <w:tc>
          <w:tcPr>
            <w:tcW w:w="366" w:type="dxa"/>
            <w:shd w:val="clear" w:color="auto" w:fill="auto"/>
            <w:tcMar>
              <w:left w:w="0" w:type="dxa"/>
              <w:right w:w="0" w:type="dxa"/>
            </w:tcMar>
            <w:vAlign w:val="center"/>
          </w:tcPr>
          <w:p w14:paraId="19713BD2" w14:textId="77777777" w:rsidR="00E652C9" w:rsidRDefault="00E652C9">
            <w:pPr>
              <w:jc w:val="center"/>
            </w:pPr>
          </w:p>
        </w:tc>
        <w:tc>
          <w:tcPr>
            <w:tcW w:w="366" w:type="dxa"/>
            <w:shd w:val="clear" w:color="auto" w:fill="auto"/>
            <w:tcMar>
              <w:left w:w="0" w:type="dxa"/>
              <w:right w:w="0" w:type="dxa"/>
            </w:tcMar>
            <w:vAlign w:val="center"/>
          </w:tcPr>
          <w:p w14:paraId="2810AE79" w14:textId="77777777" w:rsidR="00E652C9" w:rsidRDefault="00E652C9">
            <w:pPr>
              <w:jc w:val="center"/>
            </w:pPr>
          </w:p>
        </w:tc>
        <w:tc>
          <w:tcPr>
            <w:tcW w:w="366" w:type="dxa"/>
            <w:shd w:val="clear" w:color="auto" w:fill="auto"/>
            <w:tcMar>
              <w:left w:w="0" w:type="dxa"/>
              <w:right w:w="0" w:type="dxa"/>
            </w:tcMar>
            <w:vAlign w:val="center"/>
          </w:tcPr>
          <w:p w14:paraId="230220DD" w14:textId="77777777" w:rsidR="00E652C9" w:rsidRDefault="00E652C9">
            <w:pPr>
              <w:jc w:val="center"/>
            </w:pPr>
          </w:p>
        </w:tc>
        <w:tc>
          <w:tcPr>
            <w:tcW w:w="366" w:type="dxa"/>
            <w:shd w:val="clear" w:color="auto" w:fill="auto"/>
            <w:tcMar>
              <w:left w:w="0" w:type="dxa"/>
              <w:right w:w="0" w:type="dxa"/>
            </w:tcMar>
            <w:vAlign w:val="center"/>
          </w:tcPr>
          <w:p w14:paraId="23B38E03" w14:textId="77777777" w:rsidR="00E652C9" w:rsidRDefault="00E652C9">
            <w:pPr>
              <w:jc w:val="center"/>
            </w:pPr>
          </w:p>
        </w:tc>
        <w:tc>
          <w:tcPr>
            <w:tcW w:w="366" w:type="dxa"/>
            <w:shd w:val="clear" w:color="auto" w:fill="auto"/>
            <w:tcMar>
              <w:left w:w="0" w:type="dxa"/>
              <w:right w:w="0" w:type="dxa"/>
            </w:tcMar>
            <w:vAlign w:val="center"/>
          </w:tcPr>
          <w:p w14:paraId="3A5BC6C2" w14:textId="77777777" w:rsidR="00E652C9" w:rsidRDefault="00E652C9">
            <w:pPr>
              <w:jc w:val="center"/>
            </w:pPr>
          </w:p>
        </w:tc>
        <w:tc>
          <w:tcPr>
            <w:tcW w:w="367" w:type="dxa"/>
            <w:shd w:val="clear" w:color="auto" w:fill="auto"/>
            <w:vAlign w:val="center"/>
          </w:tcPr>
          <w:p w14:paraId="6DE4C6C2" w14:textId="77777777" w:rsidR="00E652C9" w:rsidRDefault="00E652C9">
            <w:pPr>
              <w:jc w:val="center"/>
            </w:pPr>
          </w:p>
        </w:tc>
        <w:tc>
          <w:tcPr>
            <w:tcW w:w="282" w:type="dxa"/>
            <w:shd w:val="clear" w:color="auto" w:fill="A6A6A6" w:themeFill="background1" w:themeFillShade="A6"/>
          </w:tcPr>
          <w:p w14:paraId="7CA9E8D9" w14:textId="77777777" w:rsidR="00E652C9" w:rsidRDefault="00E652C9">
            <w:pPr>
              <w:jc w:val="center"/>
            </w:pPr>
          </w:p>
        </w:tc>
        <w:tc>
          <w:tcPr>
            <w:tcW w:w="366" w:type="dxa"/>
            <w:shd w:val="clear" w:color="auto" w:fill="auto"/>
            <w:vAlign w:val="center"/>
          </w:tcPr>
          <w:p w14:paraId="1D56CE16" w14:textId="77777777" w:rsidR="00E652C9" w:rsidRDefault="00E652C9">
            <w:pPr>
              <w:jc w:val="center"/>
            </w:pPr>
          </w:p>
        </w:tc>
        <w:tc>
          <w:tcPr>
            <w:tcW w:w="366" w:type="dxa"/>
            <w:shd w:val="clear" w:color="auto" w:fill="auto"/>
            <w:vAlign w:val="center"/>
          </w:tcPr>
          <w:p w14:paraId="262CE235" w14:textId="77777777" w:rsidR="00E652C9" w:rsidRDefault="00E652C9">
            <w:pPr>
              <w:jc w:val="center"/>
            </w:pPr>
          </w:p>
        </w:tc>
        <w:tc>
          <w:tcPr>
            <w:tcW w:w="367" w:type="dxa"/>
            <w:shd w:val="clear" w:color="auto" w:fill="auto"/>
            <w:vAlign w:val="center"/>
          </w:tcPr>
          <w:p w14:paraId="22EED848" w14:textId="77777777" w:rsidR="00E652C9" w:rsidRDefault="00E652C9">
            <w:pPr>
              <w:jc w:val="center"/>
            </w:pPr>
          </w:p>
        </w:tc>
        <w:tc>
          <w:tcPr>
            <w:tcW w:w="366" w:type="dxa"/>
          </w:tcPr>
          <w:p w14:paraId="3FEC1181" w14:textId="77777777" w:rsidR="00E652C9" w:rsidRDefault="00E652C9">
            <w:pPr>
              <w:jc w:val="center"/>
            </w:pPr>
          </w:p>
        </w:tc>
        <w:tc>
          <w:tcPr>
            <w:tcW w:w="366" w:type="dxa"/>
          </w:tcPr>
          <w:p w14:paraId="5E68696A" w14:textId="77777777" w:rsidR="00E652C9" w:rsidRDefault="00E652C9">
            <w:pPr>
              <w:jc w:val="center"/>
            </w:pPr>
          </w:p>
        </w:tc>
        <w:tc>
          <w:tcPr>
            <w:tcW w:w="367" w:type="dxa"/>
          </w:tcPr>
          <w:p w14:paraId="66A0E265" w14:textId="77777777" w:rsidR="00E652C9" w:rsidRDefault="00E652C9">
            <w:pPr>
              <w:jc w:val="center"/>
            </w:pPr>
          </w:p>
        </w:tc>
        <w:tc>
          <w:tcPr>
            <w:tcW w:w="366" w:type="dxa"/>
          </w:tcPr>
          <w:p w14:paraId="451A2331" w14:textId="77777777" w:rsidR="00E652C9" w:rsidRDefault="00E652C9">
            <w:pPr>
              <w:jc w:val="center"/>
            </w:pPr>
          </w:p>
        </w:tc>
        <w:tc>
          <w:tcPr>
            <w:tcW w:w="366" w:type="dxa"/>
          </w:tcPr>
          <w:p w14:paraId="16C4FB3A" w14:textId="77777777" w:rsidR="00E652C9" w:rsidRDefault="00E652C9">
            <w:pPr>
              <w:jc w:val="center"/>
            </w:pPr>
          </w:p>
        </w:tc>
        <w:tc>
          <w:tcPr>
            <w:tcW w:w="367" w:type="dxa"/>
          </w:tcPr>
          <w:p w14:paraId="1DE68D2E" w14:textId="77777777" w:rsidR="00E652C9" w:rsidRDefault="00E652C9">
            <w:pPr>
              <w:jc w:val="center"/>
            </w:pPr>
          </w:p>
        </w:tc>
        <w:tc>
          <w:tcPr>
            <w:tcW w:w="366" w:type="dxa"/>
          </w:tcPr>
          <w:p w14:paraId="30C2DE86" w14:textId="77777777" w:rsidR="00E652C9" w:rsidRDefault="00E652C9">
            <w:pPr>
              <w:jc w:val="center"/>
            </w:pPr>
          </w:p>
        </w:tc>
        <w:tc>
          <w:tcPr>
            <w:tcW w:w="366" w:type="dxa"/>
          </w:tcPr>
          <w:p w14:paraId="3EDF9917" w14:textId="77777777" w:rsidR="00E652C9" w:rsidRDefault="00E652C9">
            <w:pPr>
              <w:jc w:val="center"/>
            </w:pPr>
          </w:p>
        </w:tc>
        <w:tc>
          <w:tcPr>
            <w:tcW w:w="367" w:type="dxa"/>
          </w:tcPr>
          <w:p w14:paraId="2300DC1A" w14:textId="77777777" w:rsidR="00E652C9" w:rsidRDefault="00E652C9">
            <w:pPr>
              <w:jc w:val="center"/>
            </w:pPr>
          </w:p>
        </w:tc>
      </w:tr>
      <w:tr w:rsidR="000E66B4" w14:paraId="267AA696" w14:textId="77777777" w:rsidTr="000E66B4">
        <w:trPr>
          <w:trHeight w:val="238"/>
        </w:trPr>
        <w:tc>
          <w:tcPr>
            <w:tcW w:w="568" w:type="dxa"/>
            <w:shd w:val="clear" w:color="auto" w:fill="auto"/>
            <w:tcMar>
              <w:left w:w="0" w:type="dxa"/>
              <w:right w:w="0" w:type="dxa"/>
            </w:tcMar>
            <w:vAlign w:val="center"/>
          </w:tcPr>
          <w:p w14:paraId="1308C12A" w14:textId="77777777" w:rsidR="00E652C9" w:rsidRDefault="00E652C9">
            <w:pPr>
              <w:keepNext/>
              <w:keepLines/>
              <w:jc w:val="center"/>
            </w:pPr>
            <w:r>
              <w:t>MB</w:t>
            </w:r>
          </w:p>
        </w:tc>
        <w:tc>
          <w:tcPr>
            <w:tcW w:w="366" w:type="dxa"/>
            <w:shd w:val="clear" w:color="auto" w:fill="auto"/>
            <w:tcMar>
              <w:left w:w="0" w:type="dxa"/>
              <w:right w:w="0" w:type="dxa"/>
            </w:tcMar>
            <w:vAlign w:val="center"/>
          </w:tcPr>
          <w:p w14:paraId="51E71DAE" w14:textId="77777777" w:rsidR="00E652C9" w:rsidRDefault="00E652C9">
            <w:pPr>
              <w:keepNext/>
              <w:keepLines/>
              <w:jc w:val="center"/>
            </w:pPr>
          </w:p>
        </w:tc>
        <w:tc>
          <w:tcPr>
            <w:tcW w:w="366" w:type="dxa"/>
            <w:shd w:val="clear" w:color="auto" w:fill="auto"/>
            <w:tcMar>
              <w:left w:w="0" w:type="dxa"/>
              <w:right w:w="0" w:type="dxa"/>
            </w:tcMar>
            <w:vAlign w:val="center"/>
          </w:tcPr>
          <w:p w14:paraId="2A6A899C" w14:textId="77777777" w:rsidR="00E652C9" w:rsidRDefault="00E652C9">
            <w:pPr>
              <w:keepNext/>
              <w:keepLines/>
              <w:jc w:val="center"/>
            </w:pPr>
          </w:p>
        </w:tc>
        <w:tc>
          <w:tcPr>
            <w:tcW w:w="366" w:type="dxa"/>
            <w:shd w:val="clear" w:color="auto" w:fill="auto"/>
            <w:tcMar>
              <w:left w:w="0" w:type="dxa"/>
              <w:right w:w="0" w:type="dxa"/>
            </w:tcMar>
            <w:vAlign w:val="center"/>
          </w:tcPr>
          <w:p w14:paraId="542DE0A4" w14:textId="77777777" w:rsidR="00E652C9" w:rsidRDefault="00E652C9">
            <w:pPr>
              <w:keepNext/>
              <w:keepLines/>
              <w:jc w:val="center"/>
            </w:pPr>
          </w:p>
        </w:tc>
        <w:tc>
          <w:tcPr>
            <w:tcW w:w="366" w:type="dxa"/>
            <w:shd w:val="clear" w:color="auto" w:fill="auto"/>
            <w:tcMar>
              <w:left w:w="0" w:type="dxa"/>
              <w:right w:w="0" w:type="dxa"/>
            </w:tcMar>
            <w:vAlign w:val="center"/>
          </w:tcPr>
          <w:p w14:paraId="7F0FCB8A" w14:textId="77777777" w:rsidR="00E652C9" w:rsidRDefault="00E652C9">
            <w:pPr>
              <w:keepNext/>
              <w:keepLines/>
              <w:jc w:val="center"/>
            </w:pPr>
          </w:p>
        </w:tc>
        <w:tc>
          <w:tcPr>
            <w:tcW w:w="366" w:type="dxa"/>
            <w:shd w:val="clear" w:color="auto" w:fill="auto"/>
            <w:tcMar>
              <w:left w:w="0" w:type="dxa"/>
              <w:right w:w="0" w:type="dxa"/>
            </w:tcMar>
            <w:vAlign w:val="center"/>
          </w:tcPr>
          <w:p w14:paraId="1C0076C7" w14:textId="77777777" w:rsidR="00E652C9" w:rsidRDefault="00E652C9">
            <w:pPr>
              <w:keepNext/>
              <w:keepLines/>
              <w:jc w:val="center"/>
            </w:pPr>
          </w:p>
        </w:tc>
        <w:tc>
          <w:tcPr>
            <w:tcW w:w="367" w:type="dxa"/>
            <w:shd w:val="clear" w:color="auto" w:fill="auto"/>
            <w:tcMar>
              <w:left w:w="0" w:type="dxa"/>
              <w:right w:w="0" w:type="dxa"/>
            </w:tcMar>
            <w:vAlign w:val="center"/>
          </w:tcPr>
          <w:p w14:paraId="58D97DB1" w14:textId="0976DE23" w:rsidR="00E652C9" w:rsidRDefault="00E652C9">
            <w:pPr>
              <w:keepNext/>
              <w:keepLines/>
              <w:jc w:val="center"/>
            </w:pPr>
          </w:p>
        </w:tc>
        <w:tc>
          <w:tcPr>
            <w:tcW w:w="366" w:type="dxa"/>
            <w:shd w:val="clear" w:color="auto" w:fill="auto"/>
            <w:tcMar>
              <w:left w:w="0" w:type="dxa"/>
              <w:right w:w="0" w:type="dxa"/>
            </w:tcMar>
            <w:vAlign w:val="center"/>
          </w:tcPr>
          <w:p w14:paraId="2AB7E17E" w14:textId="77777777" w:rsidR="00E652C9" w:rsidRDefault="00E652C9">
            <w:pPr>
              <w:keepNext/>
              <w:keepLines/>
              <w:jc w:val="center"/>
            </w:pPr>
          </w:p>
        </w:tc>
        <w:tc>
          <w:tcPr>
            <w:tcW w:w="366" w:type="dxa"/>
            <w:shd w:val="clear" w:color="auto" w:fill="auto"/>
            <w:tcMar>
              <w:left w:w="0" w:type="dxa"/>
              <w:right w:w="0" w:type="dxa"/>
            </w:tcMar>
            <w:vAlign w:val="center"/>
          </w:tcPr>
          <w:p w14:paraId="6B5271B7" w14:textId="77777777" w:rsidR="00E652C9" w:rsidRDefault="00E652C9">
            <w:pPr>
              <w:keepNext/>
              <w:keepLines/>
              <w:jc w:val="center"/>
            </w:pPr>
          </w:p>
        </w:tc>
        <w:tc>
          <w:tcPr>
            <w:tcW w:w="366" w:type="dxa"/>
            <w:shd w:val="clear" w:color="auto" w:fill="F4B083" w:themeFill="accent2" w:themeFillTint="99"/>
            <w:tcMar>
              <w:left w:w="0" w:type="dxa"/>
              <w:right w:w="0" w:type="dxa"/>
            </w:tcMar>
            <w:vAlign w:val="center"/>
          </w:tcPr>
          <w:p w14:paraId="54E17C9B" w14:textId="51CF81B2" w:rsidR="00E652C9" w:rsidRDefault="00E652C9">
            <w:pPr>
              <w:keepNext/>
              <w:keepLines/>
              <w:jc w:val="center"/>
            </w:pPr>
          </w:p>
        </w:tc>
        <w:tc>
          <w:tcPr>
            <w:tcW w:w="366" w:type="dxa"/>
            <w:shd w:val="clear" w:color="auto" w:fill="auto"/>
            <w:tcMar>
              <w:left w:w="0" w:type="dxa"/>
              <w:right w:w="0" w:type="dxa"/>
            </w:tcMar>
            <w:vAlign w:val="center"/>
          </w:tcPr>
          <w:p w14:paraId="69761B33" w14:textId="77777777" w:rsidR="00E652C9" w:rsidRDefault="00E652C9">
            <w:pPr>
              <w:keepNext/>
              <w:keepLines/>
              <w:jc w:val="center"/>
            </w:pPr>
          </w:p>
        </w:tc>
        <w:tc>
          <w:tcPr>
            <w:tcW w:w="366" w:type="dxa"/>
            <w:shd w:val="clear" w:color="auto" w:fill="auto"/>
            <w:tcMar>
              <w:left w:w="0" w:type="dxa"/>
              <w:right w:w="0" w:type="dxa"/>
            </w:tcMar>
            <w:vAlign w:val="center"/>
          </w:tcPr>
          <w:p w14:paraId="72FE6C02" w14:textId="77777777" w:rsidR="00E652C9" w:rsidRDefault="00E652C9">
            <w:pPr>
              <w:keepNext/>
              <w:keepLines/>
              <w:jc w:val="center"/>
            </w:pPr>
          </w:p>
        </w:tc>
        <w:tc>
          <w:tcPr>
            <w:tcW w:w="367" w:type="dxa"/>
            <w:shd w:val="clear" w:color="auto" w:fill="auto"/>
            <w:vAlign w:val="center"/>
          </w:tcPr>
          <w:p w14:paraId="25828BEE" w14:textId="77777777" w:rsidR="00E652C9" w:rsidRDefault="00E652C9">
            <w:pPr>
              <w:keepNext/>
              <w:keepLines/>
              <w:jc w:val="center"/>
            </w:pPr>
          </w:p>
        </w:tc>
        <w:tc>
          <w:tcPr>
            <w:tcW w:w="282" w:type="dxa"/>
            <w:shd w:val="clear" w:color="auto" w:fill="A6A6A6" w:themeFill="background1" w:themeFillShade="A6"/>
          </w:tcPr>
          <w:p w14:paraId="1C3EDF0A" w14:textId="77777777" w:rsidR="00E652C9" w:rsidRDefault="00E652C9">
            <w:pPr>
              <w:keepNext/>
              <w:keepLines/>
              <w:jc w:val="center"/>
            </w:pPr>
          </w:p>
        </w:tc>
        <w:tc>
          <w:tcPr>
            <w:tcW w:w="366" w:type="dxa"/>
            <w:shd w:val="clear" w:color="auto" w:fill="auto"/>
            <w:vAlign w:val="center"/>
          </w:tcPr>
          <w:p w14:paraId="32FF313D" w14:textId="77777777" w:rsidR="00E652C9" w:rsidRDefault="00E652C9">
            <w:pPr>
              <w:keepNext/>
              <w:keepLines/>
              <w:jc w:val="center"/>
            </w:pPr>
          </w:p>
        </w:tc>
        <w:tc>
          <w:tcPr>
            <w:tcW w:w="366" w:type="dxa"/>
            <w:shd w:val="clear" w:color="auto" w:fill="auto"/>
            <w:vAlign w:val="center"/>
          </w:tcPr>
          <w:p w14:paraId="0310CA41" w14:textId="77777777" w:rsidR="00E652C9" w:rsidRDefault="00E652C9">
            <w:pPr>
              <w:keepNext/>
              <w:keepLines/>
              <w:jc w:val="center"/>
            </w:pPr>
          </w:p>
        </w:tc>
        <w:tc>
          <w:tcPr>
            <w:tcW w:w="367" w:type="dxa"/>
            <w:shd w:val="clear" w:color="auto" w:fill="auto"/>
            <w:vAlign w:val="center"/>
          </w:tcPr>
          <w:p w14:paraId="362BD1F7" w14:textId="77777777" w:rsidR="00E652C9" w:rsidRDefault="00E652C9">
            <w:pPr>
              <w:keepNext/>
              <w:keepLines/>
              <w:jc w:val="center"/>
            </w:pPr>
          </w:p>
        </w:tc>
        <w:tc>
          <w:tcPr>
            <w:tcW w:w="366" w:type="dxa"/>
          </w:tcPr>
          <w:p w14:paraId="4A22CCF8" w14:textId="77777777" w:rsidR="00E652C9" w:rsidRDefault="00E652C9">
            <w:pPr>
              <w:keepNext/>
              <w:keepLines/>
              <w:jc w:val="center"/>
            </w:pPr>
          </w:p>
        </w:tc>
        <w:tc>
          <w:tcPr>
            <w:tcW w:w="366" w:type="dxa"/>
          </w:tcPr>
          <w:p w14:paraId="341E2794" w14:textId="77777777" w:rsidR="00E652C9" w:rsidRDefault="00E652C9">
            <w:pPr>
              <w:keepNext/>
              <w:keepLines/>
              <w:jc w:val="center"/>
            </w:pPr>
          </w:p>
        </w:tc>
        <w:tc>
          <w:tcPr>
            <w:tcW w:w="367" w:type="dxa"/>
          </w:tcPr>
          <w:p w14:paraId="03E1184F" w14:textId="77777777" w:rsidR="00E652C9" w:rsidRDefault="00E652C9">
            <w:pPr>
              <w:keepNext/>
              <w:keepLines/>
              <w:jc w:val="center"/>
            </w:pPr>
          </w:p>
        </w:tc>
        <w:tc>
          <w:tcPr>
            <w:tcW w:w="366" w:type="dxa"/>
          </w:tcPr>
          <w:p w14:paraId="6D6E435F" w14:textId="77777777" w:rsidR="00E652C9" w:rsidRDefault="00E652C9">
            <w:pPr>
              <w:keepNext/>
              <w:keepLines/>
              <w:jc w:val="center"/>
            </w:pPr>
          </w:p>
        </w:tc>
        <w:tc>
          <w:tcPr>
            <w:tcW w:w="366" w:type="dxa"/>
          </w:tcPr>
          <w:p w14:paraId="3A1B87F3" w14:textId="77777777" w:rsidR="00E652C9" w:rsidRDefault="00E652C9">
            <w:pPr>
              <w:keepNext/>
              <w:keepLines/>
              <w:jc w:val="center"/>
            </w:pPr>
          </w:p>
        </w:tc>
        <w:tc>
          <w:tcPr>
            <w:tcW w:w="367" w:type="dxa"/>
          </w:tcPr>
          <w:p w14:paraId="4D3B5975" w14:textId="77777777" w:rsidR="00E652C9" w:rsidRDefault="00E652C9">
            <w:pPr>
              <w:keepNext/>
              <w:keepLines/>
              <w:jc w:val="center"/>
            </w:pPr>
          </w:p>
        </w:tc>
        <w:tc>
          <w:tcPr>
            <w:tcW w:w="366" w:type="dxa"/>
          </w:tcPr>
          <w:p w14:paraId="78E3B1B8" w14:textId="77777777" w:rsidR="00E652C9" w:rsidRDefault="00E652C9">
            <w:pPr>
              <w:keepNext/>
              <w:keepLines/>
              <w:jc w:val="center"/>
            </w:pPr>
          </w:p>
        </w:tc>
        <w:tc>
          <w:tcPr>
            <w:tcW w:w="366" w:type="dxa"/>
          </w:tcPr>
          <w:p w14:paraId="5225E657" w14:textId="77777777" w:rsidR="00E652C9" w:rsidRDefault="00E652C9">
            <w:pPr>
              <w:keepNext/>
              <w:keepLines/>
              <w:jc w:val="center"/>
            </w:pPr>
          </w:p>
        </w:tc>
        <w:tc>
          <w:tcPr>
            <w:tcW w:w="367" w:type="dxa"/>
          </w:tcPr>
          <w:p w14:paraId="1302733F" w14:textId="77777777" w:rsidR="00E652C9" w:rsidRDefault="00E652C9">
            <w:pPr>
              <w:keepNext/>
              <w:keepLines/>
              <w:jc w:val="center"/>
            </w:pPr>
          </w:p>
        </w:tc>
      </w:tr>
      <w:tr w:rsidR="00A5758C" w14:paraId="31584D52" w14:textId="77777777" w:rsidTr="00340343">
        <w:trPr>
          <w:trHeight w:val="238"/>
        </w:trPr>
        <w:tc>
          <w:tcPr>
            <w:tcW w:w="568" w:type="dxa"/>
            <w:shd w:val="clear" w:color="auto" w:fill="auto"/>
            <w:tcMar>
              <w:left w:w="0" w:type="dxa"/>
              <w:right w:w="0" w:type="dxa"/>
            </w:tcMar>
            <w:vAlign w:val="center"/>
          </w:tcPr>
          <w:p w14:paraId="04CE1DEB" w14:textId="1AA76215" w:rsidR="00F958FE" w:rsidRDefault="1D5240E2" w:rsidP="00F82665">
            <w:pPr>
              <w:keepNext/>
              <w:keepLines/>
              <w:jc w:val="center"/>
            </w:pPr>
            <w:r>
              <w:t>M</w:t>
            </w:r>
            <w:r w:rsidR="0991FC3E">
              <w:t>C</w:t>
            </w:r>
          </w:p>
        </w:tc>
        <w:tc>
          <w:tcPr>
            <w:tcW w:w="366" w:type="dxa"/>
            <w:shd w:val="clear" w:color="auto" w:fill="auto"/>
            <w:tcMar>
              <w:left w:w="0" w:type="dxa"/>
              <w:right w:w="0" w:type="dxa"/>
            </w:tcMar>
            <w:vAlign w:val="center"/>
          </w:tcPr>
          <w:p w14:paraId="725E79D7"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2D751EA8"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125DCB1"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2490149F"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4673D295" w14:textId="77777777" w:rsidR="00F958FE" w:rsidRDefault="00F958FE" w:rsidP="00F82665">
            <w:pPr>
              <w:keepNext/>
              <w:keepLines/>
              <w:jc w:val="center"/>
            </w:pPr>
          </w:p>
        </w:tc>
        <w:tc>
          <w:tcPr>
            <w:tcW w:w="367" w:type="dxa"/>
            <w:shd w:val="clear" w:color="auto" w:fill="auto"/>
            <w:tcMar>
              <w:left w:w="0" w:type="dxa"/>
              <w:right w:w="0" w:type="dxa"/>
            </w:tcMar>
            <w:vAlign w:val="center"/>
          </w:tcPr>
          <w:p w14:paraId="646273A8"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2FFBEE2A"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6EEC9DF1"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6741AD8"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2F368059"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58E6B2CB" w14:textId="226A8457" w:rsidR="00F958FE" w:rsidRDefault="00F958FE" w:rsidP="00F82665">
            <w:pPr>
              <w:keepNext/>
              <w:keepLines/>
              <w:jc w:val="center"/>
            </w:pPr>
          </w:p>
        </w:tc>
        <w:tc>
          <w:tcPr>
            <w:tcW w:w="367" w:type="dxa"/>
            <w:shd w:val="clear" w:color="auto" w:fill="auto"/>
            <w:vAlign w:val="center"/>
          </w:tcPr>
          <w:p w14:paraId="2565F522" w14:textId="6B63C6BC" w:rsidR="00F958FE" w:rsidRDefault="00F958FE" w:rsidP="00F82665">
            <w:pPr>
              <w:keepNext/>
              <w:keepLines/>
              <w:jc w:val="center"/>
            </w:pPr>
          </w:p>
        </w:tc>
        <w:tc>
          <w:tcPr>
            <w:tcW w:w="282" w:type="dxa"/>
            <w:shd w:val="clear" w:color="auto" w:fill="A6A6A6" w:themeFill="background1" w:themeFillShade="A6"/>
          </w:tcPr>
          <w:p w14:paraId="5379D598" w14:textId="77777777" w:rsidR="00F958FE" w:rsidRDefault="00F958FE" w:rsidP="00F82665">
            <w:pPr>
              <w:keepNext/>
              <w:keepLines/>
              <w:jc w:val="center"/>
            </w:pPr>
          </w:p>
        </w:tc>
        <w:tc>
          <w:tcPr>
            <w:tcW w:w="366" w:type="dxa"/>
            <w:shd w:val="clear" w:color="auto" w:fill="F4B083" w:themeFill="accent2" w:themeFillTint="99"/>
            <w:vAlign w:val="center"/>
          </w:tcPr>
          <w:p w14:paraId="0404038F" w14:textId="02103F46" w:rsidR="00F958FE" w:rsidRDefault="00F958FE" w:rsidP="00F82665">
            <w:pPr>
              <w:keepNext/>
              <w:keepLines/>
              <w:jc w:val="center"/>
            </w:pPr>
          </w:p>
        </w:tc>
        <w:tc>
          <w:tcPr>
            <w:tcW w:w="366" w:type="dxa"/>
            <w:shd w:val="clear" w:color="auto" w:fill="auto"/>
            <w:vAlign w:val="center"/>
          </w:tcPr>
          <w:p w14:paraId="29094889" w14:textId="77777777" w:rsidR="00F958FE" w:rsidRDefault="00F958FE" w:rsidP="00F82665">
            <w:pPr>
              <w:keepNext/>
              <w:keepLines/>
              <w:jc w:val="center"/>
            </w:pPr>
          </w:p>
        </w:tc>
        <w:tc>
          <w:tcPr>
            <w:tcW w:w="367" w:type="dxa"/>
            <w:shd w:val="clear" w:color="auto" w:fill="auto"/>
            <w:vAlign w:val="center"/>
          </w:tcPr>
          <w:p w14:paraId="64308376" w14:textId="77777777" w:rsidR="00F958FE" w:rsidRDefault="00F958FE" w:rsidP="00F82665">
            <w:pPr>
              <w:keepNext/>
              <w:keepLines/>
              <w:jc w:val="center"/>
            </w:pPr>
          </w:p>
        </w:tc>
        <w:tc>
          <w:tcPr>
            <w:tcW w:w="366" w:type="dxa"/>
          </w:tcPr>
          <w:p w14:paraId="343041F3" w14:textId="77777777" w:rsidR="00F958FE" w:rsidRDefault="00F958FE" w:rsidP="00F82665">
            <w:pPr>
              <w:keepNext/>
              <w:keepLines/>
              <w:jc w:val="center"/>
            </w:pPr>
          </w:p>
        </w:tc>
        <w:tc>
          <w:tcPr>
            <w:tcW w:w="366" w:type="dxa"/>
          </w:tcPr>
          <w:p w14:paraId="3A5ED953" w14:textId="77777777" w:rsidR="00F958FE" w:rsidRDefault="00F958FE" w:rsidP="00F82665">
            <w:pPr>
              <w:keepNext/>
              <w:keepLines/>
              <w:jc w:val="center"/>
            </w:pPr>
          </w:p>
        </w:tc>
        <w:tc>
          <w:tcPr>
            <w:tcW w:w="367" w:type="dxa"/>
          </w:tcPr>
          <w:p w14:paraId="63C41B05" w14:textId="77777777" w:rsidR="00F958FE" w:rsidRDefault="00F958FE" w:rsidP="00F82665">
            <w:pPr>
              <w:keepNext/>
              <w:keepLines/>
              <w:jc w:val="center"/>
            </w:pPr>
          </w:p>
        </w:tc>
        <w:tc>
          <w:tcPr>
            <w:tcW w:w="366" w:type="dxa"/>
          </w:tcPr>
          <w:p w14:paraId="754D6ECC" w14:textId="77777777" w:rsidR="00F958FE" w:rsidRDefault="00F958FE" w:rsidP="00F82665">
            <w:pPr>
              <w:keepNext/>
              <w:keepLines/>
              <w:jc w:val="center"/>
            </w:pPr>
          </w:p>
        </w:tc>
        <w:tc>
          <w:tcPr>
            <w:tcW w:w="366" w:type="dxa"/>
          </w:tcPr>
          <w:p w14:paraId="36A07C19" w14:textId="77777777" w:rsidR="00F958FE" w:rsidRDefault="00F958FE" w:rsidP="00F82665">
            <w:pPr>
              <w:keepNext/>
              <w:keepLines/>
              <w:jc w:val="center"/>
            </w:pPr>
          </w:p>
        </w:tc>
        <w:tc>
          <w:tcPr>
            <w:tcW w:w="367" w:type="dxa"/>
          </w:tcPr>
          <w:p w14:paraId="45C5ABD0" w14:textId="77777777" w:rsidR="00F958FE" w:rsidRDefault="00F958FE" w:rsidP="00F82665">
            <w:pPr>
              <w:keepNext/>
              <w:keepLines/>
              <w:jc w:val="center"/>
            </w:pPr>
          </w:p>
        </w:tc>
        <w:tc>
          <w:tcPr>
            <w:tcW w:w="366" w:type="dxa"/>
          </w:tcPr>
          <w:p w14:paraId="4B5D3782" w14:textId="77777777" w:rsidR="00F958FE" w:rsidRDefault="00F958FE" w:rsidP="00F82665">
            <w:pPr>
              <w:keepNext/>
              <w:keepLines/>
              <w:jc w:val="center"/>
            </w:pPr>
          </w:p>
        </w:tc>
        <w:tc>
          <w:tcPr>
            <w:tcW w:w="366" w:type="dxa"/>
          </w:tcPr>
          <w:p w14:paraId="5227541C" w14:textId="77777777" w:rsidR="00F958FE" w:rsidRDefault="00F958FE" w:rsidP="00F82665">
            <w:pPr>
              <w:keepNext/>
              <w:keepLines/>
              <w:jc w:val="center"/>
            </w:pPr>
          </w:p>
        </w:tc>
        <w:tc>
          <w:tcPr>
            <w:tcW w:w="367" w:type="dxa"/>
          </w:tcPr>
          <w:p w14:paraId="49D2A6DD" w14:textId="77777777" w:rsidR="00F958FE" w:rsidRDefault="00F958FE" w:rsidP="00F82665">
            <w:pPr>
              <w:keepNext/>
              <w:keepLines/>
              <w:jc w:val="center"/>
            </w:pPr>
          </w:p>
        </w:tc>
      </w:tr>
      <w:tr w:rsidR="00A5758C" w14:paraId="6DE7B938" w14:textId="77777777" w:rsidTr="00340343">
        <w:trPr>
          <w:trHeight w:val="238"/>
        </w:trPr>
        <w:tc>
          <w:tcPr>
            <w:tcW w:w="568" w:type="dxa"/>
            <w:shd w:val="clear" w:color="auto" w:fill="auto"/>
            <w:tcMar>
              <w:left w:w="0" w:type="dxa"/>
              <w:right w:w="0" w:type="dxa"/>
            </w:tcMar>
            <w:vAlign w:val="center"/>
          </w:tcPr>
          <w:p w14:paraId="2C854FC4" w14:textId="6092A444" w:rsidR="00F958FE" w:rsidRDefault="38FACA0E" w:rsidP="00F82665">
            <w:pPr>
              <w:keepNext/>
              <w:keepLines/>
              <w:jc w:val="center"/>
            </w:pPr>
            <w:r>
              <w:t>MD</w:t>
            </w:r>
          </w:p>
        </w:tc>
        <w:tc>
          <w:tcPr>
            <w:tcW w:w="366" w:type="dxa"/>
            <w:shd w:val="clear" w:color="auto" w:fill="auto"/>
            <w:tcMar>
              <w:left w:w="0" w:type="dxa"/>
              <w:right w:w="0" w:type="dxa"/>
            </w:tcMar>
            <w:vAlign w:val="center"/>
          </w:tcPr>
          <w:p w14:paraId="1151CF93"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A94E4D1"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D1AD210"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58F962C3"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724EC075" w14:textId="77777777" w:rsidR="00F958FE" w:rsidRDefault="00F958FE" w:rsidP="00F82665">
            <w:pPr>
              <w:keepNext/>
              <w:keepLines/>
              <w:jc w:val="center"/>
            </w:pPr>
          </w:p>
        </w:tc>
        <w:tc>
          <w:tcPr>
            <w:tcW w:w="367" w:type="dxa"/>
            <w:shd w:val="clear" w:color="auto" w:fill="auto"/>
            <w:tcMar>
              <w:left w:w="0" w:type="dxa"/>
              <w:right w:w="0" w:type="dxa"/>
            </w:tcMar>
            <w:vAlign w:val="center"/>
          </w:tcPr>
          <w:p w14:paraId="523A3EBD"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1F85CAC7"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6AC10045"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093437F4"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335339CC" w14:textId="77777777" w:rsidR="00F958FE" w:rsidRDefault="00F958FE" w:rsidP="00F82665">
            <w:pPr>
              <w:keepNext/>
              <w:keepLines/>
              <w:jc w:val="center"/>
            </w:pPr>
          </w:p>
        </w:tc>
        <w:tc>
          <w:tcPr>
            <w:tcW w:w="366" w:type="dxa"/>
            <w:shd w:val="clear" w:color="auto" w:fill="auto"/>
            <w:tcMar>
              <w:left w:w="0" w:type="dxa"/>
              <w:right w:w="0" w:type="dxa"/>
            </w:tcMar>
            <w:vAlign w:val="center"/>
          </w:tcPr>
          <w:p w14:paraId="1ADD1CC1" w14:textId="77777777" w:rsidR="00F958FE" w:rsidRDefault="00F958FE" w:rsidP="00F82665">
            <w:pPr>
              <w:keepNext/>
              <w:keepLines/>
              <w:jc w:val="center"/>
            </w:pPr>
          </w:p>
        </w:tc>
        <w:tc>
          <w:tcPr>
            <w:tcW w:w="367" w:type="dxa"/>
            <w:shd w:val="clear" w:color="auto" w:fill="auto"/>
            <w:vAlign w:val="center"/>
          </w:tcPr>
          <w:p w14:paraId="2FA4E331" w14:textId="6DCBFEEC" w:rsidR="00F958FE" w:rsidRDefault="00F958FE" w:rsidP="00F82665">
            <w:pPr>
              <w:keepNext/>
              <w:keepLines/>
              <w:jc w:val="center"/>
            </w:pPr>
          </w:p>
        </w:tc>
        <w:tc>
          <w:tcPr>
            <w:tcW w:w="282" w:type="dxa"/>
            <w:shd w:val="clear" w:color="auto" w:fill="A6A6A6" w:themeFill="background1" w:themeFillShade="A6"/>
          </w:tcPr>
          <w:p w14:paraId="63ACA8CA" w14:textId="77777777" w:rsidR="00F958FE" w:rsidRDefault="00F958FE" w:rsidP="00F82665">
            <w:pPr>
              <w:keepNext/>
              <w:keepLines/>
              <w:jc w:val="center"/>
            </w:pPr>
          </w:p>
        </w:tc>
        <w:tc>
          <w:tcPr>
            <w:tcW w:w="366" w:type="dxa"/>
            <w:shd w:val="clear" w:color="auto" w:fill="auto"/>
            <w:vAlign w:val="center"/>
          </w:tcPr>
          <w:p w14:paraId="71D42CFD" w14:textId="45FFA1D7" w:rsidR="00F958FE" w:rsidRDefault="00F958FE" w:rsidP="00F82665">
            <w:pPr>
              <w:keepNext/>
              <w:keepLines/>
              <w:jc w:val="center"/>
            </w:pPr>
          </w:p>
        </w:tc>
        <w:tc>
          <w:tcPr>
            <w:tcW w:w="366" w:type="dxa"/>
            <w:shd w:val="clear" w:color="auto" w:fill="F4B083" w:themeFill="accent2" w:themeFillTint="99"/>
            <w:vAlign w:val="center"/>
          </w:tcPr>
          <w:p w14:paraId="73CEDD6B" w14:textId="2507FFE6" w:rsidR="00F958FE" w:rsidRDefault="00F958FE" w:rsidP="00F82665">
            <w:pPr>
              <w:keepNext/>
              <w:keepLines/>
              <w:jc w:val="center"/>
            </w:pPr>
          </w:p>
        </w:tc>
        <w:tc>
          <w:tcPr>
            <w:tcW w:w="367" w:type="dxa"/>
            <w:shd w:val="clear" w:color="auto" w:fill="auto"/>
            <w:vAlign w:val="center"/>
          </w:tcPr>
          <w:p w14:paraId="62114748" w14:textId="77777777" w:rsidR="00F958FE" w:rsidRDefault="00F958FE" w:rsidP="00F82665">
            <w:pPr>
              <w:keepNext/>
              <w:keepLines/>
              <w:jc w:val="center"/>
            </w:pPr>
          </w:p>
        </w:tc>
        <w:tc>
          <w:tcPr>
            <w:tcW w:w="366" w:type="dxa"/>
          </w:tcPr>
          <w:p w14:paraId="4BE88746" w14:textId="77777777" w:rsidR="00F958FE" w:rsidRDefault="00F958FE" w:rsidP="00F82665">
            <w:pPr>
              <w:keepNext/>
              <w:keepLines/>
              <w:jc w:val="center"/>
            </w:pPr>
          </w:p>
        </w:tc>
        <w:tc>
          <w:tcPr>
            <w:tcW w:w="366" w:type="dxa"/>
          </w:tcPr>
          <w:p w14:paraId="329A5468" w14:textId="77777777" w:rsidR="00F958FE" w:rsidRDefault="00F958FE" w:rsidP="00F82665">
            <w:pPr>
              <w:keepNext/>
              <w:keepLines/>
              <w:jc w:val="center"/>
            </w:pPr>
          </w:p>
        </w:tc>
        <w:tc>
          <w:tcPr>
            <w:tcW w:w="367" w:type="dxa"/>
          </w:tcPr>
          <w:p w14:paraId="65A4FAA9" w14:textId="77777777" w:rsidR="00F958FE" w:rsidRDefault="00F958FE" w:rsidP="00F82665">
            <w:pPr>
              <w:keepNext/>
              <w:keepLines/>
              <w:jc w:val="center"/>
            </w:pPr>
          </w:p>
        </w:tc>
        <w:tc>
          <w:tcPr>
            <w:tcW w:w="366" w:type="dxa"/>
          </w:tcPr>
          <w:p w14:paraId="05312048" w14:textId="77777777" w:rsidR="00F958FE" w:rsidRDefault="00F958FE" w:rsidP="00F82665">
            <w:pPr>
              <w:keepNext/>
              <w:keepLines/>
              <w:jc w:val="center"/>
            </w:pPr>
          </w:p>
        </w:tc>
        <w:tc>
          <w:tcPr>
            <w:tcW w:w="366" w:type="dxa"/>
          </w:tcPr>
          <w:p w14:paraId="48B01970" w14:textId="77777777" w:rsidR="00F958FE" w:rsidRDefault="00F958FE" w:rsidP="00F82665">
            <w:pPr>
              <w:keepNext/>
              <w:keepLines/>
              <w:jc w:val="center"/>
            </w:pPr>
          </w:p>
        </w:tc>
        <w:tc>
          <w:tcPr>
            <w:tcW w:w="367" w:type="dxa"/>
          </w:tcPr>
          <w:p w14:paraId="26CCA8C4" w14:textId="77777777" w:rsidR="00F958FE" w:rsidRDefault="00F958FE" w:rsidP="00F82665">
            <w:pPr>
              <w:keepNext/>
              <w:keepLines/>
              <w:jc w:val="center"/>
            </w:pPr>
          </w:p>
        </w:tc>
        <w:tc>
          <w:tcPr>
            <w:tcW w:w="366" w:type="dxa"/>
          </w:tcPr>
          <w:p w14:paraId="14734132" w14:textId="77777777" w:rsidR="00F958FE" w:rsidRDefault="00F958FE" w:rsidP="00F82665">
            <w:pPr>
              <w:keepNext/>
              <w:keepLines/>
              <w:jc w:val="center"/>
            </w:pPr>
          </w:p>
        </w:tc>
        <w:tc>
          <w:tcPr>
            <w:tcW w:w="366" w:type="dxa"/>
          </w:tcPr>
          <w:p w14:paraId="2498D469" w14:textId="77777777" w:rsidR="00F958FE" w:rsidRDefault="00F958FE" w:rsidP="00F82665">
            <w:pPr>
              <w:keepNext/>
              <w:keepLines/>
              <w:jc w:val="center"/>
            </w:pPr>
          </w:p>
        </w:tc>
        <w:tc>
          <w:tcPr>
            <w:tcW w:w="367" w:type="dxa"/>
          </w:tcPr>
          <w:p w14:paraId="1619914B" w14:textId="77777777" w:rsidR="00F958FE" w:rsidRDefault="00F958FE" w:rsidP="00F82665">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098B324F" w:rsidR="003619E6" w:rsidRPr="00A526B3" w:rsidRDefault="003619E6" w:rsidP="003619E6">
      <w:pPr>
        <w:pStyle w:val="Heading1"/>
      </w:pPr>
      <w:r>
        <w:lastRenderedPageBreak/>
        <w:t>E</w:t>
      </w:r>
      <w:r w:rsidRPr="00A526B3">
        <w:t>xpertise</w:t>
      </w:r>
      <w:r>
        <w:t xml:space="preserve"> required</w:t>
      </w:r>
    </w:p>
    <w:p w14:paraId="4782E88B" w14:textId="77777777" w:rsidR="003F7804" w:rsidRDefault="003F7804" w:rsidP="003F7804">
      <w:pPr>
        <w:pStyle w:val="Heading2"/>
      </w:pPr>
      <w:r w:rsidRPr="003F7804">
        <w:t>Team structure</w:t>
      </w:r>
      <w:r>
        <w:t xml:space="preserve"> </w:t>
      </w:r>
    </w:p>
    <w:p w14:paraId="14B004CF" w14:textId="6314B327" w:rsidR="006052B8" w:rsidRPr="00340343" w:rsidRDefault="00D41F28" w:rsidP="007A11D1">
      <w:pPr>
        <w:rPr>
          <w:rFonts w:cs="Arial"/>
        </w:rPr>
      </w:pPr>
      <w:r w:rsidRPr="00340343">
        <w:rPr>
          <w:rFonts w:cs="Arial"/>
        </w:rPr>
        <w:t>This TTF</w:t>
      </w:r>
      <w:r w:rsidR="006052B8" w:rsidRPr="00340343">
        <w:rPr>
          <w:rFonts w:cs="Arial"/>
        </w:rPr>
        <w:t xml:space="preserve"> should be made </w:t>
      </w:r>
      <w:r w:rsidR="00A14CC6" w:rsidRPr="00340343">
        <w:rPr>
          <w:rFonts w:cs="Arial"/>
        </w:rPr>
        <w:t xml:space="preserve">up </w:t>
      </w:r>
      <w:r w:rsidR="006052B8" w:rsidRPr="00340343">
        <w:rPr>
          <w:rFonts w:cs="Arial"/>
        </w:rPr>
        <w:t xml:space="preserve">of </w:t>
      </w:r>
      <w:r w:rsidR="00A14CC6" w:rsidRPr="00340343">
        <w:rPr>
          <w:rFonts w:cs="Arial"/>
        </w:rPr>
        <w:t>(</w:t>
      </w:r>
      <w:r w:rsidR="006052B8" w:rsidRPr="00340343">
        <w:rPr>
          <w:rFonts w:cs="Arial"/>
        </w:rPr>
        <w:t>up to</w:t>
      </w:r>
      <w:r w:rsidR="00A14CC6" w:rsidRPr="00340343">
        <w:rPr>
          <w:rFonts w:cs="Arial"/>
        </w:rPr>
        <w:t>)</w:t>
      </w:r>
      <w:r w:rsidR="006052B8" w:rsidRPr="00340343">
        <w:rPr>
          <w:rFonts w:cs="Arial"/>
        </w:rPr>
        <w:t xml:space="preserve"> 5 experts to ensure the following mix of competences, and includes one project leader:</w:t>
      </w:r>
    </w:p>
    <w:p w14:paraId="353C086B" w14:textId="77777777" w:rsidR="00002403" w:rsidRPr="006052B8" w:rsidRDefault="00002403" w:rsidP="00996338">
      <w:pPr>
        <w:pStyle w:val="B1"/>
        <w:numPr>
          <w:ilvl w:val="0"/>
          <w:numId w:val="0"/>
        </w:numPr>
      </w:pPr>
    </w:p>
    <w:tbl>
      <w:tblPr>
        <w:tblStyle w:val="TableGrid"/>
        <w:tblW w:w="0" w:type="auto"/>
        <w:tblInd w:w="567" w:type="dxa"/>
        <w:tblLook w:val="04A0" w:firstRow="1" w:lastRow="0" w:firstColumn="1" w:lastColumn="0" w:noHBand="0" w:noVBand="1"/>
      </w:tblPr>
      <w:tblGrid>
        <w:gridCol w:w="1696"/>
        <w:gridCol w:w="6798"/>
      </w:tblGrid>
      <w:tr w:rsidR="00F958FE" w14:paraId="21F7CCB4" w14:textId="77777777" w:rsidTr="00340343">
        <w:tc>
          <w:tcPr>
            <w:tcW w:w="1696"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6798"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340343">
        <w:tc>
          <w:tcPr>
            <w:tcW w:w="1696" w:type="dxa"/>
          </w:tcPr>
          <w:p w14:paraId="3A74DB39" w14:textId="33314609" w:rsidR="00F958FE" w:rsidRDefault="00F958FE" w:rsidP="00F958FE">
            <w:pPr>
              <w:pStyle w:val="B1"/>
              <w:numPr>
                <w:ilvl w:val="0"/>
                <w:numId w:val="0"/>
              </w:numPr>
            </w:pPr>
            <w:r>
              <w:t>High</w:t>
            </w:r>
          </w:p>
        </w:tc>
        <w:tc>
          <w:tcPr>
            <w:tcW w:w="6798" w:type="dxa"/>
          </w:tcPr>
          <w:p w14:paraId="300AFEA3" w14:textId="3B9CA4E8" w:rsidR="00F958FE" w:rsidRDefault="0058242E" w:rsidP="00396329">
            <w:pPr>
              <w:pStyle w:val="B1"/>
              <w:numPr>
                <w:ilvl w:val="0"/>
                <w:numId w:val="0"/>
              </w:numPr>
            </w:pPr>
            <w:r w:rsidRPr="008F7388">
              <w:t>Artificial intelligence and machine learning operational expertise</w:t>
            </w:r>
          </w:p>
        </w:tc>
      </w:tr>
      <w:tr w:rsidR="00390858" w14:paraId="6DBEFA9B" w14:textId="77777777" w:rsidTr="00340343">
        <w:tc>
          <w:tcPr>
            <w:tcW w:w="1696" w:type="dxa"/>
          </w:tcPr>
          <w:p w14:paraId="5665599D" w14:textId="54CAFC21" w:rsidR="00390858" w:rsidRDefault="006F3018" w:rsidP="00390858">
            <w:pPr>
              <w:pStyle w:val="B1"/>
              <w:numPr>
                <w:ilvl w:val="0"/>
                <w:numId w:val="0"/>
              </w:numPr>
            </w:pPr>
            <w:r>
              <w:t>Medium</w:t>
            </w:r>
          </w:p>
        </w:tc>
        <w:tc>
          <w:tcPr>
            <w:tcW w:w="6798" w:type="dxa"/>
          </w:tcPr>
          <w:p w14:paraId="092BBB59" w14:textId="4EA1CF8A" w:rsidR="00390858" w:rsidRDefault="009D75AA" w:rsidP="00390858">
            <w:pPr>
              <w:pStyle w:val="B1"/>
              <w:numPr>
                <w:ilvl w:val="0"/>
                <w:numId w:val="0"/>
              </w:numPr>
            </w:pPr>
            <w:r w:rsidRPr="008F7388">
              <w:t>Test methodology and test specification expertise</w:t>
            </w:r>
          </w:p>
        </w:tc>
      </w:tr>
      <w:tr w:rsidR="00390858" w14:paraId="43141440" w14:textId="77777777" w:rsidTr="00340343">
        <w:tc>
          <w:tcPr>
            <w:tcW w:w="1696" w:type="dxa"/>
          </w:tcPr>
          <w:p w14:paraId="52A0EBC4" w14:textId="0A3770EF" w:rsidR="00390858" w:rsidRDefault="00390858" w:rsidP="00390858">
            <w:pPr>
              <w:pStyle w:val="B1"/>
              <w:numPr>
                <w:ilvl w:val="0"/>
                <w:numId w:val="0"/>
              </w:numPr>
            </w:pPr>
            <w:r>
              <w:t>High</w:t>
            </w:r>
          </w:p>
        </w:tc>
        <w:tc>
          <w:tcPr>
            <w:tcW w:w="6798" w:type="dxa"/>
          </w:tcPr>
          <w:p w14:paraId="0281A7EE" w14:textId="1B482182" w:rsidR="00390858" w:rsidRDefault="007A25FC" w:rsidP="00390858">
            <w:pPr>
              <w:pStyle w:val="B1"/>
              <w:numPr>
                <w:ilvl w:val="0"/>
                <w:numId w:val="0"/>
              </w:numPr>
            </w:pPr>
            <w:r w:rsidRPr="008F7388">
              <w:t>Expertise in the testing of AI and ML-enabled systems</w:t>
            </w:r>
          </w:p>
        </w:tc>
      </w:tr>
      <w:tr w:rsidR="003328A9" w14:paraId="4C331905" w14:textId="77777777" w:rsidTr="00340343">
        <w:tc>
          <w:tcPr>
            <w:tcW w:w="1696" w:type="dxa"/>
          </w:tcPr>
          <w:p w14:paraId="2795D85E" w14:textId="3D583B58" w:rsidR="003328A9" w:rsidRDefault="003328A9" w:rsidP="00390858">
            <w:pPr>
              <w:pStyle w:val="B1"/>
              <w:numPr>
                <w:ilvl w:val="0"/>
                <w:numId w:val="0"/>
              </w:numPr>
            </w:pPr>
            <w:r>
              <w:t>High</w:t>
            </w:r>
          </w:p>
        </w:tc>
        <w:tc>
          <w:tcPr>
            <w:tcW w:w="6798" w:type="dxa"/>
          </w:tcPr>
          <w:p w14:paraId="3A9A4AC4" w14:textId="20858C1D" w:rsidR="003328A9" w:rsidRPr="008F7388" w:rsidRDefault="004D1EA6" w:rsidP="00390858">
            <w:pPr>
              <w:pStyle w:val="B1"/>
              <w:numPr>
                <w:ilvl w:val="0"/>
                <w:numId w:val="0"/>
              </w:numPr>
            </w:pPr>
            <w:r>
              <w:t xml:space="preserve">Knowledge of </w:t>
            </w:r>
            <w:r w:rsidR="00845586" w:rsidRPr="00090571">
              <w:rPr>
                <w:rFonts w:cs="Arial"/>
              </w:rPr>
              <w:t>the European AI Act and associated standardization activities</w:t>
            </w:r>
            <w:r>
              <w:t xml:space="preserve"> </w:t>
            </w:r>
          </w:p>
        </w:tc>
      </w:tr>
      <w:tr w:rsidR="00390858" w14:paraId="5FD2AF47" w14:textId="77777777" w:rsidTr="00340343">
        <w:tc>
          <w:tcPr>
            <w:tcW w:w="1696" w:type="dxa"/>
          </w:tcPr>
          <w:p w14:paraId="7459BD55" w14:textId="307097B3" w:rsidR="00390858" w:rsidRDefault="006F3018" w:rsidP="00390858">
            <w:pPr>
              <w:pStyle w:val="B1"/>
              <w:numPr>
                <w:ilvl w:val="0"/>
                <w:numId w:val="0"/>
              </w:numPr>
            </w:pPr>
            <w:r>
              <w:t>High</w:t>
            </w:r>
          </w:p>
        </w:tc>
        <w:tc>
          <w:tcPr>
            <w:tcW w:w="6798" w:type="dxa"/>
          </w:tcPr>
          <w:p w14:paraId="31C14DCE" w14:textId="6A7886AA" w:rsidR="00390858" w:rsidRDefault="00C60550" w:rsidP="00390858">
            <w:pPr>
              <w:pStyle w:val="B1"/>
              <w:numPr>
                <w:ilvl w:val="0"/>
                <w:numId w:val="0"/>
              </w:numPr>
            </w:pPr>
            <w:r w:rsidRPr="008F7388">
              <w:t>Expertise in the certification</w:t>
            </w:r>
            <w:r w:rsidR="00132AAD">
              <w:t xml:space="preserve">, </w:t>
            </w:r>
            <w:r w:rsidRPr="008F7388">
              <w:t xml:space="preserve">auditing </w:t>
            </w:r>
            <w:r w:rsidR="00132AAD">
              <w:t xml:space="preserve">and documentation </w:t>
            </w:r>
            <w:r w:rsidRPr="008F7388">
              <w:t>of industrial systems</w:t>
            </w:r>
          </w:p>
        </w:tc>
      </w:tr>
      <w:tr w:rsidR="00390858" w14:paraId="7426D57D" w14:textId="77777777" w:rsidTr="00340343">
        <w:tc>
          <w:tcPr>
            <w:tcW w:w="1696" w:type="dxa"/>
          </w:tcPr>
          <w:p w14:paraId="309B0FA9" w14:textId="3B0181EE" w:rsidR="00390858" w:rsidRDefault="00FF5208" w:rsidP="00390858">
            <w:pPr>
              <w:pStyle w:val="B1"/>
              <w:numPr>
                <w:ilvl w:val="0"/>
                <w:numId w:val="0"/>
              </w:numPr>
            </w:pPr>
            <w:r>
              <w:t>Medium</w:t>
            </w:r>
          </w:p>
        </w:tc>
        <w:tc>
          <w:tcPr>
            <w:tcW w:w="6798" w:type="dxa"/>
          </w:tcPr>
          <w:p w14:paraId="47B48A34" w14:textId="211EEFEC" w:rsidR="00390858" w:rsidRDefault="001C3289" w:rsidP="001C3289">
            <w:pPr>
              <w:pStyle w:val="B1"/>
              <w:numPr>
                <w:ilvl w:val="0"/>
                <w:numId w:val="0"/>
              </w:numPr>
            </w:pPr>
            <w:r w:rsidRPr="008F7388">
              <w:t>Hands-on experience with AI and ML tools</w:t>
            </w:r>
          </w:p>
        </w:tc>
      </w:tr>
      <w:tr w:rsidR="00DC74F2" w14:paraId="44F009F7" w14:textId="77777777" w:rsidTr="00340343">
        <w:tc>
          <w:tcPr>
            <w:tcW w:w="1696" w:type="dxa"/>
          </w:tcPr>
          <w:p w14:paraId="4DCF5804" w14:textId="3BC4F910" w:rsidR="00DC74F2" w:rsidRDefault="00DC74F2" w:rsidP="00390858">
            <w:pPr>
              <w:pStyle w:val="B1"/>
              <w:numPr>
                <w:ilvl w:val="0"/>
                <w:numId w:val="0"/>
              </w:numPr>
            </w:pPr>
            <w:r>
              <w:t>High</w:t>
            </w:r>
          </w:p>
        </w:tc>
        <w:tc>
          <w:tcPr>
            <w:tcW w:w="6798" w:type="dxa"/>
          </w:tcPr>
          <w:p w14:paraId="26708020" w14:textId="6657A4AD" w:rsidR="00DC74F2" w:rsidRPr="008F7388" w:rsidRDefault="009F7962" w:rsidP="001C3289">
            <w:pPr>
              <w:pStyle w:val="B1"/>
              <w:numPr>
                <w:ilvl w:val="0"/>
                <w:numId w:val="0"/>
              </w:numPr>
            </w:pPr>
            <w:r w:rsidRPr="008F7388">
              <w:t>Organizational and consensus building skill</w:t>
            </w:r>
            <w:r>
              <w:t>s</w:t>
            </w:r>
            <w:r w:rsidRPr="008F7388">
              <w:t xml:space="preserve"> (project leader)</w:t>
            </w:r>
          </w:p>
        </w:tc>
      </w:tr>
    </w:tbl>
    <w:p w14:paraId="71B3213B" w14:textId="77777777" w:rsidR="00F958FE" w:rsidRDefault="00F958FE" w:rsidP="00F958FE">
      <w:pPr>
        <w:pStyle w:val="B1"/>
        <w:numPr>
          <w:ilvl w:val="0"/>
          <w:numId w:val="0"/>
        </w:numPr>
        <w:ind w:left="567"/>
      </w:pPr>
    </w:p>
    <w:p w14:paraId="54629E69" w14:textId="77777777" w:rsidR="00B32C11" w:rsidRPr="008F7388" w:rsidRDefault="00B32C11" w:rsidP="007A11D1">
      <w:r w:rsidRPr="008F7388">
        <w:t xml:space="preserve">All participants will have to demonstrate report writing skill and </w:t>
      </w:r>
      <w:r>
        <w:t xml:space="preserve">the </w:t>
      </w:r>
      <w:r w:rsidRPr="008F7388">
        <w:t>ability to work in an international environment.</w:t>
      </w:r>
    </w:p>
    <w:p w14:paraId="000ECD13" w14:textId="77777777" w:rsidR="00F958FE" w:rsidRDefault="00F958FE" w:rsidP="00340343"/>
    <w:bookmarkEnd w:id="8"/>
    <w:p w14:paraId="2717F132" w14:textId="77777777" w:rsidR="00C72DEB" w:rsidRDefault="00C72DEB" w:rsidP="00B95033"/>
    <w:p w14:paraId="5C8CD724" w14:textId="29C5C1AC"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4DE30840" w14:textId="76C04AF0" w:rsidR="001C0CBC" w:rsidRPr="00635601" w:rsidRDefault="001C0CBC" w:rsidP="00340343">
      <w:pPr>
        <w:rPr>
          <w:iCs/>
        </w:rPr>
      </w:pPr>
      <w:r w:rsidRPr="00635601">
        <w:rPr>
          <w:iCs/>
        </w:rPr>
        <w:t xml:space="preserve">In the course of the activity, the </w:t>
      </w:r>
      <w:r w:rsidR="00F27814" w:rsidRPr="00635601">
        <w:rPr>
          <w:iCs/>
        </w:rPr>
        <w:t>TTF</w:t>
      </w:r>
      <w:r w:rsidRPr="00635601">
        <w:rPr>
          <w:iCs/>
        </w:rPr>
        <w:t xml:space="preserve"> Leader will collect </w:t>
      </w:r>
      <w:r w:rsidR="00A65393" w:rsidRPr="00635601">
        <w:rPr>
          <w:iCs/>
        </w:rPr>
        <w:t xml:space="preserve">the relevant information, as necessary to </w:t>
      </w:r>
      <w:r w:rsidRPr="00635601">
        <w:rPr>
          <w:iCs/>
        </w:rPr>
        <w:t>measure the performanc</w:t>
      </w:r>
      <w:r w:rsidR="00A65393" w:rsidRPr="00635601">
        <w:rPr>
          <w:iCs/>
        </w:rPr>
        <w:t xml:space="preserve">e indicators.  The result </w:t>
      </w:r>
      <w:r w:rsidR="004E546F" w:rsidRPr="00635601">
        <w:rPr>
          <w:iCs/>
        </w:rPr>
        <w:t>must</w:t>
      </w:r>
      <w:r w:rsidR="00A65393" w:rsidRPr="00635601">
        <w:rPr>
          <w:iCs/>
        </w:rPr>
        <w:t xml:space="preserve"> be presented in the Final Report.</w:t>
      </w:r>
    </w:p>
    <w:p w14:paraId="19C0593E" w14:textId="77777777" w:rsidR="001C0CBC" w:rsidRDefault="001C0CBC" w:rsidP="00340343"/>
    <w:p w14:paraId="032C58C6" w14:textId="64257D07" w:rsidR="001C0CBC" w:rsidRPr="00635601" w:rsidRDefault="001C0CBC" w:rsidP="00340343">
      <w:pPr>
        <w:rPr>
          <w:bCs/>
          <w:iCs/>
        </w:rPr>
      </w:pPr>
      <w:r w:rsidRPr="00635601">
        <w:rPr>
          <w:bCs/>
          <w:iCs/>
        </w:rPr>
        <w:t xml:space="preserve">After the conclusion of the </w:t>
      </w:r>
      <w:r w:rsidR="00F27814" w:rsidRPr="00635601">
        <w:rPr>
          <w:bCs/>
          <w:iCs/>
        </w:rPr>
        <w:t>TT</w:t>
      </w:r>
      <w:r w:rsidRPr="00635601">
        <w:rPr>
          <w:bCs/>
          <w:iCs/>
        </w:rPr>
        <w:t xml:space="preserve">F, the </w:t>
      </w:r>
      <w:r w:rsidR="000734C4" w:rsidRPr="00635601">
        <w:rPr>
          <w:iCs/>
        </w:rPr>
        <w:t>Reference Body</w:t>
      </w:r>
      <w:r w:rsidRPr="00635601">
        <w:rPr>
          <w:bCs/>
          <w:iCs/>
        </w:rPr>
        <w:t xml:space="preserve"> </w:t>
      </w:r>
      <w:r w:rsidR="00A65393" w:rsidRPr="00635601">
        <w:rPr>
          <w:bCs/>
          <w:iCs/>
        </w:rPr>
        <w:t xml:space="preserve">Chair </w:t>
      </w:r>
      <w:r w:rsidR="00B02BE6" w:rsidRPr="00635601">
        <w:rPr>
          <w:bCs/>
          <w:iCs/>
        </w:rPr>
        <w:t>will</w:t>
      </w:r>
      <w:r w:rsidRPr="00635601">
        <w:rPr>
          <w:bCs/>
          <w:iCs/>
        </w:rPr>
        <w:t xml:space="preserve"> report to the </w:t>
      </w:r>
      <w:r w:rsidR="002E313B" w:rsidRPr="00635601">
        <w:rPr>
          <w:bCs/>
          <w:iCs/>
        </w:rPr>
        <w:t>D-G</w:t>
      </w:r>
      <w:r w:rsidRPr="00635601">
        <w:rPr>
          <w:bCs/>
          <w:iCs/>
        </w:rPr>
        <w:t xml:space="preserve"> on the actual achievement of the </w:t>
      </w:r>
      <w:r w:rsidR="00A65393" w:rsidRPr="00635601">
        <w:rPr>
          <w:bCs/>
          <w:iCs/>
        </w:rPr>
        <w:t>performance indicators</w:t>
      </w:r>
      <w:r w:rsidRPr="00635601">
        <w:rPr>
          <w:bCs/>
          <w:iCs/>
        </w:rPr>
        <w:t xml:space="preserve"> set in the</w:t>
      </w:r>
      <w:r w:rsidR="00A65393" w:rsidRPr="00635601">
        <w:rPr>
          <w:bCs/>
          <w:iCs/>
        </w:rPr>
        <w:t>se</w:t>
      </w:r>
      <w:r w:rsidRPr="00635601">
        <w:rPr>
          <w:bCs/>
          <w:iCs/>
        </w:rPr>
        <w:t xml:space="preserve"> </w:t>
      </w:r>
      <w:proofErr w:type="spellStart"/>
      <w:r w:rsidR="00A65393" w:rsidRPr="00635601">
        <w:rPr>
          <w:bCs/>
          <w:iCs/>
        </w:rPr>
        <w:t>ToRs</w:t>
      </w:r>
      <w:proofErr w:type="spellEnd"/>
      <w:r w:rsidRPr="00635601">
        <w:rPr>
          <w:bCs/>
          <w:iCs/>
        </w:rPr>
        <w:t>.</w:t>
      </w:r>
      <w:r w:rsidRPr="00635601">
        <w:rPr>
          <w:iCs/>
        </w:rPr>
        <w:t xml:space="preserve"> This information will be used to assess further requests from the </w:t>
      </w:r>
      <w:r w:rsidR="000734C4" w:rsidRPr="00635601">
        <w:rPr>
          <w:iCs/>
        </w:rPr>
        <w:t>Reference Body</w:t>
      </w:r>
      <w:r w:rsidRPr="00635601">
        <w:rPr>
          <w:iCs/>
        </w:rPr>
        <w:t>.</w:t>
      </w:r>
    </w:p>
    <w:p w14:paraId="57564EB6" w14:textId="65D775B9" w:rsidR="00390858" w:rsidRDefault="00390858">
      <w:pPr>
        <w:tabs>
          <w:tab w:val="clear" w:pos="1418"/>
          <w:tab w:val="clear" w:pos="4678"/>
          <w:tab w:val="clear" w:pos="5954"/>
          <w:tab w:val="clear" w:pos="7088"/>
        </w:tabs>
        <w:overflowPunct/>
        <w:autoSpaceDE/>
        <w:autoSpaceDN/>
        <w:adjustRightInd/>
        <w:jc w:val="left"/>
        <w:textAlignment w:val="auto"/>
        <w:rPr>
          <w:bCs/>
          <w:i/>
        </w:rPr>
      </w:pPr>
      <w:r>
        <w:rPr>
          <w:bCs/>
        </w:rPr>
        <w:br w:type="page"/>
      </w:r>
    </w:p>
    <w:p w14:paraId="25169176" w14:textId="4495B3D7" w:rsidR="001C0CBC" w:rsidRPr="00340343" w:rsidRDefault="001C0CBC" w:rsidP="00615997">
      <w:pPr>
        <w:pStyle w:val="Guideline"/>
        <w:rPr>
          <w:i w:val="0"/>
          <w:iCs/>
        </w:rPr>
      </w:pPr>
      <w:r w:rsidRPr="00340343">
        <w:rPr>
          <w:i w:val="0"/>
          <w:iCs/>
        </w:rPr>
        <w:lastRenderedPageBreak/>
        <w:t xml:space="preserve">The performance indicators </w:t>
      </w:r>
      <w:r w:rsidR="004E546F" w:rsidRPr="00340343">
        <w:rPr>
          <w:i w:val="0"/>
          <w:iCs/>
        </w:rPr>
        <w:t>must</w:t>
      </w:r>
      <w:r w:rsidRPr="00340343">
        <w:rPr>
          <w:i w:val="0"/>
          <w:iCs/>
        </w:rPr>
        <w:t xml:space="preserve"> include qualitative and quantitative assessment of the following elements, as applicable:</w:t>
      </w:r>
    </w:p>
    <w:p w14:paraId="3E2126CF" w14:textId="18DA95AA" w:rsidR="00846054" w:rsidRDefault="00846054" w:rsidP="00615997">
      <w:pPr>
        <w:pStyle w:val="Guideline"/>
      </w:pPr>
    </w:p>
    <w:tbl>
      <w:tblPr>
        <w:tblStyle w:val="TableGrid"/>
        <w:tblW w:w="9067" w:type="dxa"/>
        <w:tblLook w:val="04A0" w:firstRow="1" w:lastRow="0" w:firstColumn="1" w:lastColumn="0" w:noHBand="0" w:noVBand="1"/>
      </w:tblPr>
      <w:tblGrid>
        <w:gridCol w:w="7366"/>
        <w:gridCol w:w="1701"/>
      </w:tblGrid>
      <w:tr w:rsidR="00EF771B" w14:paraId="5462565A" w14:textId="77777777" w:rsidTr="00340343">
        <w:tc>
          <w:tcPr>
            <w:tcW w:w="9067" w:type="dxa"/>
            <w:gridSpan w:val="2"/>
          </w:tcPr>
          <w:p w14:paraId="6EA53EAD" w14:textId="49D05113" w:rsidR="00EF771B" w:rsidRPr="00471C0C" w:rsidRDefault="00EF771B" w:rsidP="00340343">
            <w:pPr>
              <w:pStyle w:val="Guideline"/>
              <w:jc w:val="center"/>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340343">
        <w:trPr>
          <w:trHeight w:val="156"/>
        </w:trPr>
        <w:tc>
          <w:tcPr>
            <w:tcW w:w="9067" w:type="dxa"/>
            <w:gridSpan w:val="2"/>
          </w:tcPr>
          <w:p w14:paraId="626C0EF5" w14:textId="6549D719"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18B79FE8" w14:textId="77777777" w:rsidTr="00340343">
        <w:tc>
          <w:tcPr>
            <w:tcW w:w="7366" w:type="dxa"/>
          </w:tcPr>
          <w:p w14:paraId="67BE08F6" w14:textId="0D3A6916" w:rsidR="00846054" w:rsidRPr="00340343" w:rsidRDefault="00F52AC5" w:rsidP="00846054">
            <w:pPr>
              <w:pStyle w:val="Guideline"/>
              <w:rPr>
                <w:i w:val="0"/>
                <w:iCs/>
              </w:rPr>
            </w:pPr>
            <w:r w:rsidRPr="00340343">
              <w:rPr>
                <w:i w:val="0"/>
                <w:iCs/>
              </w:rPr>
              <w:t>Monthly steering group meetings w</w:t>
            </w:r>
            <w:r w:rsidR="003C0DA5" w:rsidRPr="00340343">
              <w:rPr>
                <w:i w:val="0"/>
                <w:iCs/>
              </w:rPr>
              <w:t xml:space="preserve">ith the MTS AI </w:t>
            </w:r>
            <w:r w:rsidR="009B2933" w:rsidRPr="00340343">
              <w:rPr>
                <w:i w:val="0"/>
                <w:iCs/>
              </w:rPr>
              <w:t>working group</w:t>
            </w:r>
          </w:p>
        </w:tc>
        <w:tc>
          <w:tcPr>
            <w:tcW w:w="1701" w:type="dxa"/>
          </w:tcPr>
          <w:p w14:paraId="006AB53D" w14:textId="03D4C025" w:rsidR="00846054" w:rsidRPr="00340343" w:rsidRDefault="009B2933" w:rsidP="00846054">
            <w:pPr>
              <w:pStyle w:val="Guideline"/>
              <w:rPr>
                <w:i w:val="0"/>
                <w:iCs/>
              </w:rPr>
            </w:pPr>
            <w:r w:rsidRPr="00340343">
              <w:rPr>
                <w:i w:val="0"/>
                <w:iCs/>
              </w:rPr>
              <w:t>x</w:t>
            </w:r>
          </w:p>
        </w:tc>
      </w:tr>
      <w:tr w:rsidR="00846054" w14:paraId="74FF2E8F" w14:textId="77777777" w:rsidTr="00340343">
        <w:tc>
          <w:tcPr>
            <w:tcW w:w="7366" w:type="dxa"/>
          </w:tcPr>
          <w:p w14:paraId="577E4A58" w14:textId="14DE27EB" w:rsidR="00846054" w:rsidRPr="00340343" w:rsidRDefault="00DA3238" w:rsidP="00846054">
            <w:pPr>
              <w:pStyle w:val="Guideline"/>
              <w:rPr>
                <w:i w:val="0"/>
                <w:iCs/>
              </w:rPr>
            </w:pPr>
            <w:r w:rsidRPr="00340343">
              <w:rPr>
                <w:i w:val="0"/>
                <w:iCs/>
              </w:rPr>
              <w:t xml:space="preserve">Contributions/comments received from </w:t>
            </w:r>
            <w:r w:rsidR="00C50E9E" w:rsidRPr="00340343">
              <w:rPr>
                <w:i w:val="0"/>
                <w:iCs/>
              </w:rPr>
              <w:t>the MTS TB</w:t>
            </w:r>
          </w:p>
        </w:tc>
        <w:tc>
          <w:tcPr>
            <w:tcW w:w="1701" w:type="dxa"/>
          </w:tcPr>
          <w:p w14:paraId="22F6E6C1" w14:textId="5FA01ED2" w:rsidR="00846054" w:rsidRPr="00340343" w:rsidRDefault="00C50E9E" w:rsidP="00846054">
            <w:pPr>
              <w:pStyle w:val="Guideline"/>
              <w:rPr>
                <w:i w:val="0"/>
                <w:iCs/>
              </w:rPr>
            </w:pPr>
            <w:r w:rsidRPr="00340343">
              <w:rPr>
                <w:i w:val="0"/>
                <w:iCs/>
              </w:rPr>
              <w:t>x</w:t>
            </w:r>
          </w:p>
        </w:tc>
      </w:tr>
      <w:tr w:rsidR="00EF771B" w14:paraId="5F839D4A" w14:textId="77777777" w:rsidTr="00340343">
        <w:tc>
          <w:tcPr>
            <w:tcW w:w="7366" w:type="dxa"/>
          </w:tcPr>
          <w:p w14:paraId="345C98B9" w14:textId="77777777" w:rsidR="00EF771B" w:rsidRPr="004E3F10" w:rsidRDefault="00EF771B" w:rsidP="00846054">
            <w:pPr>
              <w:pStyle w:val="Guideline"/>
            </w:pPr>
          </w:p>
        </w:tc>
        <w:tc>
          <w:tcPr>
            <w:tcW w:w="1701" w:type="dxa"/>
          </w:tcPr>
          <w:p w14:paraId="5F5BCAE5" w14:textId="77777777" w:rsidR="00EF771B" w:rsidRDefault="00EF771B" w:rsidP="00846054">
            <w:pPr>
              <w:pStyle w:val="Guideline"/>
            </w:pPr>
          </w:p>
        </w:tc>
      </w:tr>
      <w:tr w:rsidR="00EF771B" w14:paraId="7401A9DB" w14:textId="77777777" w:rsidTr="00340343">
        <w:tc>
          <w:tcPr>
            <w:tcW w:w="9067"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340343">
        <w:tc>
          <w:tcPr>
            <w:tcW w:w="7366" w:type="dxa"/>
          </w:tcPr>
          <w:p w14:paraId="27029AD0" w14:textId="29AE1B51" w:rsidR="00EF771B" w:rsidRPr="00340343" w:rsidRDefault="00EF771B" w:rsidP="00EF771B">
            <w:pPr>
              <w:pStyle w:val="Guideline"/>
              <w:rPr>
                <w:i w:val="0"/>
                <w:iCs/>
              </w:rPr>
            </w:pPr>
            <w:r w:rsidRPr="00340343">
              <w:rPr>
                <w:i w:val="0"/>
                <w:iCs/>
              </w:rPr>
              <w:t xml:space="preserve">Contributions to </w:t>
            </w:r>
            <w:r w:rsidR="00737735">
              <w:rPr>
                <w:i w:val="0"/>
                <w:iCs/>
              </w:rPr>
              <w:t xml:space="preserve">MTS </w:t>
            </w:r>
            <w:r w:rsidRPr="00340343">
              <w:rPr>
                <w:i w:val="0"/>
                <w:iCs/>
              </w:rPr>
              <w:t xml:space="preserve"> meetings (number of documents / meetings / participants)</w:t>
            </w:r>
          </w:p>
        </w:tc>
        <w:tc>
          <w:tcPr>
            <w:tcW w:w="1701" w:type="dxa"/>
          </w:tcPr>
          <w:p w14:paraId="29F9F3A8" w14:textId="48A95CBE" w:rsidR="00EF771B" w:rsidRPr="00340343" w:rsidRDefault="00706B3C" w:rsidP="00EF771B">
            <w:pPr>
              <w:pStyle w:val="Guideline"/>
              <w:rPr>
                <w:i w:val="0"/>
                <w:iCs/>
              </w:rPr>
            </w:pPr>
            <w:r>
              <w:rPr>
                <w:i w:val="0"/>
                <w:iCs/>
              </w:rPr>
              <w:t>x</w:t>
            </w:r>
          </w:p>
        </w:tc>
      </w:tr>
      <w:tr w:rsidR="00EF771B" w14:paraId="0ED6504A" w14:textId="77777777" w:rsidTr="00340343">
        <w:tc>
          <w:tcPr>
            <w:tcW w:w="7366" w:type="dxa"/>
          </w:tcPr>
          <w:p w14:paraId="4E1569EA" w14:textId="3ACB4F84" w:rsidR="00EF771B" w:rsidRPr="00340343" w:rsidRDefault="00EF771B" w:rsidP="00EF771B">
            <w:pPr>
              <w:pStyle w:val="Guideline"/>
              <w:rPr>
                <w:i w:val="0"/>
                <w:iCs/>
              </w:rPr>
            </w:pPr>
            <w:r w:rsidRPr="00340343">
              <w:rPr>
                <w:i w:val="0"/>
                <w:iCs/>
              </w:rPr>
              <w:t xml:space="preserve">Contributions to other </w:t>
            </w:r>
            <w:r w:rsidR="000734C4" w:rsidRPr="00340343">
              <w:rPr>
                <w:i w:val="0"/>
                <w:iCs/>
              </w:rPr>
              <w:t>Reference Bodie</w:t>
            </w:r>
            <w:r w:rsidRPr="00340343">
              <w:rPr>
                <w:i w:val="0"/>
                <w:iCs/>
              </w:rPr>
              <w:t>s</w:t>
            </w:r>
          </w:p>
        </w:tc>
        <w:tc>
          <w:tcPr>
            <w:tcW w:w="1701" w:type="dxa"/>
          </w:tcPr>
          <w:p w14:paraId="268D1E76" w14:textId="4AD82F1A" w:rsidR="00EF771B" w:rsidRPr="00340343" w:rsidRDefault="00FE77FE" w:rsidP="00EF771B">
            <w:pPr>
              <w:pStyle w:val="Guideline"/>
              <w:rPr>
                <w:i w:val="0"/>
                <w:iCs/>
              </w:rPr>
            </w:pPr>
            <w:r>
              <w:rPr>
                <w:i w:val="0"/>
                <w:iCs/>
              </w:rPr>
              <w:t>x</w:t>
            </w:r>
          </w:p>
        </w:tc>
      </w:tr>
      <w:tr w:rsidR="00EF771B" w14:paraId="008AE1FB" w14:textId="77777777" w:rsidTr="00340343">
        <w:tc>
          <w:tcPr>
            <w:tcW w:w="7366" w:type="dxa"/>
          </w:tcPr>
          <w:p w14:paraId="2DB7E012" w14:textId="64ACDBCF" w:rsidR="00EF771B" w:rsidRPr="00340343" w:rsidRDefault="00EF771B" w:rsidP="00EF771B">
            <w:pPr>
              <w:pStyle w:val="Guideline"/>
              <w:rPr>
                <w:i w:val="0"/>
                <w:iCs/>
              </w:rPr>
            </w:pPr>
            <w:r w:rsidRPr="00340343">
              <w:rPr>
                <w:i w:val="0"/>
                <w:iCs/>
              </w:rPr>
              <w:t>Presentations in workshops, conferences, stakeholder meetings</w:t>
            </w:r>
          </w:p>
        </w:tc>
        <w:tc>
          <w:tcPr>
            <w:tcW w:w="1701" w:type="dxa"/>
          </w:tcPr>
          <w:p w14:paraId="021BD36E" w14:textId="1757117E" w:rsidR="00EF771B" w:rsidRPr="00340343" w:rsidRDefault="004F7BB1" w:rsidP="00EF771B">
            <w:pPr>
              <w:pStyle w:val="Guideline"/>
              <w:rPr>
                <w:i w:val="0"/>
                <w:iCs/>
              </w:rPr>
            </w:pPr>
            <w:r>
              <w:rPr>
                <w:i w:val="0"/>
                <w:iCs/>
              </w:rPr>
              <w:t>x</w:t>
            </w:r>
          </w:p>
        </w:tc>
      </w:tr>
      <w:tr w:rsidR="00EF771B" w14:paraId="4E88F3DC" w14:textId="77777777" w:rsidTr="00340343">
        <w:tc>
          <w:tcPr>
            <w:tcW w:w="7366" w:type="dxa"/>
          </w:tcPr>
          <w:p w14:paraId="546961F6" w14:textId="77777777" w:rsidR="00EF771B" w:rsidRPr="004E3F10" w:rsidRDefault="00EF771B" w:rsidP="00EF771B">
            <w:pPr>
              <w:pStyle w:val="Guideline"/>
            </w:pPr>
          </w:p>
        </w:tc>
        <w:tc>
          <w:tcPr>
            <w:tcW w:w="1701" w:type="dxa"/>
          </w:tcPr>
          <w:p w14:paraId="69DFECB6" w14:textId="77777777" w:rsidR="00EF771B" w:rsidRDefault="00EF771B" w:rsidP="00EF771B">
            <w:pPr>
              <w:pStyle w:val="Guideline"/>
            </w:pPr>
          </w:p>
        </w:tc>
      </w:tr>
      <w:tr w:rsidR="00EF771B" w14:paraId="789051DB" w14:textId="77777777" w:rsidTr="00340343">
        <w:tc>
          <w:tcPr>
            <w:tcW w:w="9067"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340343">
        <w:tc>
          <w:tcPr>
            <w:tcW w:w="7366" w:type="dxa"/>
          </w:tcPr>
          <w:p w14:paraId="2E1DA177" w14:textId="102831A3" w:rsidR="00EF771B" w:rsidRPr="00340343" w:rsidRDefault="00EF771B" w:rsidP="00EF771B">
            <w:pPr>
              <w:pStyle w:val="Guideline"/>
              <w:rPr>
                <w:i w:val="0"/>
                <w:iCs/>
              </w:rPr>
            </w:pPr>
            <w:r w:rsidRPr="00340343">
              <w:rPr>
                <w:i w:val="0"/>
                <w:iCs/>
              </w:rPr>
              <w:t>Stakeholder participation in the project (category, business area)</w:t>
            </w:r>
          </w:p>
        </w:tc>
        <w:tc>
          <w:tcPr>
            <w:tcW w:w="1701" w:type="dxa"/>
          </w:tcPr>
          <w:p w14:paraId="41C81A89" w14:textId="0F5D14A6" w:rsidR="00EF771B" w:rsidRPr="00340343" w:rsidRDefault="004F7BB1" w:rsidP="00EF771B">
            <w:pPr>
              <w:pStyle w:val="Guideline"/>
              <w:rPr>
                <w:i w:val="0"/>
                <w:iCs/>
              </w:rPr>
            </w:pPr>
            <w:r>
              <w:rPr>
                <w:i w:val="0"/>
                <w:iCs/>
              </w:rPr>
              <w:t>x</w:t>
            </w:r>
          </w:p>
        </w:tc>
      </w:tr>
      <w:tr w:rsidR="00EF771B" w14:paraId="7EA7EC5A" w14:textId="77777777" w:rsidTr="00340343">
        <w:tc>
          <w:tcPr>
            <w:tcW w:w="7366" w:type="dxa"/>
          </w:tcPr>
          <w:p w14:paraId="37E3B7A1" w14:textId="7104FD59" w:rsidR="00EF771B" w:rsidRPr="00340343" w:rsidRDefault="00EF771B" w:rsidP="00EF771B">
            <w:pPr>
              <w:pStyle w:val="Guideline"/>
              <w:rPr>
                <w:i w:val="0"/>
                <w:iCs/>
              </w:rPr>
            </w:pPr>
            <w:r w:rsidRPr="00340343">
              <w:rPr>
                <w:i w:val="0"/>
                <w:iCs/>
              </w:rPr>
              <w:t>Cooperation with other standardization bodies</w:t>
            </w:r>
          </w:p>
        </w:tc>
        <w:tc>
          <w:tcPr>
            <w:tcW w:w="1701" w:type="dxa"/>
          </w:tcPr>
          <w:p w14:paraId="36087CC9" w14:textId="77777777" w:rsidR="00EF771B" w:rsidRPr="00340343" w:rsidRDefault="00EF771B" w:rsidP="00EF771B">
            <w:pPr>
              <w:pStyle w:val="Guideline"/>
              <w:rPr>
                <w:i w:val="0"/>
                <w:iCs/>
              </w:rPr>
            </w:pPr>
          </w:p>
        </w:tc>
      </w:tr>
      <w:tr w:rsidR="00EF771B" w14:paraId="0F25A493" w14:textId="77777777" w:rsidTr="00340343">
        <w:tc>
          <w:tcPr>
            <w:tcW w:w="7366" w:type="dxa"/>
          </w:tcPr>
          <w:p w14:paraId="1F404B22" w14:textId="677835F1" w:rsidR="00EF771B" w:rsidRPr="00340343" w:rsidRDefault="00EF771B" w:rsidP="00EF771B">
            <w:pPr>
              <w:pStyle w:val="Guideline"/>
              <w:rPr>
                <w:i w:val="0"/>
                <w:iCs/>
              </w:rPr>
            </w:pPr>
            <w:r w:rsidRPr="00340343">
              <w:rPr>
                <w:i w:val="0"/>
                <w:iCs/>
              </w:rPr>
              <w:t>Potential interest of new members to join ETSI</w:t>
            </w:r>
          </w:p>
        </w:tc>
        <w:tc>
          <w:tcPr>
            <w:tcW w:w="1701" w:type="dxa"/>
          </w:tcPr>
          <w:p w14:paraId="008F2907" w14:textId="77777777" w:rsidR="00EF771B" w:rsidRPr="00340343" w:rsidRDefault="00EF771B" w:rsidP="00EF771B">
            <w:pPr>
              <w:pStyle w:val="Guideline"/>
              <w:rPr>
                <w:i w:val="0"/>
                <w:iCs/>
              </w:rPr>
            </w:pPr>
          </w:p>
        </w:tc>
      </w:tr>
      <w:tr w:rsidR="00EF771B" w14:paraId="4A2BB5C5" w14:textId="77777777" w:rsidTr="00340343">
        <w:tc>
          <w:tcPr>
            <w:tcW w:w="7366" w:type="dxa"/>
          </w:tcPr>
          <w:p w14:paraId="6D18D944" w14:textId="09BA4D13" w:rsidR="00EF771B" w:rsidRPr="00340343" w:rsidRDefault="00EF771B" w:rsidP="00EF771B">
            <w:pPr>
              <w:pStyle w:val="Guideline"/>
              <w:rPr>
                <w:i w:val="0"/>
                <w:iCs/>
              </w:rPr>
            </w:pPr>
            <w:r w:rsidRPr="00340343">
              <w:rPr>
                <w:i w:val="0"/>
                <w:iCs/>
              </w:rPr>
              <w:t xml:space="preserve">Liaison to identify requirements and raise awareness on ETSI deliverables </w:t>
            </w:r>
          </w:p>
        </w:tc>
        <w:tc>
          <w:tcPr>
            <w:tcW w:w="1701" w:type="dxa"/>
          </w:tcPr>
          <w:p w14:paraId="6D53FD5C" w14:textId="77777777" w:rsidR="00EF771B" w:rsidRPr="00340343" w:rsidRDefault="00EF771B" w:rsidP="00EF771B">
            <w:pPr>
              <w:pStyle w:val="Guideline"/>
              <w:rPr>
                <w:i w:val="0"/>
                <w:iCs/>
              </w:rPr>
            </w:pPr>
          </w:p>
        </w:tc>
      </w:tr>
      <w:tr w:rsidR="00EF771B" w14:paraId="7F7ABE71" w14:textId="77777777" w:rsidTr="00340343">
        <w:tc>
          <w:tcPr>
            <w:tcW w:w="7366" w:type="dxa"/>
          </w:tcPr>
          <w:p w14:paraId="27F7FA1F" w14:textId="4B2B824E" w:rsidR="00EF771B" w:rsidRPr="00340343" w:rsidRDefault="00EF771B" w:rsidP="00EF771B">
            <w:pPr>
              <w:pStyle w:val="Guideline"/>
              <w:rPr>
                <w:i w:val="0"/>
                <w:iCs/>
              </w:rPr>
            </w:pPr>
            <w:r w:rsidRPr="00340343">
              <w:rPr>
                <w:i w:val="0"/>
                <w:iCs/>
              </w:rPr>
              <w:t>Comments received on drafts (e.g. on WEB site, mailing lists, etc.)</w:t>
            </w:r>
          </w:p>
        </w:tc>
        <w:tc>
          <w:tcPr>
            <w:tcW w:w="1701" w:type="dxa"/>
          </w:tcPr>
          <w:p w14:paraId="6F432F4E" w14:textId="51CE8025" w:rsidR="00EF771B" w:rsidRPr="00340343" w:rsidRDefault="0094237F" w:rsidP="00EF771B">
            <w:pPr>
              <w:pStyle w:val="Guideline"/>
              <w:rPr>
                <w:i w:val="0"/>
                <w:iCs/>
              </w:rPr>
            </w:pPr>
            <w:r>
              <w:rPr>
                <w:i w:val="0"/>
                <w:iCs/>
              </w:rPr>
              <w:t>x</w:t>
            </w:r>
          </w:p>
        </w:tc>
      </w:tr>
      <w:tr w:rsidR="00EF771B" w14:paraId="05599BEA" w14:textId="77777777" w:rsidTr="00340343">
        <w:tc>
          <w:tcPr>
            <w:tcW w:w="7366" w:type="dxa"/>
          </w:tcPr>
          <w:p w14:paraId="0A621863" w14:textId="77777777" w:rsidR="00EF771B" w:rsidRPr="004E3F10" w:rsidRDefault="00EF771B" w:rsidP="00EF771B">
            <w:pPr>
              <w:pStyle w:val="Guideline"/>
            </w:pPr>
          </w:p>
        </w:tc>
        <w:tc>
          <w:tcPr>
            <w:tcW w:w="1701" w:type="dxa"/>
          </w:tcPr>
          <w:p w14:paraId="704E427D" w14:textId="77777777" w:rsidR="00EF771B" w:rsidRPr="00340343" w:rsidRDefault="00EF771B" w:rsidP="00EF771B">
            <w:pPr>
              <w:pStyle w:val="Guideline"/>
              <w:rPr>
                <w:i w:val="0"/>
                <w:iCs/>
              </w:rPr>
            </w:pPr>
          </w:p>
        </w:tc>
      </w:tr>
      <w:tr w:rsidR="00EF771B" w14:paraId="161DBDEB" w14:textId="77777777" w:rsidTr="00340343">
        <w:tc>
          <w:tcPr>
            <w:tcW w:w="9067"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340343">
        <w:tc>
          <w:tcPr>
            <w:tcW w:w="7366" w:type="dxa"/>
          </w:tcPr>
          <w:p w14:paraId="5E81304B" w14:textId="3B90ED84" w:rsidR="00EF771B" w:rsidRPr="00340343" w:rsidRDefault="00EF771B" w:rsidP="00EF771B">
            <w:pPr>
              <w:pStyle w:val="Guideline"/>
              <w:rPr>
                <w:i w:val="0"/>
                <w:iCs/>
              </w:rPr>
            </w:pPr>
            <w:r w:rsidRPr="00340343">
              <w:rPr>
                <w:i w:val="0"/>
                <w:iCs/>
              </w:rPr>
              <w:t>Approval of deliverables according to schedule</w:t>
            </w:r>
          </w:p>
        </w:tc>
        <w:tc>
          <w:tcPr>
            <w:tcW w:w="1701" w:type="dxa"/>
          </w:tcPr>
          <w:p w14:paraId="1D26A822" w14:textId="3544C287" w:rsidR="00EF771B" w:rsidRPr="00340343" w:rsidRDefault="00C35A37" w:rsidP="00EF771B">
            <w:pPr>
              <w:pStyle w:val="Guideline"/>
              <w:rPr>
                <w:i w:val="0"/>
                <w:iCs/>
              </w:rPr>
            </w:pPr>
            <w:r>
              <w:rPr>
                <w:i w:val="0"/>
                <w:iCs/>
              </w:rPr>
              <w:t>x</w:t>
            </w:r>
          </w:p>
        </w:tc>
      </w:tr>
      <w:tr w:rsidR="00EF771B" w14:paraId="199A4203" w14:textId="77777777" w:rsidTr="00340343">
        <w:tc>
          <w:tcPr>
            <w:tcW w:w="7366" w:type="dxa"/>
          </w:tcPr>
          <w:p w14:paraId="01C50083" w14:textId="41F4C62E" w:rsidR="00EF771B" w:rsidRPr="00340343" w:rsidRDefault="00EF771B" w:rsidP="00EF771B">
            <w:pPr>
              <w:pStyle w:val="Guideline"/>
              <w:rPr>
                <w:i w:val="0"/>
                <w:iCs/>
              </w:rPr>
            </w:pPr>
            <w:r w:rsidRPr="00340343">
              <w:rPr>
                <w:i w:val="0"/>
                <w:iCs/>
              </w:rPr>
              <w:t xml:space="preserve">Respect of time scale, with reference to start/end dates in the approved </w:t>
            </w:r>
            <w:proofErr w:type="spellStart"/>
            <w:r w:rsidRPr="00340343">
              <w:rPr>
                <w:i w:val="0"/>
                <w:iCs/>
              </w:rPr>
              <w:t>ToR</w:t>
            </w:r>
            <w:proofErr w:type="spellEnd"/>
          </w:p>
        </w:tc>
        <w:tc>
          <w:tcPr>
            <w:tcW w:w="1701" w:type="dxa"/>
          </w:tcPr>
          <w:p w14:paraId="7DB165C5" w14:textId="16C7198E" w:rsidR="00EF771B" w:rsidRPr="00340343" w:rsidRDefault="00C35A37" w:rsidP="00EF771B">
            <w:pPr>
              <w:pStyle w:val="Guideline"/>
              <w:rPr>
                <w:i w:val="0"/>
                <w:iCs/>
              </w:rPr>
            </w:pPr>
            <w:r>
              <w:rPr>
                <w:i w:val="0"/>
                <w:iCs/>
              </w:rPr>
              <w:t>x</w:t>
            </w:r>
          </w:p>
        </w:tc>
      </w:tr>
      <w:tr w:rsidR="00EF771B" w14:paraId="27811943" w14:textId="77777777" w:rsidTr="00340343">
        <w:tc>
          <w:tcPr>
            <w:tcW w:w="7366" w:type="dxa"/>
          </w:tcPr>
          <w:p w14:paraId="3D0827A8" w14:textId="7F41FF8C" w:rsidR="00EF771B" w:rsidRPr="00340343" w:rsidRDefault="00EF771B" w:rsidP="00EF771B">
            <w:pPr>
              <w:pStyle w:val="Guideline"/>
              <w:rPr>
                <w:i w:val="0"/>
                <w:iCs/>
              </w:rPr>
            </w:pPr>
            <w:r w:rsidRPr="00340343">
              <w:rPr>
                <w:i w:val="0"/>
                <w:iCs/>
              </w:rPr>
              <w:t xml:space="preserve">Comments from Quality review by </w:t>
            </w:r>
            <w:r w:rsidR="000734C4" w:rsidRPr="00340343">
              <w:rPr>
                <w:i w:val="0"/>
                <w:iCs/>
              </w:rPr>
              <w:t>Reference Body</w:t>
            </w:r>
          </w:p>
        </w:tc>
        <w:tc>
          <w:tcPr>
            <w:tcW w:w="1701" w:type="dxa"/>
          </w:tcPr>
          <w:p w14:paraId="7CE63B62" w14:textId="5D4D7720" w:rsidR="00EF771B" w:rsidRPr="00340343" w:rsidRDefault="00C35A37" w:rsidP="00EF771B">
            <w:pPr>
              <w:pStyle w:val="Guideline"/>
              <w:rPr>
                <w:i w:val="0"/>
                <w:iCs/>
              </w:rPr>
            </w:pPr>
            <w:r>
              <w:rPr>
                <w:i w:val="0"/>
                <w:iCs/>
              </w:rPr>
              <w:t>x</w:t>
            </w:r>
          </w:p>
        </w:tc>
      </w:tr>
      <w:tr w:rsidR="00EF771B" w14:paraId="659A35C9" w14:textId="77777777" w:rsidTr="00340343">
        <w:tc>
          <w:tcPr>
            <w:tcW w:w="7366" w:type="dxa"/>
          </w:tcPr>
          <w:p w14:paraId="1C4BC9F2" w14:textId="1B26F4A5" w:rsidR="00EF771B" w:rsidRPr="00340343" w:rsidRDefault="00EF771B" w:rsidP="00EF771B">
            <w:pPr>
              <w:pStyle w:val="Guideline"/>
              <w:rPr>
                <w:i w:val="0"/>
                <w:iCs/>
              </w:rPr>
            </w:pPr>
            <w:r w:rsidRPr="00340343">
              <w:rPr>
                <w:i w:val="0"/>
                <w:iCs/>
              </w:rPr>
              <w:t>Comments from Quality review by ETSI Secretariat</w:t>
            </w:r>
          </w:p>
        </w:tc>
        <w:tc>
          <w:tcPr>
            <w:tcW w:w="1701" w:type="dxa"/>
          </w:tcPr>
          <w:p w14:paraId="228F115F" w14:textId="060DD589" w:rsidR="00EF771B" w:rsidRPr="00340343" w:rsidRDefault="00C35A37" w:rsidP="00EF771B">
            <w:pPr>
              <w:pStyle w:val="Guideline"/>
              <w:rPr>
                <w:i w:val="0"/>
                <w:iCs/>
              </w:rPr>
            </w:pPr>
            <w:r>
              <w:rPr>
                <w:i w:val="0"/>
                <w:iCs/>
              </w:rPr>
              <w:t>x</w:t>
            </w:r>
          </w:p>
        </w:tc>
      </w:tr>
      <w:tr w:rsidR="00EF771B" w14:paraId="2ADDB58F" w14:textId="77777777" w:rsidTr="00340343">
        <w:tc>
          <w:tcPr>
            <w:tcW w:w="7366" w:type="dxa"/>
          </w:tcPr>
          <w:p w14:paraId="149C5C04" w14:textId="77777777" w:rsidR="00EF771B" w:rsidRPr="004E3F10" w:rsidRDefault="00EF771B" w:rsidP="00EF771B">
            <w:pPr>
              <w:pStyle w:val="Guideline"/>
            </w:pPr>
          </w:p>
        </w:tc>
        <w:tc>
          <w:tcPr>
            <w:tcW w:w="1701"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19631EC7" w14:textId="77777777" w:rsidR="001C0CBC" w:rsidRPr="00166269" w:rsidRDefault="001C0CBC"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2155"/>
        <w:gridCol w:w="992"/>
        <w:gridCol w:w="3685"/>
      </w:tblGrid>
      <w:tr w:rsidR="0007181A" w14:paraId="6EBD077D" w14:textId="77777777" w:rsidTr="00340343">
        <w:tc>
          <w:tcPr>
            <w:tcW w:w="606" w:type="dxa"/>
            <w:vAlign w:val="center"/>
          </w:tcPr>
          <w:p w14:paraId="57BCAE79" w14:textId="77777777" w:rsidR="0007181A" w:rsidRPr="00D804A7" w:rsidRDefault="0007181A" w:rsidP="00B95033">
            <w:pPr>
              <w:keepNext/>
              <w:rPr>
                <w:b/>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2155" w:type="dxa"/>
            <w:vAlign w:val="center"/>
          </w:tcPr>
          <w:p w14:paraId="14094597" w14:textId="77777777" w:rsidR="0007181A" w:rsidRDefault="0007181A" w:rsidP="00B95033">
            <w:pPr>
              <w:keepNext/>
              <w:keepLines/>
              <w:jc w:val="center"/>
              <w:rPr>
                <w:b/>
                <w:bCs/>
              </w:rPr>
            </w:pPr>
            <w:r>
              <w:rPr>
                <w:b/>
                <w:bCs/>
              </w:rPr>
              <w:t>Author</w:t>
            </w:r>
          </w:p>
        </w:tc>
        <w:tc>
          <w:tcPr>
            <w:tcW w:w="992" w:type="dxa"/>
            <w:vAlign w:val="center"/>
          </w:tcPr>
          <w:p w14:paraId="42BF6987" w14:textId="77777777" w:rsidR="0007181A" w:rsidRDefault="0007181A" w:rsidP="00B95033">
            <w:pPr>
              <w:keepNext/>
              <w:keepLines/>
              <w:jc w:val="center"/>
              <w:rPr>
                <w:b/>
                <w:bCs/>
              </w:rPr>
            </w:pPr>
            <w:r>
              <w:rPr>
                <w:b/>
                <w:bCs/>
              </w:rPr>
              <w:t>Status</w:t>
            </w:r>
          </w:p>
        </w:tc>
        <w:tc>
          <w:tcPr>
            <w:tcW w:w="3685" w:type="dxa"/>
          </w:tcPr>
          <w:p w14:paraId="4440384F" w14:textId="77777777" w:rsidR="0007181A" w:rsidRDefault="0007181A" w:rsidP="00B95033">
            <w:pPr>
              <w:keepNext/>
              <w:keepLines/>
              <w:rPr>
                <w:b/>
                <w:bCs/>
              </w:rPr>
            </w:pPr>
            <w:r>
              <w:rPr>
                <w:b/>
                <w:bCs/>
              </w:rPr>
              <w:t>Comments</w:t>
            </w:r>
          </w:p>
        </w:tc>
      </w:tr>
      <w:tr w:rsidR="009E539F" w:rsidRPr="003F7804" w14:paraId="0B984705" w14:textId="77777777" w:rsidTr="00AD7B72">
        <w:tc>
          <w:tcPr>
            <w:tcW w:w="606" w:type="dxa"/>
          </w:tcPr>
          <w:p w14:paraId="00B3F4F3" w14:textId="6C1796EC" w:rsidR="009E539F" w:rsidRPr="00DE6347" w:rsidRDefault="009E539F" w:rsidP="00211930">
            <w:pPr>
              <w:jc w:val="center"/>
            </w:pPr>
            <w:r>
              <w:t>0.1</w:t>
            </w:r>
          </w:p>
        </w:tc>
        <w:tc>
          <w:tcPr>
            <w:tcW w:w="1629" w:type="dxa"/>
          </w:tcPr>
          <w:p w14:paraId="12C8BD69" w14:textId="41866957" w:rsidR="009E539F" w:rsidRPr="00635601" w:rsidDel="002E45BA" w:rsidRDefault="009E539F" w:rsidP="00211930">
            <w:pPr>
              <w:jc w:val="center"/>
            </w:pPr>
            <w:r>
              <w:t>2023-08-07</w:t>
            </w:r>
          </w:p>
        </w:tc>
        <w:tc>
          <w:tcPr>
            <w:tcW w:w="2155" w:type="dxa"/>
          </w:tcPr>
          <w:p w14:paraId="1FE387E0" w14:textId="77777777" w:rsidR="009E539F" w:rsidRPr="00340343" w:rsidRDefault="009E539F" w:rsidP="009E539F">
            <w:pPr>
              <w:keepNext/>
              <w:keepLines/>
              <w:jc w:val="left"/>
              <w:rPr>
                <w:lang w:val="de-DE"/>
              </w:rPr>
            </w:pPr>
            <w:r w:rsidRPr="00340343">
              <w:rPr>
                <w:lang w:val="de-DE"/>
              </w:rPr>
              <w:t>Jürgen Grossmann,</w:t>
            </w:r>
          </w:p>
          <w:p w14:paraId="76E0582A" w14:textId="77777777" w:rsidR="009E539F" w:rsidRPr="00340343" w:rsidRDefault="009E539F" w:rsidP="009E539F">
            <w:pPr>
              <w:keepNext/>
              <w:keepLines/>
              <w:jc w:val="left"/>
              <w:rPr>
                <w:lang w:val="de-DE"/>
              </w:rPr>
            </w:pPr>
            <w:r w:rsidRPr="00340343">
              <w:rPr>
                <w:lang w:val="de-DE"/>
              </w:rPr>
              <w:t>Philip Makedonski,</w:t>
            </w:r>
          </w:p>
          <w:p w14:paraId="17A34184" w14:textId="77777777" w:rsidR="009E539F" w:rsidRPr="00340343" w:rsidRDefault="009E539F" w:rsidP="009E539F">
            <w:pPr>
              <w:keepNext/>
              <w:keepLines/>
              <w:jc w:val="left"/>
              <w:rPr>
                <w:lang w:val="de-DE"/>
              </w:rPr>
            </w:pPr>
            <w:r w:rsidRPr="00340343">
              <w:rPr>
                <w:lang w:val="de-DE"/>
              </w:rPr>
              <w:t>Taras Holoyad,</w:t>
            </w:r>
          </w:p>
          <w:p w14:paraId="3A17224A" w14:textId="6D151AF9" w:rsidR="009E539F" w:rsidRPr="00340343" w:rsidRDefault="009E539F" w:rsidP="009E539F">
            <w:pPr>
              <w:keepNext/>
              <w:keepLines/>
              <w:jc w:val="left"/>
              <w:rPr>
                <w:lang w:val="de-DE"/>
              </w:rPr>
            </w:pPr>
            <w:r w:rsidRPr="00340343">
              <w:rPr>
                <w:lang w:val="de-DE"/>
              </w:rPr>
              <w:t>Finn Kristoffersen</w:t>
            </w:r>
          </w:p>
        </w:tc>
        <w:tc>
          <w:tcPr>
            <w:tcW w:w="992" w:type="dxa"/>
          </w:tcPr>
          <w:p w14:paraId="248B3841" w14:textId="35CBB7C3" w:rsidR="009E539F" w:rsidRPr="00340343" w:rsidRDefault="003F7804" w:rsidP="0032165A">
            <w:pPr>
              <w:keepNext/>
              <w:keepLines/>
              <w:jc w:val="center"/>
              <w:rPr>
                <w:lang w:val="de-DE"/>
              </w:rPr>
            </w:pPr>
            <w:r>
              <w:rPr>
                <w:lang w:val="de-DE"/>
              </w:rPr>
              <w:t>Draft</w:t>
            </w:r>
          </w:p>
        </w:tc>
        <w:tc>
          <w:tcPr>
            <w:tcW w:w="3685" w:type="dxa"/>
          </w:tcPr>
          <w:p w14:paraId="0BF9DCCC" w14:textId="24865065" w:rsidR="009E539F" w:rsidRPr="00340343" w:rsidRDefault="003F7804" w:rsidP="000C5B6B">
            <w:pPr>
              <w:keepNext/>
              <w:keepLines/>
              <w:rPr>
                <w:lang w:val="en-US"/>
              </w:rPr>
            </w:pPr>
            <w:r w:rsidRPr="00340343">
              <w:rPr>
                <w:lang w:val="en-US"/>
              </w:rPr>
              <w:t xml:space="preserve">Initial </w:t>
            </w:r>
            <w:proofErr w:type="spellStart"/>
            <w:r w:rsidRPr="00340343">
              <w:rPr>
                <w:lang w:val="en-US"/>
              </w:rPr>
              <w:t>ToR</w:t>
            </w:r>
            <w:proofErr w:type="spellEnd"/>
            <w:r w:rsidRPr="00340343">
              <w:rPr>
                <w:lang w:val="en-US"/>
              </w:rPr>
              <w:t xml:space="preserve"> (Part I only)</w:t>
            </w:r>
          </w:p>
        </w:tc>
      </w:tr>
      <w:tr w:rsidR="000C5B6B" w14:paraId="3FC8928F" w14:textId="77777777" w:rsidTr="00340343">
        <w:tc>
          <w:tcPr>
            <w:tcW w:w="606" w:type="dxa"/>
          </w:tcPr>
          <w:p w14:paraId="64D5299D" w14:textId="175ACE11" w:rsidR="000C5B6B" w:rsidRPr="00DE6347" w:rsidRDefault="000C5B6B" w:rsidP="00211930">
            <w:pPr>
              <w:jc w:val="center"/>
            </w:pPr>
            <w:r w:rsidRPr="00DE6347">
              <w:t>0.</w:t>
            </w:r>
            <w:r w:rsidR="002E45BA">
              <w:t>2</w:t>
            </w:r>
          </w:p>
        </w:tc>
        <w:tc>
          <w:tcPr>
            <w:tcW w:w="1629" w:type="dxa"/>
          </w:tcPr>
          <w:p w14:paraId="60AA58C1" w14:textId="15BBDDCC" w:rsidR="000C5B6B" w:rsidRPr="00DE6347" w:rsidRDefault="002E45BA" w:rsidP="00211930">
            <w:pPr>
              <w:jc w:val="center"/>
            </w:pPr>
            <w:r w:rsidRPr="00635601">
              <w:t>2023</w:t>
            </w:r>
            <w:r w:rsidR="003F7DE2" w:rsidRPr="00635601">
              <w:t>-</w:t>
            </w:r>
            <w:r w:rsidR="00635601" w:rsidRPr="00340343">
              <w:t>12</w:t>
            </w:r>
            <w:r w:rsidR="003F7DE2" w:rsidRPr="00635601">
              <w:t>-</w:t>
            </w:r>
            <w:r w:rsidR="00635601" w:rsidRPr="00635601">
              <w:t>04</w:t>
            </w:r>
          </w:p>
        </w:tc>
        <w:tc>
          <w:tcPr>
            <w:tcW w:w="2155" w:type="dxa"/>
          </w:tcPr>
          <w:p w14:paraId="4627E50B" w14:textId="77777777" w:rsidR="000C5B6B" w:rsidRPr="00340343" w:rsidRDefault="00AF3A7A" w:rsidP="00340343">
            <w:pPr>
              <w:keepNext/>
              <w:keepLines/>
              <w:jc w:val="left"/>
              <w:rPr>
                <w:lang w:val="de-DE"/>
              </w:rPr>
            </w:pPr>
            <w:r w:rsidRPr="00340343">
              <w:rPr>
                <w:lang w:val="de-DE"/>
              </w:rPr>
              <w:t>J</w:t>
            </w:r>
            <w:r w:rsidR="00BF0050" w:rsidRPr="00340343">
              <w:rPr>
                <w:lang w:val="de-DE"/>
              </w:rPr>
              <w:t>ürgen Grossmann,</w:t>
            </w:r>
          </w:p>
          <w:p w14:paraId="30B8168A" w14:textId="77777777" w:rsidR="00BF0050" w:rsidRPr="00340343" w:rsidRDefault="00BF0050" w:rsidP="00340343">
            <w:pPr>
              <w:keepNext/>
              <w:keepLines/>
              <w:jc w:val="left"/>
              <w:rPr>
                <w:lang w:val="de-DE"/>
              </w:rPr>
            </w:pPr>
            <w:r w:rsidRPr="00340343">
              <w:rPr>
                <w:lang w:val="de-DE"/>
              </w:rPr>
              <w:t>Philip Makedonski</w:t>
            </w:r>
            <w:r w:rsidR="00E86CA8" w:rsidRPr="00340343">
              <w:rPr>
                <w:lang w:val="de-DE"/>
              </w:rPr>
              <w:t>,</w:t>
            </w:r>
          </w:p>
          <w:p w14:paraId="55C69053" w14:textId="77777777" w:rsidR="00E86CA8" w:rsidRPr="00340343" w:rsidRDefault="00E86CA8" w:rsidP="00340343">
            <w:pPr>
              <w:keepNext/>
              <w:keepLines/>
              <w:jc w:val="left"/>
              <w:rPr>
                <w:lang w:val="de-DE"/>
              </w:rPr>
            </w:pPr>
            <w:r w:rsidRPr="00340343">
              <w:rPr>
                <w:lang w:val="de-DE"/>
              </w:rPr>
              <w:t>Taras Holoyad,</w:t>
            </w:r>
          </w:p>
          <w:p w14:paraId="021BD376" w14:textId="32842CBF" w:rsidR="00E86CA8" w:rsidRPr="00340343" w:rsidRDefault="00E86CA8" w:rsidP="00340343">
            <w:pPr>
              <w:keepNext/>
              <w:keepLines/>
              <w:jc w:val="left"/>
              <w:rPr>
                <w:lang w:val="de-DE"/>
              </w:rPr>
            </w:pPr>
            <w:r w:rsidRPr="00340343">
              <w:rPr>
                <w:lang w:val="de-DE"/>
              </w:rPr>
              <w:t>Finn Kristoffersen</w:t>
            </w:r>
          </w:p>
        </w:tc>
        <w:tc>
          <w:tcPr>
            <w:tcW w:w="992" w:type="dxa"/>
          </w:tcPr>
          <w:p w14:paraId="008C0633" w14:textId="323937C2" w:rsidR="000C5B6B" w:rsidRDefault="00011BEC" w:rsidP="0032165A">
            <w:pPr>
              <w:keepNext/>
              <w:keepLines/>
              <w:jc w:val="center"/>
            </w:pPr>
            <w:r>
              <w:t>Draft</w:t>
            </w:r>
          </w:p>
        </w:tc>
        <w:tc>
          <w:tcPr>
            <w:tcW w:w="3685" w:type="dxa"/>
          </w:tcPr>
          <w:p w14:paraId="16D68C14" w14:textId="36729D5E" w:rsidR="000C5B6B" w:rsidRDefault="00011BEC" w:rsidP="000C5B6B">
            <w:pPr>
              <w:keepNext/>
              <w:keepLines/>
            </w:pPr>
            <w:r>
              <w:t>F</w:t>
            </w:r>
            <w:r w:rsidR="00AB2784">
              <w:t xml:space="preserve">ull </w:t>
            </w:r>
            <w:proofErr w:type="spellStart"/>
            <w:r w:rsidR="00AB2784">
              <w:t>ToR</w:t>
            </w:r>
            <w:proofErr w:type="spellEnd"/>
            <w:r w:rsidR="00AB2784">
              <w:t xml:space="preserve"> </w:t>
            </w:r>
          </w:p>
        </w:tc>
      </w:tr>
      <w:tr w:rsidR="00333944" w14:paraId="5D63AB6D" w14:textId="77777777" w:rsidTr="00340343">
        <w:tc>
          <w:tcPr>
            <w:tcW w:w="606" w:type="dxa"/>
          </w:tcPr>
          <w:p w14:paraId="30775DC2" w14:textId="4BB4D707" w:rsidR="00333944" w:rsidRPr="00DE6347" w:rsidRDefault="00333944" w:rsidP="00211930">
            <w:pPr>
              <w:jc w:val="center"/>
            </w:pPr>
            <w:r>
              <w:t>0.3</w:t>
            </w:r>
          </w:p>
        </w:tc>
        <w:tc>
          <w:tcPr>
            <w:tcW w:w="1629" w:type="dxa"/>
          </w:tcPr>
          <w:p w14:paraId="6E54A4D4" w14:textId="27072769" w:rsidR="00333944" w:rsidRPr="00635601" w:rsidRDefault="00333944" w:rsidP="00211930">
            <w:pPr>
              <w:jc w:val="center"/>
            </w:pPr>
            <w:r>
              <w:t>2023-12-22</w:t>
            </w:r>
          </w:p>
        </w:tc>
        <w:tc>
          <w:tcPr>
            <w:tcW w:w="2155" w:type="dxa"/>
          </w:tcPr>
          <w:p w14:paraId="4044528D" w14:textId="78D11E05" w:rsidR="00333944" w:rsidRPr="00340343" w:rsidRDefault="00333944" w:rsidP="00340343">
            <w:pPr>
              <w:keepNext/>
              <w:keepLines/>
              <w:jc w:val="left"/>
              <w:rPr>
                <w:lang w:val="de-DE"/>
              </w:rPr>
            </w:pPr>
            <w:r>
              <w:rPr>
                <w:lang w:val="de-DE"/>
              </w:rPr>
              <w:t>ETSI Secretariat</w:t>
            </w:r>
          </w:p>
        </w:tc>
        <w:tc>
          <w:tcPr>
            <w:tcW w:w="992" w:type="dxa"/>
          </w:tcPr>
          <w:p w14:paraId="181FB6AE" w14:textId="6BD114D4" w:rsidR="00333944" w:rsidRDefault="00333944" w:rsidP="0032165A">
            <w:pPr>
              <w:keepNext/>
              <w:keepLines/>
              <w:jc w:val="center"/>
            </w:pPr>
            <w:r>
              <w:t>TC approved</w:t>
            </w:r>
          </w:p>
        </w:tc>
        <w:tc>
          <w:tcPr>
            <w:tcW w:w="3685" w:type="dxa"/>
          </w:tcPr>
          <w:p w14:paraId="13AFE151" w14:textId="4CA28B83" w:rsidR="00333944" w:rsidRDefault="00333944" w:rsidP="000C5B6B">
            <w:pPr>
              <w:keepNext/>
              <w:keepLines/>
            </w:pPr>
            <w:r>
              <w:t>Update before IKOM</w:t>
            </w:r>
          </w:p>
        </w:tc>
      </w:tr>
    </w:tbl>
    <w:p w14:paraId="0CAB409D" w14:textId="763B7015" w:rsidR="00E0546F" w:rsidRDefault="00E0546F" w:rsidP="00A65393"/>
    <w:p w14:paraId="6147DF32" w14:textId="77777777" w:rsidR="00E0546F" w:rsidRDefault="00E0546F">
      <w:pPr>
        <w:tabs>
          <w:tab w:val="clear" w:pos="1418"/>
          <w:tab w:val="clear" w:pos="4678"/>
          <w:tab w:val="clear" w:pos="5954"/>
          <w:tab w:val="clear" w:pos="7088"/>
        </w:tabs>
        <w:overflowPunct/>
        <w:autoSpaceDE/>
        <w:autoSpaceDN/>
        <w:adjustRightInd/>
        <w:jc w:val="left"/>
        <w:textAlignment w:val="auto"/>
      </w:pPr>
      <w:r>
        <w:br w:type="page"/>
      </w:r>
    </w:p>
    <w:p w14:paraId="1D4A6DE3" w14:textId="77777777" w:rsidR="00E0546F" w:rsidRDefault="00E0546F" w:rsidP="00E05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38 (REFERENCE BODY MTS / WG AI)</w:t>
      </w:r>
    </w:p>
    <w:p w14:paraId="4B666672" w14:textId="77777777" w:rsidR="00E0546F" w:rsidRDefault="00E0546F" w:rsidP="00E05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18 January 2024</w:t>
      </w:r>
    </w:p>
    <w:p w14:paraId="3274FA1B" w14:textId="77777777" w:rsidR="00E0546F" w:rsidRPr="00A10F46" w:rsidRDefault="00E0546F" w:rsidP="00E0546F">
      <w:bookmarkStart w:id="9" w:name="ETSI_MEMBER"/>
      <w:bookmarkEnd w:id="9"/>
    </w:p>
    <w:tbl>
      <w:tblPr>
        <w:tblStyle w:val="TableGrid"/>
        <w:tblW w:w="9129" w:type="dxa"/>
        <w:tblLook w:val="04A0" w:firstRow="1" w:lastRow="0" w:firstColumn="1" w:lastColumn="0" w:noHBand="0" w:noVBand="1"/>
      </w:tblPr>
      <w:tblGrid>
        <w:gridCol w:w="1317"/>
        <w:gridCol w:w="2931"/>
        <w:gridCol w:w="1276"/>
        <w:gridCol w:w="1424"/>
        <w:gridCol w:w="2181"/>
      </w:tblGrid>
      <w:tr w:rsidR="00E0546F" w14:paraId="739A0280" w14:textId="77777777" w:rsidTr="00150CCC">
        <w:trPr>
          <w:trHeight w:val="550"/>
        </w:trPr>
        <w:tc>
          <w:tcPr>
            <w:tcW w:w="9129" w:type="dxa"/>
            <w:gridSpan w:val="5"/>
            <w:tcBorders>
              <w:top w:val="single" w:sz="4" w:space="0" w:color="auto"/>
            </w:tcBorders>
            <w:shd w:val="clear" w:color="auto" w:fill="D9D9D9" w:themeFill="background1" w:themeFillShade="D9"/>
            <w:vAlign w:val="center"/>
          </w:tcPr>
          <w:p w14:paraId="4CABBDB7" w14:textId="77777777" w:rsidR="00E0546F" w:rsidRPr="00167BB0" w:rsidRDefault="00E0546F" w:rsidP="00150CCC">
            <w:pPr>
              <w:jc w:val="center"/>
              <w:rPr>
                <w:b/>
                <w:color w:val="FF0000"/>
              </w:rPr>
            </w:pPr>
            <w:r>
              <w:rPr>
                <w:b/>
              </w:rPr>
              <w:t xml:space="preserve">Contractor information </w:t>
            </w:r>
            <w:r w:rsidRPr="00B954A7">
              <w:rPr>
                <w:b/>
              </w:rPr>
              <w:t>*</w:t>
            </w:r>
          </w:p>
        </w:tc>
      </w:tr>
      <w:tr w:rsidR="00E0546F" w14:paraId="2DF8E26B" w14:textId="77777777" w:rsidTr="00150CCC">
        <w:trPr>
          <w:trHeight w:val="550"/>
        </w:trPr>
        <w:tc>
          <w:tcPr>
            <w:tcW w:w="9129" w:type="dxa"/>
            <w:gridSpan w:val="5"/>
            <w:tcBorders>
              <w:top w:val="single" w:sz="4" w:space="0" w:color="auto"/>
            </w:tcBorders>
            <w:shd w:val="clear" w:color="auto" w:fill="auto"/>
            <w:vAlign w:val="center"/>
          </w:tcPr>
          <w:p w14:paraId="765ECD5A" w14:textId="77777777" w:rsidR="00E0546F" w:rsidRDefault="00E0546F" w:rsidP="00150CCC">
            <w:pPr>
              <w:jc w:val="center"/>
              <w:rPr>
                <w:b/>
              </w:rPr>
            </w:pPr>
          </w:p>
        </w:tc>
      </w:tr>
      <w:tr w:rsidR="00E0546F" w14:paraId="5B362DBC" w14:textId="77777777" w:rsidTr="00150CCC">
        <w:trPr>
          <w:trHeight w:val="325"/>
        </w:trPr>
        <w:tc>
          <w:tcPr>
            <w:tcW w:w="4248" w:type="dxa"/>
            <w:gridSpan w:val="2"/>
            <w:shd w:val="clear" w:color="auto" w:fill="D9E2F3" w:themeFill="accent1" w:themeFillTint="33"/>
            <w:vAlign w:val="center"/>
          </w:tcPr>
          <w:p w14:paraId="4012EBED" w14:textId="77777777" w:rsidR="00E0546F" w:rsidRDefault="00E0546F" w:rsidP="00150CCC">
            <w:pPr>
              <w:rPr>
                <w:i/>
              </w:rPr>
            </w:pPr>
            <w:r>
              <w:rPr>
                <w:b/>
              </w:rPr>
              <w:t>C</w:t>
            </w:r>
            <w:r w:rsidRPr="00FC3160">
              <w:rPr>
                <w:b/>
              </w:rPr>
              <w:t>ontractor</w:t>
            </w:r>
            <w:r>
              <w:rPr>
                <w:b/>
              </w:rPr>
              <w:t xml:space="preserve"> name </w:t>
            </w:r>
            <w:r w:rsidRPr="00B954A7">
              <w:rPr>
                <w:b/>
              </w:rPr>
              <w:t>*</w:t>
            </w:r>
            <w:r w:rsidRPr="00167BB0">
              <w:rPr>
                <w:b/>
              </w:rPr>
              <w:t>:</w:t>
            </w:r>
          </w:p>
          <w:p w14:paraId="30F1C0C2" w14:textId="77777777" w:rsidR="00E0546F" w:rsidRPr="00E0546F" w:rsidRDefault="00E0546F" w:rsidP="00150CCC">
            <w:pPr>
              <w:pStyle w:val="ListParagraph"/>
              <w:ind w:left="0"/>
              <w:rPr>
                <w:rFonts w:ascii="Arial" w:hAnsi="Arial" w:cs="Arial"/>
                <w:b/>
              </w:rPr>
            </w:pPr>
            <w:r w:rsidRPr="00E0546F">
              <w:rPr>
                <w:rFonts w:ascii="Arial" w:hAnsi="Arial" w:cs="Arial"/>
                <w:i/>
                <w:sz w:val="20"/>
                <w:szCs w:val="16"/>
              </w:rPr>
              <w:t>Indicate the Company/Organization Name</w:t>
            </w:r>
          </w:p>
        </w:tc>
        <w:tc>
          <w:tcPr>
            <w:tcW w:w="4881" w:type="dxa"/>
            <w:gridSpan w:val="3"/>
            <w:shd w:val="clear" w:color="auto" w:fill="D9E2F3" w:themeFill="accent1" w:themeFillTint="33"/>
            <w:vAlign w:val="center"/>
          </w:tcPr>
          <w:p w14:paraId="457CAE44" w14:textId="77777777" w:rsidR="00E0546F" w:rsidRPr="00BB0321" w:rsidRDefault="00E0546F" w:rsidP="00E0546F">
            <w:pPr>
              <w:pStyle w:val="ListParagraph"/>
              <w:numPr>
                <w:ilvl w:val="0"/>
                <w:numId w:val="47"/>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E0546F" w14:paraId="40BF0674" w14:textId="77777777" w:rsidTr="00150CCC">
        <w:trPr>
          <w:trHeight w:val="550"/>
        </w:trPr>
        <w:tc>
          <w:tcPr>
            <w:tcW w:w="9129" w:type="dxa"/>
            <w:gridSpan w:val="5"/>
            <w:tcBorders>
              <w:top w:val="single" w:sz="4" w:space="0" w:color="auto"/>
            </w:tcBorders>
            <w:shd w:val="clear" w:color="auto" w:fill="auto"/>
            <w:vAlign w:val="center"/>
          </w:tcPr>
          <w:p w14:paraId="488566A1" w14:textId="77777777" w:rsidR="00E0546F" w:rsidRDefault="00E0546F" w:rsidP="00150CCC">
            <w:pPr>
              <w:jc w:val="center"/>
              <w:rPr>
                <w:b/>
              </w:rPr>
            </w:pPr>
          </w:p>
        </w:tc>
      </w:tr>
      <w:tr w:rsidR="00E0546F" w14:paraId="5332302C" w14:textId="77777777" w:rsidTr="00150CCC">
        <w:trPr>
          <w:trHeight w:val="325"/>
        </w:trPr>
        <w:tc>
          <w:tcPr>
            <w:tcW w:w="4248" w:type="dxa"/>
            <w:gridSpan w:val="2"/>
            <w:shd w:val="clear" w:color="auto" w:fill="D9E2F3" w:themeFill="accent1" w:themeFillTint="33"/>
            <w:vAlign w:val="center"/>
          </w:tcPr>
          <w:p w14:paraId="7B67736B" w14:textId="77777777" w:rsidR="00E0546F" w:rsidRPr="00E0546F" w:rsidRDefault="00E0546F" w:rsidP="00150CCC">
            <w:pPr>
              <w:pStyle w:val="ListParagraph"/>
              <w:ind w:left="0"/>
              <w:rPr>
                <w:rFonts w:ascii="Arial" w:hAnsi="Arial" w:cs="Arial"/>
                <w:b/>
                <w:sz w:val="20"/>
                <w:u w:val="single"/>
              </w:rPr>
            </w:pPr>
            <w:r w:rsidRPr="00E0546F">
              <w:rPr>
                <w:rFonts w:ascii="Arial" w:hAnsi="Arial" w:cs="Arial"/>
                <w:b/>
                <w:sz w:val="20"/>
              </w:rPr>
              <w:t>Contact person for the technical aspects</w:t>
            </w:r>
          </w:p>
        </w:tc>
        <w:tc>
          <w:tcPr>
            <w:tcW w:w="4881" w:type="dxa"/>
            <w:gridSpan w:val="3"/>
            <w:shd w:val="clear" w:color="auto" w:fill="D9E2F3" w:themeFill="accent1" w:themeFillTint="33"/>
            <w:vAlign w:val="center"/>
          </w:tcPr>
          <w:p w14:paraId="4AC3C38F" w14:textId="77777777" w:rsidR="00E0546F" w:rsidRPr="00E0546F" w:rsidRDefault="00E0546F" w:rsidP="00150CCC">
            <w:pPr>
              <w:rPr>
                <w:rFonts w:cs="Arial"/>
              </w:rPr>
            </w:pPr>
            <w:r w:rsidRPr="00E0546F">
              <w:rPr>
                <w:rFonts w:cs="Arial"/>
                <w:b/>
              </w:rPr>
              <w:t>Contact person for Decision on ETSI financial offer to this project (if any)</w:t>
            </w:r>
          </w:p>
        </w:tc>
      </w:tr>
      <w:tr w:rsidR="00E0546F" w14:paraId="05577063" w14:textId="77777777" w:rsidTr="00150CCC">
        <w:trPr>
          <w:trHeight w:val="424"/>
        </w:trPr>
        <w:tc>
          <w:tcPr>
            <w:tcW w:w="1317" w:type="dxa"/>
            <w:vAlign w:val="center"/>
          </w:tcPr>
          <w:p w14:paraId="476EDF0D" w14:textId="77777777" w:rsidR="00E0546F" w:rsidRPr="00E0546F" w:rsidRDefault="00E0546F" w:rsidP="00150CCC">
            <w:pPr>
              <w:pStyle w:val="ListParagraph"/>
              <w:ind w:left="0"/>
              <w:rPr>
                <w:rFonts w:ascii="Arial" w:hAnsi="Arial" w:cs="Arial"/>
                <w:sz w:val="20"/>
              </w:rPr>
            </w:pPr>
            <w:r w:rsidRPr="00E0546F">
              <w:rPr>
                <w:rFonts w:ascii="Arial" w:hAnsi="Arial" w:cs="Arial"/>
                <w:sz w:val="20"/>
              </w:rPr>
              <w:t>Title</w:t>
            </w:r>
          </w:p>
        </w:tc>
        <w:tc>
          <w:tcPr>
            <w:tcW w:w="2931" w:type="dxa"/>
            <w:vAlign w:val="center"/>
          </w:tcPr>
          <w:p w14:paraId="036FD21D" w14:textId="77777777" w:rsidR="00E0546F" w:rsidRPr="00E0546F" w:rsidRDefault="00E0546F" w:rsidP="00150CCC">
            <w:pPr>
              <w:pStyle w:val="ListParagraph"/>
              <w:ind w:left="0"/>
              <w:rPr>
                <w:rFonts w:ascii="Arial" w:hAnsi="Arial" w:cs="Arial"/>
                <w:b/>
                <w:sz w:val="20"/>
                <w:u w:val="single"/>
              </w:rPr>
            </w:pPr>
          </w:p>
        </w:tc>
        <w:tc>
          <w:tcPr>
            <w:tcW w:w="1276" w:type="dxa"/>
            <w:vAlign w:val="center"/>
          </w:tcPr>
          <w:p w14:paraId="73DC5496" w14:textId="77777777" w:rsidR="00E0546F" w:rsidRPr="00E0546F" w:rsidRDefault="00E0546F" w:rsidP="00150CCC">
            <w:pPr>
              <w:pStyle w:val="ListParagraph"/>
              <w:ind w:left="0"/>
              <w:rPr>
                <w:rFonts w:ascii="Arial" w:hAnsi="Arial" w:cs="Arial"/>
                <w:sz w:val="20"/>
              </w:rPr>
            </w:pPr>
            <w:r w:rsidRPr="00E0546F">
              <w:rPr>
                <w:rFonts w:ascii="Arial" w:hAnsi="Arial" w:cs="Arial"/>
                <w:sz w:val="20"/>
              </w:rPr>
              <w:t>Title</w:t>
            </w:r>
          </w:p>
        </w:tc>
        <w:tc>
          <w:tcPr>
            <w:tcW w:w="3605" w:type="dxa"/>
            <w:gridSpan w:val="2"/>
            <w:vAlign w:val="center"/>
          </w:tcPr>
          <w:p w14:paraId="66A5E538" w14:textId="77777777" w:rsidR="00E0546F" w:rsidRDefault="00E0546F" w:rsidP="00150CCC">
            <w:pPr>
              <w:pStyle w:val="ListParagraph"/>
            </w:pPr>
          </w:p>
        </w:tc>
      </w:tr>
      <w:tr w:rsidR="00E0546F" w14:paraId="0C4A9606" w14:textId="77777777" w:rsidTr="00150CCC">
        <w:trPr>
          <w:trHeight w:val="416"/>
        </w:trPr>
        <w:tc>
          <w:tcPr>
            <w:tcW w:w="1317" w:type="dxa"/>
            <w:vAlign w:val="center"/>
          </w:tcPr>
          <w:p w14:paraId="067F2DAE" w14:textId="77777777" w:rsidR="00E0546F" w:rsidRDefault="00E0546F" w:rsidP="00150CCC">
            <w:pPr>
              <w:tabs>
                <w:tab w:val="clear" w:pos="1418"/>
                <w:tab w:val="clear" w:pos="4678"/>
                <w:tab w:val="clear" w:pos="5954"/>
                <w:tab w:val="left" w:pos="5103"/>
              </w:tabs>
            </w:pPr>
            <w:r>
              <w:t>First name</w:t>
            </w:r>
          </w:p>
        </w:tc>
        <w:tc>
          <w:tcPr>
            <w:tcW w:w="2931" w:type="dxa"/>
            <w:vAlign w:val="center"/>
          </w:tcPr>
          <w:p w14:paraId="58082A07" w14:textId="77777777" w:rsidR="00E0546F" w:rsidRPr="007B7BD9" w:rsidRDefault="00E0546F" w:rsidP="00150CCC">
            <w:pPr>
              <w:pStyle w:val="ListParagraph"/>
              <w:rPr>
                <w:b/>
                <w:u w:val="single"/>
              </w:rPr>
            </w:pPr>
          </w:p>
        </w:tc>
        <w:tc>
          <w:tcPr>
            <w:tcW w:w="1276" w:type="dxa"/>
            <w:vAlign w:val="center"/>
          </w:tcPr>
          <w:p w14:paraId="4C4122C3" w14:textId="77777777" w:rsidR="00E0546F" w:rsidRDefault="00E0546F" w:rsidP="00150CCC">
            <w:pPr>
              <w:tabs>
                <w:tab w:val="clear" w:pos="1418"/>
                <w:tab w:val="clear" w:pos="4678"/>
                <w:tab w:val="clear" w:pos="5954"/>
                <w:tab w:val="left" w:pos="5103"/>
              </w:tabs>
            </w:pPr>
            <w:r>
              <w:t>First name</w:t>
            </w:r>
          </w:p>
        </w:tc>
        <w:tc>
          <w:tcPr>
            <w:tcW w:w="3605" w:type="dxa"/>
            <w:gridSpan w:val="2"/>
            <w:vAlign w:val="center"/>
          </w:tcPr>
          <w:p w14:paraId="79DF72F8" w14:textId="77777777" w:rsidR="00E0546F" w:rsidRDefault="00E0546F" w:rsidP="00150CCC">
            <w:pPr>
              <w:pStyle w:val="ListParagraph"/>
            </w:pPr>
          </w:p>
        </w:tc>
      </w:tr>
      <w:tr w:rsidR="00E0546F" w14:paraId="2968C0F4" w14:textId="77777777" w:rsidTr="00150CCC">
        <w:trPr>
          <w:trHeight w:val="409"/>
        </w:trPr>
        <w:tc>
          <w:tcPr>
            <w:tcW w:w="1317" w:type="dxa"/>
            <w:vAlign w:val="center"/>
          </w:tcPr>
          <w:p w14:paraId="246A1675" w14:textId="77777777" w:rsidR="00E0546F" w:rsidRDefault="00E0546F" w:rsidP="00150CCC">
            <w:pPr>
              <w:tabs>
                <w:tab w:val="clear" w:pos="1418"/>
                <w:tab w:val="clear" w:pos="4678"/>
                <w:tab w:val="clear" w:pos="5954"/>
                <w:tab w:val="left" w:pos="5103"/>
              </w:tabs>
            </w:pPr>
            <w:r>
              <w:t xml:space="preserve">Last name </w:t>
            </w:r>
          </w:p>
        </w:tc>
        <w:tc>
          <w:tcPr>
            <w:tcW w:w="2931" w:type="dxa"/>
            <w:vAlign w:val="center"/>
          </w:tcPr>
          <w:p w14:paraId="14EC5BC6" w14:textId="77777777" w:rsidR="00E0546F" w:rsidRPr="0006333A" w:rsidRDefault="00E0546F" w:rsidP="00150CCC">
            <w:pPr>
              <w:rPr>
                <w:b/>
                <w:u w:val="single"/>
              </w:rPr>
            </w:pPr>
          </w:p>
        </w:tc>
        <w:tc>
          <w:tcPr>
            <w:tcW w:w="1276" w:type="dxa"/>
            <w:vAlign w:val="center"/>
          </w:tcPr>
          <w:p w14:paraId="4A898987" w14:textId="77777777" w:rsidR="00E0546F" w:rsidRDefault="00E0546F" w:rsidP="00150CCC">
            <w:pPr>
              <w:tabs>
                <w:tab w:val="clear" w:pos="1418"/>
                <w:tab w:val="clear" w:pos="4678"/>
                <w:tab w:val="clear" w:pos="5954"/>
                <w:tab w:val="left" w:pos="5103"/>
              </w:tabs>
            </w:pPr>
            <w:r>
              <w:t xml:space="preserve">Last name </w:t>
            </w:r>
          </w:p>
        </w:tc>
        <w:tc>
          <w:tcPr>
            <w:tcW w:w="3605" w:type="dxa"/>
            <w:gridSpan w:val="2"/>
            <w:vAlign w:val="center"/>
          </w:tcPr>
          <w:p w14:paraId="196DEEA4" w14:textId="77777777" w:rsidR="00E0546F" w:rsidRDefault="00E0546F" w:rsidP="00150CCC">
            <w:pPr>
              <w:jc w:val="left"/>
            </w:pPr>
          </w:p>
        </w:tc>
      </w:tr>
      <w:tr w:rsidR="00E0546F" w14:paraId="6072DA19" w14:textId="77777777" w:rsidTr="00150CCC">
        <w:trPr>
          <w:trHeight w:val="415"/>
        </w:trPr>
        <w:tc>
          <w:tcPr>
            <w:tcW w:w="1317" w:type="dxa"/>
            <w:tcBorders>
              <w:bottom w:val="single" w:sz="4" w:space="0" w:color="auto"/>
            </w:tcBorders>
            <w:vAlign w:val="center"/>
          </w:tcPr>
          <w:p w14:paraId="32BF0D09" w14:textId="77777777" w:rsidR="00E0546F" w:rsidRDefault="00E0546F" w:rsidP="00150CCC">
            <w:pPr>
              <w:tabs>
                <w:tab w:val="clear" w:pos="1418"/>
                <w:tab w:val="clear" w:pos="4678"/>
                <w:tab w:val="clear" w:pos="5954"/>
                <w:tab w:val="left" w:pos="5103"/>
              </w:tabs>
            </w:pPr>
            <w:r>
              <w:t>Role</w:t>
            </w:r>
          </w:p>
        </w:tc>
        <w:tc>
          <w:tcPr>
            <w:tcW w:w="2931" w:type="dxa"/>
            <w:tcBorders>
              <w:bottom w:val="single" w:sz="4" w:space="0" w:color="auto"/>
            </w:tcBorders>
            <w:vAlign w:val="center"/>
          </w:tcPr>
          <w:p w14:paraId="6663D52E" w14:textId="77777777" w:rsidR="00E0546F" w:rsidRPr="0006333A" w:rsidRDefault="00E0546F" w:rsidP="00150CCC">
            <w:pPr>
              <w:rPr>
                <w:b/>
                <w:u w:val="single"/>
              </w:rPr>
            </w:pPr>
          </w:p>
        </w:tc>
        <w:tc>
          <w:tcPr>
            <w:tcW w:w="1276" w:type="dxa"/>
            <w:tcBorders>
              <w:bottom w:val="single" w:sz="4" w:space="0" w:color="auto"/>
            </w:tcBorders>
            <w:vAlign w:val="center"/>
          </w:tcPr>
          <w:p w14:paraId="1EF6276B" w14:textId="77777777" w:rsidR="00E0546F" w:rsidRDefault="00E0546F" w:rsidP="00150CCC">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4530850" w14:textId="77777777" w:rsidR="00E0546F" w:rsidRDefault="00E0546F" w:rsidP="00150CCC">
            <w:pPr>
              <w:jc w:val="left"/>
            </w:pPr>
          </w:p>
        </w:tc>
      </w:tr>
      <w:tr w:rsidR="00E0546F" w14:paraId="7CCB33E5" w14:textId="77777777" w:rsidTr="00150CCC">
        <w:trPr>
          <w:trHeight w:val="406"/>
        </w:trPr>
        <w:tc>
          <w:tcPr>
            <w:tcW w:w="1317" w:type="dxa"/>
            <w:tcBorders>
              <w:bottom w:val="single" w:sz="4" w:space="0" w:color="auto"/>
            </w:tcBorders>
            <w:vAlign w:val="center"/>
          </w:tcPr>
          <w:p w14:paraId="3125E6A5" w14:textId="77777777" w:rsidR="00E0546F" w:rsidRDefault="00E0546F" w:rsidP="00150CCC">
            <w:pPr>
              <w:tabs>
                <w:tab w:val="clear" w:pos="1418"/>
                <w:tab w:val="clear" w:pos="4678"/>
                <w:tab w:val="clear" w:pos="5954"/>
                <w:tab w:val="left" w:pos="5103"/>
              </w:tabs>
            </w:pPr>
            <w:r>
              <w:t>e-mail</w:t>
            </w:r>
          </w:p>
        </w:tc>
        <w:tc>
          <w:tcPr>
            <w:tcW w:w="2931" w:type="dxa"/>
            <w:tcBorders>
              <w:bottom w:val="single" w:sz="4" w:space="0" w:color="auto"/>
            </w:tcBorders>
            <w:vAlign w:val="center"/>
          </w:tcPr>
          <w:p w14:paraId="160E218F" w14:textId="77777777" w:rsidR="00E0546F" w:rsidRPr="007B7BD9" w:rsidRDefault="00E0546F" w:rsidP="00150CCC">
            <w:pPr>
              <w:pStyle w:val="ListParagraph"/>
              <w:rPr>
                <w:b/>
                <w:u w:val="single"/>
              </w:rPr>
            </w:pPr>
          </w:p>
        </w:tc>
        <w:tc>
          <w:tcPr>
            <w:tcW w:w="1276" w:type="dxa"/>
            <w:tcBorders>
              <w:bottom w:val="single" w:sz="4" w:space="0" w:color="auto"/>
            </w:tcBorders>
            <w:vAlign w:val="center"/>
          </w:tcPr>
          <w:p w14:paraId="372A27B8" w14:textId="77777777" w:rsidR="00E0546F" w:rsidRDefault="00E0546F" w:rsidP="00150CCC">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67427D3B" w14:textId="77777777" w:rsidR="00E0546F" w:rsidRDefault="00E0546F" w:rsidP="00150CCC">
            <w:pPr>
              <w:pStyle w:val="ListParagraph"/>
            </w:pPr>
          </w:p>
        </w:tc>
      </w:tr>
      <w:tr w:rsidR="00E0546F" w14:paraId="66E011CF" w14:textId="77777777" w:rsidTr="00150CCC">
        <w:trPr>
          <w:trHeight w:val="427"/>
        </w:trPr>
        <w:tc>
          <w:tcPr>
            <w:tcW w:w="1317" w:type="dxa"/>
            <w:tcBorders>
              <w:bottom w:val="single" w:sz="4" w:space="0" w:color="auto"/>
            </w:tcBorders>
            <w:vAlign w:val="center"/>
          </w:tcPr>
          <w:p w14:paraId="1A92D4E0" w14:textId="77777777" w:rsidR="00E0546F" w:rsidRDefault="00E0546F" w:rsidP="00150CCC">
            <w:pPr>
              <w:tabs>
                <w:tab w:val="clear" w:pos="1418"/>
                <w:tab w:val="clear" w:pos="4678"/>
                <w:tab w:val="clear" w:pos="5954"/>
                <w:tab w:val="left" w:pos="5103"/>
              </w:tabs>
            </w:pPr>
            <w:r>
              <w:t>Phone</w:t>
            </w:r>
          </w:p>
        </w:tc>
        <w:tc>
          <w:tcPr>
            <w:tcW w:w="2931" w:type="dxa"/>
            <w:tcBorders>
              <w:bottom w:val="single" w:sz="4" w:space="0" w:color="auto"/>
            </w:tcBorders>
            <w:vAlign w:val="center"/>
          </w:tcPr>
          <w:p w14:paraId="0DFD5272" w14:textId="77777777" w:rsidR="00E0546F" w:rsidRPr="007B7BD9" w:rsidRDefault="00E0546F" w:rsidP="00150CCC">
            <w:pPr>
              <w:pStyle w:val="ListParagraph"/>
              <w:rPr>
                <w:b/>
                <w:u w:val="single"/>
              </w:rPr>
            </w:pPr>
          </w:p>
        </w:tc>
        <w:tc>
          <w:tcPr>
            <w:tcW w:w="1276" w:type="dxa"/>
            <w:tcBorders>
              <w:bottom w:val="single" w:sz="4" w:space="0" w:color="auto"/>
            </w:tcBorders>
            <w:vAlign w:val="center"/>
          </w:tcPr>
          <w:p w14:paraId="4A509450" w14:textId="77777777" w:rsidR="00E0546F" w:rsidRDefault="00E0546F" w:rsidP="00150CCC">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056A40C" w14:textId="77777777" w:rsidR="00E0546F" w:rsidRDefault="00E0546F" w:rsidP="00150CCC">
            <w:pPr>
              <w:pStyle w:val="ListParagraph"/>
            </w:pPr>
          </w:p>
        </w:tc>
      </w:tr>
      <w:tr w:rsidR="00E0546F" w14:paraId="63A5F2D9" w14:textId="77777777" w:rsidTr="00150CCC">
        <w:trPr>
          <w:trHeight w:val="77"/>
        </w:trPr>
        <w:tc>
          <w:tcPr>
            <w:tcW w:w="9129" w:type="dxa"/>
            <w:gridSpan w:val="5"/>
            <w:tcBorders>
              <w:top w:val="single" w:sz="4" w:space="0" w:color="auto"/>
              <w:left w:val="nil"/>
              <w:bottom w:val="nil"/>
              <w:right w:val="nil"/>
            </w:tcBorders>
            <w:vAlign w:val="center"/>
          </w:tcPr>
          <w:p w14:paraId="3D182DE8" w14:textId="77777777" w:rsidR="00E0546F" w:rsidRDefault="00E0546F" w:rsidP="00150CCC"/>
        </w:tc>
      </w:tr>
      <w:tr w:rsidR="00E0546F" w14:paraId="22D093FA" w14:textId="77777777" w:rsidTr="00150CCC">
        <w:trPr>
          <w:trHeight w:val="299"/>
        </w:trPr>
        <w:tc>
          <w:tcPr>
            <w:tcW w:w="4248" w:type="dxa"/>
            <w:gridSpan w:val="2"/>
            <w:tcBorders>
              <w:top w:val="nil"/>
              <w:left w:val="nil"/>
              <w:bottom w:val="single" w:sz="4" w:space="0" w:color="auto"/>
              <w:right w:val="single" w:sz="4" w:space="0" w:color="auto"/>
            </w:tcBorders>
            <w:vAlign w:val="center"/>
          </w:tcPr>
          <w:p w14:paraId="7062594D" w14:textId="77777777" w:rsidR="00E0546F" w:rsidRPr="007B7BD9" w:rsidRDefault="00E0546F" w:rsidP="00150CCC">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808E373" w14:textId="77777777" w:rsidR="00E0546F" w:rsidRPr="007623B1" w:rsidRDefault="00E0546F" w:rsidP="00150CCC">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80A6BA6" w14:textId="77777777" w:rsidR="00E0546F" w:rsidRPr="007623B1" w:rsidRDefault="00E0546F" w:rsidP="00150CCC">
            <w:pPr>
              <w:tabs>
                <w:tab w:val="clear" w:pos="1418"/>
                <w:tab w:val="clear" w:pos="4678"/>
                <w:tab w:val="clear" w:pos="5954"/>
                <w:tab w:val="left" w:pos="5103"/>
              </w:tabs>
              <w:jc w:val="center"/>
              <w:rPr>
                <w:b/>
              </w:rPr>
            </w:pPr>
            <w:r w:rsidRPr="007623B1">
              <w:rPr>
                <w:b/>
              </w:rPr>
              <w:t>No</w:t>
            </w:r>
          </w:p>
        </w:tc>
      </w:tr>
      <w:tr w:rsidR="00E0546F" w14:paraId="5D69FC4A" w14:textId="77777777" w:rsidTr="00150CCC">
        <w:trPr>
          <w:trHeight w:val="550"/>
        </w:trPr>
        <w:tc>
          <w:tcPr>
            <w:tcW w:w="4248" w:type="dxa"/>
            <w:gridSpan w:val="2"/>
            <w:tcBorders>
              <w:top w:val="single" w:sz="4" w:space="0" w:color="auto"/>
            </w:tcBorders>
            <w:vAlign w:val="center"/>
          </w:tcPr>
          <w:p w14:paraId="36C99B0A" w14:textId="77777777" w:rsidR="00E0546F" w:rsidRPr="00E0546F" w:rsidRDefault="00E0546F" w:rsidP="00150CCC">
            <w:pPr>
              <w:pStyle w:val="ListParagraph"/>
              <w:ind w:left="0"/>
              <w:rPr>
                <w:rFonts w:ascii="Arial" w:hAnsi="Arial" w:cs="Arial"/>
                <w:b/>
                <w:sz w:val="20"/>
                <w:u w:val="single"/>
              </w:rPr>
            </w:pPr>
            <w:r w:rsidRPr="00E0546F">
              <w:rPr>
                <w:rFonts w:ascii="Arial" w:hAnsi="Arial" w:cs="Arial"/>
                <w:sz w:val="20"/>
              </w:rPr>
              <w:t xml:space="preserve">Do you or any employee of your Company/Organization hold an elected or appointed position in the Reference Body requesting the </w:t>
            </w:r>
            <w:bookmarkStart w:id="10" w:name="ProjectInInfo"/>
            <w:bookmarkEnd w:id="10"/>
            <w:r w:rsidRPr="00E0546F">
              <w:rPr>
                <w:rFonts w:ascii="Arial" w:hAnsi="Arial" w:cs="Arial"/>
                <w:sz w:val="20"/>
              </w:rPr>
              <w:t>TTF T034 creation?</w:t>
            </w:r>
          </w:p>
        </w:tc>
        <w:tc>
          <w:tcPr>
            <w:tcW w:w="2700" w:type="dxa"/>
            <w:gridSpan w:val="2"/>
            <w:tcBorders>
              <w:top w:val="single" w:sz="4" w:space="0" w:color="auto"/>
            </w:tcBorders>
            <w:vAlign w:val="center"/>
          </w:tcPr>
          <w:p w14:paraId="6F4D9177" w14:textId="77777777" w:rsidR="00E0546F" w:rsidRDefault="00E0546F" w:rsidP="00150CCC">
            <w:pPr>
              <w:tabs>
                <w:tab w:val="clear" w:pos="1418"/>
                <w:tab w:val="clear" w:pos="4678"/>
                <w:tab w:val="clear" w:pos="5954"/>
                <w:tab w:val="left" w:pos="5103"/>
              </w:tabs>
              <w:jc w:val="center"/>
            </w:pPr>
          </w:p>
          <w:p w14:paraId="0DD28356" w14:textId="77777777" w:rsidR="00E0546F" w:rsidRDefault="00E0546F" w:rsidP="00150CCC">
            <w:pPr>
              <w:tabs>
                <w:tab w:val="clear" w:pos="1418"/>
                <w:tab w:val="clear" w:pos="4678"/>
                <w:tab w:val="clear" w:pos="5954"/>
                <w:tab w:val="left" w:pos="5103"/>
              </w:tabs>
              <w:jc w:val="center"/>
            </w:pPr>
          </w:p>
          <w:p w14:paraId="60052C84" w14:textId="77777777" w:rsidR="00E0546F" w:rsidRDefault="00E0546F" w:rsidP="00150CCC">
            <w:pPr>
              <w:tabs>
                <w:tab w:val="clear" w:pos="1418"/>
                <w:tab w:val="clear" w:pos="4678"/>
                <w:tab w:val="clear" w:pos="5954"/>
                <w:tab w:val="left" w:pos="5103"/>
              </w:tabs>
              <w:jc w:val="center"/>
            </w:pPr>
            <w:r>
              <w:rPr>
                <w:rFonts w:ascii="Wingdings" w:eastAsia="Wingdings" w:hAnsi="Wingdings" w:cs="Wingdings"/>
              </w:rPr>
              <w:t>o</w:t>
            </w:r>
          </w:p>
          <w:p w14:paraId="4189BF96" w14:textId="77777777" w:rsidR="00E0546F" w:rsidRDefault="00E0546F" w:rsidP="00150CCC">
            <w:pPr>
              <w:tabs>
                <w:tab w:val="clear" w:pos="1418"/>
                <w:tab w:val="clear" w:pos="4678"/>
                <w:tab w:val="clear" w:pos="5954"/>
                <w:tab w:val="left" w:pos="5103"/>
              </w:tabs>
              <w:jc w:val="center"/>
            </w:pPr>
          </w:p>
          <w:p w14:paraId="5C87AC17" w14:textId="77777777" w:rsidR="00E0546F" w:rsidRDefault="00E0546F" w:rsidP="00150CCC">
            <w:pPr>
              <w:tabs>
                <w:tab w:val="clear" w:pos="1418"/>
                <w:tab w:val="clear" w:pos="4678"/>
                <w:tab w:val="clear" w:pos="5954"/>
                <w:tab w:val="left" w:pos="5103"/>
              </w:tabs>
            </w:pPr>
            <w:r>
              <w:t>Indicate in which position:</w:t>
            </w:r>
          </w:p>
          <w:p w14:paraId="5BE1DCF3" w14:textId="77777777" w:rsidR="00E0546F" w:rsidRDefault="00E0546F" w:rsidP="00150CCC">
            <w:pPr>
              <w:tabs>
                <w:tab w:val="clear" w:pos="1418"/>
                <w:tab w:val="clear" w:pos="4678"/>
                <w:tab w:val="clear" w:pos="5954"/>
                <w:tab w:val="left" w:pos="5103"/>
              </w:tabs>
            </w:pPr>
          </w:p>
          <w:p w14:paraId="02E63404" w14:textId="77777777" w:rsidR="00E0546F" w:rsidRDefault="00E0546F" w:rsidP="00150CCC">
            <w:r>
              <w:t>-----------------------------------</w:t>
            </w:r>
          </w:p>
          <w:p w14:paraId="546639D8" w14:textId="77777777" w:rsidR="00E0546F" w:rsidRDefault="00E0546F" w:rsidP="00150CCC"/>
        </w:tc>
        <w:tc>
          <w:tcPr>
            <w:tcW w:w="2181" w:type="dxa"/>
            <w:tcBorders>
              <w:top w:val="single" w:sz="4" w:space="0" w:color="auto"/>
            </w:tcBorders>
          </w:tcPr>
          <w:p w14:paraId="70C5FCBE" w14:textId="77777777" w:rsidR="00E0546F" w:rsidRDefault="00E0546F" w:rsidP="00150CCC">
            <w:pPr>
              <w:tabs>
                <w:tab w:val="clear" w:pos="1418"/>
                <w:tab w:val="clear" w:pos="4678"/>
                <w:tab w:val="clear" w:pos="5954"/>
                <w:tab w:val="left" w:pos="5103"/>
              </w:tabs>
              <w:jc w:val="center"/>
            </w:pPr>
          </w:p>
          <w:p w14:paraId="767DFDBB" w14:textId="77777777" w:rsidR="00E0546F" w:rsidRDefault="00E0546F" w:rsidP="00150CCC">
            <w:pPr>
              <w:tabs>
                <w:tab w:val="clear" w:pos="1418"/>
                <w:tab w:val="clear" w:pos="4678"/>
                <w:tab w:val="clear" w:pos="5954"/>
                <w:tab w:val="left" w:pos="5103"/>
              </w:tabs>
              <w:jc w:val="center"/>
            </w:pPr>
          </w:p>
          <w:p w14:paraId="5A7BE0C0" w14:textId="77777777" w:rsidR="00E0546F" w:rsidRDefault="00E0546F" w:rsidP="00150CCC">
            <w:pPr>
              <w:tabs>
                <w:tab w:val="clear" w:pos="1418"/>
                <w:tab w:val="clear" w:pos="4678"/>
                <w:tab w:val="clear" w:pos="5954"/>
                <w:tab w:val="left" w:pos="5103"/>
              </w:tabs>
              <w:jc w:val="center"/>
            </w:pPr>
            <w:r>
              <w:rPr>
                <w:rFonts w:ascii="Wingdings" w:eastAsia="Wingdings" w:hAnsi="Wingdings" w:cs="Wingdings"/>
              </w:rPr>
              <w:t>o</w:t>
            </w:r>
          </w:p>
        </w:tc>
      </w:tr>
      <w:tr w:rsidR="00E0546F" w14:paraId="4D50052D" w14:textId="77777777" w:rsidTr="00150CCC">
        <w:trPr>
          <w:trHeight w:val="550"/>
        </w:trPr>
        <w:tc>
          <w:tcPr>
            <w:tcW w:w="4248" w:type="dxa"/>
            <w:gridSpan w:val="2"/>
            <w:vAlign w:val="center"/>
          </w:tcPr>
          <w:p w14:paraId="46009B38" w14:textId="77777777" w:rsidR="00E0546F" w:rsidRDefault="00E0546F" w:rsidP="00150CCC">
            <w:pPr>
              <w:tabs>
                <w:tab w:val="clear" w:pos="1418"/>
                <w:tab w:val="clear" w:pos="4678"/>
                <w:tab w:val="clear" w:pos="5954"/>
                <w:tab w:val="left" w:pos="5103"/>
              </w:tabs>
              <w:rPr>
                <w:b/>
                <w:u w:val="single"/>
              </w:rPr>
            </w:pPr>
          </w:p>
          <w:p w14:paraId="204F823F" w14:textId="77777777" w:rsidR="00E0546F" w:rsidRPr="00292E70" w:rsidRDefault="00E0546F" w:rsidP="00150CCC">
            <w:pPr>
              <w:tabs>
                <w:tab w:val="clear" w:pos="1418"/>
                <w:tab w:val="clear" w:pos="4678"/>
                <w:tab w:val="clear" w:pos="5954"/>
                <w:tab w:val="left" w:pos="5103"/>
              </w:tabs>
              <w:rPr>
                <w:b/>
                <w:u w:val="single"/>
              </w:rPr>
            </w:pPr>
            <w:r w:rsidRPr="00292E70">
              <w:rPr>
                <w:b/>
                <w:u w:val="single"/>
              </w:rPr>
              <w:t>If you are self-employed candidate:</w:t>
            </w:r>
          </w:p>
          <w:p w14:paraId="254468A1" w14:textId="77777777" w:rsidR="00E0546F" w:rsidRDefault="00E0546F" w:rsidP="00150CCC">
            <w:pPr>
              <w:tabs>
                <w:tab w:val="clear" w:pos="1418"/>
                <w:tab w:val="clear" w:pos="4678"/>
                <w:tab w:val="clear" w:pos="5954"/>
                <w:tab w:val="left" w:pos="5103"/>
              </w:tabs>
            </w:pPr>
            <w:r>
              <w:t>Do you currently have other contracts in progress with ETSI?</w:t>
            </w:r>
          </w:p>
          <w:p w14:paraId="4C6EB5BD" w14:textId="77777777" w:rsidR="00E0546F" w:rsidRPr="007623B1" w:rsidRDefault="00E0546F" w:rsidP="00150CCC">
            <w:pPr>
              <w:tabs>
                <w:tab w:val="clear" w:pos="1418"/>
                <w:tab w:val="clear" w:pos="4678"/>
                <w:tab w:val="clear" w:pos="5954"/>
                <w:tab w:val="left" w:pos="5103"/>
              </w:tabs>
            </w:pPr>
          </w:p>
        </w:tc>
        <w:tc>
          <w:tcPr>
            <w:tcW w:w="2700" w:type="dxa"/>
            <w:gridSpan w:val="2"/>
            <w:vAlign w:val="center"/>
          </w:tcPr>
          <w:p w14:paraId="4E3EF7EA" w14:textId="77777777" w:rsidR="00E0546F" w:rsidRDefault="00E0546F" w:rsidP="00150CCC">
            <w:pPr>
              <w:jc w:val="center"/>
            </w:pPr>
            <w:r>
              <w:rPr>
                <w:rFonts w:ascii="Wingdings" w:eastAsia="Wingdings" w:hAnsi="Wingdings" w:cs="Wingdings"/>
              </w:rPr>
              <w:t>o</w:t>
            </w:r>
          </w:p>
        </w:tc>
        <w:tc>
          <w:tcPr>
            <w:tcW w:w="2181" w:type="dxa"/>
            <w:vAlign w:val="center"/>
          </w:tcPr>
          <w:p w14:paraId="60B9A732" w14:textId="77777777" w:rsidR="00E0546F" w:rsidRDefault="00E0546F" w:rsidP="00150CCC">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11E36B4A" w14:textId="77777777" w:rsidR="00E0546F" w:rsidRDefault="00E0546F" w:rsidP="00E0546F"/>
    <w:p w14:paraId="5C97A47D" w14:textId="77777777" w:rsidR="00E0546F" w:rsidRDefault="00E0546F" w:rsidP="00E0546F">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408E2880" w14:textId="77777777" w:rsidR="00E0546F" w:rsidRPr="00840EAC" w:rsidRDefault="00E0546F" w:rsidP="00E0546F"/>
    <w:p w14:paraId="28B48F38" w14:textId="77777777" w:rsidR="00E0546F" w:rsidRDefault="00E0546F" w:rsidP="00E0546F">
      <w:pPr>
        <w:tabs>
          <w:tab w:val="clear" w:pos="1418"/>
          <w:tab w:val="left" w:pos="567"/>
        </w:tabs>
        <w:rPr>
          <w:b/>
          <w:sz w:val="24"/>
          <w:szCs w:val="24"/>
        </w:rPr>
      </w:pPr>
      <w:r>
        <w:rPr>
          <w:b/>
          <w:sz w:val="24"/>
          <w:szCs w:val="24"/>
        </w:rPr>
        <w:t>1</w:t>
      </w:r>
      <w:r w:rsidRPr="0012526C">
        <w:rPr>
          <w:b/>
          <w:sz w:val="24"/>
          <w:szCs w:val="24"/>
        </w:rPr>
        <w:t>.1</w:t>
      </w:r>
      <w:r w:rsidRPr="0012526C">
        <w:rPr>
          <w:b/>
          <w:sz w:val="24"/>
          <w:szCs w:val="24"/>
        </w:rPr>
        <w:tab/>
        <w:t>Introduction</w:t>
      </w:r>
    </w:p>
    <w:p w14:paraId="31E70D38" w14:textId="77777777" w:rsidR="00E0546F" w:rsidRPr="0012526C" w:rsidRDefault="00E0546F" w:rsidP="00E0546F">
      <w:pPr>
        <w:rPr>
          <w:b/>
          <w:sz w:val="24"/>
          <w:szCs w:val="24"/>
        </w:rPr>
      </w:pPr>
    </w:p>
    <w:p w14:paraId="07F2E7D4" w14:textId="77777777" w:rsidR="00E0546F" w:rsidRPr="006749FD" w:rsidRDefault="00E0546F" w:rsidP="00E0546F">
      <w:r w:rsidRPr="006749FD">
        <w:t>A short presentation of the technical structure responsible for this activity, e.g.:</w:t>
      </w:r>
    </w:p>
    <w:p w14:paraId="0CB45243" w14:textId="77777777" w:rsidR="00E0546F" w:rsidRPr="00E0546F" w:rsidRDefault="00E0546F" w:rsidP="00E0546F">
      <w:pPr>
        <w:pStyle w:val="ListParagraph"/>
        <w:numPr>
          <w:ilvl w:val="0"/>
          <w:numId w:val="4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Business area, number of employees, link to WEB site,</w:t>
      </w:r>
    </w:p>
    <w:p w14:paraId="7CC48830" w14:textId="77777777" w:rsidR="00E0546F" w:rsidRPr="00E0546F" w:rsidRDefault="00E0546F" w:rsidP="00E0546F">
      <w:pPr>
        <w:pStyle w:val="ListParagraph"/>
        <w:numPr>
          <w:ilvl w:val="0"/>
          <w:numId w:val="4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Department(s)/team(s)/experts in charge of the technical activities related to this Project,</w:t>
      </w:r>
    </w:p>
    <w:p w14:paraId="1AA98DF4" w14:textId="77777777" w:rsidR="00E0546F" w:rsidRPr="00E0546F" w:rsidRDefault="00E0546F" w:rsidP="00E0546F">
      <w:pPr>
        <w:pStyle w:val="ListParagraph"/>
        <w:numPr>
          <w:ilvl w:val="0"/>
          <w:numId w:val="4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Reference to products/services of your Company/Organization or supporting Member to which the standards developed by this Project will apply,</w:t>
      </w:r>
    </w:p>
    <w:p w14:paraId="75B78E7F" w14:textId="77777777" w:rsidR="00E0546F" w:rsidRPr="00E0546F" w:rsidRDefault="00E0546F" w:rsidP="00E0546F">
      <w:pPr>
        <w:pStyle w:val="ListParagraph"/>
        <w:numPr>
          <w:ilvl w:val="0"/>
          <w:numId w:val="4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Motivation for your Company/Organization or supporting Member to participate in this Project.</w:t>
      </w:r>
    </w:p>
    <w:p w14:paraId="1DE29B92" w14:textId="77777777" w:rsidR="00E0546F" w:rsidRDefault="00E0546F" w:rsidP="00E0546F">
      <w:pPr>
        <w:tabs>
          <w:tab w:val="clear" w:pos="1418"/>
          <w:tab w:val="clear" w:pos="4678"/>
          <w:tab w:val="clear" w:pos="5954"/>
          <w:tab w:val="clear" w:pos="7088"/>
        </w:tabs>
        <w:overflowPunct/>
        <w:autoSpaceDE/>
        <w:autoSpaceDN/>
        <w:adjustRightInd/>
        <w:jc w:val="left"/>
        <w:textAlignment w:val="auto"/>
      </w:pPr>
      <w:r>
        <w:lastRenderedPageBreak/>
        <w:br w:type="page"/>
      </w:r>
    </w:p>
    <w:p w14:paraId="1976E637" w14:textId="77777777" w:rsidR="00E0546F" w:rsidRDefault="00E0546F" w:rsidP="00E0546F">
      <w:pPr>
        <w:tabs>
          <w:tab w:val="clear" w:pos="1418"/>
          <w:tab w:val="left" w:pos="567"/>
        </w:tabs>
        <w:rPr>
          <w:b/>
          <w:sz w:val="24"/>
          <w:szCs w:val="24"/>
        </w:rPr>
      </w:pPr>
      <w:r>
        <w:rPr>
          <w:b/>
          <w:sz w:val="24"/>
          <w:szCs w:val="24"/>
        </w:rPr>
        <w:lastRenderedPageBreak/>
        <w:t>1.2</w:t>
      </w:r>
      <w:r>
        <w:rPr>
          <w:b/>
          <w:sz w:val="24"/>
          <w:szCs w:val="24"/>
        </w:rPr>
        <w:tab/>
      </w:r>
      <w:r w:rsidRPr="0012526C">
        <w:rPr>
          <w:b/>
          <w:sz w:val="24"/>
          <w:szCs w:val="24"/>
        </w:rPr>
        <w:t xml:space="preserve">Proposed approach </w:t>
      </w:r>
    </w:p>
    <w:p w14:paraId="016A8BF9" w14:textId="77777777" w:rsidR="00E0546F" w:rsidRPr="007A28E5" w:rsidRDefault="00E0546F" w:rsidP="00E0546F">
      <w:pPr>
        <w:rPr>
          <w:b/>
        </w:rPr>
      </w:pPr>
    </w:p>
    <w:p w14:paraId="6F888793" w14:textId="77777777" w:rsidR="00E0546F" w:rsidRDefault="00E0546F" w:rsidP="00E0546F">
      <w:pPr>
        <w:rPr>
          <w:b/>
        </w:rPr>
      </w:pPr>
      <w:bookmarkStart w:id="11" w:name="_Ref434825982"/>
      <w:r w:rsidRPr="0012526C">
        <w:rPr>
          <w:b/>
        </w:rPr>
        <w:t>Proposed contribution to tasks</w:t>
      </w:r>
      <w:bookmarkEnd w:id="11"/>
      <w:r w:rsidRPr="0012526C">
        <w:rPr>
          <w:b/>
        </w:rPr>
        <w:t xml:space="preserve"> &amp; related cost</w:t>
      </w:r>
    </w:p>
    <w:p w14:paraId="63C6147A" w14:textId="77777777" w:rsidR="00E0546F" w:rsidRDefault="00E0546F" w:rsidP="00E0546F">
      <w:r w:rsidRPr="0055626C">
        <w:t xml:space="preserve">Identify the tasks to which your Company/Organization is proposing to contribute </w:t>
      </w:r>
      <w:r>
        <w:t>by filling-in the table below:</w:t>
      </w:r>
    </w:p>
    <w:tbl>
      <w:tblPr>
        <w:tblW w:w="53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9"/>
        <w:gridCol w:w="4882"/>
        <w:gridCol w:w="1210"/>
        <w:gridCol w:w="1415"/>
        <w:gridCol w:w="1415"/>
      </w:tblGrid>
      <w:tr w:rsidR="00E0546F" w:rsidRPr="00DF1D13" w14:paraId="1A5ACCD7" w14:textId="77777777" w:rsidTr="00150CCC">
        <w:trPr>
          <w:trHeight w:val="276"/>
          <w:jc w:val="center"/>
        </w:trPr>
        <w:tc>
          <w:tcPr>
            <w:tcW w:w="435" w:type="pct"/>
            <w:shd w:val="clear" w:color="auto" w:fill="44546A" w:themeFill="text2"/>
            <w:noWrap/>
            <w:vAlign w:val="bottom"/>
            <w:hideMark/>
          </w:tcPr>
          <w:p w14:paraId="410C7E49" w14:textId="77777777" w:rsidR="00E0546F" w:rsidRPr="00DF1D13" w:rsidRDefault="00E0546F" w:rsidP="00150CCC">
            <w:pPr>
              <w:tabs>
                <w:tab w:val="clear" w:pos="1418"/>
                <w:tab w:val="clear" w:pos="4678"/>
                <w:tab w:val="clear" w:pos="5954"/>
                <w:tab w:val="clear" w:pos="7088"/>
              </w:tabs>
              <w:overflowPunct/>
              <w:autoSpaceDE/>
              <w:autoSpaceDN/>
              <w:adjustRightInd/>
              <w:jc w:val="center"/>
              <w:textAlignment w:val="auto"/>
              <w:rPr>
                <w:rFonts w:cs="Arial"/>
                <w:b/>
                <w:bCs/>
                <w:color w:val="FFFFFF"/>
              </w:rPr>
            </w:pPr>
            <w:bookmarkStart w:id="12" w:name="Table_Tasks_Proposal"/>
            <w:bookmarkEnd w:id="12"/>
            <w:r w:rsidRPr="00DF1D13">
              <w:rPr>
                <w:rFonts w:cs="Arial"/>
                <w:b/>
                <w:bCs/>
                <w:color w:val="FFFFFF"/>
              </w:rPr>
              <w:t>Tasks</w:t>
            </w:r>
            <w:r>
              <w:rPr>
                <w:rFonts w:cs="Arial"/>
                <w:b/>
                <w:bCs/>
                <w:color w:val="FFFFFF"/>
              </w:rPr>
              <w:t xml:space="preserve"> </w:t>
            </w:r>
            <w:r w:rsidRPr="00DF1D13">
              <w:rPr>
                <w:rFonts w:cs="Arial"/>
                <w:b/>
                <w:bCs/>
                <w:color w:val="FFFFFF"/>
              </w:rPr>
              <w:t>No</w:t>
            </w:r>
          </w:p>
        </w:tc>
        <w:tc>
          <w:tcPr>
            <w:tcW w:w="2498" w:type="pct"/>
            <w:shd w:val="clear" w:color="auto" w:fill="44546A" w:themeFill="text2"/>
            <w:noWrap/>
            <w:vAlign w:val="bottom"/>
            <w:hideMark/>
          </w:tcPr>
          <w:p w14:paraId="17559AED" w14:textId="77777777" w:rsidR="00E0546F" w:rsidRPr="00DF1D13" w:rsidRDefault="00E0546F" w:rsidP="00150CCC">
            <w:pPr>
              <w:jc w:val="center"/>
              <w:rPr>
                <w:rFonts w:cs="Arial"/>
                <w:b/>
                <w:bCs/>
                <w:color w:val="FFFFFF"/>
              </w:rPr>
            </w:pPr>
            <w:r w:rsidRPr="00DF1D13">
              <w:rPr>
                <w:rFonts w:cs="Arial"/>
                <w:b/>
                <w:bCs/>
                <w:color w:val="FFFFFF"/>
              </w:rPr>
              <w:t>Tasks</w:t>
            </w:r>
            <w:r>
              <w:rPr>
                <w:rFonts w:cs="Arial"/>
                <w:b/>
                <w:bCs/>
                <w:color w:val="FFFFFF"/>
              </w:rPr>
              <w:t xml:space="preserve"> </w:t>
            </w:r>
            <w:r w:rsidRPr="00DF1D13">
              <w:rPr>
                <w:rFonts w:cs="Arial"/>
                <w:b/>
                <w:bCs/>
                <w:color w:val="FFFFFF"/>
              </w:rPr>
              <w:t>Description</w:t>
            </w:r>
          </w:p>
        </w:tc>
        <w:tc>
          <w:tcPr>
            <w:tcW w:w="619" w:type="pct"/>
            <w:shd w:val="clear" w:color="auto" w:fill="44546A" w:themeFill="text2"/>
            <w:noWrap/>
            <w:vAlign w:val="bottom"/>
            <w:hideMark/>
          </w:tcPr>
          <w:p w14:paraId="4A2538DC" w14:textId="77777777" w:rsidR="00E0546F" w:rsidRPr="00DF1D13" w:rsidRDefault="00E0546F" w:rsidP="00150CCC">
            <w:pPr>
              <w:jc w:val="center"/>
              <w:rPr>
                <w:rFonts w:cs="Arial"/>
                <w:b/>
                <w:bCs/>
                <w:color w:val="FFFFFF"/>
              </w:rPr>
            </w:pPr>
            <w:r w:rsidRPr="00DF1D13">
              <w:rPr>
                <w:rFonts w:cs="Arial"/>
                <w:b/>
                <w:bCs/>
                <w:color w:val="FFFFFF"/>
              </w:rPr>
              <w:t>Max Budget Allocated in Euro</w:t>
            </w:r>
          </w:p>
        </w:tc>
        <w:tc>
          <w:tcPr>
            <w:tcW w:w="724" w:type="pct"/>
            <w:shd w:val="clear" w:color="auto" w:fill="44546A" w:themeFill="text2"/>
            <w:noWrap/>
            <w:vAlign w:val="bottom"/>
            <w:hideMark/>
          </w:tcPr>
          <w:p w14:paraId="110323B2" w14:textId="77777777" w:rsidR="00E0546F" w:rsidRPr="00DF1D13" w:rsidRDefault="00E0546F" w:rsidP="00150CCC">
            <w:pPr>
              <w:jc w:val="center"/>
              <w:rPr>
                <w:rFonts w:cs="Arial"/>
                <w:b/>
                <w:bCs/>
                <w:color w:val="FFFFFF"/>
              </w:rPr>
            </w:pPr>
            <w:r w:rsidRPr="00DF1D13">
              <w:rPr>
                <w:rFonts w:cs="Arial"/>
                <w:b/>
                <w:bCs/>
                <w:color w:val="FFFFFF"/>
              </w:rPr>
              <w:t>Amount in Euro (mandatory)</w:t>
            </w:r>
          </w:p>
        </w:tc>
        <w:tc>
          <w:tcPr>
            <w:tcW w:w="724" w:type="pct"/>
            <w:shd w:val="clear" w:color="auto" w:fill="44546A" w:themeFill="text2"/>
            <w:noWrap/>
            <w:vAlign w:val="bottom"/>
            <w:hideMark/>
          </w:tcPr>
          <w:p w14:paraId="407D19FD" w14:textId="77777777" w:rsidR="00E0546F" w:rsidRPr="00DF1D13" w:rsidRDefault="00E0546F" w:rsidP="00150CCC">
            <w:pPr>
              <w:jc w:val="center"/>
              <w:rPr>
                <w:rFonts w:cs="Arial"/>
                <w:b/>
                <w:bCs/>
                <w:color w:val="FFFFFF"/>
              </w:rPr>
            </w:pPr>
            <w:r w:rsidRPr="00DF1D13">
              <w:rPr>
                <w:rFonts w:cs="Arial"/>
                <w:b/>
                <w:bCs/>
                <w:color w:val="FFFFFF"/>
              </w:rPr>
              <w:t>% of whole Task (mandatory)</w:t>
            </w:r>
          </w:p>
        </w:tc>
      </w:tr>
      <w:tr w:rsidR="00E0546F" w:rsidRPr="00DF1D13" w14:paraId="38AADA70" w14:textId="77777777" w:rsidTr="00150CCC">
        <w:trPr>
          <w:trHeight w:val="276"/>
          <w:jc w:val="center"/>
        </w:trPr>
        <w:tc>
          <w:tcPr>
            <w:tcW w:w="435" w:type="pct"/>
            <w:shd w:val="clear" w:color="auto" w:fill="auto"/>
            <w:noWrap/>
            <w:vAlign w:val="center"/>
            <w:hideMark/>
          </w:tcPr>
          <w:p w14:paraId="287103FD" w14:textId="77777777" w:rsidR="00E0546F" w:rsidRPr="00DF1D13" w:rsidRDefault="00E0546F" w:rsidP="00150CCC">
            <w:pPr>
              <w:jc w:val="center"/>
              <w:rPr>
                <w:rFonts w:cs="Arial"/>
                <w:color w:val="000000"/>
              </w:rPr>
            </w:pPr>
            <w:r w:rsidRPr="00DF1D13">
              <w:rPr>
                <w:rFonts w:cs="Arial"/>
                <w:color w:val="000000"/>
              </w:rPr>
              <w:t>00</w:t>
            </w:r>
          </w:p>
        </w:tc>
        <w:tc>
          <w:tcPr>
            <w:tcW w:w="2498" w:type="pct"/>
            <w:shd w:val="clear" w:color="auto" w:fill="auto"/>
            <w:noWrap/>
            <w:vAlign w:val="bottom"/>
            <w:hideMark/>
          </w:tcPr>
          <w:p w14:paraId="12B2B703" w14:textId="77777777" w:rsidR="00E0546F" w:rsidRPr="00DF1D13" w:rsidRDefault="00E0546F" w:rsidP="00150CCC">
            <w:pPr>
              <w:jc w:val="left"/>
              <w:rPr>
                <w:rFonts w:cs="Arial"/>
                <w:color w:val="000000"/>
              </w:rPr>
            </w:pPr>
            <w:r w:rsidRPr="00DF1D13">
              <w:rPr>
                <w:rFonts w:cs="Arial"/>
                <w:color w:val="000000"/>
              </w:rPr>
              <w:t>Project Management</w:t>
            </w:r>
          </w:p>
        </w:tc>
        <w:tc>
          <w:tcPr>
            <w:tcW w:w="619" w:type="pct"/>
            <w:shd w:val="clear" w:color="auto" w:fill="auto"/>
            <w:noWrap/>
            <w:vAlign w:val="center"/>
            <w:hideMark/>
          </w:tcPr>
          <w:p w14:paraId="6D23A71C" w14:textId="77777777" w:rsidR="00E0546F" w:rsidRPr="00DF1D13" w:rsidRDefault="00E0546F" w:rsidP="00150CCC">
            <w:pPr>
              <w:jc w:val="center"/>
              <w:rPr>
                <w:rFonts w:cs="Arial"/>
                <w:color w:val="000000"/>
              </w:rPr>
            </w:pPr>
            <w:r>
              <w:rPr>
                <w:rFonts w:cs="Arial"/>
                <w:color w:val="000000"/>
              </w:rPr>
              <w:t>7 0</w:t>
            </w:r>
            <w:r w:rsidRPr="00DF1D13">
              <w:rPr>
                <w:rFonts w:cs="Arial"/>
                <w:color w:val="000000"/>
              </w:rPr>
              <w:t>00</w:t>
            </w:r>
          </w:p>
        </w:tc>
        <w:tc>
          <w:tcPr>
            <w:tcW w:w="724" w:type="pct"/>
            <w:shd w:val="clear" w:color="auto" w:fill="auto"/>
            <w:noWrap/>
            <w:vAlign w:val="center"/>
            <w:hideMark/>
          </w:tcPr>
          <w:p w14:paraId="0BCEBFC8" w14:textId="77777777" w:rsidR="00E0546F" w:rsidRPr="00DF1D13" w:rsidRDefault="00E0546F" w:rsidP="00150CCC">
            <w:pPr>
              <w:jc w:val="center"/>
              <w:rPr>
                <w:rFonts w:cs="Arial"/>
                <w:color w:val="000000"/>
              </w:rPr>
            </w:pPr>
            <w:r w:rsidRPr="00DF1D13">
              <w:rPr>
                <w:rFonts w:cs="Arial"/>
                <w:color w:val="000000"/>
              </w:rPr>
              <w:t>.</w:t>
            </w:r>
          </w:p>
        </w:tc>
        <w:tc>
          <w:tcPr>
            <w:tcW w:w="724" w:type="pct"/>
            <w:shd w:val="clear" w:color="auto" w:fill="auto"/>
            <w:noWrap/>
            <w:vAlign w:val="center"/>
            <w:hideMark/>
          </w:tcPr>
          <w:p w14:paraId="15A010A2" w14:textId="77777777" w:rsidR="00E0546F" w:rsidRPr="00DF1D13" w:rsidRDefault="00E0546F" w:rsidP="00150CCC">
            <w:pPr>
              <w:jc w:val="center"/>
              <w:rPr>
                <w:rFonts w:cs="Arial"/>
                <w:color w:val="000000"/>
              </w:rPr>
            </w:pPr>
            <w:r w:rsidRPr="00DF1D13">
              <w:rPr>
                <w:rFonts w:cs="Arial"/>
                <w:color w:val="000000"/>
              </w:rPr>
              <w:t>.</w:t>
            </w:r>
          </w:p>
        </w:tc>
      </w:tr>
      <w:tr w:rsidR="00E0546F" w:rsidRPr="00DF1D13" w14:paraId="64F66BA8" w14:textId="77777777" w:rsidTr="00150CCC">
        <w:trPr>
          <w:trHeight w:val="276"/>
          <w:jc w:val="center"/>
        </w:trPr>
        <w:tc>
          <w:tcPr>
            <w:tcW w:w="435" w:type="pct"/>
            <w:shd w:val="clear" w:color="auto" w:fill="auto"/>
            <w:noWrap/>
            <w:vAlign w:val="center"/>
            <w:hideMark/>
          </w:tcPr>
          <w:p w14:paraId="0D8ACE63" w14:textId="77777777" w:rsidR="00E0546F" w:rsidRPr="00DF1D13" w:rsidRDefault="00E0546F" w:rsidP="00150CCC">
            <w:pPr>
              <w:jc w:val="center"/>
              <w:rPr>
                <w:rFonts w:cs="Arial"/>
                <w:color w:val="000000"/>
              </w:rPr>
            </w:pPr>
            <w:r w:rsidRPr="00DF1D13">
              <w:rPr>
                <w:rFonts w:cs="Arial"/>
                <w:color w:val="000000"/>
              </w:rPr>
              <w:t>01</w:t>
            </w:r>
          </w:p>
        </w:tc>
        <w:tc>
          <w:tcPr>
            <w:tcW w:w="2498" w:type="pct"/>
            <w:shd w:val="clear" w:color="auto" w:fill="auto"/>
            <w:noWrap/>
            <w:vAlign w:val="bottom"/>
            <w:hideMark/>
          </w:tcPr>
          <w:p w14:paraId="211C5B52" w14:textId="77777777" w:rsidR="00E0546F" w:rsidRPr="00DF1D13" w:rsidRDefault="00E0546F" w:rsidP="00150CCC">
            <w:pPr>
              <w:jc w:val="left"/>
              <w:rPr>
                <w:rFonts w:cs="Arial"/>
                <w:color w:val="000000"/>
              </w:rPr>
            </w:pPr>
            <w:r>
              <w:rPr>
                <w:rFonts w:cs="Arial"/>
              </w:rPr>
              <w:t>R</w:t>
            </w:r>
            <w:r w:rsidRPr="0B68EF76">
              <w:rPr>
                <w:rFonts w:cs="Arial"/>
              </w:rPr>
              <w:t>equirements analysis</w:t>
            </w:r>
          </w:p>
        </w:tc>
        <w:tc>
          <w:tcPr>
            <w:tcW w:w="619" w:type="pct"/>
            <w:shd w:val="clear" w:color="auto" w:fill="auto"/>
            <w:noWrap/>
            <w:vAlign w:val="center"/>
            <w:hideMark/>
          </w:tcPr>
          <w:p w14:paraId="57E82AD6" w14:textId="77777777" w:rsidR="00E0546F" w:rsidRPr="00DF1D13" w:rsidRDefault="00E0546F" w:rsidP="00150CCC">
            <w:pPr>
              <w:jc w:val="center"/>
              <w:rPr>
                <w:rFonts w:cs="Arial"/>
                <w:color w:val="000000"/>
              </w:rPr>
            </w:pPr>
            <w:r>
              <w:rPr>
                <w:rFonts w:cs="Arial"/>
                <w:color w:val="000000"/>
              </w:rPr>
              <w:t>20 0</w:t>
            </w:r>
            <w:r w:rsidRPr="00DF1D13">
              <w:rPr>
                <w:rFonts w:cs="Arial"/>
                <w:color w:val="000000"/>
              </w:rPr>
              <w:t>00</w:t>
            </w:r>
          </w:p>
        </w:tc>
        <w:tc>
          <w:tcPr>
            <w:tcW w:w="724" w:type="pct"/>
            <w:shd w:val="clear" w:color="auto" w:fill="auto"/>
            <w:noWrap/>
            <w:vAlign w:val="center"/>
            <w:hideMark/>
          </w:tcPr>
          <w:p w14:paraId="00C0299D" w14:textId="77777777" w:rsidR="00E0546F" w:rsidRPr="00DF1D13" w:rsidRDefault="00E0546F" w:rsidP="00150CCC">
            <w:pPr>
              <w:jc w:val="center"/>
              <w:rPr>
                <w:rFonts w:cs="Arial"/>
                <w:color w:val="000000"/>
              </w:rPr>
            </w:pPr>
            <w:r w:rsidRPr="00DF1D13">
              <w:rPr>
                <w:rFonts w:cs="Arial"/>
                <w:color w:val="000000"/>
              </w:rPr>
              <w:t>.</w:t>
            </w:r>
          </w:p>
        </w:tc>
        <w:tc>
          <w:tcPr>
            <w:tcW w:w="724" w:type="pct"/>
            <w:shd w:val="clear" w:color="auto" w:fill="auto"/>
            <w:noWrap/>
            <w:vAlign w:val="center"/>
            <w:hideMark/>
          </w:tcPr>
          <w:p w14:paraId="670925A7" w14:textId="77777777" w:rsidR="00E0546F" w:rsidRPr="00DF1D13" w:rsidRDefault="00E0546F" w:rsidP="00150CCC">
            <w:pPr>
              <w:jc w:val="center"/>
              <w:rPr>
                <w:rFonts w:cs="Arial"/>
                <w:color w:val="000000"/>
              </w:rPr>
            </w:pPr>
            <w:r w:rsidRPr="00DF1D13">
              <w:rPr>
                <w:rFonts w:cs="Arial"/>
                <w:color w:val="000000"/>
              </w:rPr>
              <w:t>.</w:t>
            </w:r>
          </w:p>
        </w:tc>
      </w:tr>
      <w:tr w:rsidR="00E0546F" w:rsidRPr="00DF1D13" w14:paraId="2B0F7067" w14:textId="77777777" w:rsidTr="00150CCC">
        <w:trPr>
          <w:trHeight w:val="276"/>
          <w:jc w:val="center"/>
        </w:trPr>
        <w:tc>
          <w:tcPr>
            <w:tcW w:w="435" w:type="pct"/>
            <w:shd w:val="clear" w:color="auto" w:fill="auto"/>
            <w:noWrap/>
            <w:vAlign w:val="center"/>
            <w:hideMark/>
          </w:tcPr>
          <w:p w14:paraId="5C8CF83A" w14:textId="77777777" w:rsidR="00E0546F" w:rsidRPr="00DF1D13" w:rsidRDefault="00E0546F" w:rsidP="00150CCC">
            <w:pPr>
              <w:jc w:val="center"/>
              <w:rPr>
                <w:rFonts w:cs="Arial"/>
                <w:color w:val="000000"/>
              </w:rPr>
            </w:pPr>
            <w:r w:rsidRPr="00DF1D13">
              <w:rPr>
                <w:rFonts w:cs="Arial"/>
                <w:color w:val="000000"/>
              </w:rPr>
              <w:t>02</w:t>
            </w:r>
          </w:p>
        </w:tc>
        <w:tc>
          <w:tcPr>
            <w:tcW w:w="2498" w:type="pct"/>
            <w:shd w:val="clear" w:color="auto" w:fill="auto"/>
            <w:noWrap/>
            <w:vAlign w:val="bottom"/>
            <w:hideMark/>
          </w:tcPr>
          <w:p w14:paraId="271BAE00" w14:textId="77777777" w:rsidR="00E0546F" w:rsidRPr="00DF1D13" w:rsidRDefault="00E0546F" w:rsidP="00150CCC">
            <w:pPr>
              <w:jc w:val="left"/>
              <w:rPr>
                <w:rFonts w:cs="Arial"/>
                <w:color w:val="000000"/>
              </w:rPr>
            </w:pPr>
            <w:r w:rsidRPr="0B68EF76">
              <w:rPr>
                <w:rFonts w:cs="Arial"/>
              </w:rPr>
              <w:t>Overview on existing approaches and best practices</w:t>
            </w:r>
          </w:p>
        </w:tc>
        <w:tc>
          <w:tcPr>
            <w:tcW w:w="619" w:type="pct"/>
            <w:shd w:val="clear" w:color="auto" w:fill="auto"/>
            <w:noWrap/>
            <w:vAlign w:val="center"/>
            <w:hideMark/>
          </w:tcPr>
          <w:p w14:paraId="6BEF032C" w14:textId="77777777" w:rsidR="00E0546F" w:rsidRPr="00DF1D13" w:rsidRDefault="00E0546F" w:rsidP="00150CCC">
            <w:pPr>
              <w:jc w:val="center"/>
              <w:rPr>
                <w:rFonts w:cs="Arial"/>
                <w:color w:val="000000"/>
              </w:rPr>
            </w:pPr>
            <w:r>
              <w:rPr>
                <w:rFonts w:cs="Arial"/>
                <w:color w:val="000000"/>
              </w:rPr>
              <w:t>20 0</w:t>
            </w:r>
            <w:r w:rsidRPr="00DF1D13">
              <w:rPr>
                <w:rFonts w:cs="Arial"/>
                <w:color w:val="000000"/>
              </w:rPr>
              <w:t>00</w:t>
            </w:r>
          </w:p>
        </w:tc>
        <w:tc>
          <w:tcPr>
            <w:tcW w:w="724" w:type="pct"/>
            <w:shd w:val="clear" w:color="auto" w:fill="auto"/>
            <w:noWrap/>
            <w:vAlign w:val="center"/>
            <w:hideMark/>
          </w:tcPr>
          <w:p w14:paraId="4B59B2A2" w14:textId="77777777" w:rsidR="00E0546F" w:rsidRPr="00DF1D13" w:rsidRDefault="00E0546F" w:rsidP="00150CCC">
            <w:pPr>
              <w:jc w:val="center"/>
              <w:rPr>
                <w:rFonts w:cs="Arial"/>
                <w:color w:val="000000"/>
              </w:rPr>
            </w:pPr>
            <w:r w:rsidRPr="00DF1D13">
              <w:rPr>
                <w:rFonts w:cs="Arial"/>
                <w:color w:val="000000"/>
              </w:rPr>
              <w:t>.</w:t>
            </w:r>
          </w:p>
        </w:tc>
        <w:tc>
          <w:tcPr>
            <w:tcW w:w="724" w:type="pct"/>
            <w:shd w:val="clear" w:color="auto" w:fill="auto"/>
            <w:noWrap/>
            <w:vAlign w:val="center"/>
            <w:hideMark/>
          </w:tcPr>
          <w:p w14:paraId="4B26D03C" w14:textId="77777777" w:rsidR="00E0546F" w:rsidRPr="00DF1D13" w:rsidRDefault="00E0546F" w:rsidP="00150CCC">
            <w:pPr>
              <w:jc w:val="center"/>
              <w:rPr>
                <w:rFonts w:cs="Arial"/>
                <w:color w:val="000000"/>
              </w:rPr>
            </w:pPr>
            <w:r w:rsidRPr="00DF1D13">
              <w:rPr>
                <w:rFonts w:cs="Arial"/>
                <w:color w:val="000000"/>
              </w:rPr>
              <w:t>.</w:t>
            </w:r>
          </w:p>
        </w:tc>
      </w:tr>
      <w:tr w:rsidR="00E0546F" w:rsidRPr="00DF1D13" w14:paraId="4EF9D320" w14:textId="77777777" w:rsidTr="00150CCC">
        <w:trPr>
          <w:trHeight w:val="276"/>
          <w:jc w:val="center"/>
        </w:trPr>
        <w:tc>
          <w:tcPr>
            <w:tcW w:w="435" w:type="pct"/>
            <w:shd w:val="clear" w:color="auto" w:fill="auto"/>
            <w:noWrap/>
            <w:vAlign w:val="center"/>
            <w:hideMark/>
          </w:tcPr>
          <w:p w14:paraId="0A57FAC2" w14:textId="77777777" w:rsidR="00E0546F" w:rsidRPr="00DF1D13" w:rsidRDefault="00E0546F" w:rsidP="00150CCC">
            <w:pPr>
              <w:jc w:val="center"/>
              <w:rPr>
                <w:rFonts w:cs="Arial"/>
                <w:color w:val="000000"/>
              </w:rPr>
            </w:pPr>
            <w:r w:rsidRPr="00DF1D13">
              <w:rPr>
                <w:rFonts w:cs="Arial"/>
                <w:color w:val="000000"/>
              </w:rPr>
              <w:t>03</w:t>
            </w:r>
          </w:p>
        </w:tc>
        <w:tc>
          <w:tcPr>
            <w:tcW w:w="2498" w:type="pct"/>
            <w:shd w:val="clear" w:color="auto" w:fill="auto"/>
            <w:noWrap/>
            <w:vAlign w:val="bottom"/>
            <w:hideMark/>
          </w:tcPr>
          <w:p w14:paraId="6C3BA80F" w14:textId="77777777" w:rsidR="00E0546F" w:rsidRPr="00DF1D13" w:rsidRDefault="00E0546F" w:rsidP="00150CCC">
            <w:pPr>
              <w:jc w:val="left"/>
              <w:rPr>
                <w:rFonts w:cs="Arial"/>
                <w:color w:val="000000"/>
              </w:rPr>
            </w:pPr>
            <w:r w:rsidRPr="7BEB31D9">
              <w:rPr>
                <w:rFonts w:cs="Arial"/>
              </w:rPr>
              <w:t>An analysis of the shortcomings and necessary additions to comply with the European AI Regulation</w:t>
            </w:r>
          </w:p>
        </w:tc>
        <w:tc>
          <w:tcPr>
            <w:tcW w:w="619" w:type="pct"/>
            <w:shd w:val="clear" w:color="auto" w:fill="auto"/>
            <w:noWrap/>
            <w:vAlign w:val="center"/>
            <w:hideMark/>
          </w:tcPr>
          <w:p w14:paraId="47AB4182" w14:textId="77777777" w:rsidR="00E0546F" w:rsidRPr="00DF1D13" w:rsidRDefault="00E0546F" w:rsidP="00150CCC">
            <w:pPr>
              <w:jc w:val="center"/>
              <w:rPr>
                <w:rFonts w:cs="Arial"/>
                <w:color w:val="000000"/>
              </w:rPr>
            </w:pPr>
            <w:r>
              <w:rPr>
                <w:rFonts w:cs="Arial"/>
                <w:color w:val="000000"/>
              </w:rPr>
              <w:t>15 0</w:t>
            </w:r>
            <w:r w:rsidRPr="00DF1D13">
              <w:rPr>
                <w:rFonts w:cs="Arial"/>
                <w:color w:val="000000"/>
              </w:rPr>
              <w:t>00</w:t>
            </w:r>
          </w:p>
        </w:tc>
        <w:tc>
          <w:tcPr>
            <w:tcW w:w="724" w:type="pct"/>
            <w:shd w:val="clear" w:color="auto" w:fill="auto"/>
            <w:noWrap/>
            <w:vAlign w:val="center"/>
            <w:hideMark/>
          </w:tcPr>
          <w:p w14:paraId="0FFCEE06" w14:textId="77777777" w:rsidR="00E0546F" w:rsidRPr="00DF1D13" w:rsidRDefault="00E0546F" w:rsidP="00150CCC">
            <w:pPr>
              <w:jc w:val="center"/>
              <w:rPr>
                <w:rFonts w:cs="Arial"/>
                <w:color w:val="000000"/>
              </w:rPr>
            </w:pPr>
            <w:r w:rsidRPr="00DF1D13">
              <w:rPr>
                <w:rFonts w:cs="Arial"/>
                <w:color w:val="000000"/>
              </w:rPr>
              <w:t>.</w:t>
            </w:r>
          </w:p>
        </w:tc>
        <w:tc>
          <w:tcPr>
            <w:tcW w:w="724" w:type="pct"/>
            <w:shd w:val="clear" w:color="auto" w:fill="auto"/>
            <w:noWrap/>
            <w:vAlign w:val="center"/>
            <w:hideMark/>
          </w:tcPr>
          <w:p w14:paraId="75440ED4" w14:textId="77777777" w:rsidR="00E0546F" w:rsidRPr="00DF1D13" w:rsidRDefault="00E0546F" w:rsidP="00150CCC">
            <w:pPr>
              <w:jc w:val="center"/>
              <w:rPr>
                <w:rFonts w:cs="Arial"/>
                <w:color w:val="000000"/>
              </w:rPr>
            </w:pPr>
            <w:r w:rsidRPr="00DF1D13">
              <w:rPr>
                <w:rFonts w:cs="Arial"/>
                <w:color w:val="000000"/>
              </w:rPr>
              <w:t>.</w:t>
            </w:r>
          </w:p>
        </w:tc>
      </w:tr>
      <w:tr w:rsidR="00E0546F" w:rsidRPr="00DF1D13" w14:paraId="325D6CB4" w14:textId="77777777" w:rsidTr="00150CCC">
        <w:trPr>
          <w:trHeight w:val="276"/>
          <w:jc w:val="center"/>
        </w:trPr>
        <w:tc>
          <w:tcPr>
            <w:tcW w:w="435" w:type="pct"/>
            <w:shd w:val="clear" w:color="auto" w:fill="auto"/>
            <w:noWrap/>
            <w:vAlign w:val="center"/>
            <w:hideMark/>
          </w:tcPr>
          <w:p w14:paraId="6125530E" w14:textId="77777777" w:rsidR="00E0546F" w:rsidRPr="00DF1D13" w:rsidRDefault="00E0546F" w:rsidP="00150CCC">
            <w:pPr>
              <w:jc w:val="center"/>
              <w:rPr>
                <w:rFonts w:cs="Arial"/>
                <w:color w:val="000000"/>
              </w:rPr>
            </w:pPr>
            <w:r w:rsidRPr="00DF1D13">
              <w:rPr>
                <w:rFonts w:cs="Arial"/>
                <w:color w:val="000000"/>
              </w:rPr>
              <w:t>04</w:t>
            </w:r>
          </w:p>
        </w:tc>
        <w:tc>
          <w:tcPr>
            <w:tcW w:w="2498" w:type="pct"/>
            <w:shd w:val="clear" w:color="auto" w:fill="auto"/>
            <w:noWrap/>
            <w:vAlign w:val="bottom"/>
            <w:hideMark/>
          </w:tcPr>
          <w:p w14:paraId="6FF03785" w14:textId="77777777" w:rsidR="00E0546F" w:rsidRPr="00DF1D13" w:rsidRDefault="00E0546F" w:rsidP="00150CCC">
            <w:pPr>
              <w:jc w:val="left"/>
              <w:rPr>
                <w:rFonts w:cs="Arial"/>
                <w:color w:val="000000"/>
              </w:rPr>
            </w:pPr>
            <w:r w:rsidRPr="0B68EF76">
              <w:rPr>
                <w:rFonts w:cs="Arial"/>
              </w:rPr>
              <w:t xml:space="preserve">Recommendations for industry and standardization for the design of a </w:t>
            </w:r>
            <w:r>
              <w:rPr>
                <w:rFonts w:cs="Arial"/>
              </w:rPr>
              <w:t>h</w:t>
            </w:r>
            <w:r w:rsidRPr="0B68EF76">
              <w:rPr>
                <w:rFonts w:cs="Arial"/>
              </w:rPr>
              <w:t xml:space="preserve">armonized </w:t>
            </w:r>
            <w:r>
              <w:rPr>
                <w:rFonts w:cs="Arial"/>
              </w:rPr>
              <w:t>d</w:t>
            </w:r>
            <w:r w:rsidRPr="0B68EF76">
              <w:rPr>
                <w:rFonts w:cs="Arial"/>
              </w:rPr>
              <w:t xml:space="preserve">ocumentation </w:t>
            </w:r>
            <w:r>
              <w:rPr>
                <w:rFonts w:cs="Arial"/>
              </w:rPr>
              <w:t>s</w:t>
            </w:r>
            <w:r w:rsidRPr="0B68EF76">
              <w:rPr>
                <w:rFonts w:cs="Arial"/>
              </w:rPr>
              <w:t xml:space="preserve">cheme for AI </w:t>
            </w:r>
            <w:r>
              <w:rPr>
                <w:rFonts w:cs="Arial"/>
              </w:rPr>
              <w:t>s</w:t>
            </w:r>
            <w:r w:rsidRPr="0B68EF76">
              <w:rPr>
                <w:rFonts w:cs="Arial"/>
              </w:rPr>
              <w:t>ystems</w:t>
            </w:r>
          </w:p>
        </w:tc>
        <w:tc>
          <w:tcPr>
            <w:tcW w:w="619" w:type="pct"/>
            <w:shd w:val="clear" w:color="auto" w:fill="auto"/>
            <w:noWrap/>
            <w:vAlign w:val="center"/>
            <w:hideMark/>
          </w:tcPr>
          <w:p w14:paraId="6D8ED7AF" w14:textId="77777777" w:rsidR="00E0546F" w:rsidRPr="00DF1D13" w:rsidRDefault="00E0546F" w:rsidP="00150CCC">
            <w:pPr>
              <w:jc w:val="center"/>
              <w:rPr>
                <w:rFonts w:cs="Arial"/>
                <w:color w:val="000000"/>
              </w:rPr>
            </w:pPr>
            <w:r>
              <w:rPr>
                <w:rFonts w:cs="Arial"/>
                <w:color w:val="000000"/>
              </w:rPr>
              <w:t>30 0</w:t>
            </w:r>
            <w:r w:rsidRPr="00DF1D13">
              <w:rPr>
                <w:rFonts w:cs="Arial"/>
                <w:color w:val="000000"/>
              </w:rPr>
              <w:t>00</w:t>
            </w:r>
          </w:p>
        </w:tc>
        <w:tc>
          <w:tcPr>
            <w:tcW w:w="724" w:type="pct"/>
            <w:shd w:val="clear" w:color="auto" w:fill="auto"/>
            <w:noWrap/>
            <w:vAlign w:val="center"/>
            <w:hideMark/>
          </w:tcPr>
          <w:p w14:paraId="1BF543D8" w14:textId="77777777" w:rsidR="00E0546F" w:rsidRPr="00DF1D13" w:rsidRDefault="00E0546F" w:rsidP="00150CCC">
            <w:pPr>
              <w:jc w:val="center"/>
              <w:rPr>
                <w:rFonts w:cs="Arial"/>
                <w:color w:val="000000"/>
              </w:rPr>
            </w:pPr>
            <w:r w:rsidRPr="00DF1D13">
              <w:rPr>
                <w:rFonts w:cs="Arial"/>
                <w:color w:val="000000"/>
              </w:rPr>
              <w:t>.</w:t>
            </w:r>
          </w:p>
        </w:tc>
        <w:tc>
          <w:tcPr>
            <w:tcW w:w="724" w:type="pct"/>
            <w:shd w:val="clear" w:color="auto" w:fill="auto"/>
            <w:noWrap/>
            <w:vAlign w:val="center"/>
            <w:hideMark/>
          </w:tcPr>
          <w:p w14:paraId="2B388545" w14:textId="77777777" w:rsidR="00E0546F" w:rsidRPr="00DF1D13" w:rsidRDefault="00E0546F" w:rsidP="00150CCC">
            <w:pPr>
              <w:jc w:val="center"/>
              <w:rPr>
                <w:rFonts w:cs="Arial"/>
                <w:color w:val="000000"/>
              </w:rPr>
            </w:pPr>
            <w:r w:rsidRPr="00DF1D13">
              <w:rPr>
                <w:rFonts w:cs="Arial"/>
                <w:color w:val="000000"/>
              </w:rPr>
              <w:t>.</w:t>
            </w:r>
          </w:p>
        </w:tc>
      </w:tr>
      <w:tr w:rsidR="00E0546F" w:rsidRPr="00DF1D13" w14:paraId="4C5F3615" w14:textId="77777777" w:rsidTr="00150CCC">
        <w:trPr>
          <w:trHeight w:val="276"/>
          <w:jc w:val="center"/>
        </w:trPr>
        <w:tc>
          <w:tcPr>
            <w:tcW w:w="435" w:type="pct"/>
            <w:shd w:val="clear" w:color="auto" w:fill="auto"/>
            <w:noWrap/>
            <w:vAlign w:val="bottom"/>
          </w:tcPr>
          <w:p w14:paraId="451FF78D" w14:textId="77777777" w:rsidR="00E0546F" w:rsidRPr="00DF1D13" w:rsidRDefault="00E0546F" w:rsidP="00150CCC">
            <w:pPr>
              <w:jc w:val="center"/>
              <w:rPr>
                <w:rFonts w:cs="Arial"/>
                <w:color w:val="000000"/>
              </w:rPr>
            </w:pPr>
          </w:p>
        </w:tc>
        <w:tc>
          <w:tcPr>
            <w:tcW w:w="2498" w:type="pct"/>
            <w:shd w:val="clear" w:color="auto" w:fill="auto"/>
            <w:noWrap/>
            <w:vAlign w:val="bottom"/>
          </w:tcPr>
          <w:p w14:paraId="7668C4F8" w14:textId="77777777" w:rsidR="00E0546F" w:rsidRPr="001154BA" w:rsidRDefault="00E0546F" w:rsidP="00150CCC">
            <w:pPr>
              <w:jc w:val="center"/>
              <w:rPr>
                <w:rFonts w:cs="Arial"/>
                <w:b/>
                <w:bCs/>
                <w:color w:val="000000"/>
              </w:rPr>
            </w:pPr>
            <w:r w:rsidRPr="001154BA">
              <w:rPr>
                <w:rFonts w:cs="Arial"/>
                <w:b/>
                <w:bCs/>
                <w:color w:val="000000"/>
              </w:rPr>
              <w:t>TOTAL</w:t>
            </w:r>
          </w:p>
        </w:tc>
        <w:tc>
          <w:tcPr>
            <w:tcW w:w="619" w:type="pct"/>
            <w:shd w:val="clear" w:color="auto" w:fill="auto"/>
            <w:noWrap/>
            <w:vAlign w:val="center"/>
          </w:tcPr>
          <w:p w14:paraId="2C595BC0" w14:textId="77777777" w:rsidR="00E0546F" w:rsidRPr="001154BA" w:rsidRDefault="00E0546F" w:rsidP="00150CCC">
            <w:pPr>
              <w:jc w:val="center"/>
              <w:rPr>
                <w:rFonts w:cs="Arial"/>
                <w:b/>
                <w:bCs/>
                <w:color w:val="000000"/>
              </w:rPr>
            </w:pPr>
            <w:r>
              <w:rPr>
                <w:rFonts w:cs="Arial"/>
                <w:b/>
                <w:bCs/>
                <w:color w:val="000000"/>
              </w:rPr>
              <w:t>92</w:t>
            </w:r>
            <w:r w:rsidRPr="001154BA">
              <w:rPr>
                <w:rFonts w:cs="Arial"/>
                <w:b/>
                <w:bCs/>
                <w:color w:val="000000"/>
              </w:rPr>
              <w:t xml:space="preserve"> </w:t>
            </w:r>
            <w:r>
              <w:rPr>
                <w:rFonts w:cs="Arial"/>
                <w:b/>
                <w:bCs/>
                <w:color w:val="000000"/>
              </w:rPr>
              <w:t>0</w:t>
            </w:r>
            <w:r w:rsidRPr="001154BA">
              <w:rPr>
                <w:rFonts w:cs="Arial"/>
                <w:b/>
                <w:bCs/>
                <w:color w:val="000000"/>
              </w:rPr>
              <w:t>00</w:t>
            </w:r>
          </w:p>
        </w:tc>
        <w:tc>
          <w:tcPr>
            <w:tcW w:w="724" w:type="pct"/>
            <w:shd w:val="clear" w:color="auto" w:fill="auto"/>
            <w:noWrap/>
            <w:vAlign w:val="center"/>
          </w:tcPr>
          <w:p w14:paraId="7B219FC0" w14:textId="77777777" w:rsidR="00E0546F" w:rsidRPr="00DF1D13" w:rsidRDefault="00E0546F" w:rsidP="00150CCC">
            <w:pPr>
              <w:jc w:val="center"/>
              <w:rPr>
                <w:rFonts w:cs="Arial"/>
                <w:color w:val="000000"/>
              </w:rPr>
            </w:pPr>
          </w:p>
        </w:tc>
        <w:tc>
          <w:tcPr>
            <w:tcW w:w="724" w:type="pct"/>
            <w:shd w:val="clear" w:color="auto" w:fill="auto"/>
            <w:noWrap/>
            <w:vAlign w:val="center"/>
          </w:tcPr>
          <w:p w14:paraId="53FA8222" w14:textId="77777777" w:rsidR="00E0546F" w:rsidRPr="00DF1D13" w:rsidRDefault="00E0546F" w:rsidP="00150CCC">
            <w:pPr>
              <w:jc w:val="center"/>
              <w:rPr>
                <w:rFonts w:cs="Arial"/>
                <w:color w:val="000000"/>
              </w:rPr>
            </w:pPr>
          </w:p>
        </w:tc>
      </w:tr>
    </w:tbl>
    <w:p w14:paraId="7BAA9466" w14:textId="77777777" w:rsidR="00E0546F" w:rsidRDefault="00E0546F" w:rsidP="00E0546F"/>
    <w:p w14:paraId="5A0C05EA" w14:textId="77777777" w:rsidR="00E0546F" w:rsidRPr="00A37705" w:rsidRDefault="00E0546F" w:rsidP="00E0546F">
      <w:pPr>
        <w:pStyle w:val="GuidelineB0"/>
      </w:pPr>
      <w:r>
        <w:rPr>
          <w:b/>
        </w:rPr>
        <w:t>Amount in Euro (mandatory)</w:t>
      </w:r>
      <w:r>
        <w:rPr>
          <w:i w:val="0"/>
        </w:rPr>
        <w:t xml:space="preserve">: </w:t>
      </w:r>
      <w:r>
        <w:t>I</w:t>
      </w:r>
      <w:r w:rsidRPr="00A37705">
        <w:t xml:space="preserve">ndicate the </w:t>
      </w:r>
      <w:r>
        <w:t>price offered for your contribution to the task(s)</w:t>
      </w:r>
    </w:p>
    <w:p w14:paraId="1A4BBB66" w14:textId="77777777" w:rsidR="00E0546F" w:rsidRDefault="00E0546F" w:rsidP="00E0546F">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66610647" w14:textId="77777777" w:rsidR="00E0546F" w:rsidRDefault="00E0546F" w:rsidP="00E0546F">
      <w:r>
        <w:t>P</w:t>
      </w:r>
      <w:r w:rsidRPr="0055626C">
        <w:t>rovide a description of the proposed approach, competences, reference to related activities</w:t>
      </w:r>
      <w:r>
        <w:t>:</w:t>
      </w:r>
    </w:p>
    <w:p w14:paraId="333AC3E9" w14:textId="77777777" w:rsidR="00E0546F" w:rsidRPr="00E0546F" w:rsidRDefault="00E0546F" w:rsidP="00E0546F">
      <w:pPr>
        <w:pStyle w:val="ListParagraph"/>
        <w:numPr>
          <w:ilvl w:val="0"/>
          <w:numId w:val="4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Explain which part of the task is corresponding to the requested percentage that your Company/Organization will handle,</w:t>
      </w:r>
    </w:p>
    <w:p w14:paraId="707A8D9F" w14:textId="77777777" w:rsidR="00E0546F" w:rsidRPr="00E0546F" w:rsidRDefault="00E0546F" w:rsidP="00E0546F">
      <w:pPr>
        <w:pStyle w:val="ListParagraph"/>
        <w:numPr>
          <w:ilvl w:val="0"/>
          <w:numId w:val="4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Explain the scope that your Company/Organization will cover,</w:t>
      </w:r>
    </w:p>
    <w:p w14:paraId="2897EDA5" w14:textId="77777777" w:rsidR="00E0546F" w:rsidRPr="00E0546F" w:rsidRDefault="00E0546F" w:rsidP="00E0546F">
      <w:pPr>
        <w:pStyle w:val="ListParagraph"/>
        <w:numPr>
          <w:ilvl w:val="0"/>
          <w:numId w:val="4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Explain your approach to the management of the quality and,</w:t>
      </w:r>
    </w:p>
    <w:p w14:paraId="6784A789" w14:textId="77777777" w:rsidR="00E0546F" w:rsidRPr="00E0546F" w:rsidRDefault="00E0546F" w:rsidP="00E0546F">
      <w:pPr>
        <w:pStyle w:val="ListParagraph"/>
        <w:numPr>
          <w:ilvl w:val="0"/>
          <w:numId w:val="4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Explain your approach to the management of the risks and their mitigation,</w:t>
      </w:r>
    </w:p>
    <w:p w14:paraId="671C0F61" w14:textId="77777777" w:rsidR="00E0546F" w:rsidRPr="00E0546F" w:rsidRDefault="00E0546F" w:rsidP="00E0546F">
      <w:pPr>
        <w:pStyle w:val="ListParagraph"/>
        <w:numPr>
          <w:ilvl w:val="0"/>
          <w:numId w:val="4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E0546F">
        <w:rPr>
          <w:rFonts w:ascii="Arial" w:hAnsi="Arial" w:cs="Arial"/>
          <w:sz w:val="20"/>
        </w:rPr>
        <w:t>Describe and justify the proposed costs to achieve this project objectives.</w:t>
      </w:r>
    </w:p>
    <w:p w14:paraId="3A86E98F" w14:textId="77777777" w:rsidR="00E0546F" w:rsidRPr="0055626C" w:rsidRDefault="00E0546F" w:rsidP="00E0546F"/>
    <w:p w14:paraId="64BAED50" w14:textId="77777777" w:rsidR="00E0546F" w:rsidRDefault="00E0546F" w:rsidP="00E05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38 (REFERENCE BODY MTS / WG AI)</w:t>
      </w:r>
    </w:p>
    <w:p w14:paraId="722EF226" w14:textId="77777777" w:rsidR="00E0546F" w:rsidRDefault="00E0546F" w:rsidP="00E0546F">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624000">
        <w:t>Deadline:</w:t>
      </w:r>
      <w:r>
        <w:t xml:space="preserve"> 18 January 2024</w:t>
      </w:r>
    </w:p>
    <w:p w14:paraId="0E0C7EB7" w14:textId="77777777" w:rsidR="00E0546F" w:rsidRPr="000A1537" w:rsidRDefault="00E0546F" w:rsidP="00E0546F">
      <w:pPr>
        <w:tabs>
          <w:tab w:val="clear" w:pos="1418"/>
          <w:tab w:val="left" w:pos="567"/>
        </w:tabs>
        <w:rPr>
          <w:b/>
          <w:sz w:val="24"/>
          <w:szCs w:val="24"/>
        </w:rPr>
      </w:pPr>
      <w:r>
        <w:rPr>
          <w:b/>
          <w:sz w:val="24"/>
          <w:szCs w:val="24"/>
        </w:rPr>
        <w:t>2</w:t>
      </w:r>
      <w:r w:rsidRPr="000A1537">
        <w:rPr>
          <w:b/>
          <w:sz w:val="24"/>
          <w:szCs w:val="24"/>
        </w:rPr>
        <w:t>.1</w:t>
      </w:r>
      <w:r w:rsidRPr="000A1537">
        <w:rPr>
          <w:b/>
          <w:sz w:val="24"/>
          <w:szCs w:val="24"/>
        </w:rPr>
        <w:tab/>
        <w:t>Submission of Proposals</w:t>
      </w:r>
    </w:p>
    <w:p w14:paraId="1065DCF8" w14:textId="77777777" w:rsidR="00E0546F" w:rsidRDefault="00E0546F" w:rsidP="00E0546F"/>
    <w:p w14:paraId="2EDAC932" w14:textId="77777777" w:rsidR="00E0546F" w:rsidRDefault="00E0546F" w:rsidP="00E0546F">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7" w:history="1">
        <w:r w:rsidRPr="009A3DF0">
          <w:rPr>
            <w:rStyle w:val="Hyperlink"/>
          </w:rPr>
          <w:t>https://portal.etsi.org/cfe</w:t>
        </w:r>
      </w:hyperlink>
      <w:r w:rsidRPr="00CF4048">
        <w:t>.</w:t>
      </w:r>
    </w:p>
    <w:p w14:paraId="1A65585C" w14:textId="77777777" w:rsidR="00E0546F" w:rsidRDefault="00E0546F" w:rsidP="00E0546F"/>
    <w:p w14:paraId="3CFB890E" w14:textId="77777777" w:rsidR="00E0546F" w:rsidRDefault="00E0546F" w:rsidP="00E0546F">
      <w:r>
        <w:t xml:space="preserve">Proposals shall be composed of Curriculum Vitae of the proposed service providers’ personnel and the Annex I of this </w:t>
      </w:r>
      <w:proofErr w:type="spellStart"/>
      <w:r>
        <w:t>CfE</w:t>
      </w:r>
      <w:proofErr w:type="spellEnd"/>
      <w:r>
        <w:t xml:space="preserve"> duly filled-out.</w:t>
      </w:r>
    </w:p>
    <w:p w14:paraId="18C5AA71" w14:textId="77777777" w:rsidR="00E0546F" w:rsidRDefault="00E0546F" w:rsidP="00E0546F">
      <w:r>
        <w:t>Proposals that will be partial or incomplete at the deadline will not be accepted.</w:t>
      </w:r>
      <w:r w:rsidRPr="00286039">
        <w:t xml:space="preserve"> </w:t>
      </w:r>
      <w:r>
        <w:t xml:space="preserve"> </w:t>
      </w:r>
    </w:p>
    <w:p w14:paraId="7228680C" w14:textId="77777777" w:rsidR="00E0546F" w:rsidRDefault="00E0546F" w:rsidP="00E0546F"/>
    <w:p w14:paraId="132C7AA4" w14:textId="77777777" w:rsidR="00E0546F" w:rsidRDefault="00E0546F" w:rsidP="00E0546F">
      <w:r>
        <w:t>The Terms and Conditions in this Annex will apply.</w:t>
      </w:r>
    </w:p>
    <w:p w14:paraId="2C6996CF" w14:textId="77777777" w:rsidR="00E0546F" w:rsidRDefault="00E0546F" w:rsidP="00E0546F"/>
    <w:p w14:paraId="69CB43A3" w14:textId="77777777" w:rsidR="00E0546F" w:rsidRDefault="00E0546F" w:rsidP="00E0546F"/>
    <w:p w14:paraId="35EEA626" w14:textId="77777777" w:rsidR="00E0546F" w:rsidRPr="000A1537" w:rsidRDefault="00E0546F" w:rsidP="00E0546F">
      <w:pPr>
        <w:tabs>
          <w:tab w:val="clear" w:pos="1418"/>
          <w:tab w:val="left" w:pos="567"/>
        </w:tabs>
        <w:rPr>
          <w:b/>
          <w:sz w:val="24"/>
          <w:szCs w:val="24"/>
        </w:rPr>
      </w:pPr>
      <w:r>
        <w:rPr>
          <w:b/>
          <w:sz w:val="24"/>
          <w:szCs w:val="24"/>
        </w:rPr>
        <w:t>2.2</w:t>
      </w:r>
      <w:r>
        <w:rPr>
          <w:b/>
          <w:sz w:val="24"/>
          <w:szCs w:val="24"/>
        </w:rPr>
        <w:tab/>
      </w:r>
      <w:r w:rsidRPr="000A1537">
        <w:rPr>
          <w:b/>
          <w:sz w:val="24"/>
          <w:szCs w:val="24"/>
        </w:rPr>
        <w:t>Modification and Withdrawal of Proposals</w:t>
      </w:r>
    </w:p>
    <w:p w14:paraId="1F68C2CB" w14:textId="77777777" w:rsidR="00E0546F" w:rsidRDefault="00E0546F" w:rsidP="00E0546F"/>
    <w:p w14:paraId="1105A810" w14:textId="77777777" w:rsidR="00E0546F" w:rsidRDefault="00E0546F" w:rsidP="00E0546F">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10D17C6" w14:textId="77777777" w:rsidR="00E0546F" w:rsidRDefault="00E0546F" w:rsidP="00E0546F"/>
    <w:p w14:paraId="0E55D5FB" w14:textId="77777777" w:rsidR="00E0546F" w:rsidRDefault="00E0546F" w:rsidP="00E0546F"/>
    <w:p w14:paraId="0DFEC9DD" w14:textId="77777777" w:rsidR="00E0546F" w:rsidRPr="000A1537" w:rsidRDefault="00E0546F" w:rsidP="00E0546F">
      <w:pPr>
        <w:tabs>
          <w:tab w:val="clear" w:pos="1418"/>
          <w:tab w:val="left" w:pos="567"/>
        </w:tabs>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0292E84C" w14:textId="77777777" w:rsidR="00E0546F" w:rsidRDefault="00E0546F" w:rsidP="00E0546F"/>
    <w:p w14:paraId="58E66A40" w14:textId="77777777" w:rsidR="00E0546F" w:rsidRDefault="00E0546F" w:rsidP="00E0546F">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1A86ED66" w14:textId="77777777" w:rsidR="00E0546F" w:rsidRDefault="00E0546F" w:rsidP="00E0546F"/>
    <w:p w14:paraId="454E2BDC" w14:textId="77777777" w:rsidR="00E0546F" w:rsidRDefault="00E0546F" w:rsidP="00E0546F">
      <w:r>
        <w:t>As per article 1.10.4 of the ETSI Directives, the Director-General may discard proposals that could be identified as creating potential conflict of interest.</w:t>
      </w:r>
    </w:p>
    <w:p w14:paraId="62F56D8A" w14:textId="77777777" w:rsidR="00E0546F" w:rsidRDefault="00E0546F" w:rsidP="00E0546F"/>
    <w:p w14:paraId="7C782012" w14:textId="77777777" w:rsidR="00E0546F" w:rsidRDefault="00E0546F" w:rsidP="00E0546F">
      <w:r>
        <w:t>The ETSI Secretariat will only communicate to the applicants the result of the selection (accepted or not accepted). Should applicants need more information on the rationale for the selection, they must address a formal request to the ETSI Director-General.</w:t>
      </w:r>
    </w:p>
    <w:p w14:paraId="277343AF" w14:textId="77777777" w:rsidR="00E0546F" w:rsidRDefault="00E0546F" w:rsidP="00E0546F"/>
    <w:p w14:paraId="0BF84ED8" w14:textId="77777777" w:rsidR="00E0546F" w:rsidRDefault="00E0546F" w:rsidP="00E0546F">
      <w:pPr>
        <w:pStyle w:val="B0"/>
      </w:pPr>
      <w:r>
        <w:t>The following evaluation criteria will be applied to all proposals, in order of priority:</w:t>
      </w:r>
    </w:p>
    <w:p w14:paraId="4FF565C5" w14:textId="77777777" w:rsidR="00E0546F" w:rsidRDefault="00E0546F" w:rsidP="00E0546F">
      <w:pPr>
        <w:pStyle w:val="B1"/>
        <w:numPr>
          <w:ilvl w:val="0"/>
          <w:numId w:val="44"/>
        </w:numPr>
        <w:tabs>
          <w:tab w:val="clear" w:pos="567"/>
        </w:tabs>
      </w:pPr>
      <w:r>
        <w:t xml:space="preserve">Evidence that the applicant has the necessary structure and expertise to ensure delivery </w:t>
      </w:r>
    </w:p>
    <w:p w14:paraId="144E2457" w14:textId="77777777" w:rsidR="00E0546F" w:rsidRDefault="00E0546F" w:rsidP="00E0546F">
      <w:pPr>
        <w:pStyle w:val="B1"/>
        <w:numPr>
          <w:ilvl w:val="0"/>
          <w:numId w:val="44"/>
        </w:numPr>
        <w:tabs>
          <w:tab w:val="clear" w:pos="567"/>
        </w:tabs>
      </w:pPr>
      <w:r>
        <w:t>Reference to current or previous activities in the specific technical domain of this project</w:t>
      </w:r>
    </w:p>
    <w:p w14:paraId="14D4D50E" w14:textId="77777777" w:rsidR="00E0546F" w:rsidRDefault="00E0546F" w:rsidP="00E0546F">
      <w:pPr>
        <w:pStyle w:val="B1"/>
        <w:numPr>
          <w:ilvl w:val="0"/>
          <w:numId w:val="44"/>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43FE3D72" w14:textId="77777777" w:rsidR="00E0546F" w:rsidRDefault="00E0546F" w:rsidP="00E0546F">
      <w:pPr>
        <w:pStyle w:val="B1"/>
        <w:numPr>
          <w:ilvl w:val="0"/>
          <w:numId w:val="44"/>
        </w:numPr>
        <w:tabs>
          <w:tab w:val="clear" w:pos="567"/>
        </w:tabs>
      </w:pPr>
      <w:r>
        <w:t>Effective proposed approach/methodology for the execution of the tasks</w:t>
      </w:r>
    </w:p>
    <w:p w14:paraId="0B882392" w14:textId="77777777" w:rsidR="00E0546F" w:rsidRDefault="00E0546F" w:rsidP="00E0546F">
      <w:pPr>
        <w:pStyle w:val="B1"/>
        <w:numPr>
          <w:ilvl w:val="0"/>
          <w:numId w:val="44"/>
        </w:numPr>
        <w:tabs>
          <w:tab w:val="clear" w:pos="567"/>
        </w:tabs>
      </w:pPr>
      <w:r>
        <w:t>Implementation schedule</w:t>
      </w:r>
    </w:p>
    <w:p w14:paraId="00C953C3" w14:textId="77777777" w:rsidR="00E0546F" w:rsidRDefault="00E0546F" w:rsidP="00E0546F">
      <w:pPr>
        <w:pStyle w:val="B1"/>
        <w:numPr>
          <w:ilvl w:val="0"/>
          <w:numId w:val="44"/>
        </w:numPr>
        <w:tabs>
          <w:tab w:val="clear" w:pos="567"/>
        </w:tabs>
      </w:pPr>
      <w:r>
        <w:t>Clear pricing policy</w:t>
      </w:r>
    </w:p>
    <w:p w14:paraId="469F0A66" w14:textId="77777777" w:rsidR="00E0546F" w:rsidRPr="00E34E9E" w:rsidRDefault="00E0546F" w:rsidP="00E0546F"/>
    <w:p w14:paraId="5E5ECB7D" w14:textId="77777777" w:rsidR="00E0546F" w:rsidRDefault="00E0546F" w:rsidP="00E0546F">
      <w:r>
        <w:t>Compliance with the first two (2) criteria is mandatory.</w:t>
      </w:r>
    </w:p>
    <w:p w14:paraId="75B156F2" w14:textId="77777777" w:rsidR="00E0546F" w:rsidRDefault="00E0546F" w:rsidP="00E0546F">
      <w:r>
        <w:t>Proposals that are not considered compliant with these criteria will be discarded.</w:t>
      </w:r>
    </w:p>
    <w:p w14:paraId="2F616844" w14:textId="77777777" w:rsidR="00E0546F" w:rsidRDefault="00E0546F" w:rsidP="00E0546F"/>
    <w:p w14:paraId="46E9D756" w14:textId="77777777" w:rsidR="00E0546F" w:rsidRDefault="00E0546F" w:rsidP="00E0546F">
      <w: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13F6E7E5" w14:textId="77777777" w:rsidR="00E0546F" w:rsidRDefault="00E0546F" w:rsidP="00E0546F"/>
    <w:p w14:paraId="022AF404" w14:textId="77777777" w:rsidR="00E0546F" w:rsidRDefault="00E0546F" w:rsidP="00E0546F">
      <w:r>
        <w:t xml:space="preserve">Following the assessment process, ETSI reserves the right to grant contracts to other than the cheapest proposals, to accept or reject any offer completely or in part, or to reject all proposals, without providing </w:t>
      </w:r>
      <w:r>
        <w:lastRenderedPageBreak/>
        <w:t>the reasons. If no offer is accepted, ETSI may decide to abandon the work or proceed in any other manner ETSI may select.</w:t>
      </w:r>
    </w:p>
    <w:p w14:paraId="44DFFD4B" w14:textId="77777777" w:rsidR="00E0546F" w:rsidRDefault="00E0546F" w:rsidP="00E0546F"/>
    <w:p w14:paraId="6004F6CB" w14:textId="77777777" w:rsidR="00E0546F" w:rsidRDefault="00E0546F" w:rsidP="00E0546F"/>
    <w:p w14:paraId="397CC4B4" w14:textId="77777777" w:rsidR="00E0546F" w:rsidRPr="000A1537" w:rsidRDefault="00E0546F" w:rsidP="00E0546F">
      <w:pPr>
        <w:tabs>
          <w:tab w:val="clear" w:pos="1418"/>
          <w:tab w:val="left" w:pos="567"/>
        </w:tabs>
        <w:rPr>
          <w:b/>
          <w:sz w:val="24"/>
          <w:szCs w:val="24"/>
        </w:rPr>
      </w:pPr>
      <w:r>
        <w:rPr>
          <w:b/>
          <w:sz w:val="24"/>
          <w:szCs w:val="24"/>
        </w:rPr>
        <w:t>2.4</w:t>
      </w:r>
      <w:r>
        <w:rPr>
          <w:b/>
          <w:sz w:val="24"/>
          <w:szCs w:val="24"/>
        </w:rPr>
        <w:tab/>
      </w:r>
      <w:r w:rsidRPr="000A1537">
        <w:rPr>
          <w:b/>
          <w:sz w:val="24"/>
          <w:szCs w:val="24"/>
        </w:rPr>
        <w:t>IPR and confidentiality Agreements</w:t>
      </w:r>
    </w:p>
    <w:p w14:paraId="02930A02" w14:textId="77777777" w:rsidR="00E0546F" w:rsidRDefault="00E0546F" w:rsidP="00E0546F"/>
    <w:p w14:paraId="5DF38F52" w14:textId="77777777" w:rsidR="00E0546F" w:rsidRDefault="00E0546F" w:rsidP="00E0546F">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3CE1727" w14:textId="77777777" w:rsidR="00E0546F" w:rsidRDefault="00E0546F" w:rsidP="00E0546F"/>
    <w:p w14:paraId="745B2641" w14:textId="77777777" w:rsidR="00E0546F" w:rsidRDefault="00E0546F" w:rsidP="00E0546F">
      <w:r>
        <w:t>ETSI will not disclose the content of any proposals to other applicants or any other party, with the exception of the persons involved in the assessment process described in §2.3 above.</w:t>
      </w:r>
    </w:p>
    <w:p w14:paraId="67D78BD0" w14:textId="77777777" w:rsidR="00E0546F" w:rsidRDefault="00E0546F" w:rsidP="00E0546F"/>
    <w:p w14:paraId="531BA2AC" w14:textId="77777777" w:rsidR="00E0546F" w:rsidRDefault="00E0546F" w:rsidP="00E0546F">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663C80D7" w14:textId="77777777" w:rsidR="00E0546F" w:rsidRDefault="00E0546F" w:rsidP="00E0546F"/>
    <w:p w14:paraId="3A27A893" w14:textId="77777777" w:rsidR="00E0546F" w:rsidRDefault="00E0546F" w:rsidP="00E0546F">
      <w:r>
        <w:t>If successful, the applicant will be required to sign a Service Contract, which includes IPR and Confidentiality clauses aligned with the relevant policies in the ETSI Directives.</w:t>
      </w:r>
    </w:p>
    <w:p w14:paraId="1E7ADB88" w14:textId="77777777" w:rsidR="00E0546F" w:rsidRDefault="00E0546F" w:rsidP="00E0546F"/>
    <w:p w14:paraId="6A44B8DC" w14:textId="77777777" w:rsidR="00E0546F" w:rsidRDefault="00E0546F" w:rsidP="00E0546F"/>
    <w:p w14:paraId="6974C28F" w14:textId="77777777" w:rsidR="00E0546F" w:rsidRPr="000A1537" w:rsidRDefault="00E0546F" w:rsidP="00E0546F">
      <w:pPr>
        <w:tabs>
          <w:tab w:val="clear" w:pos="1418"/>
          <w:tab w:val="left" w:pos="567"/>
        </w:tabs>
        <w:rPr>
          <w:b/>
          <w:sz w:val="24"/>
          <w:szCs w:val="24"/>
        </w:rPr>
      </w:pPr>
      <w:r>
        <w:rPr>
          <w:b/>
          <w:sz w:val="24"/>
          <w:szCs w:val="24"/>
        </w:rPr>
        <w:t>2.5</w:t>
      </w:r>
      <w:r>
        <w:rPr>
          <w:b/>
          <w:sz w:val="24"/>
          <w:szCs w:val="24"/>
        </w:rPr>
        <w:tab/>
      </w:r>
      <w:r w:rsidRPr="000A1537">
        <w:rPr>
          <w:b/>
          <w:sz w:val="24"/>
          <w:szCs w:val="24"/>
        </w:rPr>
        <w:t>Preparation cost</w:t>
      </w:r>
    </w:p>
    <w:p w14:paraId="3F58E4B5" w14:textId="77777777" w:rsidR="00E0546F" w:rsidRDefault="00E0546F" w:rsidP="00E0546F"/>
    <w:p w14:paraId="504AB7CA" w14:textId="77777777" w:rsidR="00E0546F" w:rsidRDefault="00E0546F" w:rsidP="00E0546F">
      <w:r>
        <w:t>ETSI will not be responsible for any costs or expenses that the applicant may incur in preparing and/or submitting the proposal.</w:t>
      </w:r>
    </w:p>
    <w:p w14:paraId="5D799786" w14:textId="77777777" w:rsidR="00E0546F" w:rsidRDefault="00E0546F" w:rsidP="00E0546F"/>
    <w:p w14:paraId="1CB6D309" w14:textId="77777777" w:rsidR="00E0546F" w:rsidRDefault="00E0546F" w:rsidP="00E0546F"/>
    <w:p w14:paraId="2CCAD491" w14:textId="77777777" w:rsidR="00E0546F" w:rsidRPr="000A1537" w:rsidRDefault="00E0546F" w:rsidP="00E0546F">
      <w:pPr>
        <w:tabs>
          <w:tab w:val="clear" w:pos="1418"/>
          <w:tab w:val="left" w:pos="567"/>
        </w:tabs>
        <w:rPr>
          <w:b/>
          <w:sz w:val="24"/>
          <w:szCs w:val="24"/>
        </w:rPr>
      </w:pPr>
      <w:r>
        <w:rPr>
          <w:b/>
          <w:sz w:val="24"/>
          <w:szCs w:val="24"/>
        </w:rPr>
        <w:t>2.6</w:t>
      </w:r>
      <w:r>
        <w:rPr>
          <w:b/>
          <w:sz w:val="24"/>
          <w:szCs w:val="24"/>
        </w:rPr>
        <w:tab/>
      </w:r>
      <w:r w:rsidRPr="000A1537">
        <w:rPr>
          <w:b/>
          <w:sz w:val="24"/>
          <w:szCs w:val="24"/>
        </w:rPr>
        <w:t>Service Contract</w:t>
      </w:r>
    </w:p>
    <w:p w14:paraId="7C497F69" w14:textId="77777777" w:rsidR="00E0546F" w:rsidRDefault="00E0546F" w:rsidP="00E0546F"/>
    <w:p w14:paraId="2AA9DCF3" w14:textId="77777777" w:rsidR="00E0546F" w:rsidRDefault="00E0546F" w:rsidP="00E0546F">
      <w:r>
        <w:t>A Service Contract will be proposed to the applicants that will be selected to perform the work.</w:t>
      </w:r>
    </w:p>
    <w:p w14:paraId="518E2F37" w14:textId="77777777" w:rsidR="00E0546F" w:rsidRPr="00FF43DA" w:rsidRDefault="00E0546F" w:rsidP="00E0546F">
      <w:r>
        <w:t xml:space="preserve">Details on the Terms and Conditions of this contract can be found on the ETSI Portal, at the following address: </w:t>
      </w:r>
      <w:hyperlink r:id="rId18" w:history="1">
        <w:r w:rsidRPr="001340A6">
          <w:rPr>
            <w:rStyle w:val="Hyperlink"/>
          </w:rPr>
          <w:t>https://portal.etsi.org/STF/STFs/Contracts.aspx</w:t>
        </w:r>
      </w:hyperlink>
      <w:r>
        <w:t xml:space="preserve"> </w:t>
      </w:r>
    </w:p>
    <w:p w14:paraId="19FF67BD" w14:textId="77777777" w:rsidR="00645150" w:rsidRPr="0007181A" w:rsidRDefault="00645150" w:rsidP="00A65393"/>
    <w:sectPr w:rsidR="00645150" w:rsidRPr="0007181A" w:rsidSect="00C501C8">
      <w:headerReference w:type="default" r:id="rId19"/>
      <w:headerReference w:type="first" r:id="rId20"/>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58EC9" w14:textId="77777777" w:rsidR="00C033E9" w:rsidRDefault="00C033E9">
      <w:r>
        <w:separator/>
      </w:r>
    </w:p>
  </w:endnote>
  <w:endnote w:type="continuationSeparator" w:id="0">
    <w:p w14:paraId="4E07AD6A" w14:textId="77777777" w:rsidR="00C033E9" w:rsidRDefault="00C033E9">
      <w:r>
        <w:continuationSeparator/>
      </w:r>
    </w:p>
  </w:endnote>
  <w:endnote w:type="continuationNotice" w:id="1">
    <w:p w14:paraId="3BF87492" w14:textId="77777777" w:rsidR="00C033E9" w:rsidRDefault="00C033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7A7C1" w14:textId="77777777" w:rsidR="00C033E9" w:rsidRDefault="00C033E9">
      <w:r>
        <w:separator/>
      </w:r>
    </w:p>
  </w:footnote>
  <w:footnote w:type="continuationSeparator" w:id="0">
    <w:p w14:paraId="49F87093" w14:textId="77777777" w:rsidR="00C033E9" w:rsidRDefault="00C033E9">
      <w:r>
        <w:continuationSeparator/>
      </w:r>
    </w:p>
  </w:footnote>
  <w:footnote w:type="continuationNotice" w:id="1">
    <w:p w14:paraId="339FC0EB" w14:textId="77777777" w:rsidR="00C033E9" w:rsidRDefault="00C033E9"/>
  </w:footnote>
  <w:footnote w:id="2">
    <w:p w14:paraId="5964ACEA" w14:textId="1CC7850A" w:rsidR="00D51B1B" w:rsidRPr="00D51B1B" w:rsidRDefault="00D51B1B" w:rsidP="00C84506">
      <w:pPr>
        <w:ind w:left="454" w:hanging="454"/>
        <w:jc w:val="left"/>
        <w:rPr>
          <w:rFonts w:cs="Arial"/>
        </w:rPr>
      </w:pPr>
      <w:r>
        <w:rPr>
          <w:rStyle w:val="FootnoteReference"/>
        </w:rPr>
        <w:footnoteRef/>
      </w:r>
      <w:r>
        <w:t xml:space="preserve"> </w:t>
      </w:r>
      <w:bookmarkStart w:id="0" w:name="_Ref139632424"/>
      <w:r w:rsidRPr="00D51B1B">
        <w:rPr>
          <w:sz w:val="16"/>
        </w:rPr>
        <w:t>Draft AI Act, 21.04.2021</w:t>
      </w:r>
      <w:bookmarkEnd w:id="0"/>
      <w:r>
        <w:rPr>
          <w:sz w:val="16"/>
        </w:rPr>
        <w:t xml:space="preserve"> </w:t>
      </w:r>
      <w:r w:rsidRPr="00D51B1B">
        <w:rPr>
          <w:sz w:val="16"/>
        </w:rPr>
        <w:t>“REGULATION OF THE EUROPEAN PARLIAMENT AND OF THE COUNCIL LAYING DOWN HARMONISED RULES ON ARTIFICIAL INTELLIGENCE (ARTIFICIAL INTELLIGENCE ACT) AND AMENDING CERTAIN UNION LEGISLATIVE ACTS”, 06.12.2022, http://data.consilium.europa.eu/doc/document/ST-15698-2022-INIT/EN/pdf</w:t>
      </w:r>
    </w:p>
    <w:p w14:paraId="6E52036E" w14:textId="064A6E91" w:rsidR="00D51B1B" w:rsidRPr="00D51B1B" w:rsidRDefault="00D51B1B">
      <w:pPr>
        <w:pStyle w:val="FootnoteText"/>
      </w:pPr>
    </w:p>
  </w:footnote>
  <w:footnote w:id="3">
    <w:p w14:paraId="653313F7" w14:textId="46CBFFAC" w:rsidR="00D96ACD" w:rsidRPr="007E5ED6" w:rsidRDefault="00D96ACD" w:rsidP="008240EB">
      <w:pPr>
        <w:pStyle w:val="FootnoteText"/>
        <w:rPr>
          <w:rStyle w:val="normaltextrun"/>
          <w:rFonts w:cs="Arial"/>
          <w:sz w:val="20"/>
        </w:rPr>
      </w:pPr>
      <w:r w:rsidRPr="00D51B1B">
        <w:rPr>
          <w:rStyle w:val="FootnoteReference"/>
        </w:rPr>
        <w:footnoteRef/>
      </w:r>
      <w:r w:rsidRPr="00D51B1B">
        <w:rPr>
          <w:rStyle w:val="FootnoteReference"/>
        </w:rPr>
        <w:t xml:space="preserve"> </w:t>
      </w:r>
      <w:r w:rsidRPr="00D51B1B">
        <w:t>Transparent documentation of quality and quality-related measures for trustworthy AI” relates, among others, to AI Act Article 13</w:t>
      </w:r>
      <w:r w:rsidR="00090571" w:rsidRPr="00D51B1B">
        <w:t>.</w:t>
      </w:r>
    </w:p>
  </w:footnote>
  <w:footnote w:id="4">
    <w:p w14:paraId="1BB0EC03" w14:textId="3A714452" w:rsidR="009448BF" w:rsidRPr="009448BF" w:rsidRDefault="009448BF" w:rsidP="00D637CB">
      <w:pPr>
        <w:pStyle w:val="FootnoteText"/>
        <w:jc w:val="left"/>
      </w:pPr>
      <w:r>
        <w:rPr>
          <w:rStyle w:val="FootnoteReference"/>
        </w:rPr>
        <w:footnoteRef/>
      </w:r>
      <w:r>
        <w:t xml:space="preserve"> </w:t>
      </w:r>
      <w:proofErr w:type="spellStart"/>
      <w:r w:rsidR="0092009E" w:rsidRPr="0092009E">
        <w:t>ModelCards</w:t>
      </w:r>
      <w:proofErr w:type="spellEnd"/>
      <w:r w:rsidR="0092009E" w:rsidRPr="0092009E">
        <w:t>,</w:t>
      </w:r>
      <w:r w:rsidR="0092009E">
        <w:t xml:space="preserve"> </w:t>
      </w:r>
      <w:r w:rsidR="0092009E" w:rsidRPr="0092009E">
        <w:t>https://github.com/huggingface/huggingface_hub/blob/main/src/huggingface_hub/templates/modelcard_template.md</w:t>
      </w:r>
    </w:p>
  </w:footnote>
  <w:footnote w:id="5">
    <w:p w14:paraId="651A8E80" w14:textId="4329067A" w:rsidR="009448BF" w:rsidRPr="009448BF" w:rsidRDefault="009448BF" w:rsidP="00D637CB">
      <w:pPr>
        <w:pStyle w:val="FootnoteText"/>
        <w:jc w:val="left"/>
      </w:pPr>
      <w:r>
        <w:rPr>
          <w:rStyle w:val="FootnoteReference"/>
        </w:rPr>
        <w:footnoteRef/>
      </w:r>
      <w:r>
        <w:t xml:space="preserve"> Data Sheets</w:t>
      </w:r>
      <w:r w:rsidR="0092009E">
        <w:t xml:space="preserve">, </w:t>
      </w:r>
      <w:r w:rsidR="0092009E" w:rsidRPr="0092009E">
        <w:t>https://www.fatml.org/media/documents/datasheets_for_datasets.pdf</w:t>
      </w:r>
    </w:p>
  </w:footnote>
  <w:footnote w:id="6">
    <w:p w14:paraId="5D246B37" w14:textId="5391C9B2" w:rsidR="009448BF" w:rsidRPr="009448BF" w:rsidRDefault="009448BF" w:rsidP="00D637CB">
      <w:pPr>
        <w:pStyle w:val="FootnoteText"/>
        <w:jc w:val="left"/>
      </w:pPr>
      <w:r>
        <w:rPr>
          <w:rStyle w:val="FootnoteReference"/>
        </w:rPr>
        <w:footnoteRef/>
      </w:r>
      <w:r>
        <w:t xml:space="preserve"> </w:t>
      </w:r>
      <w:r w:rsidR="00D637CB">
        <w:t xml:space="preserve">IBM </w:t>
      </w:r>
      <w:r>
        <w:t>Fact Sheets</w:t>
      </w:r>
      <w:r w:rsidR="00D637CB">
        <w:t xml:space="preserve">, </w:t>
      </w:r>
      <w:hyperlink r:id="rId1" w:history="1">
        <w:r w:rsidR="00D637CB" w:rsidRPr="00D637CB">
          <w:t>https://dataplatform.cloud.ibm.com/docs/content/wsj/analyze-data/factsheets-model-inventory.html?audience=wdp</w:t>
        </w:r>
      </w:hyperlink>
    </w:p>
  </w:footnote>
  <w:footnote w:id="7">
    <w:p w14:paraId="56569A2B" w14:textId="31EA65E7" w:rsidR="00D51B1B" w:rsidRPr="00D51B1B" w:rsidRDefault="00D51B1B" w:rsidP="00D637CB">
      <w:pPr>
        <w:pStyle w:val="FootnoteText"/>
      </w:pPr>
      <w:r>
        <w:rPr>
          <w:rStyle w:val="FootnoteReference"/>
        </w:rPr>
        <w:footnoteRef/>
      </w:r>
      <w:r>
        <w:t xml:space="preserve"> Hugging Face</w:t>
      </w:r>
      <w:r w:rsidR="00D637CB">
        <w:t xml:space="preserve">, </w:t>
      </w:r>
      <w:r w:rsidR="00D47667" w:rsidRPr="00D47667">
        <w:t>https://huggingface.co/docs/hub/model-card-landscape-analysis)</w:t>
      </w:r>
    </w:p>
  </w:footnote>
  <w:footnote w:id="8">
    <w:p w14:paraId="450075B1" w14:textId="22E45360" w:rsidR="00D51B1B" w:rsidRPr="00D51B1B" w:rsidRDefault="00D51B1B" w:rsidP="00232FF2">
      <w:pPr>
        <w:pStyle w:val="FootnoteText"/>
        <w:jc w:val="left"/>
      </w:pPr>
      <w:r>
        <w:rPr>
          <w:rStyle w:val="FootnoteReference"/>
        </w:rPr>
        <w:footnoteRef/>
      </w:r>
      <w:r>
        <w:t xml:space="preserve"> AI Ethics Guideline</w:t>
      </w:r>
      <w:r w:rsidR="00232FF2">
        <w:t xml:space="preserve">, </w:t>
      </w:r>
      <w:r w:rsidR="00232FF2" w:rsidRPr="00232FF2">
        <w:t>Ethics guidelines for trustworthy AI, https://digital-strategy.ec.europa.eu/en/library/ethics-guidelines-trustworthy-ai</w:t>
      </w:r>
    </w:p>
  </w:footnote>
  <w:footnote w:id="9">
    <w:p w14:paraId="209D3797" w14:textId="610354A7" w:rsidR="00D51B1B" w:rsidRPr="00D51B1B" w:rsidRDefault="00D51B1B">
      <w:pPr>
        <w:pStyle w:val="FootnoteText"/>
      </w:pPr>
      <w:r>
        <w:rPr>
          <w:rStyle w:val="FootnoteReference"/>
        </w:rPr>
        <w:footnoteRef/>
      </w:r>
      <w:r>
        <w:t xml:space="preserve"> </w:t>
      </w:r>
      <w:r w:rsidR="003B2BBD" w:rsidRPr="003B2BBD">
        <w:rPr>
          <w:rFonts w:cs="Arial"/>
        </w:rPr>
        <w:t>OECD AI Principles overview, https://oecd.ai/en/ai-principles</w:t>
      </w:r>
    </w:p>
  </w:footnote>
  <w:footnote w:id="10">
    <w:p w14:paraId="4744D9E7" w14:textId="4FD0C1D3" w:rsidR="007D61CD" w:rsidRPr="003D295F" w:rsidRDefault="007D61CD" w:rsidP="007D61CD">
      <w:pPr>
        <w:pStyle w:val="FootnoteText"/>
        <w:rPr>
          <w:lang w:val="en-US"/>
        </w:rPr>
      </w:pPr>
      <w:r>
        <w:rPr>
          <w:rStyle w:val="FootnoteReference"/>
        </w:rPr>
        <w:footnoteRef/>
      </w:r>
      <w:r>
        <w:t xml:space="preserve"> </w:t>
      </w:r>
      <w:r w:rsidRPr="003D295F">
        <w:rPr>
          <w:lang w:val="en-US"/>
        </w:rPr>
        <w:t xml:space="preserve">If the outcome of this </w:t>
      </w:r>
      <w:r>
        <w:rPr>
          <w:lang w:val="en-US"/>
        </w:rPr>
        <w:t>task</w:t>
      </w:r>
      <w:r w:rsidRPr="003D295F">
        <w:rPr>
          <w:lang w:val="en-US"/>
        </w:rPr>
        <w:t xml:space="preserve"> result</w:t>
      </w:r>
      <w:r>
        <w:rPr>
          <w:lang w:val="en-US"/>
        </w:rPr>
        <w:t>s</w:t>
      </w:r>
      <w:r w:rsidRPr="003D295F">
        <w:rPr>
          <w:lang w:val="en-US"/>
        </w:rPr>
        <w:t xml:space="preserve"> into any normative content</w:t>
      </w:r>
      <w:r w:rsidR="003B2BBD">
        <w:rPr>
          <w:lang w:val="en-US"/>
        </w:rPr>
        <w:t>,</w:t>
      </w:r>
      <w:r>
        <w:rPr>
          <w:lang w:val="en-US"/>
        </w:rPr>
        <w:t xml:space="preserve"> then a separate technical specification will be created to capture the normative content.</w:t>
      </w:r>
    </w:p>
  </w:footnote>
  <w:footnote w:id="11">
    <w:p w14:paraId="2D2565C4" w14:textId="77777777" w:rsidR="00910EAF" w:rsidRPr="003D295F" w:rsidRDefault="00910EAF" w:rsidP="00910EAF">
      <w:pPr>
        <w:pStyle w:val="FootnoteText"/>
        <w:rPr>
          <w:lang w:val="en-US"/>
        </w:rPr>
      </w:pPr>
      <w:r>
        <w:rPr>
          <w:rStyle w:val="FootnoteReference"/>
        </w:rPr>
        <w:footnoteRef/>
      </w:r>
      <w:r>
        <w:t xml:space="preserve"> </w:t>
      </w:r>
      <w:r w:rsidRPr="003D295F">
        <w:rPr>
          <w:lang w:val="en-US"/>
        </w:rPr>
        <w:t xml:space="preserve">If the outcome of this </w:t>
      </w:r>
      <w:r>
        <w:rPr>
          <w:lang w:val="en-US"/>
        </w:rPr>
        <w:t>task</w:t>
      </w:r>
      <w:r w:rsidRPr="003D295F">
        <w:rPr>
          <w:lang w:val="en-US"/>
        </w:rPr>
        <w:t xml:space="preserve"> result</w:t>
      </w:r>
      <w:r>
        <w:rPr>
          <w:lang w:val="en-US"/>
        </w:rPr>
        <w:t>s</w:t>
      </w:r>
      <w:r w:rsidRPr="003D295F">
        <w:rPr>
          <w:lang w:val="en-US"/>
        </w:rPr>
        <w:t xml:space="preserve"> into any normative content</w:t>
      </w:r>
      <w:r>
        <w:rPr>
          <w:lang w:val="en-US"/>
        </w:rPr>
        <w:t>, then a separate technical specification will be created to capture the normative content.</w:t>
      </w:r>
    </w:p>
  </w:footnote>
  <w:footnote w:id="12">
    <w:p w14:paraId="6DB718AD" w14:textId="388BED9A" w:rsidR="00BF6C93" w:rsidRPr="004532DE" w:rsidRDefault="00BF6C93">
      <w:pPr>
        <w:pStyle w:val="FootnoteText"/>
        <w:rPr>
          <w:lang w:val="en-US"/>
        </w:rPr>
      </w:pPr>
      <w:r>
        <w:rPr>
          <w:rStyle w:val="FootnoteReference"/>
        </w:rPr>
        <w:footnoteRef/>
      </w:r>
      <w:r>
        <w:t xml:space="preserve"> </w:t>
      </w:r>
      <w:r w:rsidRPr="00BF6C93">
        <w:t>https://portal.etsi.org/TB-SiteMap/OCG/OCG-AI-Co-ord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573D0325" w:rsidR="00C35B8E" w:rsidRDefault="00C35B8E" w:rsidP="00094E3E">
          <w:pPr>
            <w:pStyle w:val="Header"/>
          </w:pPr>
          <w:proofErr w:type="spellStart"/>
          <w:r>
            <w:t>ToR</w:t>
          </w:r>
          <w:proofErr w:type="spellEnd"/>
          <w:r>
            <w:t xml:space="preserve"> </w:t>
          </w:r>
          <w:r w:rsidR="00FC754E">
            <w:t>TTF</w:t>
          </w:r>
          <w:r>
            <w:t xml:space="preserve"> </w:t>
          </w:r>
          <w:r w:rsidR="00333944">
            <w:t>T038</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4" w:name="_Hlk10042329"/>
  </w:p>
  <w:bookmarkEnd w:id="14"/>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630B"/>
    <w:multiLevelType w:val="hybridMultilevel"/>
    <w:tmpl w:val="7A6CEADE"/>
    <w:lvl w:ilvl="0" w:tplc="D618D4C4">
      <w:start w:val="1"/>
      <w:numFmt w:val="bullet"/>
      <w:pStyle w:val="ListItem"/>
      <w:lvlText w:val=""/>
      <w:lvlJc w:val="left"/>
      <w:pPr>
        <w:ind w:left="720" w:hanging="360"/>
      </w:pPr>
      <w:rPr>
        <w:rFonts w:ascii="Symbol" w:hAnsi="Symbol" w:hint="default"/>
      </w:rPr>
    </w:lvl>
    <w:lvl w:ilvl="1" w:tplc="5DC8471C">
      <w:start w:val="1"/>
      <w:numFmt w:val="bullet"/>
      <w:lvlText w:val="o"/>
      <w:lvlJc w:val="left"/>
      <w:pPr>
        <w:ind w:left="1440" w:hanging="360"/>
      </w:pPr>
      <w:rPr>
        <w:rFonts w:ascii="Courier New" w:hAnsi="Courier New" w:hint="default"/>
      </w:rPr>
    </w:lvl>
    <w:lvl w:ilvl="2" w:tplc="54E8BB82">
      <w:start w:val="1"/>
      <w:numFmt w:val="bullet"/>
      <w:lvlText w:val=""/>
      <w:lvlJc w:val="left"/>
      <w:pPr>
        <w:ind w:left="2160" w:hanging="360"/>
      </w:pPr>
      <w:rPr>
        <w:rFonts w:ascii="Wingdings" w:hAnsi="Wingdings" w:hint="default"/>
      </w:rPr>
    </w:lvl>
    <w:lvl w:ilvl="3" w:tplc="DFD6C742">
      <w:start w:val="1"/>
      <w:numFmt w:val="bullet"/>
      <w:lvlText w:val=""/>
      <w:lvlJc w:val="left"/>
      <w:pPr>
        <w:ind w:left="2880" w:hanging="360"/>
      </w:pPr>
      <w:rPr>
        <w:rFonts w:ascii="Symbol" w:hAnsi="Symbol" w:hint="default"/>
      </w:rPr>
    </w:lvl>
    <w:lvl w:ilvl="4" w:tplc="ADD07DE2">
      <w:start w:val="1"/>
      <w:numFmt w:val="bullet"/>
      <w:lvlText w:val="o"/>
      <w:lvlJc w:val="left"/>
      <w:pPr>
        <w:ind w:left="3600" w:hanging="360"/>
      </w:pPr>
      <w:rPr>
        <w:rFonts w:ascii="Courier New" w:hAnsi="Courier New" w:hint="default"/>
      </w:rPr>
    </w:lvl>
    <w:lvl w:ilvl="5" w:tplc="AA063F64">
      <w:start w:val="1"/>
      <w:numFmt w:val="bullet"/>
      <w:lvlText w:val=""/>
      <w:lvlJc w:val="left"/>
      <w:pPr>
        <w:ind w:left="4320" w:hanging="360"/>
      </w:pPr>
      <w:rPr>
        <w:rFonts w:ascii="Wingdings" w:hAnsi="Wingdings" w:hint="default"/>
      </w:rPr>
    </w:lvl>
    <w:lvl w:ilvl="6" w:tplc="46C463AC">
      <w:start w:val="1"/>
      <w:numFmt w:val="bullet"/>
      <w:lvlText w:val=""/>
      <w:lvlJc w:val="left"/>
      <w:pPr>
        <w:ind w:left="5040" w:hanging="360"/>
      </w:pPr>
      <w:rPr>
        <w:rFonts w:ascii="Symbol" w:hAnsi="Symbol" w:hint="default"/>
      </w:rPr>
    </w:lvl>
    <w:lvl w:ilvl="7" w:tplc="2FC62D28">
      <w:start w:val="1"/>
      <w:numFmt w:val="bullet"/>
      <w:lvlText w:val="o"/>
      <w:lvlJc w:val="left"/>
      <w:pPr>
        <w:ind w:left="5760" w:hanging="360"/>
      </w:pPr>
      <w:rPr>
        <w:rFonts w:ascii="Courier New" w:hAnsi="Courier New" w:hint="default"/>
      </w:rPr>
    </w:lvl>
    <w:lvl w:ilvl="8" w:tplc="DCD21970">
      <w:start w:val="1"/>
      <w:numFmt w:val="bullet"/>
      <w:lvlText w:val=""/>
      <w:lvlJc w:val="left"/>
      <w:pPr>
        <w:ind w:left="6480" w:hanging="360"/>
      </w:pPr>
      <w:rPr>
        <w:rFonts w:ascii="Wingdings" w:hAnsi="Wingdings" w:hint="default"/>
      </w:rPr>
    </w:lvl>
  </w:abstractNum>
  <w:abstractNum w:abstractNumId="1" w15:restartNumberingAfterBreak="0">
    <w:nsid w:val="055ABCF2"/>
    <w:multiLevelType w:val="hybridMultilevel"/>
    <w:tmpl w:val="FFFFFFFF"/>
    <w:lvl w:ilvl="0" w:tplc="6DC209D0">
      <w:start w:val="1"/>
      <w:numFmt w:val="bullet"/>
      <w:lvlText w:val=""/>
      <w:lvlJc w:val="left"/>
      <w:pPr>
        <w:ind w:left="720" w:hanging="360"/>
      </w:pPr>
      <w:rPr>
        <w:rFonts w:ascii="Symbol" w:hAnsi="Symbol" w:hint="default"/>
      </w:rPr>
    </w:lvl>
    <w:lvl w:ilvl="1" w:tplc="B6B000DE">
      <w:start w:val="1"/>
      <w:numFmt w:val="bullet"/>
      <w:lvlText w:val="o"/>
      <w:lvlJc w:val="left"/>
      <w:pPr>
        <w:ind w:left="1440" w:hanging="360"/>
      </w:pPr>
      <w:rPr>
        <w:rFonts w:ascii="Courier New" w:hAnsi="Courier New" w:hint="default"/>
      </w:rPr>
    </w:lvl>
    <w:lvl w:ilvl="2" w:tplc="AA2AB524">
      <w:start w:val="1"/>
      <w:numFmt w:val="bullet"/>
      <w:lvlText w:val=""/>
      <w:lvlJc w:val="left"/>
      <w:pPr>
        <w:ind w:left="2160" w:hanging="360"/>
      </w:pPr>
      <w:rPr>
        <w:rFonts w:ascii="Wingdings" w:hAnsi="Wingdings" w:hint="default"/>
      </w:rPr>
    </w:lvl>
    <w:lvl w:ilvl="3" w:tplc="CE4EFB4E">
      <w:start w:val="1"/>
      <w:numFmt w:val="bullet"/>
      <w:lvlText w:val=""/>
      <w:lvlJc w:val="left"/>
      <w:pPr>
        <w:ind w:left="2880" w:hanging="360"/>
      </w:pPr>
      <w:rPr>
        <w:rFonts w:ascii="Symbol" w:hAnsi="Symbol" w:hint="default"/>
      </w:rPr>
    </w:lvl>
    <w:lvl w:ilvl="4" w:tplc="60ECC6B8">
      <w:start w:val="1"/>
      <w:numFmt w:val="bullet"/>
      <w:lvlText w:val="o"/>
      <w:lvlJc w:val="left"/>
      <w:pPr>
        <w:ind w:left="3600" w:hanging="360"/>
      </w:pPr>
      <w:rPr>
        <w:rFonts w:ascii="Courier New" w:hAnsi="Courier New" w:hint="default"/>
      </w:rPr>
    </w:lvl>
    <w:lvl w:ilvl="5" w:tplc="08005432">
      <w:start w:val="1"/>
      <w:numFmt w:val="bullet"/>
      <w:lvlText w:val=""/>
      <w:lvlJc w:val="left"/>
      <w:pPr>
        <w:ind w:left="4320" w:hanging="360"/>
      </w:pPr>
      <w:rPr>
        <w:rFonts w:ascii="Wingdings" w:hAnsi="Wingdings" w:hint="default"/>
      </w:rPr>
    </w:lvl>
    <w:lvl w:ilvl="6" w:tplc="7722E236">
      <w:start w:val="1"/>
      <w:numFmt w:val="bullet"/>
      <w:lvlText w:val=""/>
      <w:lvlJc w:val="left"/>
      <w:pPr>
        <w:ind w:left="5040" w:hanging="360"/>
      </w:pPr>
      <w:rPr>
        <w:rFonts w:ascii="Symbol" w:hAnsi="Symbol" w:hint="default"/>
      </w:rPr>
    </w:lvl>
    <w:lvl w:ilvl="7" w:tplc="AD484D7E">
      <w:start w:val="1"/>
      <w:numFmt w:val="bullet"/>
      <w:lvlText w:val="o"/>
      <w:lvlJc w:val="left"/>
      <w:pPr>
        <w:ind w:left="5760" w:hanging="360"/>
      </w:pPr>
      <w:rPr>
        <w:rFonts w:ascii="Courier New" w:hAnsi="Courier New" w:hint="default"/>
      </w:rPr>
    </w:lvl>
    <w:lvl w:ilvl="8" w:tplc="52F4CBA8">
      <w:start w:val="1"/>
      <w:numFmt w:val="bullet"/>
      <w:lvlText w:val=""/>
      <w:lvlJc w:val="left"/>
      <w:pPr>
        <w:ind w:left="6480" w:hanging="360"/>
      </w:pPr>
      <w:rPr>
        <w:rFonts w:ascii="Wingdings" w:hAnsi="Wingdings" w:hint="default"/>
      </w:rPr>
    </w:lvl>
  </w:abstractNum>
  <w:abstractNum w:abstractNumId="2" w15:restartNumberingAfterBreak="0">
    <w:nsid w:val="0869DFA2"/>
    <w:multiLevelType w:val="hybridMultilevel"/>
    <w:tmpl w:val="FFFFFFFF"/>
    <w:lvl w:ilvl="0" w:tplc="A424A734">
      <w:start w:val="1"/>
      <w:numFmt w:val="bullet"/>
      <w:lvlText w:val=""/>
      <w:lvlJc w:val="left"/>
      <w:pPr>
        <w:ind w:left="720" w:hanging="360"/>
      </w:pPr>
      <w:rPr>
        <w:rFonts w:ascii="Symbol" w:hAnsi="Symbol" w:hint="default"/>
      </w:rPr>
    </w:lvl>
    <w:lvl w:ilvl="1" w:tplc="227663EE">
      <w:start w:val="1"/>
      <w:numFmt w:val="bullet"/>
      <w:lvlText w:val="o"/>
      <w:lvlJc w:val="left"/>
      <w:pPr>
        <w:ind w:left="1440" w:hanging="360"/>
      </w:pPr>
      <w:rPr>
        <w:rFonts w:ascii="Courier New" w:hAnsi="Courier New" w:hint="default"/>
      </w:rPr>
    </w:lvl>
    <w:lvl w:ilvl="2" w:tplc="F744B89A">
      <w:start w:val="1"/>
      <w:numFmt w:val="bullet"/>
      <w:lvlText w:val=""/>
      <w:lvlJc w:val="left"/>
      <w:pPr>
        <w:ind w:left="2160" w:hanging="360"/>
      </w:pPr>
      <w:rPr>
        <w:rFonts w:ascii="Wingdings" w:hAnsi="Wingdings" w:hint="default"/>
      </w:rPr>
    </w:lvl>
    <w:lvl w:ilvl="3" w:tplc="959E6C32">
      <w:start w:val="1"/>
      <w:numFmt w:val="bullet"/>
      <w:lvlText w:val=""/>
      <w:lvlJc w:val="left"/>
      <w:pPr>
        <w:ind w:left="2880" w:hanging="360"/>
      </w:pPr>
      <w:rPr>
        <w:rFonts w:ascii="Symbol" w:hAnsi="Symbol" w:hint="default"/>
      </w:rPr>
    </w:lvl>
    <w:lvl w:ilvl="4" w:tplc="20B41D28">
      <w:start w:val="1"/>
      <w:numFmt w:val="bullet"/>
      <w:lvlText w:val="o"/>
      <w:lvlJc w:val="left"/>
      <w:pPr>
        <w:ind w:left="3600" w:hanging="360"/>
      </w:pPr>
      <w:rPr>
        <w:rFonts w:ascii="Courier New" w:hAnsi="Courier New" w:hint="default"/>
      </w:rPr>
    </w:lvl>
    <w:lvl w:ilvl="5" w:tplc="DFC0534E">
      <w:start w:val="1"/>
      <w:numFmt w:val="bullet"/>
      <w:lvlText w:val=""/>
      <w:lvlJc w:val="left"/>
      <w:pPr>
        <w:ind w:left="4320" w:hanging="360"/>
      </w:pPr>
      <w:rPr>
        <w:rFonts w:ascii="Wingdings" w:hAnsi="Wingdings" w:hint="default"/>
      </w:rPr>
    </w:lvl>
    <w:lvl w:ilvl="6" w:tplc="4A28327E">
      <w:start w:val="1"/>
      <w:numFmt w:val="bullet"/>
      <w:lvlText w:val=""/>
      <w:lvlJc w:val="left"/>
      <w:pPr>
        <w:ind w:left="5040" w:hanging="360"/>
      </w:pPr>
      <w:rPr>
        <w:rFonts w:ascii="Symbol" w:hAnsi="Symbol" w:hint="default"/>
      </w:rPr>
    </w:lvl>
    <w:lvl w:ilvl="7" w:tplc="6C1AC212">
      <w:start w:val="1"/>
      <w:numFmt w:val="bullet"/>
      <w:lvlText w:val="o"/>
      <w:lvlJc w:val="left"/>
      <w:pPr>
        <w:ind w:left="5760" w:hanging="360"/>
      </w:pPr>
      <w:rPr>
        <w:rFonts w:ascii="Courier New" w:hAnsi="Courier New" w:hint="default"/>
      </w:rPr>
    </w:lvl>
    <w:lvl w:ilvl="8" w:tplc="AC6C4B5A">
      <w:start w:val="1"/>
      <w:numFmt w:val="bullet"/>
      <w:lvlText w:val=""/>
      <w:lvlJc w:val="left"/>
      <w:pPr>
        <w:ind w:left="6480" w:hanging="360"/>
      </w:pPr>
      <w:rPr>
        <w:rFonts w:ascii="Wingdings" w:hAnsi="Wingdings" w:hint="default"/>
      </w:rPr>
    </w:lvl>
  </w:abstractNum>
  <w:abstractNum w:abstractNumId="3" w15:restartNumberingAfterBreak="0">
    <w:nsid w:val="0AC733F8"/>
    <w:multiLevelType w:val="hybridMultilevel"/>
    <w:tmpl w:val="2CF411D2"/>
    <w:lvl w:ilvl="0" w:tplc="040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813147"/>
    <w:multiLevelType w:val="hybridMultilevel"/>
    <w:tmpl w:val="A31AA96A"/>
    <w:lvl w:ilvl="0" w:tplc="0407000F">
      <w:start w:val="1"/>
      <w:numFmt w:val="decimal"/>
      <w:lvlText w:val="%1."/>
      <w:lvlJc w:val="left"/>
      <w:pPr>
        <w:ind w:left="720" w:hanging="360"/>
      </w:pPr>
      <w:rPr>
        <w:rFonts w:hint="default"/>
        <w:b w:val="0"/>
        <w:i w:val="0"/>
        <w:u w:val="no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98C37AC"/>
    <w:multiLevelType w:val="multilevel"/>
    <w:tmpl w:val="17B0F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442935"/>
    <w:multiLevelType w:val="hybridMultilevel"/>
    <w:tmpl w:val="2AF69C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FC16FA"/>
    <w:multiLevelType w:val="hybridMultilevel"/>
    <w:tmpl w:val="31B690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D25169"/>
    <w:multiLevelType w:val="hybridMultilevel"/>
    <w:tmpl w:val="D67C0AF6"/>
    <w:lvl w:ilvl="0" w:tplc="A100168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75C0E4F"/>
    <w:multiLevelType w:val="multilevel"/>
    <w:tmpl w:val="25A0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30278D5"/>
    <w:multiLevelType w:val="hybridMultilevel"/>
    <w:tmpl w:val="8BDC14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E4F70B0"/>
    <w:multiLevelType w:val="hybridMultilevel"/>
    <w:tmpl w:val="DEB463E2"/>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29A23FB"/>
    <w:multiLevelType w:val="hybridMultilevel"/>
    <w:tmpl w:val="1C8209F0"/>
    <w:lvl w:ilvl="0" w:tplc="04070001">
      <w:start w:val="1"/>
      <w:numFmt w:val="bullet"/>
      <w:lvlText w:val=""/>
      <w:lvlJc w:val="left"/>
      <w:pPr>
        <w:ind w:left="720" w:hanging="360"/>
      </w:pPr>
      <w:rPr>
        <w:rFonts w:ascii="Symbol" w:hAnsi="Symbol" w:hint="default"/>
      </w:rPr>
    </w:lvl>
    <w:lvl w:ilvl="1" w:tplc="BB08C4CC">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4"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EC5FE6"/>
    <w:multiLevelType w:val="multilevel"/>
    <w:tmpl w:val="8944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03481A"/>
    <w:multiLevelType w:val="hybridMultilevel"/>
    <w:tmpl w:val="9198E0AA"/>
    <w:lvl w:ilvl="0" w:tplc="AFB6896E">
      <w:start w:val="1"/>
      <w:numFmt w:val="decimal"/>
      <w:lvlText w:val="[%1]"/>
      <w:lvlJc w:val="left"/>
      <w:pPr>
        <w:ind w:left="360" w:hanging="360"/>
      </w:pPr>
      <w:rPr>
        <w:rFonts w:hint="default"/>
        <w:b w:val="0"/>
        <w:i w:val="0"/>
        <w:u w:val="none"/>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0" w15:restartNumberingAfterBreak="0">
    <w:nsid w:val="66477E0E"/>
    <w:multiLevelType w:val="hybridMultilevel"/>
    <w:tmpl w:val="46FCC0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FB2F32"/>
    <w:multiLevelType w:val="hybridMultilevel"/>
    <w:tmpl w:val="8A348A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57F5BE3"/>
    <w:multiLevelType w:val="hybridMultilevel"/>
    <w:tmpl w:val="B26ED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204DE0"/>
    <w:multiLevelType w:val="hybridMultilevel"/>
    <w:tmpl w:val="BAC800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78901478">
    <w:abstractNumId w:val="13"/>
  </w:num>
  <w:num w:numId="2" w16cid:durableId="404111819">
    <w:abstractNumId w:val="8"/>
  </w:num>
  <w:num w:numId="3" w16cid:durableId="1107577960">
    <w:abstractNumId w:val="31"/>
  </w:num>
  <w:num w:numId="4" w16cid:durableId="1423448171">
    <w:abstractNumId w:val="4"/>
    <w:lvlOverride w:ilvl="0">
      <w:startOverride w:val="1"/>
    </w:lvlOverride>
  </w:num>
  <w:num w:numId="5" w16cid:durableId="1436746748">
    <w:abstractNumId w:val="20"/>
  </w:num>
  <w:num w:numId="6" w16cid:durableId="1194146934">
    <w:abstractNumId w:val="17"/>
  </w:num>
  <w:num w:numId="7" w16cid:durableId="849952892">
    <w:abstractNumId w:val="23"/>
  </w:num>
  <w:num w:numId="8" w16cid:durableId="1247769109">
    <w:abstractNumId w:val="33"/>
  </w:num>
  <w:num w:numId="9" w16cid:durableId="2146462269">
    <w:abstractNumId w:val="21"/>
  </w:num>
  <w:num w:numId="10" w16cid:durableId="1201550961">
    <w:abstractNumId w:val="8"/>
  </w:num>
  <w:num w:numId="11" w16cid:durableId="1924685118">
    <w:abstractNumId w:val="8"/>
  </w:num>
  <w:num w:numId="12" w16cid:durableId="937909124">
    <w:abstractNumId w:val="4"/>
  </w:num>
  <w:num w:numId="13" w16cid:durableId="137306893">
    <w:abstractNumId w:val="11"/>
  </w:num>
  <w:num w:numId="14" w16cid:durableId="495997717">
    <w:abstractNumId w:val="32"/>
  </w:num>
  <w:num w:numId="15" w16cid:durableId="1259286743">
    <w:abstractNumId w:val="13"/>
  </w:num>
  <w:num w:numId="16" w16cid:durableId="306596952">
    <w:abstractNumId w:val="31"/>
  </w:num>
  <w:num w:numId="17" w16cid:durableId="124588685">
    <w:abstractNumId w:val="25"/>
  </w:num>
  <w:num w:numId="18" w16cid:durableId="1687436325">
    <w:abstractNumId w:val="27"/>
  </w:num>
  <w:num w:numId="19" w16cid:durableId="2006859760">
    <w:abstractNumId w:val="31"/>
  </w:num>
  <w:num w:numId="20" w16cid:durableId="1935748819">
    <w:abstractNumId w:val="31"/>
  </w:num>
  <w:num w:numId="21" w16cid:durableId="571164191">
    <w:abstractNumId w:val="31"/>
  </w:num>
  <w:num w:numId="22" w16cid:durableId="1113095752">
    <w:abstractNumId w:val="15"/>
  </w:num>
  <w:num w:numId="23" w16cid:durableId="2017462255">
    <w:abstractNumId w:val="19"/>
  </w:num>
  <w:num w:numId="24" w16cid:durableId="203716401">
    <w:abstractNumId w:val="1"/>
  </w:num>
  <w:num w:numId="25" w16cid:durableId="2004889315">
    <w:abstractNumId w:val="0"/>
  </w:num>
  <w:num w:numId="26" w16cid:durableId="1243490999">
    <w:abstractNumId w:val="16"/>
  </w:num>
  <w:num w:numId="27" w16cid:durableId="1980378862">
    <w:abstractNumId w:val="7"/>
  </w:num>
  <w:num w:numId="28" w16cid:durableId="845633456">
    <w:abstractNumId w:val="18"/>
  </w:num>
  <w:num w:numId="29" w16cid:durableId="1923367376">
    <w:abstractNumId w:val="3"/>
  </w:num>
  <w:num w:numId="30" w16cid:durableId="264113373">
    <w:abstractNumId w:val="12"/>
  </w:num>
  <w:num w:numId="31" w16cid:durableId="621420981">
    <w:abstractNumId w:val="22"/>
  </w:num>
  <w:num w:numId="32" w16cid:durableId="334305734">
    <w:abstractNumId w:val="34"/>
  </w:num>
  <w:num w:numId="33" w16cid:durableId="1150946713">
    <w:abstractNumId w:val="29"/>
  </w:num>
  <w:num w:numId="34" w16cid:durableId="1805654921">
    <w:abstractNumId w:val="9"/>
  </w:num>
  <w:num w:numId="35" w16cid:durableId="1401907226">
    <w:abstractNumId w:val="36"/>
  </w:num>
  <w:num w:numId="36" w16cid:durableId="584075022">
    <w:abstractNumId w:val="6"/>
  </w:num>
  <w:num w:numId="37" w16cid:durableId="624196501">
    <w:abstractNumId w:val="30"/>
  </w:num>
  <w:num w:numId="38" w16cid:durableId="106657693">
    <w:abstractNumId w:val="26"/>
  </w:num>
  <w:num w:numId="39" w16cid:durableId="1627468145">
    <w:abstractNumId w:val="35"/>
  </w:num>
  <w:num w:numId="40" w16cid:durableId="209075549">
    <w:abstractNumId w:val="2"/>
  </w:num>
  <w:num w:numId="41" w16cid:durableId="252326015">
    <w:abstractNumId w:val="5"/>
  </w:num>
  <w:num w:numId="42" w16cid:durableId="1702826451">
    <w:abstractNumId w:val="13"/>
  </w:num>
  <w:num w:numId="43" w16cid:durableId="1461917831">
    <w:abstractNumId w:val="13"/>
  </w:num>
  <w:num w:numId="44" w16cid:durableId="438061327">
    <w:abstractNumId w:val="10"/>
  </w:num>
  <w:num w:numId="45" w16cid:durableId="811674578">
    <w:abstractNumId w:val="14"/>
  </w:num>
  <w:num w:numId="46" w16cid:durableId="880701658">
    <w:abstractNumId w:val="28"/>
  </w:num>
  <w:num w:numId="47" w16cid:durableId="47076485">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DQzNjMysjQ0NzFV0lEKTi0uzszPAykwrAUAedYQqiwAAAA="/>
  </w:docVars>
  <w:rsids>
    <w:rsidRoot w:val="00AE0BDF"/>
    <w:rsid w:val="00002403"/>
    <w:rsid w:val="000025F2"/>
    <w:rsid w:val="0000312A"/>
    <w:rsid w:val="0000378B"/>
    <w:rsid w:val="000037AD"/>
    <w:rsid w:val="0000502E"/>
    <w:rsid w:val="0000599B"/>
    <w:rsid w:val="0000653B"/>
    <w:rsid w:val="0000680A"/>
    <w:rsid w:val="00006FF8"/>
    <w:rsid w:val="00007318"/>
    <w:rsid w:val="00007B38"/>
    <w:rsid w:val="00011353"/>
    <w:rsid w:val="0001165D"/>
    <w:rsid w:val="00011BEC"/>
    <w:rsid w:val="00011E64"/>
    <w:rsid w:val="00014B58"/>
    <w:rsid w:val="00014FB3"/>
    <w:rsid w:val="000154AB"/>
    <w:rsid w:val="000175A3"/>
    <w:rsid w:val="000213B8"/>
    <w:rsid w:val="00021532"/>
    <w:rsid w:val="00021B28"/>
    <w:rsid w:val="000233A3"/>
    <w:rsid w:val="00023693"/>
    <w:rsid w:val="000241CD"/>
    <w:rsid w:val="000265BF"/>
    <w:rsid w:val="00030700"/>
    <w:rsid w:val="000314C6"/>
    <w:rsid w:val="00034A86"/>
    <w:rsid w:val="00034D2E"/>
    <w:rsid w:val="00037530"/>
    <w:rsid w:val="00042446"/>
    <w:rsid w:val="000454EE"/>
    <w:rsid w:val="0004591F"/>
    <w:rsid w:val="00050CD7"/>
    <w:rsid w:val="00053186"/>
    <w:rsid w:val="00053760"/>
    <w:rsid w:val="00053894"/>
    <w:rsid w:val="0005492B"/>
    <w:rsid w:val="000563AF"/>
    <w:rsid w:val="00056C43"/>
    <w:rsid w:val="00056F5A"/>
    <w:rsid w:val="000606BB"/>
    <w:rsid w:val="0006098B"/>
    <w:rsid w:val="00061EB1"/>
    <w:rsid w:val="00062CB9"/>
    <w:rsid w:val="00063008"/>
    <w:rsid w:val="000633C1"/>
    <w:rsid w:val="0006411F"/>
    <w:rsid w:val="00064399"/>
    <w:rsid w:val="00064D0E"/>
    <w:rsid w:val="00065FE0"/>
    <w:rsid w:val="00067A31"/>
    <w:rsid w:val="00070049"/>
    <w:rsid w:val="0007090F"/>
    <w:rsid w:val="0007181A"/>
    <w:rsid w:val="00071A21"/>
    <w:rsid w:val="00071C49"/>
    <w:rsid w:val="000734C4"/>
    <w:rsid w:val="00074E6E"/>
    <w:rsid w:val="00075874"/>
    <w:rsid w:val="0007650A"/>
    <w:rsid w:val="00077044"/>
    <w:rsid w:val="0008110D"/>
    <w:rsid w:val="000830DC"/>
    <w:rsid w:val="00083911"/>
    <w:rsid w:val="00084748"/>
    <w:rsid w:val="0008518F"/>
    <w:rsid w:val="0008681D"/>
    <w:rsid w:val="00087930"/>
    <w:rsid w:val="00090571"/>
    <w:rsid w:val="00091E8E"/>
    <w:rsid w:val="0009457E"/>
    <w:rsid w:val="00094E3E"/>
    <w:rsid w:val="00097178"/>
    <w:rsid w:val="000976A9"/>
    <w:rsid w:val="000A1222"/>
    <w:rsid w:val="000A5A52"/>
    <w:rsid w:val="000A5E70"/>
    <w:rsid w:val="000A664B"/>
    <w:rsid w:val="000A74A8"/>
    <w:rsid w:val="000B331A"/>
    <w:rsid w:val="000B4FCE"/>
    <w:rsid w:val="000B7323"/>
    <w:rsid w:val="000B755C"/>
    <w:rsid w:val="000C02BE"/>
    <w:rsid w:val="000C106C"/>
    <w:rsid w:val="000C4295"/>
    <w:rsid w:val="000C5B6B"/>
    <w:rsid w:val="000C6889"/>
    <w:rsid w:val="000D0026"/>
    <w:rsid w:val="000D3C43"/>
    <w:rsid w:val="000D4549"/>
    <w:rsid w:val="000D6CA9"/>
    <w:rsid w:val="000D709D"/>
    <w:rsid w:val="000E10F2"/>
    <w:rsid w:val="000E1F4E"/>
    <w:rsid w:val="000E505D"/>
    <w:rsid w:val="000E66B4"/>
    <w:rsid w:val="000E78C8"/>
    <w:rsid w:val="000F036D"/>
    <w:rsid w:val="000F2D9E"/>
    <w:rsid w:val="000F30AF"/>
    <w:rsid w:val="00101434"/>
    <w:rsid w:val="00103E21"/>
    <w:rsid w:val="00104A3F"/>
    <w:rsid w:val="001057E9"/>
    <w:rsid w:val="00107E05"/>
    <w:rsid w:val="00110059"/>
    <w:rsid w:val="001103BB"/>
    <w:rsid w:val="00111575"/>
    <w:rsid w:val="001125A1"/>
    <w:rsid w:val="00112898"/>
    <w:rsid w:val="00113316"/>
    <w:rsid w:val="001175B8"/>
    <w:rsid w:val="00117CE1"/>
    <w:rsid w:val="001224FF"/>
    <w:rsid w:val="0012471D"/>
    <w:rsid w:val="00125C44"/>
    <w:rsid w:val="001301CB"/>
    <w:rsid w:val="00131563"/>
    <w:rsid w:val="00132601"/>
    <w:rsid w:val="00132AAD"/>
    <w:rsid w:val="00133405"/>
    <w:rsid w:val="00133C8A"/>
    <w:rsid w:val="001350FA"/>
    <w:rsid w:val="00137C5A"/>
    <w:rsid w:val="00141577"/>
    <w:rsid w:val="00145816"/>
    <w:rsid w:val="0014582D"/>
    <w:rsid w:val="0014707A"/>
    <w:rsid w:val="001507A7"/>
    <w:rsid w:val="00151113"/>
    <w:rsid w:val="001535AC"/>
    <w:rsid w:val="001540A9"/>
    <w:rsid w:val="00154FD9"/>
    <w:rsid w:val="001562A7"/>
    <w:rsid w:val="00160AA8"/>
    <w:rsid w:val="001617F8"/>
    <w:rsid w:val="00161A0F"/>
    <w:rsid w:val="00164DEF"/>
    <w:rsid w:val="00165767"/>
    <w:rsid w:val="00165775"/>
    <w:rsid w:val="00166269"/>
    <w:rsid w:val="001678C1"/>
    <w:rsid w:val="00170D76"/>
    <w:rsid w:val="00170D80"/>
    <w:rsid w:val="00171186"/>
    <w:rsid w:val="001711F0"/>
    <w:rsid w:val="0017159C"/>
    <w:rsid w:val="001716D4"/>
    <w:rsid w:val="00172E78"/>
    <w:rsid w:val="0017402C"/>
    <w:rsid w:val="00175352"/>
    <w:rsid w:val="00175635"/>
    <w:rsid w:val="00175CF4"/>
    <w:rsid w:val="001770AD"/>
    <w:rsid w:val="0017711B"/>
    <w:rsid w:val="001812F1"/>
    <w:rsid w:val="00181E48"/>
    <w:rsid w:val="00183461"/>
    <w:rsid w:val="0018698A"/>
    <w:rsid w:val="001872EF"/>
    <w:rsid w:val="00190374"/>
    <w:rsid w:val="00190C73"/>
    <w:rsid w:val="00190FCC"/>
    <w:rsid w:val="00191B16"/>
    <w:rsid w:val="001921A8"/>
    <w:rsid w:val="00192252"/>
    <w:rsid w:val="00192C34"/>
    <w:rsid w:val="00193982"/>
    <w:rsid w:val="00193FB6"/>
    <w:rsid w:val="00194ED0"/>
    <w:rsid w:val="00195DDC"/>
    <w:rsid w:val="001961FA"/>
    <w:rsid w:val="001968B1"/>
    <w:rsid w:val="00197155"/>
    <w:rsid w:val="001A0490"/>
    <w:rsid w:val="001A1111"/>
    <w:rsid w:val="001A1E96"/>
    <w:rsid w:val="001A1FBF"/>
    <w:rsid w:val="001A3577"/>
    <w:rsid w:val="001A3800"/>
    <w:rsid w:val="001A3BE6"/>
    <w:rsid w:val="001A577A"/>
    <w:rsid w:val="001A78D4"/>
    <w:rsid w:val="001B0E6C"/>
    <w:rsid w:val="001B3FBC"/>
    <w:rsid w:val="001B5122"/>
    <w:rsid w:val="001B5B24"/>
    <w:rsid w:val="001B5B2E"/>
    <w:rsid w:val="001B6CA4"/>
    <w:rsid w:val="001B6E62"/>
    <w:rsid w:val="001C06F3"/>
    <w:rsid w:val="001C0708"/>
    <w:rsid w:val="001C0CBC"/>
    <w:rsid w:val="001C0E39"/>
    <w:rsid w:val="001C3289"/>
    <w:rsid w:val="001C4E3F"/>
    <w:rsid w:val="001C5065"/>
    <w:rsid w:val="001C797F"/>
    <w:rsid w:val="001D043F"/>
    <w:rsid w:val="001D044E"/>
    <w:rsid w:val="001D531B"/>
    <w:rsid w:val="001D652E"/>
    <w:rsid w:val="001D7882"/>
    <w:rsid w:val="001E33A0"/>
    <w:rsid w:val="001E33C3"/>
    <w:rsid w:val="001E3F75"/>
    <w:rsid w:val="001E4044"/>
    <w:rsid w:val="001E5EA4"/>
    <w:rsid w:val="001E70D8"/>
    <w:rsid w:val="001E75FA"/>
    <w:rsid w:val="001F19F4"/>
    <w:rsid w:val="001F363B"/>
    <w:rsid w:val="001F426A"/>
    <w:rsid w:val="001F4494"/>
    <w:rsid w:val="001F6245"/>
    <w:rsid w:val="001F6978"/>
    <w:rsid w:val="002005B2"/>
    <w:rsid w:val="00203E1D"/>
    <w:rsid w:val="0020541A"/>
    <w:rsid w:val="0020615D"/>
    <w:rsid w:val="002062A8"/>
    <w:rsid w:val="002067E4"/>
    <w:rsid w:val="002069D5"/>
    <w:rsid w:val="002074F3"/>
    <w:rsid w:val="00207D29"/>
    <w:rsid w:val="002104F3"/>
    <w:rsid w:val="0021101A"/>
    <w:rsid w:val="00211930"/>
    <w:rsid w:val="0021260B"/>
    <w:rsid w:val="00212B42"/>
    <w:rsid w:val="00213878"/>
    <w:rsid w:val="002146B2"/>
    <w:rsid w:val="00216E3F"/>
    <w:rsid w:val="00221289"/>
    <w:rsid w:val="0022136F"/>
    <w:rsid w:val="002214FF"/>
    <w:rsid w:val="00222C04"/>
    <w:rsid w:val="00222C57"/>
    <w:rsid w:val="00225FBC"/>
    <w:rsid w:val="002264D5"/>
    <w:rsid w:val="00226C19"/>
    <w:rsid w:val="00230372"/>
    <w:rsid w:val="002309AA"/>
    <w:rsid w:val="00231372"/>
    <w:rsid w:val="00232234"/>
    <w:rsid w:val="00232FF2"/>
    <w:rsid w:val="00234BC7"/>
    <w:rsid w:val="00235703"/>
    <w:rsid w:val="00236145"/>
    <w:rsid w:val="00240D44"/>
    <w:rsid w:val="00240DFC"/>
    <w:rsid w:val="0024110F"/>
    <w:rsid w:val="002411F7"/>
    <w:rsid w:val="0024155C"/>
    <w:rsid w:val="002416A8"/>
    <w:rsid w:val="0024339F"/>
    <w:rsid w:val="00244854"/>
    <w:rsid w:val="00245649"/>
    <w:rsid w:val="00245DEF"/>
    <w:rsid w:val="002465C1"/>
    <w:rsid w:val="002472C6"/>
    <w:rsid w:val="00247F18"/>
    <w:rsid w:val="00250382"/>
    <w:rsid w:val="002548AA"/>
    <w:rsid w:val="0025578A"/>
    <w:rsid w:val="00255D75"/>
    <w:rsid w:val="00257336"/>
    <w:rsid w:val="00260BF9"/>
    <w:rsid w:val="002635BE"/>
    <w:rsid w:val="002660DD"/>
    <w:rsid w:val="00266161"/>
    <w:rsid w:val="00266370"/>
    <w:rsid w:val="00266B02"/>
    <w:rsid w:val="00270504"/>
    <w:rsid w:val="002706C4"/>
    <w:rsid w:val="002716A9"/>
    <w:rsid w:val="00273E04"/>
    <w:rsid w:val="0027774C"/>
    <w:rsid w:val="002820E5"/>
    <w:rsid w:val="0028273D"/>
    <w:rsid w:val="002940C9"/>
    <w:rsid w:val="002967EE"/>
    <w:rsid w:val="002A2BD4"/>
    <w:rsid w:val="002A3509"/>
    <w:rsid w:val="002A3D30"/>
    <w:rsid w:val="002A5ADD"/>
    <w:rsid w:val="002A64F3"/>
    <w:rsid w:val="002B3C3B"/>
    <w:rsid w:val="002B53F4"/>
    <w:rsid w:val="002B7F59"/>
    <w:rsid w:val="002C044B"/>
    <w:rsid w:val="002C0D22"/>
    <w:rsid w:val="002C1DB3"/>
    <w:rsid w:val="002C35C9"/>
    <w:rsid w:val="002C520E"/>
    <w:rsid w:val="002C617C"/>
    <w:rsid w:val="002D046D"/>
    <w:rsid w:val="002D0E5E"/>
    <w:rsid w:val="002D1561"/>
    <w:rsid w:val="002D48B1"/>
    <w:rsid w:val="002D756B"/>
    <w:rsid w:val="002D7F7F"/>
    <w:rsid w:val="002E0501"/>
    <w:rsid w:val="002E0E10"/>
    <w:rsid w:val="002E10BD"/>
    <w:rsid w:val="002E12E3"/>
    <w:rsid w:val="002E1CF3"/>
    <w:rsid w:val="002E23AD"/>
    <w:rsid w:val="002E2C46"/>
    <w:rsid w:val="002E2CC1"/>
    <w:rsid w:val="002E313B"/>
    <w:rsid w:val="002E45BA"/>
    <w:rsid w:val="002E5196"/>
    <w:rsid w:val="002E614B"/>
    <w:rsid w:val="002F183F"/>
    <w:rsid w:val="002F2159"/>
    <w:rsid w:val="002F6E95"/>
    <w:rsid w:val="00301EAE"/>
    <w:rsid w:val="00302AA9"/>
    <w:rsid w:val="00303522"/>
    <w:rsid w:val="003036F7"/>
    <w:rsid w:val="0030668D"/>
    <w:rsid w:val="00306889"/>
    <w:rsid w:val="00307450"/>
    <w:rsid w:val="00307D5B"/>
    <w:rsid w:val="003124A2"/>
    <w:rsid w:val="00312565"/>
    <w:rsid w:val="0031278D"/>
    <w:rsid w:val="003130CD"/>
    <w:rsid w:val="0031391A"/>
    <w:rsid w:val="00315545"/>
    <w:rsid w:val="00317D80"/>
    <w:rsid w:val="003204A1"/>
    <w:rsid w:val="00320D64"/>
    <w:rsid w:val="0032165A"/>
    <w:rsid w:val="00321668"/>
    <w:rsid w:val="00326B5F"/>
    <w:rsid w:val="00331080"/>
    <w:rsid w:val="003328A9"/>
    <w:rsid w:val="00333944"/>
    <w:rsid w:val="00334B5B"/>
    <w:rsid w:val="00336829"/>
    <w:rsid w:val="00336B6F"/>
    <w:rsid w:val="00337B29"/>
    <w:rsid w:val="00337C69"/>
    <w:rsid w:val="00340343"/>
    <w:rsid w:val="003419AB"/>
    <w:rsid w:val="00342C1C"/>
    <w:rsid w:val="00345F1C"/>
    <w:rsid w:val="00346A3D"/>
    <w:rsid w:val="00346D37"/>
    <w:rsid w:val="0034732A"/>
    <w:rsid w:val="00347782"/>
    <w:rsid w:val="00347CDC"/>
    <w:rsid w:val="00350EC4"/>
    <w:rsid w:val="00352AC6"/>
    <w:rsid w:val="00353577"/>
    <w:rsid w:val="003538E4"/>
    <w:rsid w:val="00353EDD"/>
    <w:rsid w:val="003559B9"/>
    <w:rsid w:val="00355F57"/>
    <w:rsid w:val="00356B16"/>
    <w:rsid w:val="003619E6"/>
    <w:rsid w:val="00362313"/>
    <w:rsid w:val="00362D66"/>
    <w:rsid w:val="00365055"/>
    <w:rsid w:val="0036531F"/>
    <w:rsid w:val="0036682D"/>
    <w:rsid w:val="00366E16"/>
    <w:rsid w:val="003712C2"/>
    <w:rsid w:val="00373B3C"/>
    <w:rsid w:val="00376DD9"/>
    <w:rsid w:val="00380075"/>
    <w:rsid w:val="00382873"/>
    <w:rsid w:val="00390858"/>
    <w:rsid w:val="003930E3"/>
    <w:rsid w:val="00394791"/>
    <w:rsid w:val="00396329"/>
    <w:rsid w:val="00397DE9"/>
    <w:rsid w:val="003A1AC2"/>
    <w:rsid w:val="003A1B6A"/>
    <w:rsid w:val="003A1BBA"/>
    <w:rsid w:val="003A22A3"/>
    <w:rsid w:val="003A361E"/>
    <w:rsid w:val="003A3BAA"/>
    <w:rsid w:val="003A7099"/>
    <w:rsid w:val="003B0F31"/>
    <w:rsid w:val="003B2BBD"/>
    <w:rsid w:val="003B3B8A"/>
    <w:rsid w:val="003B7132"/>
    <w:rsid w:val="003C0DA5"/>
    <w:rsid w:val="003C10D0"/>
    <w:rsid w:val="003C10D7"/>
    <w:rsid w:val="003C3959"/>
    <w:rsid w:val="003C40DF"/>
    <w:rsid w:val="003C619E"/>
    <w:rsid w:val="003D00B7"/>
    <w:rsid w:val="003D0A69"/>
    <w:rsid w:val="003D1E64"/>
    <w:rsid w:val="003D26E4"/>
    <w:rsid w:val="003D4A19"/>
    <w:rsid w:val="003D7147"/>
    <w:rsid w:val="003D72C1"/>
    <w:rsid w:val="003E233A"/>
    <w:rsid w:val="003E364C"/>
    <w:rsid w:val="003E5158"/>
    <w:rsid w:val="003F0E01"/>
    <w:rsid w:val="003F17C4"/>
    <w:rsid w:val="003F36CB"/>
    <w:rsid w:val="003F600F"/>
    <w:rsid w:val="003F7804"/>
    <w:rsid w:val="003F7DE2"/>
    <w:rsid w:val="004004CA"/>
    <w:rsid w:val="00401497"/>
    <w:rsid w:val="00401901"/>
    <w:rsid w:val="00402013"/>
    <w:rsid w:val="00403DC4"/>
    <w:rsid w:val="00404200"/>
    <w:rsid w:val="004044D7"/>
    <w:rsid w:val="00405DEE"/>
    <w:rsid w:val="00406015"/>
    <w:rsid w:val="00406FA4"/>
    <w:rsid w:val="00407EBF"/>
    <w:rsid w:val="00410968"/>
    <w:rsid w:val="00412009"/>
    <w:rsid w:val="004126CE"/>
    <w:rsid w:val="00413CCE"/>
    <w:rsid w:val="004142BA"/>
    <w:rsid w:val="0041473D"/>
    <w:rsid w:val="004176AE"/>
    <w:rsid w:val="004203C1"/>
    <w:rsid w:val="004213A4"/>
    <w:rsid w:val="00422B2D"/>
    <w:rsid w:val="00424408"/>
    <w:rsid w:val="004250C5"/>
    <w:rsid w:val="0042612C"/>
    <w:rsid w:val="00426FBD"/>
    <w:rsid w:val="00430227"/>
    <w:rsid w:val="00431490"/>
    <w:rsid w:val="00431BF6"/>
    <w:rsid w:val="00433BCC"/>
    <w:rsid w:val="00437CAF"/>
    <w:rsid w:val="00440869"/>
    <w:rsid w:val="00440CBE"/>
    <w:rsid w:val="0044190B"/>
    <w:rsid w:val="004424CA"/>
    <w:rsid w:val="004424FD"/>
    <w:rsid w:val="004441FF"/>
    <w:rsid w:val="00445053"/>
    <w:rsid w:val="00445B21"/>
    <w:rsid w:val="00447706"/>
    <w:rsid w:val="00450943"/>
    <w:rsid w:val="00450A54"/>
    <w:rsid w:val="00452A4A"/>
    <w:rsid w:val="0045313C"/>
    <w:rsid w:val="004532DE"/>
    <w:rsid w:val="0045603E"/>
    <w:rsid w:val="0045609F"/>
    <w:rsid w:val="00456A32"/>
    <w:rsid w:val="00456AD2"/>
    <w:rsid w:val="00456BB2"/>
    <w:rsid w:val="00461E23"/>
    <w:rsid w:val="00466814"/>
    <w:rsid w:val="00466BD4"/>
    <w:rsid w:val="00466CC6"/>
    <w:rsid w:val="00467B53"/>
    <w:rsid w:val="00471C0C"/>
    <w:rsid w:val="0047464C"/>
    <w:rsid w:val="00476F0E"/>
    <w:rsid w:val="00477B5B"/>
    <w:rsid w:val="00482172"/>
    <w:rsid w:val="00482239"/>
    <w:rsid w:val="0048227B"/>
    <w:rsid w:val="00483DA6"/>
    <w:rsid w:val="0048429F"/>
    <w:rsid w:val="004847D2"/>
    <w:rsid w:val="0048499D"/>
    <w:rsid w:val="00486854"/>
    <w:rsid w:val="00486E35"/>
    <w:rsid w:val="004906F6"/>
    <w:rsid w:val="004907F8"/>
    <w:rsid w:val="00491568"/>
    <w:rsid w:val="00491FB1"/>
    <w:rsid w:val="00493297"/>
    <w:rsid w:val="0049567B"/>
    <w:rsid w:val="004A1A17"/>
    <w:rsid w:val="004A1BE6"/>
    <w:rsid w:val="004A251C"/>
    <w:rsid w:val="004A4399"/>
    <w:rsid w:val="004A45D0"/>
    <w:rsid w:val="004A4C54"/>
    <w:rsid w:val="004A4CA5"/>
    <w:rsid w:val="004A4EDF"/>
    <w:rsid w:val="004A5023"/>
    <w:rsid w:val="004A5589"/>
    <w:rsid w:val="004A690E"/>
    <w:rsid w:val="004A6A83"/>
    <w:rsid w:val="004A6F7B"/>
    <w:rsid w:val="004B0855"/>
    <w:rsid w:val="004B104E"/>
    <w:rsid w:val="004B4ACC"/>
    <w:rsid w:val="004C0862"/>
    <w:rsid w:val="004C11CB"/>
    <w:rsid w:val="004C3195"/>
    <w:rsid w:val="004C47B4"/>
    <w:rsid w:val="004C726C"/>
    <w:rsid w:val="004C758C"/>
    <w:rsid w:val="004C7738"/>
    <w:rsid w:val="004C789E"/>
    <w:rsid w:val="004D150E"/>
    <w:rsid w:val="004D1EA6"/>
    <w:rsid w:val="004D350C"/>
    <w:rsid w:val="004D4CBC"/>
    <w:rsid w:val="004E0480"/>
    <w:rsid w:val="004E27E7"/>
    <w:rsid w:val="004E31EA"/>
    <w:rsid w:val="004E51A4"/>
    <w:rsid w:val="004E546F"/>
    <w:rsid w:val="004E59A2"/>
    <w:rsid w:val="004E6777"/>
    <w:rsid w:val="004F0134"/>
    <w:rsid w:val="004F33E5"/>
    <w:rsid w:val="004F3503"/>
    <w:rsid w:val="004F7A65"/>
    <w:rsid w:val="004F7BB1"/>
    <w:rsid w:val="004F7DF0"/>
    <w:rsid w:val="0050099A"/>
    <w:rsid w:val="005016D4"/>
    <w:rsid w:val="005035BA"/>
    <w:rsid w:val="00504063"/>
    <w:rsid w:val="00505F49"/>
    <w:rsid w:val="00511D35"/>
    <w:rsid w:val="005179D4"/>
    <w:rsid w:val="00517C07"/>
    <w:rsid w:val="005203E7"/>
    <w:rsid w:val="00520A7D"/>
    <w:rsid w:val="005225F6"/>
    <w:rsid w:val="00522684"/>
    <w:rsid w:val="00523B8B"/>
    <w:rsid w:val="0052429C"/>
    <w:rsid w:val="0052466A"/>
    <w:rsid w:val="00526BA2"/>
    <w:rsid w:val="0053022A"/>
    <w:rsid w:val="00532219"/>
    <w:rsid w:val="00533596"/>
    <w:rsid w:val="00533A6B"/>
    <w:rsid w:val="00535FD1"/>
    <w:rsid w:val="0053795A"/>
    <w:rsid w:val="0053799E"/>
    <w:rsid w:val="005409EF"/>
    <w:rsid w:val="005436CE"/>
    <w:rsid w:val="005438D4"/>
    <w:rsid w:val="00543BC5"/>
    <w:rsid w:val="0054408F"/>
    <w:rsid w:val="00546244"/>
    <w:rsid w:val="00547562"/>
    <w:rsid w:val="00550812"/>
    <w:rsid w:val="0055082B"/>
    <w:rsid w:val="005510D7"/>
    <w:rsid w:val="00552BA6"/>
    <w:rsid w:val="00553764"/>
    <w:rsid w:val="0055439B"/>
    <w:rsid w:val="00554D3B"/>
    <w:rsid w:val="0056127B"/>
    <w:rsid w:val="0056232B"/>
    <w:rsid w:val="005635F4"/>
    <w:rsid w:val="00563E90"/>
    <w:rsid w:val="0056404D"/>
    <w:rsid w:val="005659A5"/>
    <w:rsid w:val="00570F68"/>
    <w:rsid w:val="00571192"/>
    <w:rsid w:val="00571D54"/>
    <w:rsid w:val="00572ADB"/>
    <w:rsid w:val="00574908"/>
    <w:rsid w:val="00575C53"/>
    <w:rsid w:val="00575E26"/>
    <w:rsid w:val="00576932"/>
    <w:rsid w:val="005803A7"/>
    <w:rsid w:val="00580638"/>
    <w:rsid w:val="00581AE7"/>
    <w:rsid w:val="0058242E"/>
    <w:rsid w:val="00582F4A"/>
    <w:rsid w:val="0058342C"/>
    <w:rsid w:val="00583470"/>
    <w:rsid w:val="00583F1C"/>
    <w:rsid w:val="00584336"/>
    <w:rsid w:val="00586372"/>
    <w:rsid w:val="00587A47"/>
    <w:rsid w:val="00587C25"/>
    <w:rsid w:val="00590D14"/>
    <w:rsid w:val="0059117A"/>
    <w:rsid w:val="00594B0E"/>
    <w:rsid w:val="00596079"/>
    <w:rsid w:val="00597A71"/>
    <w:rsid w:val="00597E8C"/>
    <w:rsid w:val="005A0607"/>
    <w:rsid w:val="005A15B4"/>
    <w:rsid w:val="005A2ACF"/>
    <w:rsid w:val="005A3BA5"/>
    <w:rsid w:val="005A45B7"/>
    <w:rsid w:val="005A55A4"/>
    <w:rsid w:val="005A5FEB"/>
    <w:rsid w:val="005A717E"/>
    <w:rsid w:val="005B1729"/>
    <w:rsid w:val="005B21B9"/>
    <w:rsid w:val="005B2629"/>
    <w:rsid w:val="005B2818"/>
    <w:rsid w:val="005B58E9"/>
    <w:rsid w:val="005B59B8"/>
    <w:rsid w:val="005B59C5"/>
    <w:rsid w:val="005B74F7"/>
    <w:rsid w:val="005C0AE0"/>
    <w:rsid w:val="005C1AE1"/>
    <w:rsid w:val="005C1CE5"/>
    <w:rsid w:val="005C2AC2"/>
    <w:rsid w:val="005C4AB7"/>
    <w:rsid w:val="005C5AC0"/>
    <w:rsid w:val="005C7038"/>
    <w:rsid w:val="005D07FE"/>
    <w:rsid w:val="005D0FB6"/>
    <w:rsid w:val="005D10E3"/>
    <w:rsid w:val="005D3178"/>
    <w:rsid w:val="005D33AE"/>
    <w:rsid w:val="005D612F"/>
    <w:rsid w:val="005D6816"/>
    <w:rsid w:val="005E0C03"/>
    <w:rsid w:val="005E1A2B"/>
    <w:rsid w:val="005E3742"/>
    <w:rsid w:val="005E3BE5"/>
    <w:rsid w:val="005E4070"/>
    <w:rsid w:val="005E47D0"/>
    <w:rsid w:val="005E567D"/>
    <w:rsid w:val="005F009C"/>
    <w:rsid w:val="005F0AE2"/>
    <w:rsid w:val="005F1431"/>
    <w:rsid w:val="005F1768"/>
    <w:rsid w:val="005F7033"/>
    <w:rsid w:val="005F74B6"/>
    <w:rsid w:val="005F7BFB"/>
    <w:rsid w:val="00600F12"/>
    <w:rsid w:val="00602F44"/>
    <w:rsid w:val="006037B0"/>
    <w:rsid w:val="006052B8"/>
    <w:rsid w:val="00606DD1"/>
    <w:rsid w:val="00612BFB"/>
    <w:rsid w:val="00615469"/>
    <w:rsid w:val="00615997"/>
    <w:rsid w:val="00615CF6"/>
    <w:rsid w:val="00616732"/>
    <w:rsid w:val="00617F05"/>
    <w:rsid w:val="00617F62"/>
    <w:rsid w:val="00622F7E"/>
    <w:rsid w:val="0062401B"/>
    <w:rsid w:val="00626E24"/>
    <w:rsid w:val="0062724E"/>
    <w:rsid w:val="006300CD"/>
    <w:rsid w:val="00631CBF"/>
    <w:rsid w:val="00633725"/>
    <w:rsid w:val="0063448F"/>
    <w:rsid w:val="00634CA2"/>
    <w:rsid w:val="00635601"/>
    <w:rsid w:val="00640DB1"/>
    <w:rsid w:val="00641E18"/>
    <w:rsid w:val="00645150"/>
    <w:rsid w:val="00650E9F"/>
    <w:rsid w:val="00651222"/>
    <w:rsid w:val="00651D32"/>
    <w:rsid w:val="00652D4E"/>
    <w:rsid w:val="006560C4"/>
    <w:rsid w:val="0065704C"/>
    <w:rsid w:val="006600D0"/>
    <w:rsid w:val="006603F2"/>
    <w:rsid w:val="006616AF"/>
    <w:rsid w:val="00662CF1"/>
    <w:rsid w:val="006655A6"/>
    <w:rsid w:val="006665AA"/>
    <w:rsid w:val="00667FD6"/>
    <w:rsid w:val="006718C2"/>
    <w:rsid w:val="00673154"/>
    <w:rsid w:val="006739A1"/>
    <w:rsid w:val="0067589F"/>
    <w:rsid w:val="006761B4"/>
    <w:rsid w:val="00676A1B"/>
    <w:rsid w:val="00677AC3"/>
    <w:rsid w:val="00677EA0"/>
    <w:rsid w:val="00683CDA"/>
    <w:rsid w:val="00683F63"/>
    <w:rsid w:val="006846BF"/>
    <w:rsid w:val="00690D41"/>
    <w:rsid w:val="00691BA1"/>
    <w:rsid w:val="00694391"/>
    <w:rsid w:val="00695C00"/>
    <w:rsid w:val="006A26DE"/>
    <w:rsid w:val="006A2EA0"/>
    <w:rsid w:val="006A30B3"/>
    <w:rsid w:val="006A4393"/>
    <w:rsid w:val="006A58EA"/>
    <w:rsid w:val="006A69AF"/>
    <w:rsid w:val="006B531E"/>
    <w:rsid w:val="006C0941"/>
    <w:rsid w:val="006C1FCC"/>
    <w:rsid w:val="006C2B23"/>
    <w:rsid w:val="006C359F"/>
    <w:rsid w:val="006C4F21"/>
    <w:rsid w:val="006C62A3"/>
    <w:rsid w:val="006D6256"/>
    <w:rsid w:val="006D7A6A"/>
    <w:rsid w:val="006D7BBC"/>
    <w:rsid w:val="006D7F25"/>
    <w:rsid w:val="006E0492"/>
    <w:rsid w:val="006E13A0"/>
    <w:rsid w:val="006E279C"/>
    <w:rsid w:val="006E3EF1"/>
    <w:rsid w:val="006E59DE"/>
    <w:rsid w:val="006E5F22"/>
    <w:rsid w:val="006E6201"/>
    <w:rsid w:val="006E77DD"/>
    <w:rsid w:val="006F0002"/>
    <w:rsid w:val="006F0340"/>
    <w:rsid w:val="006F04F5"/>
    <w:rsid w:val="006F134C"/>
    <w:rsid w:val="006F232F"/>
    <w:rsid w:val="006F3018"/>
    <w:rsid w:val="006F3551"/>
    <w:rsid w:val="006F3C99"/>
    <w:rsid w:val="006F4333"/>
    <w:rsid w:val="006F582B"/>
    <w:rsid w:val="00702DC3"/>
    <w:rsid w:val="0070497D"/>
    <w:rsid w:val="00704A55"/>
    <w:rsid w:val="00705310"/>
    <w:rsid w:val="00705931"/>
    <w:rsid w:val="00706109"/>
    <w:rsid w:val="00706B3C"/>
    <w:rsid w:val="00707D3E"/>
    <w:rsid w:val="00710798"/>
    <w:rsid w:val="007109FA"/>
    <w:rsid w:val="0071112F"/>
    <w:rsid w:val="00712FB8"/>
    <w:rsid w:val="007160D5"/>
    <w:rsid w:val="00720A66"/>
    <w:rsid w:val="00722291"/>
    <w:rsid w:val="00722D8F"/>
    <w:rsid w:val="00723850"/>
    <w:rsid w:val="007245D5"/>
    <w:rsid w:val="00731126"/>
    <w:rsid w:val="00731DFC"/>
    <w:rsid w:val="00733655"/>
    <w:rsid w:val="00736DFB"/>
    <w:rsid w:val="00737527"/>
    <w:rsid w:val="00737735"/>
    <w:rsid w:val="00740096"/>
    <w:rsid w:val="00741AEF"/>
    <w:rsid w:val="007431D1"/>
    <w:rsid w:val="0074568C"/>
    <w:rsid w:val="0074656F"/>
    <w:rsid w:val="007526A2"/>
    <w:rsid w:val="00752979"/>
    <w:rsid w:val="00753787"/>
    <w:rsid w:val="00754447"/>
    <w:rsid w:val="00756B2F"/>
    <w:rsid w:val="00757985"/>
    <w:rsid w:val="007622A5"/>
    <w:rsid w:val="0076367E"/>
    <w:rsid w:val="00766AD0"/>
    <w:rsid w:val="00767A4B"/>
    <w:rsid w:val="007704DE"/>
    <w:rsid w:val="00771071"/>
    <w:rsid w:val="00771F98"/>
    <w:rsid w:val="00773364"/>
    <w:rsid w:val="00773BE4"/>
    <w:rsid w:val="007747E5"/>
    <w:rsid w:val="00774C83"/>
    <w:rsid w:val="00775FF9"/>
    <w:rsid w:val="00776010"/>
    <w:rsid w:val="00780BF7"/>
    <w:rsid w:val="00781267"/>
    <w:rsid w:val="007815D3"/>
    <w:rsid w:val="00781AF7"/>
    <w:rsid w:val="00781D25"/>
    <w:rsid w:val="00781DC6"/>
    <w:rsid w:val="007837E0"/>
    <w:rsid w:val="00786693"/>
    <w:rsid w:val="00787033"/>
    <w:rsid w:val="00790019"/>
    <w:rsid w:val="0079224E"/>
    <w:rsid w:val="007923E9"/>
    <w:rsid w:val="00792472"/>
    <w:rsid w:val="00792D86"/>
    <w:rsid w:val="0079329C"/>
    <w:rsid w:val="00795106"/>
    <w:rsid w:val="00796D89"/>
    <w:rsid w:val="007A0394"/>
    <w:rsid w:val="007A11D1"/>
    <w:rsid w:val="007A1601"/>
    <w:rsid w:val="007A1AA0"/>
    <w:rsid w:val="007A23C0"/>
    <w:rsid w:val="007A25FC"/>
    <w:rsid w:val="007A27FA"/>
    <w:rsid w:val="007A31AC"/>
    <w:rsid w:val="007A4C55"/>
    <w:rsid w:val="007A7100"/>
    <w:rsid w:val="007A73EF"/>
    <w:rsid w:val="007B0BBD"/>
    <w:rsid w:val="007B16D4"/>
    <w:rsid w:val="007B542E"/>
    <w:rsid w:val="007B563E"/>
    <w:rsid w:val="007C01A1"/>
    <w:rsid w:val="007C0ACC"/>
    <w:rsid w:val="007C0DE4"/>
    <w:rsid w:val="007C11A9"/>
    <w:rsid w:val="007C4378"/>
    <w:rsid w:val="007C705E"/>
    <w:rsid w:val="007D0E61"/>
    <w:rsid w:val="007D35C7"/>
    <w:rsid w:val="007D3D08"/>
    <w:rsid w:val="007D4509"/>
    <w:rsid w:val="007D480F"/>
    <w:rsid w:val="007D5EA6"/>
    <w:rsid w:val="007D5EAB"/>
    <w:rsid w:val="007D61CD"/>
    <w:rsid w:val="007E108A"/>
    <w:rsid w:val="007E1417"/>
    <w:rsid w:val="007E2B68"/>
    <w:rsid w:val="007E30D1"/>
    <w:rsid w:val="007E467E"/>
    <w:rsid w:val="007E5ED6"/>
    <w:rsid w:val="007E645E"/>
    <w:rsid w:val="007E66E2"/>
    <w:rsid w:val="007E771A"/>
    <w:rsid w:val="007E7ED4"/>
    <w:rsid w:val="007F1052"/>
    <w:rsid w:val="007F2CBD"/>
    <w:rsid w:val="007F35CF"/>
    <w:rsid w:val="007F3679"/>
    <w:rsid w:val="007F62F5"/>
    <w:rsid w:val="007F6E95"/>
    <w:rsid w:val="008032F0"/>
    <w:rsid w:val="00804511"/>
    <w:rsid w:val="008067C8"/>
    <w:rsid w:val="00807820"/>
    <w:rsid w:val="00811227"/>
    <w:rsid w:val="008112F2"/>
    <w:rsid w:val="008132CD"/>
    <w:rsid w:val="00822341"/>
    <w:rsid w:val="00822347"/>
    <w:rsid w:val="00822DC3"/>
    <w:rsid w:val="00823172"/>
    <w:rsid w:val="008234BC"/>
    <w:rsid w:val="008234E7"/>
    <w:rsid w:val="008240EB"/>
    <w:rsid w:val="00830E38"/>
    <w:rsid w:val="008350D1"/>
    <w:rsid w:val="00836A73"/>
    <w:rsid w:val="008378D8"/>
    <w:rsid w:val="00841C06"/>
    <w:rsid w:val="008421AA"/>
    <w:rsid w:val="008442CE"/>
    <w:rsid w:val="00845586"/>
    <w:rsid w:val="00846054"/>
    <w:rsid w:val="00847B2F"/>
    <w:rsid w:val="00847E38"/>
    <w:rsid w:val="00853AA8"/>
    <w:rsid w:val="00853AF4"/>
    <w:rsid w:val="00853C9D"/>
    <w:rsid w:val="00857505"/>
    <w:rsid w:val="00857B72"/>
    <w:rsid w:val="00862EC9"/>
    <w:rsid w:val="0086308E"/>
    <w:rsid w:val="008636A0"/>
    <w:rsid w:val="0086595F"/>
    <w:rsid w:val="00866AEF"/>
    <w:rsid w:val="0087006B"/>
    <w:rsid w:val="0087058E"/>
    <w:rsid w:val="00870AD4"/>
    <w:rsid w:val="00871424"/>
    <w:rsid w:val="00871866"/>
    <w:rsid w:val="00873FA3"/>
    <w:rsid w:val="00876D93"/>
    <w:rsid w:val="00876F48"/>
    <w:rsid w:val="00877B85"/>
    <w:rsid w:val="008807ED"/>
    <w:rsid w:val="00883E7C"/>
    <w:rsid w:val="00885939"/>
    <w:rsid w:val="0088678B"/>
    <w:rsid w:val="00887E28"/>
    <w:rsid w:val="00891DFD"/>
    <w:rsid w:val="008931DD"/>
    <w:rsid w:val="00893681"/>
    <w:rsid w:val="00894284"/>
    <w:rsid w:val="00894C96"/>
    <w:rsid w:val="00896DD7"/>
    <w:rsid w:val="00897CF4"/>
    <w:rsid w:val="008A01AD"/>
    <w:rsid w:val="008A1D87"/>
    <w:rsid w:val="008A2C55"/>
    <w:rsid w:val="008A6684"/>
    <w:rsid w:val="008B2DF4"/>
    <w:rsid w:val="008B39D9"/>
    <w:rsid w:val="008C1309"/>
    <w:rsid w:val="008C162A"/>
    <w:rsid w:val="008C5356"/>
    <w:rsid w:val="008C6FC9"/>
    <w:rsid w:val="008C7324"/>
    <w:rsid w:val="008D0126"/>
    <w:rsid w:val="008D02C9"/>
    <w:rsid w:val="008D0888"/>
    <w:rsid w:val="008D095E"/>
    <w:rsid w:val="008D1270"/>
    <w:rsid w:val="008D5CDB"/>
    <w:rsid w:val="008E20B8"/>
    <w:rsid w:val="008E26DA"/>
    <w:rsid w:val="008E2AD5"/>
    <w:rsid w:val="008E4456"/>
    <w:rsid w:val="008E6152"/>
    <w:rsid w:val="008E76E5"/>
    <w:rsid w:val="008F2C04"/>
    <w:rsid w:val="008F4E40"/>
    <w:rsid w:val="00901EA3"/>
    <w:rsid w:val="00903472"/>
    <w:rsid w:val="009035FF"/>
    <w:rsid w:val="00906064"/>
    <w:rsid w:val="00907385"/>
    <w:rsid w:val="00910EAF"/>
    <w:rsid w:val="00912314"/>
    <w:rsid w:val="00912C3E"/>
    <w:rsid w:val="00913632"/>
    <w:rsid w:val="00914AC5"/>
    <w:rsid w:val="00915AB2"/>
    <w:rsid w:val="00916DC7"/>
    <w:rsid w:val="00920014"/>
    <w:rsid w:val="0092009E"/>
    <w:rsid w:val="0092366A"/>
    <w:rsid w:val="00923E9E"/>
    <w:rsid w:val="00923F63"/>
    <w:rsid w:val="0092440D"/>
    <w:rsid w:val="00933367"/>
    <w:rsid w:val="0093472E"/>
    <w:rsid w:val="0093484E"/>
    <w:rsid w:val="0093488D"/>
    <w:rsid w:val="00934D81"/>
    <w:rsid w:val="009351DA"/>
    <w:rsid w:val="00936620"/>
    <w:rsid w:val="00936838"/>
    <w:rsid w:val="009371ED"/>
    <w:rsid w:val="009374BF"/>
    <w:rsid w:val="0094021C"/>
    <w:rsid w:val="00942022"/>
    <w:rsid w:val="009422D6"/>
    <w:rsid w:val="0094237F"/>
    <w:rsid w:val="00943817"/>
    <w:rsid w:val="009448BF"/>
    <w:rsid w:val="0094632F"/>
    <w:rsid w:val="009463C0"/>
    <w:rsid w:val="0094642E"/>
    <w:rsid w:val="0094745C"/>
    <w:rsid w:val="009477BD"/>
    <w:rsid w:val="00947FB1"/>
    <w:rsid w:val="009501F6"/>
    <w:rsid w:val="00951D9B"/>
    <w:rsid w:val="0095337C"/>
    <w:rsid w:val="0095364F"/>
    <w:rsid w:val="00957CB2"/>
    <w:rsid w:val="009606D9"/>
    <w:rsid w:val="009621E4"/>
    <w:rsid w:val="00962286"/>
    <w:rsid w:val="0096559B"/>
    <w:rsid w:val="00970616"/>
    <w:rsid w:val="0097160F"/>
    <w:rsid w:val="0097292D"/>
    <w:rsid w:val="00973326"/>
    <w:rsid w:val="0097355E"/>
    <w:rsid w:val="00974EA8"/>
    <w:rsid w:val="00976465"/>
    <w:rsid w:val="009774C5"/>
    <w:rsid w:val="00981281"/>
    <w:rsid w:val="009834DF"/>
    <w:rsid w:val="0098361C"/>
    <w:rsid w:val="00984364"/>
    <w:rsid w:val="00985720"/>
    <w:rsid w:val="00986BFE"/>
    <w:rsid w:val="00987147"/>
    <w:rsid w:val="0099060C"/>
    <w:rsid w:val="009914CB"/>
    <w:rsid w:val="009927B5"/>
    <w:rsid w:val="009942ED"/>
    <w:rsid w:val="00994FFF"/>
    <w:rsid w:val="00996338"/>
    <w:rsid w:val="00997949"/>
    <w:rsid w:val="009A0F80"/>
    <w:rsid w:val="009A1A4D"/>
    <w:rsid w:val="009A1B1C"/>
    <w:rsid w:val="009A201A"/>
    <w:rsid w:val="009A28C4"/>
    <w:rsid w:val="009A37BD"/>
    <w:rsid w:val="009A4309"/>
    <w:rsid w:val="009A5114"/>
    <w:rsid w:val="009A6764"/>
    <w:rsid w:val="009A6D36"/>
    <w:rsid w:val="009B2933"/>
    <w:rsid w:val="009B29E1"/>
    <w:rsid w:val="009B4556"/>
    <w:rsid w:val="009B5082"/>
    <w:rsid w:val="009B62C1"/>
    <w:rsid w:val="009B67B6"/>
    <w:rsid w:val="009B6CA1"/>
    <w:rsid w:val="009B705E"/>
    <w:rsid w:val="009B7C42"/>
    <w:rsid w:val="009C0151"/>
    <w:rsid w:val="009C02BE"/>
    <w:rsid w:val="009C11F9"/>
    <w:rsid w:val="009C18F3"/>
    <w:rsid w:val="009C1A3D"/>
    <w:rsid w:val="009C28E6"/>
    <w:rsid w:val="009C296A"/>
    <w:rsid w:val="009C6A84"/>
    <w:rsid w:val="009C6B93"/>
    <w:rsid w:val="009C7CD1"/>
    <w:rsid w:val="009D0922"/>
    <w:rsid w:val="009D0B98"/>
    <w:rsid w:val="009D25D9"/>
    <w:rsid w:val="009D427A"/>
    <w:rsid w:val="009D4322"/>
    <w:rsid w:val="009D5DCE"/>
    <w:rsid w:val="009D7499"/>
    <w:rsid w:val="009D75AA"/>
    <w:rsid w:val="009D77B7"/>
    <w:rsid w:val="009D7C9E"/>
    <w:rsid w:val="009E18F1"/>
    <w:rsid w:val="009E438A"/>
    <w:rsid w:val="009E539F"/>
    <w:rsid w:val="009E5B32"/>
    <w:rsid w:val="009E653A"/>
    <w:rsid w:val="009E7A23"/>
    <w:rsid w:val="009F0783"/>
    <w:rsid w:val="009F0E0C"/>
    <w:rsid w:val="009F0FAD"/>
    <w:rsid w:val="009F112A"/>
    <w:rsid w:val="009F1FD9"/>
    <w:rsid w:val="009F2C86"/>
    <w:rsid w:val="009F2D55"/>
    <w:rsid w:val="009F36A7"/>
    <w:rsid w:val="009F4929"/>
    <w:rsid w:val="009F55D0"/>
    <w:rsid w:val="009F69ED"/>
    <w:rsid w:val="009F7962"/>
    <w:rsid w:val="00A00324"/>
    <w:rsid w:val="00A04A4C"/>
    <w:rsid w:val="00A10961"/>
    <w:rsid w:val="00A116A0"/>
    <w:rsid w:val="00A11C11"/>
    <w:rsid w:val="00A12224"/>
    <w:rsid w:val="00A14CC6"/>
    <w:rsid w:val="00A15453"/>
    <w:rsid w:val="00A174CD"/>
    <w:rsid w:val="00A21942"/>
    <w:rsid w:val="00A234CE"/>
    <w:rsid w:val="00A25817"/>
    <w:rsid w:val="00A31CA2"/>
    <w:rsid w:val="00A32558"/>
    <w:rsid w:val="00A33263"/>
    <w:rsid w:val="00A3336B"/>
    <w:rsid w:val="00A345FF"/>
    <w:rsid w:val="00A3486F"/>
    <w:rsid w:val="00A354B7"/>
    <w:rsid w:val="00A36459"/>
    <w:rsid w:val="00A36AB2"/>
    <w:rsid w:val="00A36BA1"/>
    <w:rsid w:val="00A373A4"/>
    <w:rsid w:val="00A40829"/>
    <w:rsid w:val="00A413A0"/>
    <w:rsid w:val="00A42223"/>
    <w:rsid w:val="00A4262E"/>
    <w:rsid w:val="00A42A3F"/>
    <w:rsid w:val="00A435C4"/>
    <w:rsid w:val="00A43964"/>
    <w:rsid w:val="00A45B9C"/>
    <w:rsid w:val="00A45B9F"/>
    <w:rsid w:val="00A46898"/>
    <w:rsid w:val="00A46A96"/>
    <w:rsid w:val="00A47250"/>
    <w:rsid w:val="00A47542"/>
    <w:rsid w:val="00A50D38"/>
    <w:rsid w:val="00A512CA"/>
    <w:rsid w:val="00A526B3"/>
    <w:rsid w:val="00A52D5D"/>
    <w:rsid w:val="00A54C52"/>
    <w:rsid w:val="00A5599B"/>
    <w:rsid w:val="00A5758C"/>
    <w:rsid w:val="00A6066D"/>
    <w:rsid w:val="00A61DDF"/>
    <w:rsid w:val="00A63AE0"/>
    <w:rsid w:val="00A642E5"/>
    <w:rsid w:val="00A65393"/>
    <w:rsid w:val="00A66221"/>
    <w:rsid w:val="00A66C78"/>
    <w:rsid w:val="00A672C6"/>
    <w:rsid w:val="00A67D37"/>
    <w:rsid w:val="00A7149B"/>
    <w:rsid w:val="00A71CB8"/>
    <w:rsid w:val="00A72F9E"/>
    <w:rsid w:val="00A75A1A"/>
    <w:rsid w:val="00A75C13"/>
    <w:rsid w:val="00A75EDF"/>
    <w:rsid w:val="00A77BAE"/>
    <w:rsid w:val="00A80DB1"/>
    <w:rsid w:val="00A81133"/>
    <w:rsid w:val="00A830A1"/>
    <w:rsid w:val="00A83798"/>
    <w:rsid w:val="00A83F0D"/>
    <w:rsid w:val="00A83FE4"/>
    <w:rsid w:val="00A86BF7"/>
    <w:rsid w:val="00A906B1"/>
    <w:rsid w:val="00A90B16"/>
    <w:rsid w:val="00A92DD6"/>
    <w:rsid w:val="00A93272"/>
    <w:rsid w:val="00A933A8"/>
    <w:rsid w:val="00A94673"/>
    <w:rsid w:val="00AA595D"/>
    <w:rsid w:val="00AA5F8B"/>
    <w:rsid w:val="00AA6205"/>
    <w:rsid w:val="00AA70DC"/>
    <w:rsid w:val="00AB0CC7"/>
    <w:rsid w:val="00AB0E80"/>
    <w:rsid w:val="00AB2784"/>
    <w:rsid w:val="00AB2879"/>
    <w:rsid w:val="00AB2BEB"/>
    <w:rsid w:val="00AB4850"/>
    <w:rsid w:val="00AB5A93"/>
    <w:rsid w:val="00AC063E"/>
    <w:rsid w:val="00AC0D46"/>
    <w:rsid w:val="00AC34E8"/>
    <w:rsid w:val="00AC464F"/>
    <w:rsid w:val="00AC4C70"/>
    <w:rsid w:val="00AC5CE9"/>
    <w:rsid w:val="00AC705A"/>
    <w:rsid w:val="00AD0FAF"/>
    <w:rsid w:val="00AD2395"/>
    <w:rsid w:val="00AD3906"/>
    <w:rsid w:val="00AD5411"/>
    <w:rsid w:val="00AD7B72"/>
    <w:rsid w:val="00AE0A22"/>
    <w:rsid w:val="00AE0BDF"/>
    <w:rsid w:val="00AE23BD"/>
    <w:rsid w:val="00AE2E0E"/>
    <w:rsid w:val="00AE3A88"/>
    <w:rsid w:val="00AE4172"/>
    <w:rsid w:val="00AE7BDC"/>
    <w:rsid w:val="00AF1CF3"/>
    <w:rsid w:val="00AF2ACE"/>
    <w:rsid w:val="00AF2C4E"/>
    <w:rsid w:val="00AF3827"/>
    <w:rsid w:val="00AF3A7A"/>
    <w:rsid w:val="00AF3E4B"/>
    <w:rsid w:val="00AF40C3"/>
    <w:rsid w:val="00AF4C26"/>
    <w:rsid w:val="00AF58D4"/>
    <w:rsid w:val="00AF76D4"/>
    <w:rsid w:val="00B00324"/>
    <w:rsid w:val="00B00467"/>
    <w:rsid w:val="00B01B16"/>
    <w:rsid w:val="00B01F53"/>
    <w:rsid w:val="00B0264B"/>
    <w:rsid w:val="00B02698"/>
    <w:rsid w:val="00B0274F"/>
    <w:rsid w:val="00B02BE6"/>
    <w:rsid w:val="00B03797"/>
    <w:rsid w:val="00B076D5"/>
    <w:rsid w:val="00B117A9"/>
    <w:rsid w:val="00B119D8"/>
    <w:rsid w:val="00B138B6"/>
    <w:rsid w:val="00B14C4B"/>
    <w:rsid w:val="00B15EB6"/>
    <w:rsid w:val="00B16261"/>
    <w:rsid w:val="00B16555"/>
    <w:rsid w:val="00B16BF7"/>
    <w:rsid w:val="00B16D24"/>
    <w:rsid w:val="00B177E1"/>
    <w:rsid w:val="00B20143"/>
    <w:rsid w:val="00B22CA9"/>
    <w:rsid w:val="00B23F54"/>
    <w:rsid w:val="00B24558"/>
    <w:rsid w:val="00B26F90"/>
    <w:rsid w:val="00B27A39"/>
    <w:rsid w:val="00B27F1B"/>
    <w:rsid w:val="00B324B0"/>
    <w:rsid w:val="00B32C11"/>
    <w:rsid w:val="00B32E6E"/>
    <w:rsid w:val="00B32FAA"/>
    <w:rsid w:val="00B33E96"/>
    <w:rsid w:val="00B34718"/>
    <w:rsid w:val="00B34BE9"/>
    <w:rsid w:val="00B37EB0"/>
    <w:rsid w:val="00B37FA6"/>
    <w:rsid w:val="00B4331A"/>
    <w:rsid w:val="00B43528"/>
    <w:rsid w:val="00B43873"/>
    <w:rsid w:val="00B44603"/>
    <w:rsid w:val="00B446F0"/>
    <w:rsid w:val="00B44784"/>
    <w:rsid w:val="00B460D4"/>
    <w:rsid w:val="00B5204A"/>
    <w:rsid w:val="00B52B72"/>
    <w:rsid w:val="00B56AF6"/>
    <w:rsid w:val="00B57537"/>
    <w:rsid w:val="00B575E0"/>
    <w:rsid w:val="00B601AE"/>
    <w:rsid w:val="00B617CA"/>
    <w:rsid w:val="00B625F2"/>
    <w:rsid w:val="00B627BC"/>
    <w:rsid w:val="00B6282A"/>
    <w:rsid w:val="00B63C03"/>
    <w:rsid w:val="00B64D09"/>
    <w:rsid w:val="00B65425"/>
    <w:rsid w:val="00B65620"/>
    <w:rsid w:val="00B65D47"/>
    <w:rsid w:val="00B7194C"/>
    <w:rsid w:val="00B72610"/>
    <w:rsid w:val="00B73AD5"/>
    <w:rsid w:val="00B74F7F"/>
    <w:rsid w:val="00B75209"/>
    <w:rsid w:val="00B757EB"/>
    <w:rsid w:val="00B75AB1"/>
    <w:rsid w:val="00B76F8E"/>
    <w:rsid w:val="00B81DF9"/>
    <w:rsid w:val="00B8522D"/>
    <w:rsid w:val="00B86508"/>
    <w:rsid w:val="00B905A9"/>
    <w:rsid w:val="00B91375"/>
    <w:rsid w:val="00B91C09"/>
    <w:rsid w:val="00B92934"/>
    <w:rsid w:val="00B944BD"/>
    <w:rsid w:val="00B95033"/>
    <w:rsid w:val="00B95085"/>
    <w:rsid w:val="00B9634C"/>
    <w:rsid w:val="00B96703"/>
    <w:rsid w:val="00BA0F61"/>
    <w:rsid w:val="00BA1F4F"/>
    <w:rsid w:val="00BA2393"/>
    <w:rsid w:val="00BA4B00"/>
    <w:rsid w:val="00BA53E0"/>
    <w:rsid w:val="00BA54D2"/>
    <w:rsid w:val="00BA6A3F"/>
    <w:rsid w:val="00BA7571"/>
    <w:rsid w:val="00BB0DC0"/>
    <w:rsid w:val="00BB1A88"/>
    <w:rsid w:val="00BB58BA"/>
    <w:rsid w:val="00BB6637"/>
    <w:rsid w:val="00BB6FF0"/>
    <w:rsid w:val="00BB7AE3"/>
    <w:rsid w:val="00BC03B2"/>
    <w:rsid w:val="00BC1EFD"/>
    <w:rsid w:val="00BC2BA6"/>
    <w:rsid w:val="00BC6027"/>
    <w:rsid w:val="00BC7275"/>
    <w:rsid w:val="00BD13F5"/>
    <w:rsid w:val="00BD2288"/>
    <w:rsid w:val="00BD5A54"/>
    <w:rsid w:val="00BD5E6F"/>
    <w:rsid w:val="00BE17E4"/>
    <w:rsid w:val="00BE2AC1"/>
    <w:rsid w:val="00BE46EF"/>
    <w:rsid w:val="00BE4F97"/>
    <w:rsid w:val="00BE5671"/>
    <w:rsid w:val="00BE7956"/>
    <w:rsid w:val="00BE7F16"/>
    <w:rsid w:val="00BF0050"/>
    <w:rsid w:val="00BF202E"/>
    <w:rsid w:val="00BF4393"/>
    <w:rsid w:val="00BF68B6"/>
    <w:rsid w:val="00BF6C93"/>
    <w:rsid w:val="00C01049"/>
    <w:rsid w:val="00C021E6"/>
    <w:rsid w:val="00C033E9"/>
    <w:rsid w:val="00C1042E"/>
    <w:rsid w:val="00C10FC1"/>
    <w:rsid w:val="00C123DB"/>
    <w:rsid w:val="00C13025"/>
    <w:rsid w:val="00C13CC6"/>
    <w:rsid w:val="00C152BB"/>
    <w:rsid w:val="00C15E24"/>
    <w:rsid w:val="00C164A8"/>
    <w:rsid w:val="00C16F5A"/>
    <w:rsid w:val="00C17A76"/>
    <w:rsid w:val="00C20EE2"/>
    <w:rsid w:val="00C21866"/>
    <w:rsid w:val="00C21868"/>
    <w:rsid w:val="00C22304"/>
    <w:rsid w:val="00C2339F"/>
    <w:rsid w:val="00C242D1"/>
    <w:rsid w:val="00C248B9"/>
    <w:rsid w:val="00C24ECC"/>
    <w:rsid w:val="00C25B49"/>
    <w:rsid w:val="00C309ED"/>
    <w:rsid w:val="00C31D6C"/>
    <w:rsid w:val="00C34161"/>
    <w:rsid w:val="00C3463E"/>
    <w:rsid w:val="00C34E96"/>
    <w:rsid w:val="00C35A37"/>
    <w:rsid w:val="00C35B8E"/>
    <w:rsid w:val="00C364AC"/>
    <w:rsid w:val="00C36FBE"/>
    <w:rsid w:val="00C37123"/>
    <w:rsid w:val="00C371E5"/>
    <w:rsid w:val="00C374FE"/>
    <w:rsid w:val="00C42CC0"/>
    <w:rsid w:val="00C435B8"/>
    <w:rsid w:val="00C43A8E"/>
    <w:rsid w:val="00C4409C"/>
    <w:rsid w:val="00C45A66"/>
    <w:rsid w:val="00C45E35"/>
    <w:rsid w:val="00C460B0"/>
    <w:rsid w:val="00C46E5F"/>
    <w:rsid w:val="00C477EF"/>
    <w:rsid w:val="00C501C8"/>
    <w:rsid w:val="00C50E9E"/>
    <w:rsid w:val="00C51419"/>
    <w:rsid w:val="00C5196A"/>
    <w:rsid w:val="00C51F89"/>
    <w:rsid w:val="00C52CCF"/>
    <w:rsid w:val="00C52EF0"/>
    <w:rsid w:val="00C553D4"/>
    <w:rsid w:val="00C57303"/>
    <w:rsid w:val="00C60550"/>
    <w:rsid w:val="00C61C10"/>
    <w:rsid w:val="00C63139"/>
    <w:rsid w:val="00C63B69"/>
    <w:rsid w:val="00C66329"/>
    <w:rsid w:val="00C71344"/>
    <w:rsid w:val="00C7198C"/>
    <w:rsid w:val="00C72DEB"/>
    <w:rsid w:val="00C72E73"/>
    <w:rsid w:val="00C76638"/>
    <w:rsid w:val="00C8067B"/>
    <w:rsid w:val="00C81E54"/>
    <w:rsid w:val="00C83383"/>
    <w:rsid w:val="00C833EC"/>
    <w:rsid w:val="00C83CC4"/>
    <w:rsid w:val="00C84506"/>
    <w:rsid w:val="00C92A05"/>
    <w:rsid w:val="00C93DDE"/>
    <w:rsid w:val="00C94266"/>
    <w:rsid w:val="00C955CD"/>
    <w:rsid w:val="00C96CEA"/>
    <w:rsid w:val="00CA087D"/>
    <w:rsid w:val="00CA1D99"/>
    <w:rsid w:val="00CA579F"/>
    <w:rsid w:val="00CA62AB"/>
    <w:rsid w:val="00CA6BF9"/>
    <w:rsid w:val="00CA76FF"/>
    <w:rsid w:val="00CB15BC"/>
    <w:rsid w:val="00CB288B"/>
    <w:rsid w:val="00CB2A69"/>
    <w:rsid w:val="00CB2C5E"/>
    <w:rsid w:val="00CB2E2A"/>
    <w:rsid w:val="00CB3D21"/>
    <w:rsid w:val="00CC049B"/>
    <w:rsid w:val="00CC1ECD"/>
    <w:rsid w:val="00CC204D"/>
    <w:rsid w:val="00CC2455"/>
    <w:rsid w:val="00CC4FC7"/>
    <w:rsid w:val="00CC56C8"/>
    <w:rsid w:val="00CC7898"/>
    <w:rsid w:val="00CD18AB"/>
    <w:rsid w:val="00CD37CD"/>
    <w:rsid w:val="00CD6DAD"/>
    <w:rsid w:val="00CD7F46"/>
    <w:rsid w:val="00CE22ED"/>
    <w:rsid w:val="00CE2E42"/>
    <w:rsid w:val="00CE34AE"/>
    <w:rsid w:val="00CE45A9"/>
    <w:rsid w:val="00CE4CAC"/>
    <w:rsid w:val="00CE71DA"/>
    <w:rsid w:val="00CF0B6C"/>
    <w:rsid w:val="00CF118D"/>
    <w:rsid w:val="00CF1413"/>
    <w:rsid w:val="00CF58FC"/>
    <w:rsid w:val="00D013A4"/>
    <w:rsid w:val="00D0206D"/>
    <w:rsid w:val="00D033F2"/>
    <w:rsid w:val="00D06929"/>
    <w:rsid w:val="00D07A44"/>
    <w:rsid w:val="00D111DB"/>
    <w:rsid w:val="00D12F59"/>
    <w:rsid w:val="00D13D86"/>
    <w:rsid w:val="00D16019"/>
    <w:rsid w:val="00D2020B"/>
    <w:rsid w:val="00D21F8B"/>
    <w:rsid w:val="00D21FEA"/>
    <w:rsid w:val="00D258B4"/>
    <w:rsid w:val="00D27CB1"/>
    <w:rsid w:val="00D32FE2"/>
    <w:rsid w:val="00D3300F"/>
    <w:rsid w:val="00D34CB2"/>
    <w:rsid w:val="00D371D7"/>
    <w:rsid w:val="00D3731A"/>
    <w:rsid w:val="00D37437"/>
    <w:rsid w:val="00D40183"/>
    <w:rsid w:val="00D41F28"/>
    <w:rsid w:val="00D43029"/>
    <w:rsid w:val="00D455A1"/>
    <w:rsid w:val="00D46354"/>
    <w:rsid w:val="00D47667"/>
    <w:rsid w:val="00D47673"/>
    <w:rsid w:val="00D50FFB"/>
    <w:rsid w:val="00D51324"/>
    <w:rsid w:val="00D517C9"/>
    <w:rsid w:val="00D51B1B"/>
    <w:rsid w:val="00D578C1"/>
    <w:rsid w:val="00D57924"/>
    <w:rsid w:val="00D637CB"/>
    <w:rsid w:val="00D657A4"/>
    <w:rsid w:val="00D65834"/>
    <w:rsid w:val="00D65F98"/>
    <w:rsid w:val="00D66106"/>
    <w:rsid w:val="00D66549"/>
    <w:rsid w:val="00D676B0"/>
    <w:rsid w:val="00D70F46"/>
    <w:rsid w:val="00D72800"/>
    <w:rsid w:val="00D73124"/>
    <w:rsid w:val="00D737A8"/>
    <w:rsid w:val="00D75AFA"/>
    <w:rsid w:val="00D76BDB"/>
    <w:rsid w:val="00D804A7"/>
    <w:rsid w:val="00D80883"/>
    <w:rsid w:val="00D80CE8"/>
    <w:rsid w:val="00D8101D"/>
    <w:rsid w:val="00D816F1"/>
    <w:rsid w:val="00D83572"/>
    <w:rsid w:val="00D8399D"/>
    <w:rsid w:val="00D83A13"/>
    <w:rsid w:val="00D84602"/>
    <w:rsid w:val="00D8666A"/>
    <w:rsid w:val="00D86797"/>
    <w:rsid w:val="00D923EA"/>
    <w:rsid w:val="00D92860"/>
    <w:rsid w:val="00D92B6D"/>
    <w:rsid w:val="00D93FB8"/>
    <w:rsid w:val="00D96ACD"/>
    <w:rsid w:val="00D977BE"/>
    <w:rsid w:val="00DA05C5"/>
    <w:rsid w:val="00DA156A"/>
    <w:rsid w:val="00DA2273"/>
    <w:rsid w:val="00DA3238"/>
    <w:rsid w:val="00DA4EB6"/>
    <w:rsid w:val="00DA5D96"/>
    <w:rsid w:val="00DA6533"/>
    <w:rsid w:val="00DA6849"/>
    <w:rsid w:val="00DB0074"/>
    <w:rsid w:val="00DB05B5"/>
    <w:rsid w:val="00DB7A01"/>
    <w:rsid w:val="00DC098B"/>
    <w:rsid w:val="00DC11C7"/>
    <w:rsid w:val="00DC227C"/>
    <w:rsid w:val="00DC38FD"/>
    <w:rsid w:val="00DC4CE4"/>
    <w:rsid w:val="00DC68E7"/>
    <w:rsid w:val="00DC74F2"/>
    <w:rsid w:val="00DC751D"/>
    <w:rsid w:val="00DC7CDD"/>
    <w:rsid w:val="00DC7DD4"/>
    <w:rsid w:val="00DD1B3B"/>
    <w:rsid w:val="00DD1E39"/>
    <w:rsid w:val="00DD231E"/>
    <w:rsid w:val="00DD2743"/>
    <w:rsid w:val="00DD532F"/>
    <w:rsid w:val="00DD580B"/>
    <w:rsid w:val="00DE4ABC"/>
    <w:rsid w:val="00DE6314"/>
    <w:rsid w:val="00DE6347"/>
    <w:rsid w:val="00DE70C3"/>
    <w:rsid w:val="00DE7CB2"/>
    <w:rsid w:val="00DF0F49"/>
    <w:rsid w:val="00DF3DD4"/>
    <w:rsid w:val="00DF57A5"/>
    <w:rsid w:val="00DF7D4E"/>
    <w:rsid w:val="00E01C1B"/>
    <w:rsid w:val="00E02A6F"/>
    <w:rsid w:val="00E02E9E"/>
    <w:rsid w:val="00E0398A"/>
    <w:rsid w:val="00E04C22"/>
    <w:rsid w:val="00E04EC1"/>
    <w:rsid w:val="00E0546F"/>
    <w:rsid w:val="00E055D6"/>
    <w:rsid w:val="00E06897"/>
    <w:rsid w:val="00E112CB"/>
    <w:rsid w:val="00E13026"/>
    <w:rsid w:val="00E13DE8"/>
    <w:rsid w:val="00E14B44"/>
    <w:rsid w:val="00E163F9"/>
    <w:rsid w:val="00E20F16"/>
    <w:rsid w:val="00E21DCA"/>
    <w:rsid w:val="00E21FF3"/>
    <w:rsid w:val="00E240A4"/>
    <w:rsid w:val="00E24C02"/>
    <w:rsid w:val="00E24C8D"/>
    <w:rsid w:val="00E254E2"/>
    <w:rsid w:val="00E26FF8"/>
    <w:rsid w:val="00E30DF1"/>
    <w:rsid w:val="00E324A7"/>
    <w:rsid w:val="00E33689"/>
    <w:rsid w:val="00E33BB4"/>
    <w:rsid w:val="00E34BD4"/>
    <w:rsid w:val="00E35027"/>
    <w:rsid w:val="00E3556A"/>
    <w:rsid w:val="00E36EBA"/>
    <w:rsid w:val="00E37EA9"/>
    <w:rsid w:val="00E41D46"/>
    <w:rsid w:val="00E425F0"/>
    <w:rsid w:val="00E4319A"/>
    <w:rsid w:val="00E4323F"/>
    <w:rsid w:val="00E43E25"/>
    <w:rsid w:val="00E45EBC"/>
    <w:rsid w:val="00E47D21"/>
    <w:rsid w:val="00E54459"/>
    <w:rsid w:val="00E557FB"/>
    <w:rsid w:val="00E6075D"/>
    <w:rsid w:val="00E60B2A"/>
    <w:rsid w:val="00E61500"/>
    <w:rsid w:val="00E61B0E"/>
    <w:rsid w:val="00E62A86"/>
    <w:rsid w:val="00E63973"/>
    <w:rsid w:val="00E643BE"/>
    <w:rsid w:val="00E64D4E"/>
    <w:rsid w:val="00E652C9"/>
    <w:rsid w:val="00E677B5"/>
    <w:rsid w:val="00E71304"/>
    <w:rsid w:val="00E71407"/>
    <w:rsid w:val="00E7203D"/>
    <w:rsid w:val="00E7291C"/>
    <w:rsid w:val="00E72E8C"/>
    <w:rsid w:val="00E73F1D"/>
    <w:rsid w:val="00E74DD0"/>
    <w:rsid w:val="00E753B7"/>
    <w:rsid w:val="00E830F5"/>
    <w:rsid w:val="00E8450F"/>
    <w:rsid w:val="00E86CA8"/>
    <w:rsid w:val="00E872AD"/>
    <w:rsid w:val="00E9022B"/>
    <w:rsid w:val="00E903C6"/>
    <w:rsid w:val="00E93564"/>
    <w:rsid w:val="00E94D2F"/>
    <w:rsid w:val="00EA0669"/>
    <w:rsid w:val="00EA1F7C"/>
    <w:rsid w:val="00EA4163"/>
    <w:rsid w:val="00EA46D4"/>
    <w:rsid w:val="00EA495C"/>
    <w:rsid w:val="00EA49B3"/>
    <w:rsid w:val="00EA6023"/>
    <w:rsid w:val="00EA7461"/>
    <w:rsid w:val="00EA7A39"/>
    <w:rsid w:val="00EB2F17"/>
    <w:rsid w:val="00EB4B2D"/>
    <w:rsid w:val="00EB4B81"/>
    <w:rsid w:val="00EB4E59"/>
    <w:rsid w:val="00EB6F94"/>
    <w:rsid w:val="00EB731F"/>
    <w:rsid w:val="00EB737E"/>
    <w:rsid w:val="00EC0162"/>
    <w:rsid w:val="00EC1FBF"/>
    <w:rsid w:val="00EC3AB4"/>
    <w:rsid w:val="00ED1965"/>
    <w:rsid w:val="00ED1D60"/>
    <w:rsid w:val="00ED4539"/>
    <w:rsid w:val="00ED4E4A"/>
    <w:rsid w:val="00ED55BB"/>
    <w:rsid w:val="00ED590D"/>
    <w:rsid w:val="00ED6DBF"/>
    <w:rsid w:val="00EE03FC"/>
    <w:rsid w:val="00EE058B"/>
    <w:rsid w:val="00EE0DCD"/>
    <w:rsid w:val="00EE1A7E"/>
    <w:rsid w:val="00EE255C"/>
    <w:rsid w:val="00EE3660"/>
    <w:rsid w:val="00EE39E3"/>
    <w:rsid w:val="00EE696D"/>
    <w:rsid w:val="00EF0366"/>
    <w:rsid w:val="00EF060D"/>
    <w:rsid w:val="00EF0CE3"/>
    <w:rsid w:val="00EF2142"/>
    <w:rsid w:val="00EF2292"/>
    <w:rsid w:val="00EF500B"/>
    <w:rsid w:val="00EF5C55"/>
    <w:rsid w:val="00EF771B"/>
    <w:rsid w:val="00F002AE"/>
    <w:rsid w:val="00F00E02"/>
    <w:rsid w:val="00F012B1"/>
    <w:rsid w:val="00F02733"/>
    <w:rsid w:val="00F02CA9"/>
    <w:rsid w:val="00F035F7"/>
    <w:rsid w:val="00F05661"/>
    <w:rsid w:val="00F10A03"/>
    <w:rsid w:val="00F12F49"/>
    <w:rsid w:val="00F14966"/>
    <w:rsid w:val="00F1596D"/>
    <w:rsid w:val="00F1797A"/>
    <w:rsid w:val="00F17A92"/>
    <w:rsid w:val="00F20B43"/>
    <w:rsid w:val="00F20F2F"/>
    <w:rsid w:val="00F2103E"/>
    <w:rsid w:val="00F22E5F"/>
    <w:rsid w:val="00F24FA4"/>
    <w:rsid w:val="00F25B89"/>
    <w:rsid w:val="00F25FE1"/>
    <w:rsid w:val="00F27814"/>
    <w:rsid w:val="00F2785A"/>
    <w:rsid w:val="00F27FEB"/>
    <w:rsid w:val="00F32120"/>
    <w:rsid w:val="00F33191"/>
    <w:rsid w:val="00F34073"/>
    <w:rsid w:val="00F3415B"/>
    <w:rsid w:val="00F3609D"/>
    <w:rsid w:val="00F4050E"/>
    <w:rsid w:val="00F40C64"/>
    <w:rsid w:val="00F411D2"/>
    <w:rsid w:val="00F413B9"/>
    <w:rsid w:val="00F414E2"/>
    <w:rsid w:val="00F41BD4"/>
    <w:rsid w:val="00F41C52"/>
    <w:rsid w:val="00F42756"/>
    <w:rsid w:val="00F4381E"/>
    <w:rsid w:val="00F43B79"/>
    <w:rsid w:val="00F44B4E"/>
    <w:rsid w:val="00F46359"/>
    <w:rsid w:val="00F47019"/>
    <w:rsid w:val="00F525F0"/>
    <w:rsid w:val="00F52AC5"/>
    <w:rsid w:val="00F5340F"/>
    <w:rsid w:val="00F544FA"/>
    <w:rsid w:val="00F57DCA"/>
    <w:rsid w:val="00F601A9"/>
    <w:rsid w:val="00F60E24"/>
    <w:rsid w:val="00F656DD"/>
    <w:rsid w:val="00F70969"/>
    <w:rsid w:val="00F720A5"/>
    <w:rsid w:val="00F728BA"/>
    <w:rsid w:val="00F72B63"/>
    <w:rsid w:val="00F74754"/>
    <w:rsid w:val="00F76269"/>
    <w:rsid w:val="00F800F9"/>
    <w:rsid w:val="00F822E6"/>
    <w:rsid w:val="00F82665"/>
    <w:rsid w:val="00F830B6"/>
    <w:rsid w:val="00F862CE"/>
    <w:rsid w:val="00F86F73"/>
    <w:rsid w:val="00F8740E"/>
    <w:rsid w:val="00F87766"/>
    <w:rsid w:val="00F91390"/>
    <w:rsid w:val="00F91AD9"/>
    <w:rsid w:val="00F91E41"/>
    <w:rsid w:val="00F925DA"/>
    <w:rsid w:val="00F94867"/>
    <w:rsid w:val="00F95840"/>
    <w:rsid w:val="00F958FE"/>
    <w:rsid w:val="00F96802"/>
    <w:rsid w:val="00F97530"/>
    <w:rsid w:val="00FA24A1"/>
    <w:rsid w:val="00FA32A9"/>
    <w:rsid w:val="00FA3774"/>
    <w:rsid w:val="00FA42AE"/>
    <w:rsid w:val="00FA6882"/>
    <w:rsid w:val="00FA7BE6"/>
    <w:rsid w:val="00FB152C"/>
    <w:rsid w:val="00FB15F0"/>
    <w:rsid w:val="00FB4016"/>
    <w:rsid w:val="00FB52A2"/>
    <w:rsid w:val="00FB7358"/>
    <w:rsid w:val="00FB73D8"/>
    <w:rsid w:val="00FB771F"/>
    <w:rsid w:val="00FC1462"/>
    <w:rsid w:val="00FC291D"/>
    <w:rsid w:val="00FC29B9"/>
    <w:rsid w:val="00FC2EA9"/>
    <w:rsid w:val="00FC2EE2"/>
    <w:rsid w:val="00FC4403"/>
    <w:rsid w:val="00FC69C6"/>
    <w:rsid w:val="00FC754E"/>
    <w:rsid w:val="00FD10EA"/>
    <w:rsid w:val="00FD1313"/>
    <w:rsid w:val="00FD3A41"/>
    <w:rsid w:val="00FD555D"/>
    <w:rsid w:val="00FD55FE"/>
    <w:rsid w:val="00FD5785"/>
    <w:rsid w:val="00FD670C"/>
    <w:rsid w:val="00FD7D68"/>
    <w:rsid w:val="00FE0248"/>
    <w:rsid w:val="00FE1971"/>
    <w:rsid w:val="00FE2557"/>
    <w:rsid w:val="00FE4733"/>
    <w:rsid w:val="00FE4DCA"/>
    <w:rsid w:val="00FE5F9F"/>
    <w:rsid w:val="00FE77FE"/>
    <w:rsid w:val="00FF094C"/>
    <w:rsid w:val="00FF194D"/>
    <w:rsid w:val="00FF3EC9"/>
    <w:rsid w:val="00FF4597"/>
    <w:rsid w:val="00FF5208"/>
    <w:rsid w:val="00FF5829"/>
    <w:rsid w:val="00FF5A6D"/>
    <w:rsid w:val="0163AC56"/>
    <w:rsid w:val="01C3C500"/>
    <w:rsid w:val="0216C6A8"/>
    <w:rsid w:val="024435E8"/>
    <w:rsid w:val="02648BF3"/>
    <w:rsid w:val="0337D07B"/>
    <w:rsid w:val="0341C923"/>
    <w:rsid w:val="03E00649"/>
    <w:rsid w:val="05187AA5"/>
    <w:rsid w:val="0599C270"/>
    <w:rsid w:val="05B1F5BB"/>
    <w:rsid w:val="068834F3"/>
    <w:rsid w:val="06958B88"/>
    <w:rsid w:val="06980079"/>
    <w:rsid w:val="06D9B864"/>
    <w:rsid w:val="079B4666"/>
    <w:rsid w:val="082A5B64"/>
    <w:rsid w:val="08A3EC6B"/>
    <w:rsid w:val="08F1D712"/>
    <w:rsid w:val="095177B1"/>
    <w:rsid w:val="0951DC58"/>
    <w:rsid w:val="0991FC3E"/>
    <w:rsid w:val="09A1BDD2"/>
    <w:rsid w:val="09CA7E84"/>
    <w:rsid w:val="09CFF347"/>
    <w:rsid w:val="09E51C0B"/>
    <w:rsid w:val="09E74FD4"/>
    <w:rsid w:val="09EDBDD7"/>
    <w:rsid w:val="09FBF6F1"/>
    <w:rsid w:val="09FC7A9E"/>
    <w:rsid w:val="0A348B43"/>
    <w:rsid w:val="0A37A09C"/>
    <w:rsid w:val="0A42B204"/>
    <w:rsid w:val="0A6DA49F"/>
    <w:rsid w:val="0ADAC627"/>
    <w:rsid w:val="0B2004B6"/>
    <w:rsid w:val="0B68EF76"/>
    <w:rsid w:val="0B7C198B"/>
    <w:rsid w:val="0B90FE75"/>
    <w:rsid w:val="0BBD5165"/>
    <w:rsid w:val="0BED3918"/>
    <w:rsid w:val="0C747905"/>
    <w:rsid w:val="0C90A057"/>
    <w:rsid w:val="0CC06060"/>
    <w:rsid w:val="0CE92DA6"/>
    <w:rsid w:val="0D2AFFBE"/>
    <w:rsid w:val="0D7F26B2"/>
    <w:rsid w:val="0E4C8981"/>
    <w:rsid w:val="0E7BACB0"/>
    <w:rsid w:val="0E8382F5"/>
    <w:rsid w:val="0EB81A8D"/>
    <w:rsid w:val="107C0CE8"/>
    <w:rsid w:val="10A6F586"/>
    <w:rsid w:val="10BD2A69"/>
    <w:rsid w:val="10E96CB2"/>
    <w:rsid w:val="1117FC47"/>
    <w:rsid w:val="11A0F62C"/>
    <w:rsid w:val="11B127C5"/>
    <w:rsid w:val="12A6B120"/>
    <w:rsid w:val="12E97D00"/>
    <w:rsid w:val="1353A1B3"/>
    <w:rsid w:val="13603072"/>
    <w:rsid w:val="13EA5AF5"/>
    <w:rsid w:val="148AC38E"/>
    <w:rsid w:val="14EF7214"/>
    <w:rsid w:val="151207C5"/>
    <w:rsid w:val="154F7E0B"/>
    <w:rsid w:val="15596E67"/>
    <w:rsid w:val="15C14B3E"/>
    <w:rsid w:val="171FB72C"/>
    <w:rsid w:val="172966E5"/>
    <w:rsid w:val="17615E8D"/>
    <w:rsid w:val="17F356BE"/>
    <w:rsid w:val="17FC67A1"/>
    <w:rsid w:val="18385845"/>
    <w:rsid w:val="183C5454"/>
    <w:rsid w:val="18848329"/>
    <w:rsid w:val="18EC7542"/>
    <w:rsid w:val="19684E3F"/>
    <w:rsid w:val="1995951C"/>
    <w:rsid w:val="19ADC15A"/>
    <w:rsid w:val="1A104061"/>
    <w:rsid w:val="1A54277F"/>
    <w:rsid w:val="1A993220"/>
    <w:rsid w:val="1B070265"/>
    <w:rsid w:val="1B3FEF1E"/>
    <w:rsid w:val="1B458B3B"/>
    <w:rsid w:val="1BD5928A"/>
    <w:rsid w:val="1BF3284F"/>
    <w:rsid w:val="1CB0453E"/>
    <w:rsid w:val="1D5240E2"/>
    <w:rsid w:val="1DBBC45C"/>
    <w:rsid w:val="1E2BC1B1"/>
    <w:rsid w:val="1EE1388E"/>
    <w:rsid w:val="1F3951B0"/>
    <w:rsid w:val="1FD80BEF"/>
    <w:rsid w:val="211DA019"/>
    <w:rsid w:val="218110A7"/>
    <w:rsid w:val="22C631C9"/>
    <w:rsid w:val="23B0BA16"/>
    <w:rsid w:val="240E25F3"/>
    <w:rsid w:val="2440272F"/>
    <w:rsid w:val="2465A6D1"/>
    <w:rsid w:val="2471D745"/>
    <w:rsid w:val="260B71C6"/>
    <w:rsid w:val="263FE3DD"/>
    <w:rsid w:val="26C0BF57"/>
    <w:rsid w:val="26ED681F"/>
    <w:rsid w:val="275C19EE"/>
    <w:rsid w:val="27CAE298"/>
    <w:rsid w:val="284B9223"/>
    <w:rsid w:val="294FBB33"/>
    <w:rsid w:val="2963B949"/>
    <w:rsid w:val="29666C6A"/>
    <w:rsid w:val="2A932EBF"/>
    <w:rsid w:val="2A9D839B"/>
    <w:rsid w:val="2AA6D1E7"/>
    <w:rsid w:val="2B25977E"/>
    <w:rsid w:val="2B402300"/>
    <w:rsid w:val="2B8A1F31"/>
    <w:rsid w:val="2BCAFA9F"/>
    <w:rsid w:val="2BE0FEC4"/>
    <w:rsid w:val="2C10C049"/>
    <w:rsid w:val="2D3C26B7"/>
    <w:rsid w:val="2E41D8C6"/>
    <w:rsid w:val="2E620284"/>
    <w:rsid w:val="2F4A45BF"/>
    <w:rsid w:val="2FDA1ED5"/>
    <w:rsid w:val="3033CA2A"/>
    <w:rsid w:val="30507CEA"/>
    <w:rsid w:val="3052E4C0"/>
    <w:rsid w:val="30CD803E"/>
    <w:rsid w:val="30F3F74E"/>
    <w:rsid w:val="31CEE840"/>
    <w:rsid w:val="33425126"/>
    <w:rsid w:val="3355C9C5"/>
    <w:rsid w:val="33CADF1B"/>
    <w:rsid w:val="3426C7C5"/>
    <w:rsid w:val="342BB6F8"/>
    <w:rsid w:val="3445D8DC"/>
    <w:rsid w:val="34743BB6"/>
    <w:rsid w:val="34B2C40C"/>
    <w:rsid w:val="34C63463"/>
    <w:rsid w:val="35ABBB98"/>
    <w:rsid w:val="35BE1032"/>
    <w:rsid w:val="35F03EDE"/>
    <w:rsid w:val="35FCEA7F"/>
    <w:rsid w:val="366E3CFC"/>
    <w:rsid w:val="36C2F034"/>
    <w:rsid w:val="36E2CCB6"/>
    <w:rsid w:val="375891FB"/>
    <w:rsid w:val="3778285C"/>
    <w:rsid w:val="37E24572"/>
    <w:rsid w:val="37E54440"/>
    <w:rsid w:val="3834ADFA"/>
    <w:rsid w:val="38383D32"/>
    <w:rsid w:val="38580870"/>
    <w:rsid w:val="3889CD76"/>
    <w:rsid w:val="3894D992"/>
    <w:rsid w:val="38BF9599"/>
    <w:rsid w:val="38C314D1"/>
    <w:rsid w:val="38D7FF8C"/>
    <w:rsid w:val="38F094D0"/>
    <w:rsid w:val="38FACA0E"/>
    <w:rsid w:val="3913F8BD"/>
    <w:rsid w:val="394C5C6A"/>
    <w:rsid w:val="3957A416"/>
    <w:rsid w:val="39824701"/>
    <w:rsid w:val="39DECE4B"/>
    <w:rsid w:val="3A525F64"/>
    <w:rsid w:val="3B9D157C"/>
    <w:rsid w:val="3BBA8248"/>
    <w:rsid w:val="3BC48DC9"/>
    <w:rsid w:val="3C58C274"/>
    <w:rsid w:val="3C9EA417"/>
    <w:rsid w:val="3CC88F74"/>
    <w:rsid w:val="3CFFD761"/>
    <w:rsid w:val="3D2CA212"/>
    <w:rsid w:val="3D38E5DD"/>
    <w:rsid w:val="3DAA056D"/>
    <w:rsid w:val="3DC075DB"/>
    <w:rsid w:val="3DE457BB"/>
    <w:rsid w:val="3E7C2671"/>
    <w:rsid w:val="3ED4B63E"/>
    <w:rsid w:val="3EF9257E"/>
    <w:rsid w:val="3F760F87"/>
    <w:rsid w:val="4031C880"/>
    <w:rsid w:val="40AA5F5E"/>
    <w:rsid w:val="41104AF3"/>
    <w:rsid w:val="4111169A"/>
    <w:rsid w:val="416ED044"/>
    <w:rsid w:val="4196EA84"/>
    <w:rsid w:val="41A10062"/>
    <w:rsid w:val="41ACA3F6"/>
    <w:rsid w:val="41BEE988"/>
    <w:rsid w:val="42057DBD"/>
    <w:rsid w:val="42A908B4"/>
    <w:rsid w:val="42AA4375"/>
    <w:rsid w:val="42E3FC17"/>
    <w:rsid w:val="42FCCD74"/>
    <w:rsid w:val="4326755B"/>
    <w:rsid w:val="43288E5F"/>
    <w:rsid w:val="43686126"/>
    <w:rsid w:val="4487872D"/>
    <w:rsid w:val="44A7A01D"/>
    <w:rsid w:val="453F0A2C"/>
    <w:rsid w:val="45DEC546"/>
    <w:rsid w:val="45E97CB6"/>
    <w:rsid w:val="460EEAF1"/>
    <w:rsid w:val="4630368D"/>
    <w:rsid w:val="467D88A7"/>
    <w:rsid w:val="469157D1"/>
    <w:rsid w:val="46B1C549"/>
    <w:rsid w:val="46C49258"/>
    <w:rsid w:val="472C6E34"/>
    <w:rsid w:val="477C79D7"/>
    <w:rsid w:val="47A2EB94"/>
    <w:rsid w:val="48173F1B"/>
    <w:rsid w:val="49AE678F"/>
    <w:rsid w:val="4A6849C7"/>
    <w:rsid w:val="4A9AF23C"/>
    <w:rsid w:val="4AA67163"/>
    <w:rsid w:val="4AB41A99"/>
    <w:rsid w:val="4ACEAE54"/>
    <w:rsid w:val="4AD15277"/>
    <w:rsid w:val="4C326C7F"/>
    <w:rsid w:val="4C36402E"/>
    <w:rsid w:val="4C49E7C9"/>
    <w:rsid w:val="4C4FEAFA"/>
    <w:rsid w:val="4CC6C01E"/>
    <w:rsid w:val="4D03F60B"/>
    <w:rsid w:val="4D6C63CA"/>
    <w:rsid w:val="4D83323E"/>
    <w:rsid w:val="4DCE3CE0"/>
    <w:rsid w:val="4E75074A"/>
    <w:rsid w:val="4E7BD9F4"/>
    <w:rsid w:val="4E9CEF24"/>
    <w:rsid w:val="4EA914B8"/>
    <w:rsid w:val="4F20D9C0"/>
    <w:rsid w:val="4F7A578C"/>
    <w:rsid w:val="4FA21F77"/>
    <w:rsid w:val="4FBB2F90"/>
    <w:rsid w:val="5017AA55"/>
    <w:rsid w:val="5047552E"/>
    <w:rsid w:val="5065BB51"/>
    <w:rsid w:val="50822168"/>
    <w:rsid w:val="5099B619"/>
    <w:rsid w:val="50D333AD"/>
    <w:rsid w:val="50DE1590"/>
    <w:rsid w:val="51AF6F09"/>
    <w:rsid w:val="51B7E5DD"/>
    <w:rsid w:val="51C95385"/>
    <w:rsid w:val="51D2648F"/>
    <w:rsid w:val="51E3258F"/>
    <w:rsid w:val="5295A89C"/>
    <w:rsid w:val="529671EA"/>
    <w:rsid w:val="52B79E83"/>
    <w:rsid w:val="52F7902B"/>
    <w:rsid w:val="534441CF"/>
    <w:rsid w:val="5376C2CC"/>
    <w:rsid w:val="53B630D1"/>
    <w:rsid w:val="53DA4D9C"/>
    <w:rsid w:val="53E789E0"/>
    <w:rsid w:val="54766403"/>
    <w:rsid w:val="551165F7"/>
    <w:rsid w:val="55159AA8"/>
    <w:rsid w:val="57A3D261"/>
    <w:rsid w:val="57E7B6A2"/>
    <w:rsid w:val="58224E22"/>
    <w:rsid w:val="5853F114"/>
    <w:rsid w:val="5885160A"/>
    <w:rsid w:val="589A86D3"/>
    <w:rsid w:val="58A8E78F"/>
    <w:rsid w:val="590595D7"/>
    <w:rsid w:val="59081175"/>
    <w:rsid w:val="591545A5"/>
    <w:rsid w:val="59E01DF5"/>
    <w:rsid w:val="5AD6DC68"/>
    <w:rsid w:val="5BE91132"/>
    <w:rsid w:val="5CF07EEE"/>
    <w:rsid w:val="5CF5C2B1"/>
    <w:rsid w:val="5DE7609A"/>
    <w:rsid w:val="5E51A6C1"/>
    <w:rsid w:val="5E96043E"/>
    <w:rsid w:val="5F7752F9"/>
    <w:rsid w:val="5F924B34"/>
    <w:rsid w:val="608C57E3"/>
    <w:rsid w:val="6092DDD7"/>
    <w:rsid w:val="619A69BA"/>
    <w:rsid w:val="621D2B60"/>
    <w:rsid w:val="62B82A4E"/>
    <w:rsid w:val="62C2FB8A"/>
    <w:rsid w:val="62D7E7C0"/>
    <w:rsid w:val="62F85D6E"/>
    <w:rsid w:val="630916F8"/>
    <w:rsid w:val="6385A22B"/>
    <w:rsid w:val="63A2B6AE"/>
    <w:rsid w:val="642A8A90"/>
    <w:rsid w:val="647E9646"/>
    <w:rsid w:val="64A3F5D2"/>
    <w:rsid w:val="64C04A8B"/>
    <w:rsid w:val="64DA6789"/>
    <w:rsid w:val="653292E2"/>
    <w:rsid w:val="65A533D4"/>
    <w:rsid w:val="65B3C9EC"/>
    <w:rsid w:val="6605A10E"/>
    <w:rsid w:val="6699E82F"/>
    <w:rsid w:val="66B84547"/>
    <w:rsid w:val="67977A4D"/>
    <w:rsid w:val="67F163D0"/>
    <w:rsid w:val="6816D96E"/>
    <w:rsid w:val="68B5CB61"/>
    <w:rsid w:val="68BE6D2C"/>
    <w:rsid w:val="68D98F73"/>
    <w:rsid w:val="68E34B52"/>
    <w:rsid w:val="692262FD"/>
    <w:rsid w:val="692BAEC2"/>
    <w:rsid w:val="6A11F832"/>
    <w:rsid w:val="6A418FDB"/>
    <w:rsid w:val="6A841F74"/>
    <w:rsid w:val="6B0B3F38"/>
    <w:rsid w:val="6B30F4BF"/>
    <w:rsid w:val="6B60839A"/>
    <w:rsid w:val="6B924418"/>
    <w:rsid w:val="6C445FC9"/>
    <w:rsid w:val="6C4B1277"/>
    <w:rsid w:val="6C5DC387"/>
    <w:rsid w:val="6CC137A3"/>
    <w:rsid w:val="6D47D922"/>
    <w:rsid w:val="6D97DDE9"/>
    <w:rsid w:val="6DED501D"/>
    <w:rsid w:val="6E5DD957"/>
    <w:rsid w:val="6E5FA935"/>
    <w:rsid w:val="6E69A182"/>
    <w:rsid w:val="6EDCD571"/>
    <w:rsid w:val="6F2734B8"/>
    <w:rsid w:val="6F722D47"/>
    <w:rsid w:val="6FB8550E"/>
    <w:rsid w:val="7015C672"/>
    <w:rsid w:val="708139B6"/>
    <w:rsid w:val="70F368C4"/>
    <w:rsid w:val="70FB026E"/>
    <w:rsid w:val="712A3F56"/>
    <w:rsid w:val="71665AFE"/>
    <w:rsid w:val="71776494"/>
    <w:rsid w:val="718B609A"/>
    <w:rsid w:val="71CE8773"/>
    <w:rsid w:val="72336DB7"/>
    <w:rsid w:val="7249ADD0"/>
    <w:rsid w:val="725735EC"/>
    <w:rsid w:val="725CFC70"/>
    <w:rsid w:val="72A39BE5"/>
    <w:rsid w:val="72E75B5D"/>
    <w:rsid w:val="7318221D"/>
    <w:rsid w:val="7378D11F"/>
    <w:rsid w:val="740A5179"/>
    <w:rsid w:val="74692CC0"/>
    <w:rsid w:val="7491E150"/>
    <w:rsid w:val="7495A4EA"/>
    <w:rsid w:val="754D5F3C"/>
    <w:rsid w:val="7583CD2D"/>
    <w:rsid w:val="75D80CF2"/>
    <w:rsid w:val="75EDC15F"/>
    <w:rsid w:val="7631FD5E"/>
    <w:rsid w:val="766DB3D8"/>
    <w:rsid w:val="7690C7BC"/>
    <w:rsid w:val="769D064F"/>
    <w:rsid w:val="78803AC8"/>
    <w:rsid w:val="7896A077"/>
    <w:rsid w:val="78BB4BCC"/>
    <w:rsid w:val="79015CA2"/>
    <w:rsid w:val="790DAFD4"/>
    <w:rsid w:val="795E2F36"/>
    <w:rsid w:val="7999A508"/>
    <w:rsid w:val="79A66C74"/>
    <w:rsid w:val="79B4ABE3"/>
    <w:rsid w:val="79B7CE62"/>
    <w:rsid w:val="7A0EF39F"/>
    <w:rsid w:val="7A1CDA64"/>
    <w:rsid w:val="7A41407D"/>
    <w:rsid w:val="7A524C5F"/>
    <w:rsid w:val="7AF34223"/>
    <w:rsid w:val="7B279491"/>
    <w:rsid w:val="7B814813"/>
    <w:rsid w:val="7BB03043"/>
    <w:rsid w:val="7BEB31D9"/>
    <w:rsid w:val="7C3BB458"/>
    <w:rsid w:val="7D5A3B15"/>
    <w:rsid w:val="7E804C85"/>
    <w:rsid w:val="7EA77AD5"/>
    <w:rsid w:val="7F0D8F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E0E47192-1D7D-5C47-BEE5-64BBD2CC6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0">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rPr>
      <w:sz w:val="16"/>
    </w:rPr>
  </w:style>
  <w:style w:type="paragraph" w:styleId="CommentText">
    <w:name w:val="annotation text"/>
    <w:basedOn w:val="Normal"/>
    <w:link w:val="CommentTextChar"/>
  </w:style>
  <w:style w:type="character" w:customStyle="1" w:styleId="CommentTextChar">
    <w:name w:val="Comment Text Char"/>
    <w:link w:val="CommentText"/>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20"/>
    <w:qFormat/>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paragraph" w:customStyle="1" w:styleId="paragraph">
    <w:name w:val="paragraph"/>
    <w:basedOn w:val="Normal"/>
    <w:rsid w:val="00B601AE"/>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de-DE" w:eastAsia="de-DE"/>
    </w:rPr>
  </w:style>
  <w:style w:type="character" w:customStyle="1" w:styleId="normaltextrun">
    <w:name w:val="normaltextrun"/>
    <w:basedOn w:val="DefaultParagraphFont"/>
    <w:rsid w:val="00B601AE"/>
  </w:style>
  <w:style w:type="character" w:styleId="FollowedHyperlink">
    <w:name w:val="FollowedHyperlink"/>
    <w:basedOn w:val="DefaultParagraphFont"/>
    <w:rsid w:val="00C460B0"/>
    <w:rPr>
      <w:color w:val="954F72" w:themeColor="followedHyperlink"/>
      <w:u w:val="single"/>
    </w:rPr>
  </w:style>
  <w:style w:type="character" w:styleId="Strong">
    <w:name w:val="Strong"/>
    <w:basedOn w:val="DefaultParagraphFont"/>
    <w:uiPriority w:val="22"/>
    <w:qFormat/>
    <w:rsid w:val="00853AF4"/>
    <w:rPr>
      <w:b/>
      <w:bCs/>
    </w:rPr>
  </w:style>
  <w:style w:type="character" w:customStyle="1" w:styleId="apple-converted-space">
    <w:name w:val="apple-converted-space"/>
    <w:basedOn w:val="DefaultParagraphFont"/>
    <w:rsid w:val="005B59C5"/>
  </w:style>
  <w:style w:type="paragraph" w:customStyle="1" w:styleId="B3">
    <w:name w:val="B3+"/>
    <w:basedOn w:val="B30"/>
    <w:rsid w:val="009D4322"/>
    <w:pPr>
      <w:numPr>
        <w:numId w:val="41"/>
      </w:numPr>
      <w:tabs>
        <w:tab w:val="clear" w:pos="1701"/>
        <w:tab w:val="left" w:pos="1134"/>
      </w:tabs>
      <w:spacing w:after="180" w:line="240" w:lineRule="auto"/>
      <w:jc w:val="left"/>
    </w:pPr>
    <w:rPr>
      <w:rFonts w:ascii="Times New Roman" w:hAnsi="Times New Roman"/>
    </w:rPr>
  </w:style>
  <w:style w:type="paragraph" w:customStyle="1" w:styleId="TaskB1">
    <w:name w:val="Task B1"/>
    <w:basedOn w:val="B1"/>
    <w:qFormat/>
    <w:rsid w:val="00600F12"/>
    <w:pPr>
      <w:ind w:left="203" w:hanging="203"/>
    </w:pPr>
  </w:style>
  <w:style w:type="paragraph" w:customStyle="1" w:styleId="TaskB1x">
    <w:name w:val="Task B1x"/>
    <w:basedOn w:val="TaskB1"/>
    <w:qFormat/>
    <w:rsid w:val="00600F12"/>
    <w:pPr>
      <w:numPr>
        <w:numId w:val="0"/>
      </w:numPr>
      <w:tabs>
        <w:tab w:val="clear" w:pos="567"/>
        <w:tab w:val="left" w:pos="487"/>
        <w:tab w:val="num" w:pos="1723"/>
      </w:tabs>
      <w:ind w:left="487" w:hanging="284"/>
    </w:pPr>
  </w:style>
  <w:style w:type="paragraph" w:customStyle="1" w:styleId="ListItem">
    <w:name w:val="List Item"/>
    <w:basedOn w:val="paragraph"/>
    <w:qFormat/>
    <w:rsid w:val="00FF094C"/>
    <w:pPr>
      <w:numPr>
        <w:numId w:val="25"/>
      </w:numPr>
      <w:spacing w:line="259" w:lineRule="auto"/>
      <w:jc w:val="both"/>
    </w:pPr>
    <w:rPr>
      <w:rFonts w:ascii="Arial" w:hAnsi="Arial" w:cs="Arial"/>
      <w:color w:val="000000"/>
      <w:sz w:val="20"/>
      <w:szCs w:val="20"/>
      <w:lang w:eastAsia="en-US"/>
    </w:rPr>
  </w:style>
  <w:style w:type="paragraph" w:customStyle="1" w:styleId="Annex">
    <w:name w:val="Annex"/>
    <w:basedOn w:val="Normal"/>
    <w:next w:val="Normal"/>
    <w:qFormat/>
    <w:rsid w:val="00E0546F"/>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074090036">
      <w:bodyDiv w:val="1"/>
      <w:marLeft w:val="0"/>
      <w:marRight w:val="0"/>
      <w:marTop w:val="0"/>
      <w:marBottom w:val="0"/>
      <w:divBdr>
        <w:top w:val="none" w:sz="0" w:space="0" w:color="auto"/>
        <w:left w:val="none" w:sz="0" w:space="0" w:color="auto"/>
        <w:bottom w:val="none" w:sz="0" w:space="0" w:color="auto"/>
        <w:right w:val="none" w:sz="0" w:space="0" w:color="auto"/>
      </w:divBdr>
    </w:div>
    <w:div w:id="11538374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285886591">
      <w:bodyDiv w:val="1"/>
      <w:marLeft w:val="0"/>
      <w:marRight w:val="0"/>
      <w:marTop w:val="0"/>
      <w:marBottom w:val="0"/>
      <w:divBdr>
        <w:top w:val="none" w:sz="0" w:space="0" w:color="auto"/>
        <w:left w:val="none" w:sz="0" w:space="0" w:color="auto"/>
        <w:bottom w:val="none" w:sz="0" w:space="0" w:color="auto"/>
        <w:right w:val="none" w:sz="0" w:space="0" w:color="auto"/>
      </w:divBdr>
    </w:div>
    <w:div w:id="1375040287">
      <w:bodyDiv w:val="1"/>
      <w:marLeft w:val="0"/>
      <w:marRight w:val="0"/>
      <w:marTop w:val="0"/>
      <w:marBottom w:val="0"/>
      <w:divBdr>
        <w:top w:val="none" w:sz="0" w:space="0" w:color="auto"/>
        <w:left w:val="none" w:sz="0" w:space="0" w:color="auto"/>
        <w:bottom w:val="none" w:sz="0" w:space="0" w:color="auto"/>
        <w:right w:val="none" w:sz="0" w:space="0" w:color="auto"/>
      </w:divBdr>
      <w:divsChild>
        <w:div w:id="1306550528">
          <w:marLeft w:val="0"/>
          <w:marRight w:val="0"/>
          <w:marTop w:val="0"/>
          <w:marBottom w:val="0"/>
          <w:divBdr>
            <w:top w:val="none" w:sz="0" w:space="0" w:color="auto"/>
            <w:left w:val="none" w:sz="0" w:space="0" w:color="auto"/>
            <w:bottom w:val="none" w:sz="0" w:space="0" w:color="auto"/>
            <w:right w:val="none" w:sz="0" w:space="0" w:color="auto"/>
          </w:divBdr>
          <w:divsChild>
            <w:div w:id="848447708">
              <w:marLeft w:val="0"/>
              <w:marRight w:val="0"/>
              <w:marTop w:val="0"/>
              <w:marBottom w:val="0"/>
              <w:divBdr>
                <w:top w:val="none" w:sz="0" w:space="0" w:color="auto"/>
                <w:left w:val="none" w:sz="0" w:space="0" w:color="auto"/>
                <w:bottom w:val="none" w:sz="0" w:space="0" w:color="auto"/>
                <w:right w:val="none" w:sz="0" w:space="0" w:color="auto"/>
              </w:divBdr>
              <w:divsChild>
                <w:div w:id="208417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888370125">
      <w:bodyDiv w:val="1"/>
      <w:marLeft w:val="0"/>
      <w:marRight w:val="0"/>
      <w:marTop w:val="0"/>
      <w:marBottom w:val="0"/>
      <w:divBdr>
        <w:top w:val="none" w:sz="0" w:space="0" w:color="auto"/>
        <w:left w:val="none" w:sz="0" w:space="0" w:color="auto"/>
        <w:bottom w:val="none" w:sz="0" w:space="0" w:color="auto"/>
        <w:right w:val="none" w:sz="0" w:space="0" w:color="auto"/>
      </w:divBdr>
      <w:divsChild>
        <w:div w:id="1926375863">
          <w:marLeft w:val="0"/>
          <w:marRight w:val="0"/>
          <w:marTop w:val="0"/>
          <w:marBottom w:val="0"/>
          <w:divBdr>
            <w:top w:val="none" w:sz="0" w:space="0" w:color="auto"/>
            <w:left w:val="none" w:sz="0" w:space="0" w:color="auto"/>
            <w:bottom w:val="none" w:sz="0" w:space="0" w:color="auto"/>
            <w:right w:val="none" w:sz="0" w:space="0" w:color="auto"/>
          </w:divBdr>
          <w:divsChild>
            <w:div w:id="2070376599">
              <w:marLeft w:val="0"/>
              <w:marRight w:val="0"/>
              <w:marTop w:val="0"/>
              <w:marBottom w:val="0"/>
              <w:divBdr>
                <w:top w:val="none" w:sz="0" w:space="0" w:color="auto"/>
                <w:left w:val="none" w:sz="0" w:space="0" w:color="auto"/>
                <w:bottom w:val="none" w:sz="0" w:space="0" w:color="auto"/>
                <w:right w:val="none" w:sz="0" w:space="0" w:color="auto"/>
              </w:divBdr>
              <w:divsChild>
                <w:div w:id="117815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cbox.etsi.org/MTS/MTS/05-CONTRIBUTIONS/2023//MTS(23)000046_Harmonized_Documentation_Scheme_for_Trustworthy_AI_Roadmap.docx" TargetMode="External"/><Relationship Id="rId18" Type="http://schemas.openxmlformats.org/officeDocument/2006/relationships/hyperlink" Target="https://portal.etsi.org/STF/STFs/Contracts.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docbox.etsi.org/MTS/MTS/05-CONTRIBUTIONS/2023/MTS(23)000043_TTF_ToR_Documentation_of_AI_systems.docx" TargetMode="External"/><Relationship Id="rId17" Type="http://schemas.openxmlformats.org/officeDocument/2006/relationships/hyperlink" Target="https://portal.etsi.org/cfe" TargetMode="External"/><Relationship Id="rId2" Type="http://schemas.openxmlformats.org/officeDocument/2006/relationships/customXml" Target="../customXml/item2.xml"/><Relationship Id="rId16" Type="http://schemas.openxmlformats.org/officeDocument/2006/relationships/hyperlink" Target="https://docbox.etsi.org/MTS/MTS/05-CONTRIBUTIONS/2023/MTS(23)000056_Guidelines_for_transparent_documentation_of_quality_and_qual.zi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mofa.go.jp/files/000486596.pdf"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gital-strategy.ec.europa.eu/en/library/ethics-guidelines-trustworthy-ai"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ataplatform.cloud.ibm.com/docs/content/wsj/analyze-data/factsheets-model-inventory.html?audience=wd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3-12-14T23:00:00+00:00</Reception>
    <akpw xmlns="cc2060c4-1d5f-4078-8d04-2211c109c2d8">96500</akpw>
    <FundingSource xmlns="cc2060c4-1d5f-4078-8d04-2211c109c2d8">FWP/ Rolling map 2024</FundingSource>
    <ProjectNo xmlns="cc2060c4-1d5f-4078-8d04-2211c109c2d8">T038</ProjectNo>
    <GA_x002f_BOARDNumber xmlns="cc2060c4-1d5f-4078-8d04-2211c109c2d8">Board#144</GA_x002f_BOARDNumber>
    <ProposalStatus xmlns="cc2060c4-1d5f-4078-8d04-2211c109c2d8">Accepted</ProposalStatus>
    <b2a3 xmlns="cc2060c4-1d5f-4078-8d04-2211c109c2d8">MTS</b2a3>
    <Comment xmlns="cc2060c4-1d5f-4078-8d04-2211c109c2d8" xsi:nil="true"/>
    <Sent_x0020_by xmlns="cc2060c4-1d5f-4078-8d04-2211c109c2d8">
      <UserInfo>
        <DisplayName>Laurent Velez</DisplayName>
        <AccountId>152</AccountId>
        <AccountType/>
      </UserInfo>
    </Sent_x0020_by>
    <Year xmlns="cc2060c4-1d5f-4078-8d04-2211c109c2d8">2024</Year>
    <Document_x0020_Status xmlns="cc2060c4-1d5f-4078-8d04-2211c109c2d8">Final</Document_x0020_Status>
    <_dlc_DocId xmlns="9069a6be-6d50-495c-b8b5-a075e1fb0980">ETSIFA-2016766168-1492</_dlc_DocId>
    <_dlc_DocIdUrl xmlns="9069a6be-6d50-495c-b8b5-a075e1fb0980">
      <Url>https://etsihq.sharepoint.com/teams/FA/_layouts/15/DocIdRedir.aspx?ID=ETSIFA-2016766168-1492</Url>
      <Description>ETSIFA-2016766168-149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0" ma:contentTypeDescription="Create a new document." ma:contentTypeScope="" ma:versionID="322c4b33617fe84e22a7ac2c9a29d9dc">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99555f640c6f84ce3790b168a5a666c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65332CCA-4F75-4A68-A9B1-71F4ECDA55A2}">
  <ds:schemaRefs>
    <ds:schemaRef ds:uri="http://schemas.openxmlformats.org/officeDocument/2006/bibliography"/>
  </ds:schemaRefs>
</ds:datastoreItem>
</file>

<file path=customXml/itemProps2.xml><?xml version="1.0" encoding="utf-8"?>
<ds:datastoreItem xmlns:ds="http://schemas.openxmlformats.org/officeDocument/2006/customXml" ds:itemID="{D41997BB-6B5C-42C7-A324-3EE80F2A719D}">
  <ds:schemaRefs>
    <ds:schemaRef ds:uri="http://schemas.microsoft.com/sharepoint/events"/>
  </ds:schemaRefs>
</ds:datastoreItem>
</file>

<file path=customXml/itemProps3.xml><?xml version="1.0" encoding="utf-8"?>
<ds:datastoreItem xmlns:ds="http://schemas.openxmlformats.org/officeDocument/2006/customXml" ds:itemID="{F55EB3CC-530D-436B-A7F9-3C2CD66B62E9}">
  <ds:schemaRefs>
    <ds:schemaRef ds:uri="http://purl.org/dc/terms/"/>
    <ds:schemaRef ds:uri="http://schemas.microsoft.com/office/2006/metadata/properties"/>
    <ds:schemaRef ds:uri="http://purl.org/dc/dcmitype/"/>
    <ds:schemaRef ds:uri="http://schemas.microsoft.com/office/2006/documentManagement/types"/>
    <ds:schemaRef ds:uri="9069a6be-6d50-495c-b8b5-a075e1fb0980"/>
    <ds:schemaRef ds:uri="http://purl.org/dc/elements/1.1/"/>
    <ds:schemaRef ds:uri="http://www.w3.org/XML/1998/namespace"/>
    <ds:schemaRef ds:uri="http://schemas.microsoft.com/office/infopath/2007/PartnerControls"/>
    <ds:schemaRef ds:uri="http://schemas.openxmlformats.org/package/2006/metadata/core-properties"/>
    <ds:schemaRef ds:uri="cc2060c4-1d5f-4078-8d04-2211c109c2d8"/>
  </ds:schemaRefs>
</ds:datastoreItem>
</file>

<file path=customXml/itemProps4.xml><?xml version="1.0" encoding="utf-8"?>
<ds:datastoreItem xmlns:ds="http://schemas.openxmlformats.org/officeDocument/2006/customXml" ds:itemID="{8D291D44-BE4E-4152-9854-B25A05D4C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C59039-9862-4BB9-8641-958C1FF2D0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7</Pages>
  <Words>4415</Words>
  <Characters>26967</Characters>
  <Application>Microsoft Office Word</Application>
  <DocSecurity>0</DocSecurity>
  <Lines>224</Lines>
  <Paragraphs>62</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1320</CharactersWithSpaces>
  <SharedDoc>false</SharedDoc>
  <HLinks>
    <vt:vector size="42" baseType="variant">
      <vt:variant>
        <vt:i4>4915277</vt:i4>
      </vt:variant>
      <vt:variant>
        <vt:i4>21</vt:i4>
      </vt:variant>
      <vt:variant>
        <vt:i4>0</vt:i4>
      </vt:variant>
      <vt:variant>
        <vt:i4>5</vt:i4>
      </vt:variant>
      <vt:variant>
        <vt:lpwstr>https://docbox.etsi.org/MTS/MTS/05-CONTRIBUTIONS/2023/MTS(23)000056_Guidelines_for_transparent_documentation_of_quality_and_qual.zip</vt:lpwstr>
      </vt:variant>
      <vt:variant>
        <vt:lpwstr/>
      </vt:variant>
      <vt:variant>
        <vt:i4>2818093</vt:i4>
      </vt:variant>
      <vt:variant>
        <vt:i4>18</vt:i4>
      </vt:variant>
      <vt:variant>
        <vt:i4>0</vt:i4>
      </vt:variant>
      <vt:variant>
        <vt:i4>5</vt:i4>
      </vt:variant>
      <vt:variant>
        <vt:lpwstr>https://www.mofa.go.jp/files/000486596.pdf</vt:lpwstr>
      </vt:variant>
      <vt:variant>
        <vt:lpwstr/>
      </vt:variant>
      <vt:variant>
        <vt:i4>196689</vt:i4>
      </vt:variant>
      <vt:variant>
        <vt:i4>15</vt:i4>
      </vt:variant>
      <vt:variant>
        <vt:i4>0</vt:i4>
      </vt:variant>
      <vt:variant>
        <vt:i4>5</vt:i4>
      </vt:variant>
      <vt:variant>
        <vt:lpwstr>https://digital-strategy.ec.europa.eu/en/library/ethics-guidelines-trustworthy-ai</vt:lpwstr>
      </vt:variant>
      <vt:variant>
        <vt:lpwstr/>
      </vt:variant>
      <vt:variant>
        <vt:i4>4063245</vt:i4>
      </vt:variant>
      <vt:variant>
        <vt:i4>12</vt:i4>
      </vt:variant>
      <vt:variant>
        <vt:i4>0</vt:i4>
      </vt:variant>
      <vt:variant>
        <vt:i4>5</vt:i4>
      </vt:variant>
      <vt:variant>
        <vt:lpwstr>https://docbox.etsi.org/MTS/MTS/05-CONTRIBUTIONS/2023/MTS(23)000046_Harmonized_Documentation_Scheme_for_Trustworthy_AI_Roadmap.docx</vt:lpwstr>
      </vt:variant>
      <vt:variant>
        <vt:lpwstr/>
      </vt:variant>
      <vt:variant>
        <vt:i4>4128810</vt:i4>
      </vt:variant>
      <vt:variant>
        <vt:i4>9</vt:i4>
      </vt:variant>
      <vt:variant>
        <vt:i4>0</vt:i4>
      </vt:variant>
      <vt:variant>
        <vt:i4>5</vt:i4>
      </vt:variant>
      <vt:variant>
        <vt:lpwstr>https://docbox.etsi.org/MTS/MTS/05-CONTRIBUTIONS/2023/MTS(23)000043_TTF_ToR_Documentation_of_AI_systems.docx</vt:lpwstr>
      </vt:variant>
      <vt:variant>
        <vt:lpwstr/>
      </vt:variant>
      <vt:variant>
        <vt:i4>5308467</vt:i4>
      </vt:variant>
      <vt:variant>
        <vt:i4>0</vt:i4>
      </vt:variant>
      <vt:variant>
        <vt:i4>0</vt:i4>
      </vt:variant>
      <vt:variant>
        <vt:i4>5</vt:i4>
      </vt:variant>
      <vt:variant>
        <vt:lpwstr>mailto:Ultan.Mulligan@etsi.org</vt:lpwstr>
      </vt:variant>
      <vt:variant>
        <vt:lpwstr/>
      </vt:variant>
      <vt:variant>
        <vt:i4>1966157</vt:i4>
      </vt:variant>
      <vt:variant>
        <vt:i4>0</vt:i4>
      </vt:variant>
      <vt:variant>
        <vt:i4>0</vt:i4>
      </vt:variant>
      <vt:variant>
        <vt:i4>5</vt:i4>
      </vt:variant>
      <vt:variant>
        <vt:lpwstr>https://dataplatform.cloud.ibm.com/docs/content/wsj/analyze-data/factsheets-model-inventory.html?audience=wd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Elodie Rouveroux</cp:lastModifiedBy>
  <cp:revision>3</cp:revision>
  <cp:lastPrinted>2012-05-12T02:51:00Z</cp:lastPrinted>
  <dcterms:created xsi:type="dcterms:W3CDTF">2023-12-20T10:06:00Z</dcterms:created>
  <dcterms:modified xsi:type="dcterms:W3CDTF">2024-01-0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de9fbfa3-902c-444c-a0ca-43c231a8368d</vt:lpwstr>
  </property>
</Properties>
</file>